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A5A5A5" w:themeColor="background1" w:themeShade="A5"/>
  <w:body>
    <w:p w14:paraId="5E9236EA" w14:textId="01BE9951" w:rsidR="00AB6ED7" w:rsidRDefault="00AB6ED7" w:rsidP="00982F82">
      <w:pPr>
        <w:pStyle w:val="Title"/>
      </w:pPr>
      <w:r>
        <w:t>HandyBot</w:t>
      </w:r>
    </w:p>
    <w:p w14:paraId="683E03EC" w14:textId="527CA38C" w:rsidR="00982F82" w:rsidRPr="00982F82" w:rsidRDefault="00982F82" w:rsidP="00982F82">
      <w:pPr>
        <w:pStyle w:val="Heading1"/>
      </w:pPr>
      <w:r>
        <w:t>Github</w:t>
      </w:r>
    </w:p>
    <w:p w14:paraId="16D3294C" w14:textId="113BB97F" w:rsidR="00AB6ED7" w:rsidRDefault="00AB6ED7" w:rsidP="00647E9A">
      <w:hyperlink r:id="rId6" w:history="1">
        <w:r w:rsidRPr="00FC3675">
          <w:rPr>
            <w:rStyle w:val="Hyperlink"/>
          </w:rPr>
          <w:t>https://github.com/ycheng517/tabletop-handybot</w:t>
        </w:r>
      </w:hyperlink>
    </w:p>
    <w:p w14:paraId="6957DEA1" w14:textId="0D6FC3FC" w:rsidR="00AB6ED7" w:rsidRDefault="00ED35C4" w:rsidP="00647E9A">
      <w:r>
        <w:rPr>
          <w:noProof/>
        </w:rPr>
        <w:drawing>
          <wp:inline distT="0" distB="0" distL="0" distR="0" wp14:anchorId="21C245CF" wp14:editId="4295B222">
            <wp:extent cx="5342549" cy="3218495"/>
            <wp:effectExtent l="0" t="0" r="0" b="1270"/>
            <wp:docPr id="660968027" name="Picture 1" descr="System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 descr="System Architecture"/>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353154" cy="3224884"/>
                    </a:xfrm>
                    <a:prstGeom prst="rect">
                      <a:avLst/>
                    </a:prstGeom>
                    <a:noFill/>
                    <a:ln>
                      <a:noFill/>
                    </a:ln>
                  </pic:spPr>
                </pic:pic>
              </a:graphicData>
            </a:graphic>
          </wp:inline>
        </w:drawing>
      </w:r>
    </w:p>
    <w:p w14:paraId="27F4641D" w14:textId="380FFD0C" w:rsidR="00ED35C4" w:rsidRDefault="009E54C3" w:rsidP="00647E9A">
      <w:r>
        <w:t>I</w:t>
      </w:r>
      <w:r w:rsidR="00AA3D44">
        <w:t xml:space="preserve">t is using </w:t>
      </w:r>
      <w:r>
        <w:t>both Open3D and PCL.</w:t>
      </w:r>
    </w:p>
    <w:p w14:paraId="29C33FE4" w14:textId="77777777" w:rsidR="008F7EDE" w:rsidRDefault="008F7EDE" w:rsidP="00647E9A"/>
    <w:p w14:paraId="7FA5B245" w14:textId="77777777" w:rsidR="00AF1AC5" w:rsidRPr="00AF1AC5" w:rsidRDefault="00AF1AC5" w:rsidP="00647E9A">
      <w:r w:rsidRPr="00AF1AC5">
        <w:t>Technology Used</w:t>
      </w:r>
    </w:p>
    <w:p w14:paraId="12B503F8" w14:textId="77777777" w:rsidR="00AF1AC5" w:rsidRPr="00AF1AC5" w:rsidRDefault="00AF1AC5" w:rsidP="00647E9A">
      <w:pPr>
        <w:pStyle w:val="ListParagraph"/>
        <w:numPr>
          <w:ilvl w:val="0"/>
          <w:numId w:val="42"/>
        </w:numPr>
      </w:pPr>
      <w:hyperlink r:id="rId8" w:history="1">
        <w:r w:rsidRPr="00AF1AC5">
          <w:rPr>
            <w:rStyle w:val="Hyperlink"/>
          </w:rPr>
          <w:t>AR4 Robot</w:t>
        </w:r>
      </w:hyperlink>
      <w:r w:rsidRPr="00AF1AC5">
        <w:t>: a $2000 robot arm that can lift 5lb dumbbells</w:t>
      </w:r>
    </w:p>
    <w:p w14:paraId="45660128" w14:textId="77777777" w:rsidR="00AF1AC5" w:rsidRPr="00AF1AC5" w:rsidRDefault="00AF1AC5" w:rsidP="00647E9A">
      <w:pPr>
        <w:pStyle w:val="ListParagraph"/>
        <w:numPr>
          <w:ilvl w:val="1"/>
          <w:numId w:val="42"/>
        </w:numPr>
      </w:pPr>
      <w:hyperlink r:id="rId9" w:history="1">
        <w:r w:rsidRPr="00AF1AC5">
          <w:rPr>
            <w:rStyle w:val="Hyperlink"/>
          </w:rPr>
          <w:t>ar4_ros_driver</w:t>
        </w:r>
      </w:hyperlink>
      <w:r w:rsidRPr="00AF1AC5">
        <w:t>: ROS driver for the arm</w:t>
      </w:r>
    </w:p>
    <w:p w14:paraId="754740FB" w14:textId="77777777" w:rsidR="00AF1AC5" w:rsidRPr="00AF1AC5" w:rsidRDefault="00AF1AC5" w:rsidP="00647E9A">
      <w:pPr>
        <w:pStyle w:val="ListParagraph"/>
        <w:numPr>
          <w:ilvl w:val="0"/>
          <w:numId w:val="42"/>
        </w:numPr>
      </w:pPr>
      <w:hyperlink r:id="rId10" w:history="1">
        <w:r w:rsidRPr="00AF1AC5">
          <w:rPr>
            <w:rStyle w:val="Hyperlink"/>
          </w:rPr>
          <w:t>Realsense D435</w:t>
        </w:r>
      </w:hyperlink>
      <w:r w:rsidRPr="00AF1AC5">
        <w:t>: a reliable $300 RGBD camera</w:t>
      </w:r>
    </w:p>
    <w:p w14:paraId="4994DB23" w14:textId="77777777" w:rsidR="00AF1AC5" w:rsidRPr="00AF1AC5" w:rsidRDefault="00AF1AC5" w:rsidP="00647E9A">
      <w:pPr>
        <w:pStyle w:val="ListParagraph"/>
        <w:numPr>
          <w:ilvl w:val="1"/>
          <w:numId w:val="42"/>
        </w:numPr>
      </w:pPr>
      <w:hyperlink r:id="rId11" w:history="1">
        <w:r w:rsidRPr="00AF1AC5">
          <w:rPr>
            <w:rStyle w:val="Hyperlink"/>
          </w:rPr>
          <w:t>realsense-ros</w:t>
        </w:r>
      </w:hyperlink>
      <w:r w:rsidRPr="00AF1AC5">
        <w:t>: ROS wrapper for the camera</w:t>
      </w:r>
    </w:p>
    <w:p w14:paraId="6EA7B497" w14:textId="77777777" w:rsidR="00AF1AC5" w:rsidRPr="00AF1AC5" w:rsidRDefault="00AF1AC5" w:rsidP="00647E9A">
      <w:pPr>
        <w:pStyle w:val="ListParagraph"/>
        <w:numPr>
          <w:ilvl w:val="0"/>
          <w:numId w:val="42"/>
        </w:numPr>
      </w:pPr>
      <w:hyperlink r:id="rId12" w:history="1">
        <w:r w:rsidRPr="00AF1AC5">
          <w:rPr>
            <w:rStyle w:val="Hyperlink"/>
          </w:rPr>
          <w:t>Whisper Mic</w:t>
        </w:r>
      </w:hyperlink>
      <w:r w:rsidRPr="00AF1AC5">
        <w:t>: Convenient library for using OpenAI Whisper with a microphone</w:t>
      </w:r>
    </w:p>
    <w:p w14:paraId="32C7EDC2" w14:textId="77777777" w:rsidR="00AF1AC5" w:rsidRPr="00AF1AC5" w:rsidRDefault="00AF1AC5" w:rsidP="00647E9A">
      <w:pPr>
        <w:pStyle w:val="ListParagraph"/>
        <w:numPr>
          <w:ilvl w:val="0"/>
          <w:numId w:val="42"/>
        </w:numPr>
      </w:pPr>
      <w:hyperlink r:id="rId13" w:history="1">
        <w:r w:rsidRPr="00AF1AC5">
          <w:rPr>
            <w:rStyle w:val="Hyperlink"/>
          </w:rPr>
          <w:t>Grounding DINO</w:t>
        </w:r>
      </w:hyperlink>
      <w:r w:rsidRPr="00AF1AC5">
        <w:t xml:space="preserve"> A SOTA zero-shot </w:t>
      </w:r>
      <w:r w:rsidRPr="00647E9A">
        <w:rPr>
          <w:highlight w:val="yellow"/>
        </w:rPr>
        <w:t>object detector</w:t>
      </w:r>
      <w:r w:rsidRPr="00AF1AC5">
        <w:t xml:space="preserve"> that can detect any object.</w:t>
      </w:r>
    </w:p>
    <w:p w14:paraId="3AF8EA58" w14:textId="77777777" w:rsidR="00AF1AC5" w:rsidRPr="00AF1AC5" w:rsidRDefault="00AF1AC5" w:rsidP="00647E9A">
      <w:pPr>
        <w:pStyle w:val="ListParagraph"/>
        <w:numPr>
          <w:ilvl w:val="0"/>
          <w:numId w:val="42"/>
        </w:numPr>
      </w:pPr>
      <w:hyperlink r:id="rId14" w:history="1">
        <w:r w:rsidRPr="00AF1AC5">
          <w:rPr>
            <w:rStyle w:val="Hyperlink"/>
          </w:rPr>
          <w:t>Segment Anything</w:t>
        </w:r>
      </w:hyperlink>
      <w:r w:rsidRPr="00AF1AC5">
        <w:t xml:space="preserve">: A SOTA zero-shot </w:t>
      </w:r>
      <w:r w:rsidRPr="00647E9A">
        <w:rPr>
          <w:highlight w:val="yellow"/>
        </w:rPr>
        <w:t>object segmentation model</w:t>
      </w:r>
      <w:r w:rsidRPr="00AF1AC5">
        <w:t xml:space="preserve"> that can segment any object.</w:t>
      </w:r>
    </w:p>
    <w:p w14:paraId="7A42F4A7" w14:textId="77777777" w:rsidR="00AF1AC5" w:rsidRPr="00AF1AC5" w:rsidRDefault="00AF1AC5" w:rsidP="00647E9A">
      <w:pPr>
        <w:pStyle w:val="ListParagraph"/>
        <w:numPr>
          <w:ilvl w:val="0"/>
          <w:numId w:val="42"/>
        </w:numPr>
      </w:pPr>
      <w:hyperlink r:id="rId15" w:history="1">
        <w:r w:rsidRPr="00AF1AC5">
          <w:rPr>
            <w:rStyle w:val="Hyperlink"/>
          </w:rPr>
          <w:t>OpenAI Assistants</w:t>
        </w:r>
      </w:hyperlink>
      <w:r w:rsidRPr="00AF1AC5">
        <w:t>: an API that calls ChatGPT with specific instructions and function calls</w:t>
      </w:r>
    </w:p>
    <w:p w14:paraId="250B859E" w14:textId="77777777" w:rsidR="008F7EDE" w:rsidRDefault="008F7EDE" w:rsidP="00647E9A"/>
    <w:p w14:paraId="1457EA51" w14:textId="77777777" w:rsidR="00AF1AC5" w:rsidRPr="00AF1AC5" w:rsidRDefault="00AF1AC5" w:rsidP="00647E9A">
      <w:pPr>
        <w:pStyle w:val="Heading2"/>
      </w:pPr>
      <w:r w:rsidRPr="00AF1AC5">
        <w:t>Setup</w:t>
      </w:r>
    </w:p>
    <w:p w14:paraId="21B669A3" w14:textId="45CCD30D" w:rsidR="00AF1AC5" w:rsidRDefault="00AF1AC5" w:rsidP="00647E9A">
      <w:r w:rsidRPr="00AF1AC5">
        <w:t>You should be able to run </w:t>
      </w:r>
      <w:hyperlink r:id="rId16" w:history="1">
        <w:r w:rsidRPr="00AF1AC5">
          <w:rPr>
            <w:rStyle w:val="Hyperlink"/>
          </w:rPr>
          <w:t>ar4_ros_driver</w:t>
        </w:r>
      </w:hyperlink>
      <w:r w:rsidRPr="00AF1AC5">
        <w:t> with the gripper, and successfully perform hand-eye calibration.</w:t>
      </w:r>
    </w:p>
    <w:p w14:paraId="2CC4BD80" w14:textId="77777777" w:rsidR="00AF1AC5" w:rsidRDefault="00AF1AC5" w:rsidP="00647E9A"/>
    <w:p w14:paraId="1E0C3833" w14:textId="77777777" w:rsidR="00A67279" w:rsidRPr="00A67279" w:rsidRDefault="00A67279" w:rsidP="00647E9A">
      <w:pPr>
        <w:pStyle w:val="Heading2"/>
      </w:pPr>
      <w:r w:rsidRPr="00A67279">
        <w:t>Install</w:t>
      </w:r>
    </w:p>
    <w:p w14:paraId="55D4B34D" w14:textId="77777777" w:rsidR="00A67279" w:rsidRPr="00A67279" w:rsidRDefault="00A67279" w:rsidP="00647E9A">
      <w:r w:rsidRPr="00A67279">
        <w:t>Import dependent repos</w:t>
      </w:r>
    </w:p>
    <w:p w14:paraId="5BEF6258" w14:textId="77777777" w:rsidR="00A67279" w:rsidRPr="00A67279" w:rsidRDefault="00A67279" w:rsidP="00647E9A">
      <w:pPr>
        <w:pStyle w:val="Code"/>
      </w:pPr>
      <w:r w:rsidRPr="00A67279">
        <w:t>vcs import . --input tabletop-handybot.repos</w:t>
      </w:r>
    </w:p>
    <w:p w14:paraId="7C7520A0" w14:textId="164BE47C" w:rsidR="000B42B7" w:rsidRDefault="000B42B7" w:rsidP="00647E9A">
      <w:r w:rsidRPr="008D25A4">
        <w:rPr>
          <w:b/>
          <w:bCs/>
        </w:rPr>
        <w:t>Note</w:t>
      </w:r>
      <w:r>
        <w:t xml:space="preserve">: </w:t>
      </w:r>
      <w:r w:rsidRPr="000B42B7">
        <w:t xml:space="preserve">vcs (Version Control System) tool </w:t>
      </w:r>
      <w:r>
        <w:t>might</w:t>
      </w:r>
      <w:r w:rsidRPr="000B42B7">
        <w:t xml:space="preserve"> not </w:t>
      </w:r>
      <w:r>
        <w:t xml:space="preserve">be </w:t>
      </w:r>
      <w:r w:rsidRPr="000B42B7">
        <w:t>installed on our system. This tool is commonly used in ROS (Robot Operating System) development to manage multiple repositories.</w:t>
      </w:r>
    </w:p>
    <w:p w14:paraId="03E44995" w14:textId="433C26A0" w:rsidR="000B42B7" w:rsidRDefault="00D330C8" w:rsidP="00647E9A">
      <w:r>
        <w:t>Depending on where vcs is installed, I might need to run instead:</w:t>
      </w:r>
    </w:p>
    <w:p w14:paraId="79046B3B" w14:textId="5F931727" w:rsidR="00D330C8" w:rsidRDefault="00D330C8" w:rsidP="00D330C8">
      <w:pPr>
        <w:pStyle w:val="Code"/>
      </w:pPr>
      <w:r w:rsidRPr="00D330C8">
        <w:t>.venv/scripts/vcs import . --input tabletop-handybot.rep</w:t>
      </w:r>
    </w:p>
    <w:p w14:paraId="069E6AA8" w14:textId="77777777" w:rsidR="00D330C8" w:rsidRDefault="00D330C8" w:rsidP="00647E9A"/>
    <w:p w14:paraId="5291BB27" w14:textId="77777777" w:rsidR="00D330C8" w:rsidRDefault="00D330C8" w:rsidP="00647E9A"/>
    <w:p w14:paraId="099CADDA" w14:textId="34719169" w:rsidR="00A67279" w:rsidRPr="00A67279" w:rsidRDefault="00A67279" w:rsidP="00647E9A">
      <w:r w:rsidRPr="00A67279">
        <w:t>Create a virtual environment, i.e.</w:t>
      </w:r>
    </w:p>
    <w:p w14:paraId="5AC63C8A" w14:textId="77777777" w:rsidR="00A67279" w:rsidRPr="00A67279" w:rsidRDefault="00A67279" w:rsidP="00647E9A">
      <w:pPr>
        <w:pStyle w:val="Code"/>
      </w:pPr>
      <w:r w:rsidRPr="00A67279">
        <w:t>pyenv virtualenv 3.10.12 handybot</w:t>
      </w:r>
    </w:p>
    <w:p w14:paraId="69B46374" w14:textId="77777777" w:rsidR="00003E78" w:rsidRDefault="00003E78" w:rsidP="00647E9A"/>
    <w:p w14:paraId="020D6AC1" w14:textId="3391569C" w:rsidR="00A67279" w:rsidRPr="00A67279" w:rsidRDefault="00A67279" w:rsidP="00647E9A">
      <w:r w:rsidRPr="00A67279">
        <w:t xml:space="preserve">Go to the </w:t>
      </w:r>
      <w:r w:rsidRPr="00A67279">
        <w:rPr>
          <w:rStyle w:val="CodeChar"/>
        </w:rPr>
        <w:t>./Grounded-Segment-Anything/Grounded-Segment-Anything/</w:t>
      </w:r>
      <w:r w:rsidRPr="00A67279">
        <w:t xml:space="preserve"> sub-directory and setup </w:t>
      </w:r>
      <w:r w:rsidRPr="00A67279">
        <w:rPr>
          <w:rStyle w:val="CodeChar"/>
        </w:rPr>
        <w:t>Grounded-Segment-Anything</w:t>
      </w:r>
      <w:r w:rsidRPr="00A67279">
        <w:t xml:space="preserve"> in the virtualenv. Ensure you can run the </w:t>
      </w:r>
      <w:r w:rsidRPr="00A67279">
        <w:rPr>
          <w:rStyle w:val="CodeChar"/>
        </w:rPr>
        <w:t>grounded_sam.ipynb</w:t>
      </w:r>
      <w:r w:rsidRPr="00A67279">
        <w:t xml:space="preserve"> notebook.</w:t>
      </w:r>
    </w:p>
    <w:p w14:paraId="57C521D0" w14:textId="77777777" w:rsidR="00A67279" w:rsidRPr="00A67279" w:rsidRDefault="00A67279" w:rsidP="00647E9A">
      <w:r w:rsidRPr="00A67279">
        <w:t>Install Python dependencies not in the ROS Index</w:t>
      </w:r>
    </w:p>
    <w:p w14:paraId="40AF0F24" w14:textId="77777777" w:rsidR="00A67279" w:rsidRPr="00A67279" w:rsidRDefault="00A67279" w:rsidP="00647E9A">
      <w:pPr>
        <w:pStyle w:val="Code"/>
      </w:pPr>
      <w:r w:rsidRPr="00A67279">
        <w:lastRenderedPageBreak/>
        <w:t>pip install -r requirements.txt</w:t>
      </w:r>
    </w:p>
    <w:p w14:paraId="16E4BC1C" w14:textId="77777777" w:rsidR="00A67279" w:rsidRPr="00A67279" w:rsidRDefault="00A67279" w:rsidP="00647E9A">
      <w:r w:rsidRPr="00A67279">
        <w:t>Build and source the project</w:t>
      </w:r>
    </w:p>
    <w:p w14:paraId="60114474" w14:textId="77777777" w:rsidR="00A67279" w:rsidRPr="00A67279" w:rsidRDefault="00A67279" w:rsidP="00647E9A">
      <w:pPr>
        <w:pStyle w:val="Code"/>
      </w:pPr>
      <w:r w:rsidRPr="00A67279">
        <w:t>colcon build</w:t>
      </w:r>
    </w:p>
    <w:p w14:paraId="117BFE85" w14:textId="77777777" w:rsidR="00A67279" w:rsidRPr="00A67279" w:rsidRDefault="00A67279" w:rsidP="00647E9A">
      <w:pPr>
        <w:pStyle w:val="Code"/>
      </w:pPr>
      <w:r w:rsidRPr="00A67279">
        <w:t>source install/setup.bash</w:t>
      </w:r>
    </w:p>
    <w:p w14:paraId="1C4AD22E" w14:textId="77777777" w:rsidR="00AF1AC5" w:rsidRDefault="00AF1AC5" w:rsidP="00647E9A"/>
    <w:p w14:paraId="6ABC16DF" w14:textId="77777777" w:rsidR="00EB4F14" w:rsidRPr="00EB4F14" w:rsidRDefault="00EB4F14" w:rsidP="00647E9A">
      <w:pPr>
        <w:pStyle w:val="Heading2"/>
      </w:pPr>
      <w:r w:rsidRPr="00EB4F14">
        <w:t>Run</w:t>
      </w:r>
    </w:p>
    <w:p w14:paraId="4CC66338" w14:textId="77777777" w:rsidR="00EB4F14" w:rsidRPr="00EB4F14" w:rsidRDefault="00EB4F14" w:rsidP="00647E9A">
      <w:r w:rsidRPr="00EB4F14">
        <w:t>Launch the AR4</w:t>
      </w:r>
    </w:p>
    <w:p w14:paraId="71D93EFF" w14:textId="77777777" w:rsidR="00EB4F14" w:rsidRPr="00EB4F14" w:rsidRDefault="00EB4F14" w:rsidP="00647E9A">
      <w:pPr>
        <w:pStyle w:val="Code"/>
      </w:pPr>
      <w:r w:rsidRPr="00EB4F14">
        <w:t>ros2 launch ar_hardware_interface ar_hardware.launch.py calibrate:=True include_gripper:=True</w:t>
      </w:r>
    </w:p>
    <w:p w14:paraId="6485B9D1" w14:textId="77777777" w:rsidR="00647E9A" w:rsidRDefault="00647E9A" w:rsidP="00647E9A"/>
    <w:p w14:paraId="3652ACCE" w14:textId="5A5AB2AF" w:rsidR="00EB4F14" w:rsidRPr="00EB4F14" w:rsidRDefault="00EB4F14" w:rsidP="00647E9A">
      <w:r w:rsidRPr="00EB4F14">
        <w:t>Launch all other programs</w:t>
      </w:r>
    </w:p>
    <w:p w14:paraId="1CBC3188" w14:textId="77777777" w:rsidR="00EB4F14" w:rsidRPr="00EB4F14" w:rsidRDefault="00EB4F14" w:rsidP="00647E9A">
      <w:pPr>
        <w:pStyle w:val="Code"/>
      </w:pPr>
      <w:r w:rsidRPr="00EB4F14">
        <w:t>ros2 launch tabletop_handybot run.launch.py</w:t>
      </w:r>
    </w:p>
    <w:p w14:paraId="488967AA" w14:textId="77777777" w:rsidR="00647E9A" w:rsidRDefault="00647E9A" w:rsidP="00647E9A"/>
    <w:p w14:paraId="7AC4E7F3" w14:textId="3FE4D342" w:rsidR="00EB4F14" w:rsidRPr="00EB4F14" w:rsidRDefault="00EB4F14" w:rsidP="00647E9A">
      <w:r w:rsidRPr="00EB4F14">
        <w:t>If all things are looking good, then you can try publishing a prompt to the /prompt topic for the robot to execute, i.e:</w:t>
      </w:r>
    </w:p>
    <w:p w14:paraId="6F03424C" w14:textId="77777777" w:rsidR="00EB4F14" w:rsidRPr="00EB4F14" w:rsidRDefault="00EB4F14" w:rsidP="00647E9A">
      <w:pPr>
        <w:pStyle w:val="Code"/>
      </w:pPr>
      <w:r w:rsidRPr="00EB4F14">
        <w:t>ros2 topic pub --once /prompt std_msgs/msg/String "data: 'put the marker in the container'"</w:t>
      </w:r>
    </w:p>
    <w:p w14:paraId="7FAD8C1B" w14:textId="77777777" w:rsidR="00647E9A" w:rsidRDefault="00647E9A" w:rsidP="00647E9A"/>
    <w:p w14:paraId="6B134289" w14:textId="01CF1036" w:rsidR="00EB4F14" w:rsidRPr="00EB4F14" w:rsidRDefault="00EB4F14" w:rsidP="00647E9A">
      <w:r w:rsidRPr="00EB4F14">
        <w:t>If you have a microphone attached to the computer, you can publish a message to the /listen topic, and then say your prompt.</w:t>
      </w:r>
    </w:p>
    <w:p w14:paraId="5CEC7562" w14:textId="77777777" w:rsidR="00EB4F14" w:rsidRPr="00EB4F14" w:rsidRDefault="00EB4F14" w:rsidP="00647E9A">
      <w:pPr>
        <w:pStyle w:val="Code"/>
      </w:pPr>
      <w:r w:rsidRPr="00EB4F14">
        <w:t>ros2 topic pub --once /listen std_msgs/msg/Empty "{}"</w:t>
      </w:r>
    </w:p>
    <w:p w14:paraId="1D6E669B" w14:textId="77777777" w:rsidR="00AF1AC5" w:rsidRDefault="00AF1AC5" w:rsidP="00647E9A"/>
    <w:p w14:paraId="699A9759" w14:textId="52D36648" w:rsidR="00B142B5" w:rsidRDefault="00F81F4C" w:rsidP="00F81F4C">
      <w:pPr>
        <w:pStyle w:val="Heading1"/>
      </w:pPr>
      <w:r>
        <w:t xml:space="preserve">Claude – Q: libraries used </w:t>
      </w:r>
    </w:p>
    <w:p w14:paraId="49321FCF" w14:textId="2B3EDC89" w:rsidR="00F81F4C" w:rsidRPr="00F81F4C" w:rsidRDefault="00F81F4C" w:rsidP="00647E9A">
      <w:pPr>
        <w:rPr>
          <w:i/>
          <w:iCs/>
        </w:rPr>
      </w:pPr>
      <w:r w:rsidRPr="00F81F4C">
        <w:rPr>
          <w:i/>
          <w:iCs/>
        </w:rPr>
        <w:t>Can you tell me if the code attached is using "Grounding DINO" and/or "Segment Anything" libraries or projects and if so, where are they used in the code?</w:t>
      </w:r>
    </w:p>
    <w:p w14:paraId="3AEC1088" w14:textId="77777777" w:rsidR="005D2DBB" w:rsidRPr="005D2DBB" w:rsidRDefault="005D2DBB" w:rsidP="005D2DBB">
      <w:r w:rsidRPr="005D2DBB">
        <w:t xml:space="preserve">Yes, this code is definitely using both </w:t>
      </w:r>
      <w:r w:rsidRPr="005D2DBB">
        <w:rPr>
          <w:b/>
          <w:bCs/>
        </w:rPr>
        <w:t>Grounding DINO</w:t>
      </w:r>
      <w:r w:rsidRPr="005D2DBB">
        <w:t xml:space="preserve"> and </w:t>
      </w:r>
      <w:r w:rsidRPr="005D2DBB">
        <w:rPr>
          <w:b/>
          <w:bCs/>
        </w:rPr>
        <w:t>Segment Anything</w:t>
      </w:r>
      <w:r w:rsidRPr="005D2DBB">
        <w:t xml:space="preserve"> libraries! Let me walk you through exactly where and how they're being used, as this is a great example of how these two powerful computer vision models work together.</w:t>
      </w:r>
    </w:p>
    <w:p w14:paraId="0D42FEA9" w14:textId="77777777" w:rsidR="005D2DBB" w:rsidRPr="005D2DBB" w:rsidRDefault="005D2DBB" w:rsidP="005D2DBB">
      <w:pPr>
        <w:rPr>
          <w:b/>
          <w:bCs/>
        </w:rPr>
      </w:pPr>
      <w:r w:rsidRPr="005D2DBB">
        <w:rPr>
          <w:b/>
          <w:bCs/>
        </w:rPr>
        <w:t>Understanding the Two Libraries</w:t>
      </w:r>
    </w:p>
    <w:p w14:paraId="5E305749" w14:textId="77777777" w:rsidR="005D2DBB" w:rsidRDefault="005D2DBB" w:rsidP="005D2DBB">
      <w:r w:rsidRPr="005D2DBB">
        <w:t xml:space="preserve">Before diving into the code, let's understand what each library does. </w:t>
      </w:r>
      <w:r w:rsidRPr="005D2DBB">
        <w:rPr>
          <w:b/>
          <w:bCs/>
        </w:rPr>
        <w:t>Grounding DINO</w:t>
      </w:r>
      <w:r w:rsidRPr="005D2DBB">
        <w:t xml:space="preserve"> is a model that can detect objects in images based on text descriptions - so you can ask it to find "a red cup" or "books" in natural language. </w:t>
      </w:r>
      <w:r w:rsidRPr="005D2DBB">
        <w:rPr>
          <w:b/>
          <w:bCs/>
        </w:rPr>
        <w:t>Segment Anything (SAM)</w:t>
      </w:r>
      <w:r w:rsidRPr="005D2DBB">
        <w:t xml:space="preserve"> takes detected object bounding boxes and creates precise pixel-level masks around those objects. Together, they form a powerful pipeline for object detection and segmentation.</w:t>
      </w:r>
    </w:p>
    <w:p w14:paraId="3384832D" w14:textId="77777777" w:rsidR="005B4565" w:rsidRPr="005D2DBB" w:rsidRDefault="005B4565" w:rsidP="005D2DBB"/>
    <w:p w14:paraId="7F9166B4" w14:textId="77777777" w:rsidR="005D2DBB" w:rsidRPr="005D2DBB" w:rsidRDefault="005D2DBB" w:rsidP="005D2DBB">
      <w:pPr>
        <w:rPr>
          <w:b/>
          <w:bCs/>
        </w:rPr>
      </w:pPr>
      <w:r w:rsidRPr="005D2DBB">
        <w:rPr>
          <w:b/>
          <w:bCs/>
        </w:rPr>
        <w:t>Where Grounding DINO is Used</w:t>
      </w:r>
    </w:p>
    <w:p w14:paraId="081E09C5" w14:textId="77777777" w:rsidR="005D2DBB" w:rsidRPr="005D2DBB" w:rsidRDefault="005D2DBB" w:rsidP="005D2DBB">
      <w:r w:rsidRPr="005D2DBB">
        <w:t>The Grounding DINO integration appears in several key places:</w:t>
      </w:r>
    </w:p>
    <w:p w14:paraId="03698025" w14:textId="77777777" w:rsidR="005D2DBB" w:rsidRPr="005D2DBB" w:rsidRDefault="005D2DBB" w:rsidP="005D2DBB">
      <w:r w:rsidRPr="005D2DBB">
        <w:rPr>
          <w:b/>
          <w:bCs/>
        </w:rPr>
        <w:t>Configuration and Setup</w:t>
      </w:r>
      <w:r w:rsidRPr="005D2DBB">
        <w:t xml:space="preserve"> (lines 21-26):</w:t>
      </w:r>
    </w:p>
    <w:p w14:paraId="369F3773" w14:textId="77777777" w:rsidR="005D2DBB" w:rsidRPr="005D2DBB" w:rsidRDefault="005D2DBB" w:rsidP="005B4565">
      <w:pPr>
        <w:pStyle w:val="Code"/>
      </w:pPr>
      <w:r w:rsidRPr="005D2DBB">
        <w:t># GroundingDINO config and checkpoint</w:t>
      </w:r>
    </w:p>
    <w:p w14:paraId="151F0F7F" w14:textId="77777777" w:rsidR="005D2DBB" w:rsidRPr="005D2DBB" w:rsidRDefault="005D2DBB" w:rsidP="005B4565">
      <w:pPr>
        <w:pStyle w:val="Code"/>
      </w:pPr>
      <w:r w:rsidRPr="005D2DBB">
        <w:t>GSA_PATH = "./Grounded-Segment-Anything/Grounded-Segment-Anything"</w:t>
      </w:r>
    </w:p>
    <w:p w14:paraId="63A23C79" w14:textId="77777777" w:rsidR="005D2DBB" w:rsidRPr="005D2DBB" w:rsidRDefault="005D2DBB" w:rsidP="005B4565">
      <w:pPr>
        <w:pStyle w:val="Code"/>
      </w:pPr>
      <w:r w:rsidRPr="005D2DBB">
        <w:t>GROUNDING_DINO_CONFIG_PATH = os.path.join(</w:t>
      </w:r>
    </w:p>
    <w:p w14:paraId="61F6D6C8" w14:textId="77777777" w:rsidR="005D2DBB" w:rsidRPr="005D2DBB" w:rsidRDefault="005D2DBB" w:rsidP="005B4565">
      <w:pPr>
        <w:pStyle w:val="Code"/>
      </w:pPr>
      <w:r w:rsidRPr="005D2DBB">
        <w:t xml:space="preserve">    GSA_PATH, "GroundingDINO/groundingdino/config/GroundingDINO_SwinT_OGC.py")</w:t>
      </w:r>
    </w:p>
    <w:p w14:paraId="559A94EA" w14:textId="77777777" w:rsidR="005D2DBB" w:rsidRPr="005D2DBB" w:rsidRDefault="005D2DBB" w:rsidP="005B4565">
      <w:pPr>
        <w:pStyle w:val="Code"/>
      </w:pPr>
      <w:r w:rsidRPr="005D2DBB">
        <w:t>GROUNDING_DINO_CHECKPOINT_PATH = os.path.join(GSA_PATH,</w:t>
      </w:r>
    </w:p>
    <w:p w14:paraId="264FC22E" w14:textId="77777777" w:rsidR="005D2DBB" w:rsidRPr="005D2DBB" w:rsidRDefault="005D2DBB" w:rsidP="005B4565">
      <w:pPr>
        <w:pStyle w:val="Code"/>
      </w:pPr>
      <w:r w:rsidRPr="005D2DBB">
        <w:t xml:space="preserve">                                              "groundingdino_swint_ogc.pth")</w:t>
      </w:r>
    </w:p>
    <w:p w14:paraId="5CD92B23" w14:textId="77777777" w:rsidR="005D2DBB" w:rsidRPr="005D2DBB" w:rsidRDefault="005D2DBB" w:rsidP="005D2DBB">
      <w:r w:rsidRPr="005D2DBB">
        <w:rPr>
          <w:b/>
          <w:bCs/>
        </w:rPr>
        <w:t>Model Loading</w:t>
      </w:r>
      <w:r w:rsidRPr="005D2DBB">
        <w:t xml:space="preserve"> (lines 108-112):</w:t>
      </w:r>
    </w:p>
    <w:p w14:paraId="72190226" w14:textId="77777777" w:rsidR="005D2DBB" w:rsidRPr="005D2DBB" w:rsidRDefault="005D2DBB" w:rsidP="005B4565">
      <w:pPr>
        <w:pStyle w:val="Code"/>
      </w:pPr>
      <w:r w:rsidRPr="005D2DBB">
        <w:t>self.grounding_dino_model = Model(</w:t>
      </w:r>
    </w:p>
    <w:p w14:paraId="44746A0F" w14:textId="77777777" w:rsidR="005D2DBB" w:rsidRPr="005D2DBB" w:rsidRDefault="005D2DBB" w:rsidP="005B4565">
      <w:pPr>
        <w:pStyle w:val="Code"/>
      </w:pPr>
      <w:r w:rsidRPr="005D2DBB">
        <w:t xml:space="preserve">    model_config_path=GROUNDING_DINO_CONFIG_PATH,</w:t>
      </w:r>
    </w:p>
    <w:p w14:paraId="41159DD6" w14:textId="77777777" w:rsidR="005D2DBB" w:rsidRPr="005D2DBB" w:rsidRDefault="005D2DBB" w:rsidP="005B4565">
      <w:pPr>
        <w:pStyle w:val="Code"/>
      </w:pPr>
      <w:r w:rsidRPr="005D2DBB">
        <w:t xml:space="preserve">    model_checkpoint_path=GROUNDING_DINO_CHECKPOINT_PATH,</w:t>
      </w:r>
    </w:p>
    <w:p w14:paraId="7554F328" w14:textId="77777777" w:rsidR="005D2DBB" w:rsidRPr="005D2DBB" w:rsidRDefault="005D2DBB" w:rsidP="005B4565">
      <w:pPr>
        <w:pStyle w:val="Code"/>
      </w:pPr>
      <w:r w:rsidRPr="005D2DBB">
        <w:t>)</w:t>
      </w:r>
    </w:p>
    <w:p w14:paraId="57012C42" w14:textId="77777777" w:rsidR="005D2DBB" w:rsidRPr="005D2DBB" w:rsidRDefault="005D2DBB" w:rsidP="005D2DBB">
      <w:r w:rsidRPr="005D2DBB">
        <w:rPr>
          <w:b/>
          <w:bCs/>
        </w:rPr>
        <w:t>Object Detection</w:t>
      </w:r>
      <w:r w:rsidRPr="005D2DBB">
        <w:t xml:space="preserve"> (lines 273-282): The main usage happens in the detect_objects method, where Grounding DINO performs text-based object detection:</w:t>
      </w:r>
    </w:p>
    <w:p w14:paraId="54125687" w14:textId="77777777" w:rsidR="005D2DBB" w:rsidRPr="005D2DBB" w:rsidRDefault="005D2DBB" w:rsidP="005B4565">
      <w:pPr>
        <w:pStyle w:val="Code"/>
      </w:pPr>
      <w:r w:rsidRPr="005D2DBB">
        <w:t>detections: sv.Detections = self.grounding_dino_model.predict_with_classes(</w:t>
      </w:r>
    </w:p>
    <w:p w14:paraId="5E8E5D38" w14:textId="77777777" w:rsidR="005D2DBB" w:rsidRPr="005D2DBB" w:rsidRDefault="005D2DBB" w:rsidP="005B4565">
      <w:pPr>
        <w:pStyle w:val="Code"/>
      </w:pPr>
      <w:r w:rsidRPr="005D2DBB">
        <w:t xml:space="preserve">    image=image,</w:t>
      </w:r>
    </w:p>
    <w:p w14:paraId="169B27EE" w14:textId="77777777" w:rsidR="005D2DBB" w:rsidRPr="005D2DBB" w:rsidRDefault="005D2DBB" w:rsidP="005B4565">
      <w:pPr>
        <w:pStyle w:val="Code"/>
      </w:pPr>
      <w:r w:rsidRPr="005D2DBB">
        <w:t xml:space="preserve">    classes=object_classes,  </w:t>
      </w:r>
      <w:r w:rsidRPr="005D2DBB">
        <w:rPr>
          <w:i/>
          <w:iCs/>
        </w:rPr>
        <w:t># Text descriptions like ["cup", "book", "phone"]</w:t>
      </w:r>
    </w:p>
    <w:p w14:paraId="59578F3B" w14:textId="77777777" w:rsidR="005D2DBB" w:rsidRPr="005D2DBB" w:rsidRDefault="005D2DBB" w:rsidP="005B4565">
      <w:pPr>
        <w:pStyle w:val="Code"/>
      </w:pPr>
      <w:r w:rsidRPr="005D2DBB">
        <w:t xml:space="preserve">    box_threshold=BOX_THRESHOLD,</w:t>
      </w:r>
    </w:p>
    <w:p w14:paraId="0F1EA600" w14:textId="77777777" w:rsidR="005D2DBB" w:rsidRPr="005D2DBB" w:rsidRDefault="005D2DBB" w:rsidP="005B4565">
      <w:pPr>
        <w:pStyle w:val="Code"/>
      </w:pPr>
      <w:r w:rsidRPr="005D2DBB">
        <w:t xml:space="preserve">    text_threshold=TEXT_THRESHOLD,</w:t>
      </w:r>
    </w:p>
    <w:p w14:paraId="25D30021" w14:textId="77777777" w:rsidR="005D2DBB" w:rsidRPr="005D2DBB" w:rsidRDefault="005D2DBB" w:rsidP="005B4565">
      <w:pPr>
        <w:pStyle w:val="Code"/>
      </w:pPr>
      <w:r w:rsidRPr="005D2DBB">
        <w:t>)</w:t>
      </w:r>
    </w:p>
    <w:p w14:paraId="764A1DBD" w14:textId="77777777" w:rsidR="005B4565" w:rsidRDefault="005B4565" w:rsidP="005D2DBB">
      <w:pPr>
        <w:rPr>
          <w:b/>
          <w:bCs/>
        </w:rPr>
      </w:pPr>
    </w:p>
    <w:p w14:paraId="2AB8B952" w14:textId="4C6FC0F4" w:rsidR="005D2DBB" w:rsidRPr="005D2DBB" w:rsidRDefault="005D2DBB" w:rsidP="005D2DBB">
      <w:pPr>
        <w:rPr>
          <w:b/>
          <w:bCs/>
        </w:rPr>
      </w:pPr>
      <w:r w:rsidRPr="005D2DBB">
        <w:rPr>
          <w:b/>
          <w:bCs/>
        </w:rPr>
        <w:lastRenderedPageBreak/>
        <w:t>Where Segment Anything is Used</w:t>
      </w:r>
    </w:p>
    <w:p w14:paraId="0BAA55A2" w14:textId="77777777" w:rsidR="005D2DBB" w:rsidRPr="005D2DBB" w:rsidRDefault="005D2DBB" w:rsidP="005D2DBB">
      <w:r w:rsidRPr="005D2DBB">
        <w:rPr>
          <w:b/>
          <w:bCs/>
        </w:rPr>
        <w:t>Model Setup</w:t>
      </w:r>
      <w:r w:rsidRPr="005D2DBB">
        <w:t xml:space="preserve"> (lines 115-118):</w:t>
      </w:r>
    </w:p>
    <w:p w14:paraId="4C2174A8" w14:textId="77777777" w:rsidR="005D2DBB" w:rsidRPr="005D2DBB" w:rsidRDefault="005D2DBB" w:rsidP="005B4565">
      <w:pPr>
        <w:pStyle w:val="Code"/>
      </w:pPr>
      <w:r w:rsidRPr="005D2DBB">
        <w:t>self.sam = sam_model_registry[SAM_ENCODER_VERSION](</w:t>
      </w:r>
    </w:p>
    <w:p w14:paraId="3A8536A2" w14:textId="77777777" w:rsidR="005D2DBB" w:rsidRPr="005D2DBB" w:rsidRDefault="005D2DBB" w:rsidP="005B4565">
      <w:pPr>
        <w:pStyle w:val="Code"/>
      </w:pPr>
      <w:r w:rsidRPr="005D2DBB">
        <w:t xml:space="preserve">    checkpoint=SAM_CHECKPOINT_PATH)</w:t>
      </w:r>
    </w:p>
    <w:p w14:paraId="238DCA62" w14:textId="77777777" w:rsidR="005D2DBB" w:rsidRPr="005D2DBB" w:rsidRDefault="005D2DBB" w:rsidP="005B4565">
      <w:pPr>
        <w:pStyle w:val="Code"/>
      </w:pPr>
      <w:r w:rsidRPr="005D2DBB">
        <w:t>self.sam.to(device=DEVICE)</w:t>
      </w:r>
    </w:p>
    <w:p w14:paraId="1199C9CD" w14:textId="77777777" w:rsidR="005D2DBB" w:rsidRDefault="005D2DBB" w:rsidP="005B4565">
      <w:pPr>
        <w:pStyle w:val="Code"/>
      </w:pPr>
      <w:r w:rsidRPr="005D2DBB">
        <w:t>self.sam_predictor = SamPredictor(self.sam)</w:t>
      </w:r>
    </w:p>
    <w:p w14:paraId="556F6509" w14:textId="77777777" w:rsidR="005B4565" w:rsidRPr="005D2DBB" w:rsidRDefault="005B4565" w:rsidP="005D2DBB"/>
    <w:p w14:paraId="53DF79CA" w14:textId="77777777" w:rsidR="005D2DBB" w:rsidRPr="005D2DBB" w:rsidRDefault="005D2DBB" w:rsidP="005D2DBB">
      <w:r w:rsidRPr="005D2DBB">
        <w:rPr>
          <w:b/>
          <w:bCs/>
        </w:rPr>
        <w:t>Segmentation Function</w:t>
      </w:r>
      <w:r w:rsidRPr="005D2DBB">
        <w:t xml:space="preserve"> (lines 39-49): The segment function uses SAM to create precise masks from the bounding boxes that Grounding DINO detected:</w:t>
      </w:r>
    </w:p>
    <w:p w14:paraId="7F6971C3" w14:textId="77777777" w:rsidR="005D2DBB" w:rsidRPr="005D2DBB" w:rsidRDefault="005D2DBB" w:rsidP="005B4565">
      <w:pPr>
        <w:pStyle w:val="Code"/>
      </w:pPr>
      <w:r w:rsidRPr="005D2DBB">
        <w:t>def segment(sam_predictor: SamPredictor, image: np.ndarray,</w:t>
      </w:r>
    </w:p>
    <w:p w14:paraId="0B3E4047" w14:textId="77777777" w:rsidR="005D2DBB" w:rsidRPr="005D2DBB" w:rsidRDefault="005D2DBB" w:rsidP="005B4565">
      <w:pPr>
        <w:pStyle w:val="Code"/>
      </w:pPr>
      <w:r w:rsidRPr="005D2DBB">
        <w:t xml:space="preserve">            xyxy: np.ndarray) -&gt; np.ndarray:</w:t>
      </w:r>
    </w:p>
    <w:p w14:paraId="6E348FC6" w14:textId="77777777" w:rsidR="005D2DBB" w:rsidRPr="005D2DBB" w:rsidRDefault="005D2DBB" w:rsidP="005B4565">
      <w:pPr>
        <w:pStyle w:val="Code"/>
      </w:pPr>
      <w:r w:rsidRPr="005D2DBB">
        <w:t xml:space="preserve">    sam_predictor.set_image(image)</w:t>
      </w:r>
    </w:p>
    <w:p w14:paraId="717C90AB" w14:textId="77777777" w:rsidR="005D2DBB" w:rsidRPr="005D2DBB" w:rsidRDefault="005D2DBB" w:rsidP="005B4565">
      <w:pPr>
        <w:pStyle w:val="Code"/>
      </w:pPr>
      <w:r w:rsidRPr="005D2DBB">
        <w:t xml:space="preserve">    result_masks = []</w:t>
      </w:r>
    </w:p>
    <w:p w14:paraId="52C6E622" w14:textId="77777777" w:rsidR="005D2DBB" w:rsidRPr="005D2DBB" w:rsidRDefault="005D2DBB" w:rsidP="005B4565">
      <w:pPr>
        <w:pStyle w:val="Code"/>
      </w:pPr>
      <w:r w:rsidRPr="005D2DBB">
        <w:t xml:space="preserve">    for box in xyxy:  </w:t>
      </w:r>
      <w:r w:rsidRPr="005D2DBB">
        <w:rPr>
          <w:i/>
          <w:iCs/>
        </w:rPr>
        <w:t># For each detected bounding box</w:t>
      </w:r>
    </w:p>
    <w:p w14:paraId="3377837D" w14:textId="77777777" w:rsidR="005D2DBB" w:rsidRPr="005D2DBB" w:rsidRDefault="005D2DBB" w:rsidP="005B4565">
      <w:pPr>
        <w:pStyle w:val="Code"/>
      </w:pPr>
      <w:r w:rsidRPr="005D2DBB">
        <w:t xml:space="preserve">        masks, scores, _ = sam_predictor.predict(box=box,</w:t>
      </w:r>
    </w:p>
    <w:p w14:paraId="0AFC23C9" w14:textId="77777777" w:rsidR="005D2DBB" w:rsidRPr="005D2DBB" w:rsidRDefault="005D2DBB" w:rsidP="005B4565">
      <w:pPr>
        <w:pStyle w:val="Code"/>
      </w:pPr>
      <w:r w:rsidRPr="005D2DBB">
        <w:t xml:space="preserve">                                                 multimask_output=True)</w:t>
      </w:r>
    </w:p>
    <w:p w14:paraId="05F5938A" w14:textId="77777777" w:rsidR="005D2DBB" w:rsidRPr="005D2DBB" w:rsidRDefault="005D2DBB" w:rsidP="005B4565">
      <w:pPr>
        <w:pStyle w:val="Code"/>
      </w:pPr>
      <w:r w:rsidRPr="005D2DBB">
        <w:t xml:space="preserve">        index = np.argmax(scores)  </w:t>
      </w:r>
      <w:r w:rsidRPr="005D2DBB">
        <w:rPr>
          <w:i/>
          <w:iCs/>
        </w:rPr>
        <w:t># Pick the best mask</w:t>
      </w:r>
    </w:p>
    <w:p w14:paraId="3929CD7B" w14:textId="77777777" w:rsidR="005D2DBB" w:rsidRPr="005D2DBB" w:rsidRDefault="005D2DBB" w:rsidP="005B4565">
      <w:pPr>
        <w:pStyle w:val="Code"/>
      </w:pPr>
      <w:r w:rsidRPr="005D2DBB">
        <w:t xml:space="preserve">        result_masks.append(masks[index])</w:t>
      </w:r>
    </w:p>
    <w:p w14:paraId="13BCB1F1" w14:textId="77777777" w:rsidR="005D2DBB" w:rsidRDefault="005D2DBB" w:rsidP="005B4565">
      <w:pPr>
        <w:pStyle w:val="Code"/>
      </w:pPr>
      <w:r w:rsidRPr="005D2DBB">
        <w:t xml:space="preserve">    return np.array(result_masks)</w:t>
      </w:r>
    </w:p>
    <w:p w14:paraId="646DDC3C" w14:textId="77777777" w:rsidR="005B4565" w:rsidRPr="005D2DBB" w:rsidRDefault="005B4565" w:rsidP="005D2DBB"/>
    <w:p w14:paraId="49031E40" w14:textId="77777777" w:rsidR="005D2DBB" w:rsidRPr="005D2DBB" w:rsidRDefault="005D2DBB" w:rsidP="005D2DBB">
      <w:r w:rsidRPr="005D2DBB">
        <w:rPr>
          <w:b/>
          <w:bCs/>
        </w:rPr>
        <w:t>Integration</w:t>
      </w:r>
      <w:r w:rsidRPr="005D2DBB">
        <w:t xml:space="preserve"> (lines 295-300): After Grounding DINO finds objects, SAM creates detailed masks:</w:t>
      </w:r>
    </w:p>
    <w:p w14:paraId="4B7E890B" w14:textId="77777777" w:rsidR="005D2DBB" w:rsidRPr="005D2DBB" w:rsidRDefault="005D2DBB" w:rsidP="00B42218">
      <w:pPr>
        <w:pStyle w:val="Code"/>
      </w:pPr>
      <w:r w:rsidRPr="005D2DBB">
        <w:t>detections.mask = segment(</w:t>
      </w:r>
    </w:p>
    <w:p w14:paraId="505C3A58" w14:textId="77777777" w:rsidR="005D2DBB" w:rsidRPr="005D2DBB" w:rsidRDefault="005D2DBB" w:rsidP="00B42218">
      <w:pPr>
        <w:pStyle w:val="Code"/>
      </w:pPr>
      <w:r w:rsidRPr="005D2DBB">
        <w:t xml:space="preserve">    sam_predictor=self.sam_predictor,</w:t>
      </w:r>
    </w:p>
    <w:p w14:paraId="7D372984" w14:textId="77777777" w:rsidR="005D2DBB" w:rsidRPr="005D2DBB" w:rsidRDefault="005D2DBB" w:rsidP="00B42218">
      <w:pPr>
        <w:pStyle w:val="Code"/>
      </w:pPr>
      <w:r w:rsidRPr="005D2DBB">
        <w:t xml:space="preserve">    image=cv2.cvtColor(image, cv2.COLOR_BGR2RGB),</w:t>
      </w:r>
    </w:p>
    <w:p w14:paraId="4840AE34" w14:textId="77777777" w:rsidR="005D2DBB" w:rsidRPr="005D2DBB" w:rsidRDefault="005D2DBB" w:rsidP="00B42218">
      <w:pPr>
        <w:pStyle w:val="Code"/>
      </w:pPr>
      <w:r w:rsidRPr="005D2DBB">
        <w:t xml:space="preserve">    xyxy=detections.xyxy,  </w:t>
      </w:r>
      <w:r w:rsidRPr="005D2DBB">
        <w:rPr>
          <w:i/>
          <w:iCs/>
        </w:rPr>
        <w:t># Bounding boxes from Grounding DINO</w:t>
      </w:r>
    </w:p>
    <w:p w14:paraId="7467E777" w14:textId="77777777" w:rsidR="005D2DBB" w:rsidRDefault="005D2DBB" w:rsidP="00B42218">
      <w:pPr>
        <w:pStyle w:val="Code"/>
      </w:pPr>
      <w:r w:rsidRPr="005D2DBB">
        <w:t>)</w:t>
      </w:r>
    </w:p>
    <w:p w14:paraId="64E112BD" w14:textId="77777777" w:rsidR="00B42218" w:rsidRPr="005D2DBB" w:rsidRDefault="00B42218" w:rsidP="005D2DBB"/>
    <w:p w14:paraId="5127B39F" w14:textId="77777777" w:rsidR="005D2DBB" w:rsidRPr="005D2DBB" w:rsidRDefault="005D2DBB" w:rsidP="005D2DBB">
      <w:pPr>
        <w:rPr>
          <w:b/>
          <w:bCs/>
        </w:rPr>
      </w:pPr>
      <w:r w:rsidRPr="005D2DBB">
        <w:rPr>
          <w:b/>
          <w:bCs/>
        </w:rPr>
        <w:t>How They Work Together</w:t>
      </w:r>
    </w:p>
    <w:p w14:paraId="7B22AA1C" w14:textId="77777777" w:rsidR="005D2DBB" w:rsidRPr="005D2DBB" w:rsidRDefault="005D2DBB" w:rsidP="005D2DBB">
      <w:r w:rsidRPr="005D2DBB">
        <w:t>This is a beautiful example of how these models complement each other. The workflow is:</w:t>
      </w:r>
    </w:p>
    <w:p w14:paraId="7BE4DBB8" w14:textId="77777777" w:rsidR="005D2DBB" w:rsidRPr="005D2DBB" w:rsidRDefault="005D2DBB" w:rsidP="005D2DBB">
      <w:pPr>
        <w:numPr>
          <w:ilvl w:val="0"/>
          <w:numId w:val="43"/>
        </w:numPr>
      </w:pPr>
      <w:r w:rsidRPr="005D2DBB">
        <w:rPr>
          <w:b/>
          <w:bCs/>
        </w:rPr>
        <w:t>Text Input</w:t>
      </w:r>
      <w:r w:rsidRPr="005D2DBB">
        <w:t>: The robot receives a command like "pick up the red cup"</w:t>
      </w:r>
    </w:p>
    <w:p w14:paraId="15CE233F" w14:textId="77777777" w:rsidR="005D2DBB" w:rsidRPr="005D2DBB" w:rsidRDefault="005D2DBB" w:rsidP="005D2DBB">
      <w:pPr>
        <w:numPr>
          <w:ilvl w:val="0"/>
          <w:numId w:val="43"/>
        </w:numPr>
      </w:pPr>
      <w:r w:rsidRPr="005D2DBB">
        <w:rPr>
          <w:b/>
          <w:bCs/>
        </w:rPr>
        <w:t>Grounding DINO</w:t>
      </w:r>
      <w:r w:rsidRPr="005D2DBB">
        <w:t>: Finds bounding boxes around objects matching the text description</w:t>
      </w:r>
    </w:p>
    <w:p w14:paraId="202AF60A" w14:textId="77777777" w:rsidR="005D2DBB" w:rsidRPr="005D2DBB" w:rsidRDefault="005D2DBB" w:rsidP="005D2DBB">
      <w:pPr>
        <w:numPr>
          <w:ilvl w:val="0"/>
          <w:numId w:val="43"/>
        </w:numPr>
      </w:pPr>
      <w:r w:rsidRPr="005D2DBB">
        <w:rPr>
          <w:b/>
          <w:bCs/>
        </w:rPr>
        <w:t>Non-Maximum Suppression</w:t>
      </w:r>
      <w:r w:rsidRPr="005D2DBB">
        <w:t>: Removes duplicate detections (lines 284-291)</w:t>
      </w:r>
    </w:p>
    <w:p w14:paraId="2B2DA26B" w14:textId="77777777" w:rsidR="005D2DBB" w:rsidRPr="005D2DBB" w:rsidRDefault="005D2DBB" w:rsidP="005D2DBB">
      <w:pPr>
        <w:numPr>
          <w:ilvl w:val="0"/>
          <w:numId w:val="43"/>
        </w:numPr>
      </w:pPr>
      <w:r w:rsidRPr="005D2DBB">
        <w:rPr>
          <w:b/>
          <w:bCs/>
        </w:rPr>
        <w:t>Segment Anything</w:t>
      </w:r>
      <w:r w:rsidRPr="005D2DBB">
        <w:t>: Creates precise pixel-level masks for each detected object</w:t>
      </w:r>
    </w:p>
    <w:p w14:paraId="10BCB2F9" w14:textId="77777777" w:rsidR="005D2DBB" w:rsidRPr="005D2DBB" w:rsidRDefault="005D2DBB" w:rsidP="005D2DBB">
      <w:pPr>
        <w:numPr>
          <w:ilvl w:val="0"/>
          <w:numId w:val="43"/>
        </w:numPr>
      </w:pPr>
      <w:r w:rsidRPr="005D2DBB">
        <w:rPr>
          <w:b/>
          <w:bCs/>
        </w:rPr>
        <w:t>Robot Action</w:t>
      </w:r>
      <w:r w:rsidRPr="005D2DBB">
        <w:t>: Uses these masks to calculate grasp points and manipulate objects</w:t>
      </w:r>
    </w:p>
    <w:p w14:paraId="322AB49A" w14:textId="77777777" w:rsidR="005D2DBB" w:rsidRPr="005D2DBB" w:rsidRDefault="005D2DBB" w:rsidP="005D2DBB">
      <w:r w:rsidRPr="005D2DBB">
        <w:t>The integration is particularly clever because it allows the robot to understand natural language commands and then perform precise physical manipulation. The masks from SAM are used later in functions like pick_object and release_above to calculate exactly where to grasp objects based on their 3D point clouds.</w:t>
      </w:r>
    </w:p>
    <w:p w14:paraId="2B5F4FFD" w14:textId="77777777" w:rsidR="005D2DBB" w:rsidRPr="005D2DBB" w:rsidRDefault="005D2DBB" w:rsidP="005D2DBB">
      <w:r w:rsidRPr="005D2DBB">
        <w:t>This combination of language-grounded detection with precise segmentation represents a sophisticated approach to robotic perception that bridges the gap between human language and robot action.</w:t>
      </w:r>
    </w:p>
    <w:p w14:paraId="705829ED" w14:textId="77777777" w:rsidR="00F81F4C" w:rsidRDefault="00F81F4C" w:rsidP="00647E9A"/>
    <w:p w14:paraId="4F83D167" w14:textId="77777777" w:rsidR="005D2DBB" w:rsidRDefault="005D2DBB" w:rsidP="00647E9A"/>
    <w:p w14:paraId="615E82C6" w14:textId="4B810CE7" w:rsidR="002A6ACC" w:rsidRDefault="002A6ACC" w:rsidP="002A6ACC">
      <w:pPr>
        <w:pStyle w:val="Heading2"/>
      </w:pPr>
      <w:r>
        <w:t xml:space="preserve">Why use the </w:t>
      </w:r>
      <w:r w:rsidR="00E55BDF">
        <w:t xml:space="preserve">3 </w:t>
      </w:r>
      <w:r>
        <w:t>libraries</w:t>
      </w:r>
    </w:p>
    <w:p w14:paraId="6D7833AD" w14:textId="77777777" w:rsidR="002A6ACC" w:rsidRPr="00CF2846" w:rsidRDefault="002A6ACC" w:rsidP="002A6ACC">
      <w:pPr>
        <w:rPr>
          <w:i/>
          <w:iCs/>
        </w:rPr>
      </w:pPr>
      <w:r w:rsidRPr="00CF2846">
        <w:rPr>
          <w:i/>
          <w:iCs/>
        </w:rPr>
        <w:t>This project is using "Segment Anything" and Open3D.</w:t>
      </w:r>
    </w:p>
    <w:p w14:paraId="58103BDA" w14:textId="37635781" w:rsidR="005D2DBB" w:rsidRPr="00CF2846" w:rsidRDefault="002A6ACC" w:rsidP="002A6ACC">
      <w:pPr>
        <w:rPr>
          <w:i/>
          <w:iCs/>
        </w:rPr>
      </w:pPr>
      <w:r w:rsidRPr="00CF2846">
        <w:rPr>
          <w:i/>
          <w:iCs/>
        </w:rPr>
        <w:t>Why use "Segment Anything", doesn't the Open3D library already contain everything needed for object segmentation ?</w:t>
      </w:r>
    </w:p>
    <w:p w14:paraId="77856B7A" w14:textId="77777777" w:rsidR="002A6ACC" w:rsidRDefault="002A6ACC" w:rsidP="002A6ACC"/>
    <w:p w14:paraId="5FB30395" w14:textId="77777777" w:rsidR="002F2578" w:rsidRPr="002F2578" w:rsidRDefault="002F2578" w:rsidP="002F2578">
      <w:pPr>
        <w:rPr>
          <w:b/>
          <w:bCs/>
        </w:rPr>
      </w:pPr>
      <w:r w:rsidRPr="002F2578">
        <w:rPr>
          <w:b/>
          <w:bCs/>
        </w:rPr>
        <w:t>Different Types of Segmentation for Different Problems</w:t>
      </w:r>
    </w:p>
    <w:p w14:paraId="719D670F" w14:textId="77777777" w:rsidR="002F2578" w:rsidRPr="002F2578" w:rsidRDefault="002F2578" w:rsidP="002F2578">
      <w:r w:rsidRPr="002F2578">
        <w:t xml:space="preserve">Think of segmentation like different ways of organizing your closet. You might organize by color, by type of clothing, or by season - each approach serves a different purpose. Similarly, </w:t>
      </w:r>
      <w:r w:rsidRPr="002F2578">
        <w:rPr>
          <w:b/>
          <w:bCs/>
        </w:rPr>
        <w:t>Segment Anything</w:t>
      </w:r>
      <w:r w:rsidRPr="002F2578">
        <w:t xml:space="preserve"> and </w:t>
      </w:r>
      <w:r w:rsidRPr="002F2578">
        <w:rPr>
          <w:b/>
          <w:bCs/>
        </w:rPr>
        <w:t>Open3D</w:t>
      </w:r>
      <w:r w:rsidRPr="002F2578">
        <w:t xml:space="preserve"> tackle segmentation from fundamentally different angles:</w:t>
      </w:r>
    </w:p>
    <w:p w14:paraId="3E8794EC" w14:textId="77777777" w:rsidR="002F2578" w:rsidRPr="002F2578" w:rsidRDefault="002F2578" w:rsidP="002F2578">
      <w:r w:rsidRPr="002F2578">
        <w:rPr>
          <w:b/>
          <w:bCs/>
          <w:highlight w:val="yellow"/>
        </w:rPr>
        <w:t>Segment Anything</w:t>
      </w:r>
      <w:r w:rsidRPr="002F2578">
        <w:rPr>
          <w:highlight w:val="yellow"/>
        </w:rPr>
        <w:t xml:space="preserve"> works in the </w:t>
      </w:r>
      <w:r w:rsidRPr="002F2578">
        <w:rPr>
          <w:b/>
          <w:bCs/>
          <w:highlight w:val="yellow"/>
        </w:rPr>
        <w:t>2D image domain</w:t>
      </w:r>
      <w:r w:rsidRPr="002F2578">
        <w:t xml:space="preserve"> and understands </w:t>
      </w:r>
      <w:r w:rsidRPr="002F2578">
        <w:rPr>
          <w:i/>
          <w:iCs/>
        </w:rPr>
        <w:t>what</w:t>
      </w:r>
      <w:r w:rsidRPr="002F2578">
        <w:t xml:space="preserve"> objects are semantically. It can look at a photo and say "this cluster of pixels is a cup, that cluster is a book." It's trained on millions of images and has learned to recognize object boundaries based on visual patterns, textures, and shapes.</w:t>
      </w:r>
    </w:p>
    <w:p w14:paraId="7268FFEB" w14:textId="77777777" w:rsidR="002F2578" w:rsidRDefault="002F2578" w:rsidP="002F2578">
      <w:r w:rsidRPr="002F2578">
        <w:rPr>
          <w:b/>
          <w:bCs/>
        </w:rPr>
        <w:lastRenderedPageBreak/>
        <w:t>Open3D</w:t>
      </w:r>
      <w:r w:rsidRPr="002F2578">
        <w:t xml:space="preserve"> works primarily in the </w:t>
      </w:r>
      <w:r w:rsidRPr="002F2578">
        <w:rPr>
          <w:b/>
          <w:bCs/>
        </w:rPr>
        <w:t>3D point cloud domain</w:t>
      </w:r>
      <w:r w:rsidRPr="002F2578">
        <w:t xml:space="preserve"> and is great at geometric segmentation - finding clusters of points that are spatially related, like "all points that are roughly the same distance from the camera" or "all points that form a flat plane." But it doesn't inherently know that those points represent a "cup" versus a "book."</w:t>
      </w:r>
    </w:p>
    <w:p w14:paraId="62D53465" w14:textId="77777777" w:rsidR="004D3C3B" w:rsidRPr="002F2578" w:rsidRDefault="004D3C3B" w:rsidP="004D3C3B">
      <w:pPr>
        <w:pStyle w:val="Small"/>
      </w:pPr>
    </w:p>
    <w:p w14:paraId="75F23562" w14:textId="67F6E470" w:rsidR="004D3C3B" w:rsidRPr="002F2578" w:rsidRDefault="002F2578" w:rsidP="002F2578">
      <w:pPr>
        <w:rPr>
          <w:b/>
          <w:bCs/>
        </w:rPr>
      </w:pPr>
      <w:r w:rsidRPr="002F2578">
        <w:rPr>
          <w:b/>
          <w:bCs/>
        </w:rPr>
        <w:t>Why This Project Needs Both</w:t>
      </w:r>
    </w:p>
    <w:p w14:paraId="399E97F3" w14:textId="77777777" w:rsidR="002F2578" w:rsidRPr="002F2578" w:rsidRDefault="002F2578" w:rsidP="002F2578">
      <w:r w:rsidRPr="002F2578">
        <w:t>Looking at the workflow in the code, you can see why they need this combination:</w:t>
      </w:r>
    </w:p>
    <w:p w14:paraId="1438293C" w14:textId="77777777" w:rsidR="002F2578" w:rsidRPr="002F2578" w:rsidRDefault="002F2578" w:rsidP="002F2578">
      <w:pPr>
        <w:numPr>
          <w:ilvl w:val="0"/>
          <w:numId w:val="44"/>
        </w:numPr>
      </w:pPr>
      <w:r w:rsidRPr="002F2578">
        <w:rPr>
          <w:b/>
          <w:bCs/>
        </w:rPr>
        <w:t>Grounding DINO</w:t>
      </w:r>
      <w:r w:rsidRPr="002F2578">
        <w:t xml:space="preserve"> finds objects based on natural language ("find the red cup")</w:t>
      </w:r>
    </w:p>
    <w:p w14:paraId="4992A21C" w14:textId="77777777" w:rsidR="002F2578" w:rsidRPr="002F2578" w:rsidRDefault="002F2578" w:rsidP="002F2578">
      <w:pPr>
        <w:numPr>
          <w:ilvl w:val="0"/>
          <w:numId w:val="44"/>
        </w:numPr>
      </w:pPr>
      <w:r w:rsidRPr="002F2578">
        <w:rPr>
          <w:b/>
          <w:bCs/>
        </w:rPr>
        <w:t>Segment Anything</w:t>
      </w:r>
      <w:r w:rsidRPr="002F2578">
        <w:t xml:space="preserve"> creates precise 2D masks around those objects in the camera image</w:t>
      </w:r>
    </w:p>
    <w:p w14:paraId="1961F8AC" w14:textId="77777777" w:rsidR="002F2578" w:rsidRPr="002F2578" w:rsidRDefault="002F2578" w:rsidP="002F2578">
      <w:pPr>
        <w:numPr>
          <w:ilvl w:val="0"/>
          <w:numId w:val="44"/>
        </w:numPr>
      </w:pPr>
      <w:r w:rsidRPr="002F2578">
        <w:rPr>
          <w:b/>
          <w:bCs/>
        </w:rPr>
        <w:t>The masks are used to filter the 3D point cloud</w:t>
      </w:r>
      <w:r w:rsidRPr="002F2578">
        <w:t xml:space="preserve"> - only keeping 3D points that correspond to the segmented object pixels</w:t>
      </w:r>
    </w:p>
    <w:p w14:paraId="5E8D928F" w14:textId="77777777" w:rsidR="002F2578" w:rsidRPr="002F2578" w:rsidRDefault="002F2578" w:rsidP="002F2578">
      <w:pPr>
        <w:numPr>
          <w:ilvl w:val="0"/>
          <w:numId w:val="44"/>
        </w:numPr>
      </w:pPr>
      <w:r w:rsidRPr="002F2578">
        <w:rPr>
          <w:b/>
          <w:bCs/>
        </w:rPr>
        <w:t>Open3D</w:t>
      </w:r>
      <w:r w:rsidRPr="002F2578">
        <w:t xml:space="preserve"> then processes these filtered 3D points to calculate grasp poses, object heights, and manipulation coordinates</w:t>
      </w:r>
    </w:p>
    <w:p w14:paraId="783C5B00" w14:textId="77777777" w:rsidR="002F2578" w:rsidRPr="002F2578" w:rsidRDefault="002F2578" w:rsidP="002F2578">
      <w:r w:rsidRPr="002F2578">
        <w:t xml:space="preserve">Here's the key integration happening in the </w:t>
      </w:r>
      <w:r w:rsidRPr="00EB69BA">
        <w:rPr>
          <w:rStyle w:val="CodeChar"/>
        </w:rPr>
        <w:t>pick_object</w:t>
      </w:r>
      <w:r w:rsidRPr="002F2578">
        <w:t xml:space="preserve"> method:</w:t>
      </w:r>
    </w:p>
    <w:p w14:paraId="391DC71A" w14:textId="77777777" w:rsidR="002F2578" w:rsidRPr="002F2578" w:rsidRDefault="002F2578" w:rsidP="00EB69BA">
      <w:pPr>
        <w:pStyle w:val="Code"/>
      </w:pPr>
      <w:r w:rsidRPr="002F2578">
        <w:t># Use the 2D mask from Segment Anything to filter the depth image</w:t>
      </w:r>
    </w:p>
    <w:p w14:paraId="466C0D5B" w14:textId="77777777" w:rsidR="002F2578" w:rsidRPr="002F2578" w:rsidRDefault="002F2578" w:rsidP="00EB69BA">
      <w:pPr>
        <w:pStyle w:val="Code"/>
      </w:pPr>
      <w:r w:rsidRPr="002F2578">
        <w:t>masked_depth_image = np.zeros_like(depth_image, dtype=np.float32)</w:t>
      </w:r>
    </w:p>
    <w:p w14:paraId="3A493EE4" w14:textId="77777777" w:rsidR="002F2578" w:rsidRPr="002F2578" w:rsidRDefault="002F2578" w:rsidP="00EB69BA">
      <w:pPr>
        <w:pStyle w:val="Code"/>
      </w:pPr>
      <w:r w:rsidRPr="002F2578">
        <w:t>mask = detections.mask[object_index]  # This came from Segment Anything</w:t>
      </w:r>
    </w:p>
    <w:p w14:paraId="26FE7AB6" w14:textId="77777777" w:rsidR="002F2578" w:rsidRPr="002F2578" w:rsidRDefault="002F2578" w:rsidP="00EB69BA">
      <w:pPr>
        <w:pStyle w:val="Code"/>
      </w:pPr>
      <w:r w:rsidRPr="002F2578">
        <w:t>masked_depth_image[mask] = depth_image[mask]</w:t>
      </w:r>
    </w:p>
    <w:p w14:paraId="0BB64F58" w14:textId="77777777" w:rsidR="002F2578" w:rsidRPr="002F2578" w:rsidRDefault="002F2578" w:rsidP="00EB69BA">
      <w:pPr>
        <w:pStyle w:val="Code"/>
      </w:pPr>
    </w:p>
    <w:p w14:paraId="6C0E916C" w14:textId="77777777" w:rsidR="002F2578" w:rsidRPr="002F2578" w:rsidRDefault="002F2578" w:rsidP="00EB69BA">
      <w:pPr>
        <w:pStyle w:val="Code"/>
      </w:pPr>
      <w:r w:rsidRPr="002F2578">
        <w:t># Now use Open3D to convert the masked depth to 3D points</w:t>
      </w:r>
    </w:p>
    <w:p w14:paraId="05EDCDC1" w14:textId="77777777" w:rsidR="002F2578" w:rsidRPr="002F2578" w:rsidRDefault="002F2578" w:rsidP="00EB69BA">
      <w:pPr>
        <w:pStyle w:val="Code"/>
      </w:pPr>
      <w:r w:rsidRPr="002F2578">
        <w:t>pcd = o3d.geometry.PointCloud.create_from_depth_image(...)</w:t>
      </w:r>
    </w:p>
    <w:p w14:paraId="0EFB1FC9" w14:textId="77777777" w:rsidR="002F2578" w:rsidRPr="002F2578" w:rsidRDefault="002F2578" w:rsidP="00EB69BA">
      <w:pPr>
        <w:pStyle w:val="Code"/>
      </w:pPr>
      <w:r w:rsidRPr="002F2578">
        <w:t>pcd.transform(self.cam_to_base_affine)  # Transform to robot coordinates</w:t>
      </w:r>
    </w:p>
    <w:p w14:paraId="52FF1E1C" w14:textId="77777777" w:rsidR="002F2578" w:rsidRPr="002F2578" w:rsidRDefault="002F2578" w:rsidP="00EB69BA">
      <w:pPr>
        <w:pStyle w:val="Code"/>
      </w:pPr>
      <w:r w:rsidRPr="002F2578">
        <w:t>points = np.asarray(pcd.points)</w:t>
      </w:r>
    </w:p>
    <w:p w14:paraId="20330BF0" w14:textId="77777777" w:rsidR="002F2578" w:rsidRPr="002F2578" w:rsidRDefault="002F2578" w:rsidP="00EB69BA">
      <w:pPr>
        <w:pStyle w:val="Code"/>
      </w:pPr>
      <w:r w:rsidRPr="002F2578">
        <w:t>grasp_z = points[:, 2].max()  # Find the top of the object for grasping</w:t>
      </w:r>
    </w:p>
    <w:p w14:paraId="2A269366" w14:textId="77777777" w:rsidR="00EB69BA" w:rsidRDefault="00EB69BA" w:rsidP="002F2578">
      <w:pPr>
        <w:rPr>
          <w:b/>
          <w:bCs/>
        </w:rPr>
      </w:pPr>
    </w:p>
    <w:p w14:paraId="615DC203" w14:textId="795417EB" w:rsidR="002F2578" w:rsidRPr="002F2578" w:rsidRDefault="002F2578" w:rsidP="002F2578">
      <w:pPr>
        <w:rPr>
          <w:b/>
          <w:bCs/>
        </w:rPr>
      </w:pPr>
      <w:r w:rsidRPr="002F2578">
        <w:rPr>
          <w:b/>
          <w:bCs/>
        </w:rPr>
        <w:t>What Open3D Alone Would Miss</w:t>
      </w:r>
    </w:p>
    <w:p w14:paraId="64E8E666" w14:textId="77777777" w:rsidR="002F2578" w:rsidRPr="002F2578" w:rsidRDefault="002F2578" w:rsidP="002F2578">
      <w:r w:rsidRPr="002F2578">
        <w:t>If they tried to use only Open3D's segmentation capabilities, they'd face several challenges:</w:t>
      </w:r>
    </w:p>
    <w:p w14:paraId="55DBB3D1" w14:textId="77777777" w:rsidR="002F2578" w:rsidRPr="002F2578" w:rsidRDefault="002F2578" w:rsidP="00EB69BA">
      <w:pPr>
        <w:pStyle w:val="ListParagraph"/>
        <w:numPr>
          <w:ilvl w:val="0"/>
          <w:numId w:val="56"/>
        </w:numPr>
      </w:pPr>
      <w:r w:rsidRPr="00EB69BA">
        <w:rPr>
          <w:b/>
          <w:bCs/>
        </w:rPr>
        <w:t>No Semantic Understanding</w:t>
      </w:r>
      <w:r w:rsidRPr="002F2578">
        <w:t>: Open3D might cluster all objects sitting on a table into one segment because they're at the same height, or it might break a single object into multiple segments if it has varying depth. It doesn't know that you want "the cup" specifically.</w:t>
      </w:r>
    </w:p>
    <w:p w14:paraId="688E2DD1" w14:textId="77777777" w:rsidR="002F2578" w:rsidRPr="002F2578" w:rsidRDefault="002F2578" w:rsidP="00EB69BA">
      <w:pPr>
        <w:pStyle w:val="ListParagraph"/>
        <w:numPr>
          <w:ilvl w:val="0"/>
          <w:numId w:val="56"/>
        </w:numPr>
      </w:pPr>
      <w:r w:rsidRPr="00EB69BA">
        <w:rPr>
          <w:b/>
          <w:bCs/>
        </w:rPr>
        <w:t>No Language Grounding</w:t>
      </w:r>
      <w:r w:rsidRPr="002F2578">
        <w:t>: Pure geometric segmentation can't understand commands like "pick up the red book." Open3D doesn't know what "red" or "book" means in terms of visual appearance.</w:t>
      </w:r>
    </w:p>
    <w:p w14:paraId="3180A369" w14:textId="77777777" w:rsidR="002F2578" w:rsidRPr="002F2578" w:rsidRDefault="002F2578" w:rsidP="00EB69BA">
      <w:pPr>
        <w:pStyle w:val="ListParagraph"/>
        <w:numPr>
          <w:ilvl w:val="0"/>
          <w:numId w:val="56"/>
        </w:numPr>
      </w:pPr>
      <w:r w:rsidRPr="00EB69BA">
        <w:rPr>
          <w:b/>
          <w:bCs/>
        </w:rPr>
        <w:t>Complex Scenes</w:t>
      </w:r>
      <w:r w:rsidRPr="002F2578">
        <w:t>: In a cluttered tabletop scene, objects might be touching or overlapping. Geometric segmentation alone might merge a cup and a book into one cluster if they're sitting close together.</w:t>
      </w:r>
    </w:p>
    <w:p w14:paraId="2F09CFFB" w14:textId="77777777" w:rsidR="002F2578" w:rsidRPr="00EB69BA" w:rsidRDefault="002F2578" w:rsidP="00EB69BA">
      <w:pPr>
        <w:pStyle w:val="ListParagraph"/>
        <w:numPr>
          <w:ilvl w:val="0"/>
          <w:numId w:val="56"/>
        </w:numPr>
        <w:rPr>
          <w:b/>
          <w:bCs/>
        </w:rPr>
      </w:pPr>
      <w:r w:rsidRPr="00EB69BA">
        <w:rPr>
          <w:b/>
          <w:bCs/>
        </w:rPr>
        <w:t>What Segment Anything Alone Would Miss</w:t>
      </w:r>
    </w:p>
    <w:p w14:paraId="267CAC0C" w14:textId="77777777" w:rsidR="002F2578" w:rsidRPr="002F2578" w:rsidRDefault="002F2578" w:rsidP="00EB69BA">
      <w:pPr>
        <w:pStyle w:val="ListParagraph"/>
        <w:numPr>
          <w:ilvl w:val="0"/>
          <w:numId w:val="56"/>
        </w:numPr>
      </w:pPr>
      <w:r w:rsidRPr="002F2578">
        <w:t>Conversely, Segment Anything alone wouldn't be sufficient because:</w:t>
      </w:r>
    </w:p>
    <w:p w14:paraId="17E1165D" w14:textId="77777777" w:rsidR="002F2578" w:rsidRPr="002F2578" w:rsidRDefault="002F2578" w:rsidP="00EB69BA">
      <w:pPr>
        <w:pStyle w:val="ListParagraph"/>
        <w:numPr>
          <w:ilvl w:val="0"/>
          <w:numId w:val="56"/>
        </w:numPr>
      </w:pPr>
      <w:r w:rsidRPr="00EB69BA">
        <w:rPr>
          <w:b/>
          <w:bCs/>
        </w:rPr>
        <w:t>No 3D Information</w:t>
      </w:r>
      <w:r w:rsidRPr="002F2578">
        <w:t>: It gives you pixel masks but doesn't tell you how far away objects are or their 3D orientation - crucial for robot grasping.</w:t>
      </w:r>
    </w:p>
    <w:p w14:paraId="3123A4A2" w14:textId="77777777" w:rsidR="002F2578" w:rsidRDefault="002F2578" w:rsidP="00EB69BA">
      <w:pPr>
        <w:pStyle w:val="ListParagraph"/>
        <w:numPr>
          <w:ilvl w:val="0"/>
          <w:numId w:val="56"/>
        </w:numPr>
      </w:pPr>
      <w:r w:rsidRPr="00EB69BA">
        <w:rPr>
          <w:b/>
          <w:bCs/>
        </w:rPr>
        <w:t>No Robot Coordinates</w:t>
      </w:r>
      <w:r w:rsidRPr="002F2578">
        <w:t>: The robot needs to know where to move its arm in 3D space, not just which pixels to look at.</w:t>
      </w:r>
    </w:p>
    <w:p w14:paraId="3F07F6D0" w14:textId="77777777" w:rsidR="002F2578" w:rsidRPr="002F2578" w:rsidRDefault="002F2578" w:rsidP="002F2578"/>
    <w:p w14:paraId="3F6FB331" w14:textId="77777777" w:rsidR="002F2578" w:rsidRPr="002F2578" w:rsidRDefault="002F2578" w:rsidP="002F2578">
      <w:pPr>
        <w:rPr>
          <w:b/>
          <w:bCs/>
        </w:rPr>
      </w:pPr>
      <w:r w:rsidRPr="002F2578">
        <w:rPr>
          <w:b/>
          <w:bCs/>
        </w:rPr>
        <w:t>The Beautiful Synergy</w:t>
      </w:r>
    </w:p>
    <w:p w14:paraId="3B3A3E8F" w14:textId="77777777" w:rsidR="002F2578" w:rsidRPr="002F2578" w:rsidRDefault="002F2578" w:rsidP="002F2578">
      <w:r w:rsidRPr="002F2578">
        <w:t>The genius of this approach is how it combines the best of both worlds:</w:t>
      </w:r>
    </w:p>
    <w:p w14:paraId="447ED309" w14:textId="77777777" w:rsidR="002F2578" w:rsidRPr="002F2578" w:rsidRDefault="002F2578" w:rsidP="002F2578">
      <w:pPr>
        <w:numPr>
          <w:ilvl w:val="0"/>
          <w:numId w:val="45"/>
        </w:numPr>
      </w:pPr>
      <w:r w:rsidRPr="002F2578">
        <w:rPr>
          <w:b/>
          <w:bCs/>
        </w:rPr>
        <w:t>Segment Anything</w:t>
      </w:r>
      <w:r w:rsidRPr="002F2578">
        <w:t xml:space="preserve"> provides intelligent, semantically-aware 2D segmentation</w:t>
      </w:r>
    </w:p>
    <w:p w14:paraId="5072C700" w14:textId="77777777" w:rsidR="002F2578" w:rsidRPr="002F2578" w:rsidRDefault="002F2578" w:rsidP="002F2578">
      <w:pPr>
        <w:numPr>
          <w:ilvl w:val="0"/>
          <w:numId w:val="45"/>
        </w:numPr>
      </w:pPr>
      <w:r w:rsidRPr="002F2578">
        <w:rPr>
          <w:b/>
          <w:bCs/>
        </w:rPr>
        <w:t>Open3D</w:t>
      </w:r>
      <w:r w:rsidRPr="002F2578">
        <w:t xml:space="preserve"> provides robust 3D geometric processing and robot coordinate transformations</w:t>
      </w:r>
    </w:p>
    <w:p w14:paraId="5E4936D2" w14:textId="77777777" w:rsidR="002F2578" w:rsidRPr="002F2578" w:rsidRDefault="002F2578" w:rsidP="002F2578">
      <w:r w:rsidRPr="002F2578">
        <w:t>The 2D masks act as a "filter" that tells Open3D "only pay attention to these specific 3D points that belong to the object I care about." This gives you both semantic understanding AND precise 3D geometry.</w:t>
      </w:r>
    </w:p>
    <w:p w14:paraId="39C8FEBD" w14:textId="77777777" w:rsidR="002F2578" w:rsidRPr="002F2578" w:rsidRDefault="002F2578" w:rsidP="002F2578">
      <w:r w:rsidRPr="002F2578">
        <w:t>This is actually a common pattern in modern robotics - using AI models for perception and understanding, then using traditional geometric libraries for the precise mathematical calculations needed for physical manipulation. It's like having a smart assistant who can recognize what you're looking for, paired with a precise measuring tool that can tell you exactly where and how to grab it</w:t>
      </w:r>
    </w:p>
    <w:p w14:paraId="459520F2" w14:textId="77777777" w:rsidR="002A6ACC" w:rsidRDefault="002A6ACC" w:rsidP="002A6ACC"/>
    <w:p w14:paraId="3D30554A" w14:textId="77777777" w:rsidR="006C4D25" w:rsidRDefault="006C4D25" w:rsidP="002A6ACC"/>
    <w:p w14:paraId="23542D38" w14:textId="77777777" w:rsidR="006C4D25" w:rsidRDefault="006C4D25" w:rsidP="002A6ACC"/>
    <w:p w14:paraId="0CA941C3" w14:textId="4CAA89BD" w:rsidR="006C4D25" w:rsidRDefault="006C4D25" w:rsidP="006C4D25">
      <w:pPr>
        <w:pStyle w:val="Heading1"/>
      </w:pPr>
      <w:r>
        <w:lastRenderedPageBreak/>
        <w:t>tabletop_handybot_node.py</w:t>
      </w:r>
    </w:p>
    <w:p w14:paraId="0E55AFCA" w14:textId="77777777" w:rsidR="00C06D79" w:rsidRPr="00C06D79" w:rsidRDefault="00C06D79" w:rsidP="00C06D79">
      <w:r w:rsidRPr="00C06D79">
        <w:t>This is a fascinating piece of robotics code that creates an intelligent tabletop robot capable of manipulating objects using computer vision and AI assistance. Let me walk you through this complex system piece by piece, starting with the big picture and then diving into each component.</w:t>
      </w:r>
    </w:p>
    <w:p w14:paraId="08458C9D" w14:textId="77777777" w:rsidR="00C06D79" w:rsidRPr="00C06D79" w:rsidRDefault="00C06D79" w:rsidP="00C06D79">
      <w:r w:rsidRPr="00C06D79">
        <w:t>TabletopHandyBotNode Code Explanation</w:t>
      </w:r>
    </w:p>
    <w:p w14:paraId="1A31A3A9" w14:textId="0FAA4B1E" w:rsidR="00C06D79" w:rsidRPr="00C06D79" w:rsidRDefault="00C06D79" w:rsidP="00C06D79">
      <w:r>
        <w:t>…</w:t>
      </w:r>
    </w:p>
    <w:p w14:paraId="0C1BF901" w14:textId="77777777" w:rsidR="00C06D79" w:rsidRDefault="00C06D79" w:rsidP="00C06D79">
      <w:r w:rsidRPr="00C06D79">
        <w:t>This is truly remarkable code that showcases the intersection of modern AI and robotics! You're looking at a complete intelligent robotic system that can understand natural language commands like "pick up the red apple" and then actually execute those commands in the physical world.</w:t>
      </w:r>
    </w:p>
    <w:p w14:paraId="29353E75" w14:textId="77777777" w:rsidR="009A0239" w:rsidRPr="00C06D79" w:rsidRDefault="009A0239" w:rsidP="00C06D79"/>
    <w:p w14:paraId="282C4ADF" w14:textId="77777777" w:rsidR="00C06D79" w:rsidRPr="00C06D79" w:rsidRDefault="00C06D79" w:rsidP="00C06D79">
      <w:r w:rsidRPr="00C06D79">
        <w:t>Think of this system as having three "brains" working together: an AI brain for understanding language, a vision brain for seeing and recognizing objects, and a robotics brain for planning and executing physical movements. Let me walk you through how these components work together, starting with the foundation and building up to the more complex interactions.</w:t>
      </w:r>
    </w:p>
    <w:p w14:paraId="464106A2" w14:textId="77777777" w:rsidR="00C06D79" w:rsidRPr="00C06D79" w:rsidRDefault="00C06D79" w:rsidP="00C06D79">
      <w:r w:rsidRPr="00C06D79">
        <w:t>At its core, this system solves one of robotics' biggest challenges: bridging the gap between human language and robot action. When you tell a human "pick up the apple," they automatically know to look for something red and round, figure out how to grasp it, and execute the motion. This code recreates that entire cognitive process in a robot.</w:t>
      </w:r>
    </w:p>
    <w:p w14:paraId="47A8427A" w14:textId="77777777" w:rsidR="00C06D79" w:rsidRPr="00C06D79" w:rsidRDefault="00C06D79" w:rsidP="00C06D79">
      <w:r w:rsidRPr="00C06D79">
        <w:t xml:space="preserve">The system begins with perception through computer vision. The robot uses two cutting-edge AI models working in tandem. </w:t>
      </w:r>
      <w:r w:rsidRPr="00C06D79">
        <w:rPr>
          <w:b/>
          <w:bCs/>
        </w:rPr>
        <w:t>GroundingDINO</w:t>
      </w:r>
      <w:r w:rsidRPr="00C06D79">
        <w:t xml:space="preserve"> serves as the "recognition" system - it can find objects in images based on text descriptions, much like how you might scan a cluttered desk looking for your keys after someone says "find the keys." Then </w:t>
      </w:r>
      <w:r w:rsidRPr="00C06D79">
        <w:rPr>
          <w:b/>
          <w:bCs/>
        </w:rPr>
        <w:t>Segment Anything Model (SAM)</w:t>
      </w:r>
      <w:r w:rsidRPr="00C06D79">
        <w:t xml:space="preserve"> acts like precise vision, creating pixel-perfect outlines of objects, similar to how your brain can distinguish exactly where one object ends and another begins.</w:t>
      </w:r>
    </w:p>
    <w:p w14:paraId="1D0B230E" w14:textId="77777777" w:rsidR="00C06D79" w:rsidRPr="00C06D79" w:rsidRDefault="00C06D79" w:rsidP="00C06D79">
      <w:r w:rsidRPr="00C06D79">
        <w:t>What makes this particularly sophisticated is how it handles the 3D world. The robot doesn't just see flat images - it combines regular camera data with depth information to understand the three-dimensional shape and position of objects. This is crucial because grasping requires knowing not just where something is, but how thick it is, what angle it's oriented at, and how high off the table it sits.</w:t>
      </w:r>
    </w:p>
    <w:p w14:paraId="4F4C96AB" w14:textId="77777777" w:rsidR="00C06D79" w:rsidRPr="00C06D79" w:rsidRDefault="00C06D79" w:rsidP="00C06D79">
      <w:r w:rsidRPr="00C06D79">
        <w:t>The grasp planning algorithm demonstrates real intelligence in its approach. Rather than using predetermined grasp patterns, it analyzes each object's unique shape to determine the optimal grasping strategy. It looks at the object from above, finds the smallest rectangle that can contain the object's outline, then decides whether to approach from the long side or short side based on which would provide a more stable grip. This is similar to how you might automatically adjust your grip when picking up a pencil versus a book - you intuitively know to grasp along the appropriate dimension.</w:t>
      </w:r>
    </w:p>
    <w:p w14:paraId="483CFC02" w14:textId="77777777" w:rsidR="00C06D79" w:rsidRPr="00C06D79" w:rsidRDefault="00C06D79" w:rsidP="00C06D79">
      <w:r w:rsidRPr="00C06D79">
        <w:t>The motion planning component uses MoveIt2, which is like having a chess grandmaster planning robot movements. It doesn't just move the arm directly to a target - it calculates safe paths that avoid collisions, considers the robot's physical constraints, and ensures smooth, efficient motion. The system breaks down complex actions into safe sequences: approach the object, descend carefully, grasp with appropriate force, then lift safely away.</w:t>
      </w:r>
    </w:p>
    <w:p w14:paraId="669CA30E" w14:textId="77777777" w:rsidR="00C06D79" w:rsidRPr="00C06D79" w:rsidRDefault="00C06D79" w:rsidP="00C06D79">
      <w:r w:rsidRPr="00C06D79">
        <w:t>One of the most impressive aspects is how the system integrates natural language understanding with physical actions through OpenAI's Assistant API. When you give it a command, the AI assistant breaks down your request into specific robot functions. If you say "move the blue cup next to the red plate," the assistant understands this requires detecting both objects, picking up the cup, and placing it in the correct location relative to the plate.</w:t>
      </w:r>
    </w:p>
    <w:p w14:paraId="2228311F" w14:textId="77777777" w:rsidR="00C06D79" w:rsidRPr="00C06D79" w:rsidRDefault="00C06D79" w:rsidP="00C06D79">
      <w:r w:rsidRPr="00C06D79">
        <w:rPr>
          <w:highlight w:val="yellow"/>
        </w:rPr>
        <w:t>The coordinate transformation system handles one of robotics' fundamental challenges - converting between different reference frames. The camera sees objects in "camera coordinates," but the robot arm needs to know where things are in "robot coordinates."</w:t>
      </w:r>
      <w:r w:rsidRPr="00C06D79">
        <w:t xml:space="preserve"> The system maintains precise mathematical relationships between these coordinate systems, ensuring that when the camera sees an apple at a certain position, the robot arm moves to exactly the right spot to grasp it.</w:t>
      </w:r>
    </w:p>
    <w:p w14:paraId="7AF12E5A" w14:textId="77777777" w:rsidR="00C06D79" w:rsidRPr="00C06D79" w:rsidRDefault="00C06D79" w:rsidP="00C06D79">
      <w:r w:rsidRPr="00C06D79">
        <w:t>The error handling throughout the system reflects real-world robotics wisdom. The code constantly checks for potential problems: Is there already an object in the gripper? Are the camera images fresh? Is the requested object index valid? When something goes wrong, it doesn't just crash - it reports the specific problem back to the AI assistant, which can then adjust its strategy or ask for clarification.</w:t>
      </w:r>
    </w:p>
    <w:p w14:paraId="118C2676" w14:textId="77777777" w:rsidR="00C06D79" w:rsidRPr="00C06D79" w:rsidRDefault="00C06D79" w:rsidP="00C06D79">
      <w:r w:rsidRPr="00C06D79">
        <w:t>The ROS 2 (Robot Operating System) integration provides the communication backbone that allows all these components to work together in real-time. Think of ROS as the nervous system that carries sensor data from the cameras to the processing algorithms, carries commands from the AI to the motion planning system, and coordinates the timing of all these operations.</w:t>
      </w:r>
    </w:p>
    <w:p w14:paraId="48AC48C5" w14:textId="77777777" w:rsidR="00C06D79" w:rsidRPr="00C06D79" w:rsidRDefault="00C06D79" w:rsidP="00C06D79">
      <w:r w:rsidRPr="00C06D79">
        <w:lastRenderedPageBreak/>
        <w:t>What's particularly elegant is how the system handles different types of manipulation. The basic "pick and place" operation is straightforward, but it also includes more sophisticated techniques like the "flick wrist while release" function, which can perform dynamic motions for tasks that require throwing or precisely positioning objects with momentum.</w:t>
      </w:r>
    </w:p>
    <w:p w14:paraId="1470877C" w14:textId="77777777" w:rsidR="00C06D79" w:rsidRPr="00C06D79" w:rsidRDefault="00C06D79" w:rsidP="00C06D79">
      <w:r w:rsidRPr="00C06D79">
        <w:t>The caching and optimization throughout the code show attention to performance. The coordinate transformation, for example, is cached since it doesn't change during operation, avoiding expensive recalculation on every use. The system also includes debugging features like image annotation and point cloud visualization, which are invaluable for understanding what the robot is "thinking" during operation.</w:t>
      </w:r>
    </w:p>
    <w:p w14:paraId="3C0A5253" w14:textId="77777777" w:rsidR="00C06D79" w:rsidRPr="00C06D79" w:rsidRDefault="00C06D79" w:rsidP="00C06D79">
      <w:r w:rsidRPr="00C06D79">
        <w:t>This represents a significant achievement in robotics because it combines multiple challenging areas - computer vision, artificial intelligence, motion planning, and real-time control - into a cohesive system that can understand and execute complex manipulation tasks. The fact that it can take natural language commands and translate them into precise physical actions represents exactly the kind of intuitive human-robot interaction that researchers have been working toward for decades.</w:t>
      </w:r>
    </w:p>
    <w:p w14:paraId="691FC535" w14:textId="77777777" w:rsidR="006C4D25" w:rsidRDefault="006C4D25" w:rsidP="002A6ACC"/>
    <w:p w14:paraId="7C9A5659" w14:textId="61F6377D" w:rsidR="00C06D79" w:rsidRDefault="00C06D79" w:rsidP="00C06D79">
      <w:pPr>
        <w:pStyle w:val="Heading2"/>
      </w:pPr>
      <w:r>
        <w:t>Code explanation</w:t>
      </w:r>
      <w:r w:rsidR="005E22DD">
        <w:t xml:space="preserve"> - general</w:t>
      </w:r>
    </w:p>
    <w:p w14:paraId="65F94178" w14:textId="3995C88B" w:rsidR="00C06D79" w:rsidRDefault="00D235CD" w:rsidP="00C06D79">
      <w:pPr>
        <w:rPr>
          <w:b/>
          <w:bCs/>
        </w:rPr>
      </w:pPr>
      <w:r>
        <w:rPr>
          <w:b/>
          <w:bCs/>
        </w:rPr>
        <w:t>Important See other docx file - “HandyBot – Code” for an explanation function by function</w:t>
      </w:r>
    </w:p>
    <w:p w14:paraId="7CCB41BF" w14:textId="77777777" w:rsidR="00C06D79" w:rsidRPr="00C06D79" w:rsidRDefault="00C06D79" w:rsidP="00C06D79">
      <w:pPr>
        <w:rPr>
          <w:b/>
          <w:bCs/>
        </w:rPr>
      </w:pPr>
    </w:p>
    <w:p w14:paraId="26517655" w14:textId="77777777" w:rsidR="00C06D79" w:rsidRPr="00C06D79" w:rsidRDefault="00C06D79" w:rsidP="00C06D79">
      <w:pPr>
        <w:pStyle w:val="Heading3"/>
      </w:pPr>
      <w:r w:rsidRPr="00C06D79">
        <w:t>Overview and Architecture</w:t>
      </w:r>
    </w:p>
    <w:p w14:paraId="1E355746" w14:textId="77777777" w:rsidR="00C06D79" w:rsidRPr="00C06D79" w:rsidRDefault="00C06D79" w:rsidP="00C06D79">
      <w:r w:rsidRPr="00C06D79">
        <w:t xml:space="preserve">The </w:t>
      </w:r>
      <w:r w:rsidRPr="00C06D79">
        <w:rPr>
          <w:rStyle w:val="CodeBoldChar"/>
        </w:rPr>
        <w:t>TabletopHandyBotNode</w:t>
      </w:r>
      <w:r w:rsidRPr="00C06D79">
        <w:t xml:space="preserve"> is a sophisticated ROS 2 (Robot Operating System) node that creates an intelligent robotic assistant capable of understanding natural language commands and manipulating objects on a tabletop. Think of it as bringing together several cutting-edge technologies: computer vision for "seeing" objects, AI for understanding commands, and robotics for physical manipulation.</w:t>
      </w:r>
    </w:p>
    <w:p w14:paraId="7F61DB56" w14:textId="77777777" w:rsidR="00C06D79" w:rsidRPr="00C06D79" w:rsidRDefault="00C06D79" w:rsidP="00C06D79">
      <w:r w:rsidRPr="00C06D79">
        <w:t>The system architecture follows this flow:</w:t>
      </w:r>
    </w:p>
    <w:p w14:paraId="68287A4F" w14:textId="77777777" w:rsidR="00C06D79" w:rsidRPr="00C06D79" w:rsidRDefault="00C06D79" w:rsidP="00C06D79">
      <w:pPr>
        <w:numPr>
          <w:ilvl w:val="0"/>
          <w:numId w:val="46"/>
        </w:numPr>
      </w:pPr>
      <w:r w:rsidRPr="00C06D79">
        <w:rPr>
          <w:b/>
          <w:bCs/>
        </w:rPr>
        <w:t>Perception</w:t>
      </w:r>
      <w:r w:rsidRPr="00C06D79">
        <w:t>: Camera captures RGB and depth images</w:t>
      </w:r>
    </w:p>
    <w:p w14:paraId="73E92381" w14:textId="77777777" w:rsidR="00C06D79" w:rsidRPr="00C06D79" w:rsidRDefault="00C06D79" w:rsidP="00C06D79">
      <w:pPr>
        <w:numPr>
          <w:ilvl w:val="0"/>
          <w:numId w:val="46"/>
        </w:numPr>
      </w:pPr>
      <w:r w:rsidRPr="00C06D79">
        <w:rPr>
          <w:b/>
          <w:bCs/>
        </w:rPr>
        <w:t>AI Understanding</w:t>
      </w:r>
      <w:r w:rsidRPr="00C06D79">
        <w:t>: OpenAI Assistant interprets natural language commands</w:t>
      </w:r>
    </w:p>
    <w:p w14:paraId="520400E7" w14:textId="77777777" w:rsidR="00C06D79" w:rsidRPr="00C06D79" w:rsidRDefault="00C06D79" w:rsidP="00C06D79">
      <w:pPr>
        <w:numPr>
          <w:ilvl w:val="0"/>
          <w:numId w:val="46"/>
        </w:numPr>
      </w:pPr>
      <w:r w:rsidRPr="00C06D79">
        <w:rPr>
          <w:b/>
          <w:bCs/>
        </w:rPr>
        <w:t>Object Detection</w:t>
      </w:r>
      <w:r w:rsidRPr="00C06D79">
        <w:t xml:space="preserve">: </w:t>
      </w:r>
      <w:r w:rsidRPr="00C06D79">
        <w:rPr>
          <w:rStyle w:val="CodeChar"/>
          <w:i/>
          <w:iCs/>
        </w:rPr>
        <w:t>GroundingDINO</w:t>
      </w:r>
      <w:r w:rsidRPr="00C06D79">
        <w:t xml:space="preserve"> identifies objects based on text descriptions</w:t>
      </w:r>
    </w:p>
    <w:p w14:paraId="7EA36D43" w14:textId="77777777" w:rsidR="00C06D79" w:rsidRPr="00C06D79" w:rsidRDefault="00C06D79" w:rsidP="00C06D79">
      <w:pPr>
        <w:numPr>
          <w:ilvl w:val="0"/>
          <w:numId w:val="46"/>
        </w:numPr>
      </w:pPr>
      <w:r w:rsidRPr="00C06D79">
        <w:rPr>
          <w:b/>
          <w:bCs/>
        </w:rPr>
        <w:t>Segmentation</w:t>
      </w:r>
      <w:r w:rsidRPr="00C06D79">
        <w:t xml:space="preserve">: </w:t>
      </w:r>
      <w:r w:rsidRPr="00C06D79">
        <w:rPr>
          <w:i/>
          <w:iCs/>
        </w:rPr>
        <w:t>Segment Anything Model (SAM)</w:t>
      </w:r>
      <w:r w:rsidRPr="00C06D79">
        <w:t xml:space="preserve"> creates precise object masks</w:t>
      </w:r>
    </w:p>
    <w:p w14:paraId="5EA3B141" w14:textId="77777777" w:rsidR="00C06D79" w:rsidRPr="00C06D79" w:rsidRDefault="00C06D79" w:rsidP="00C06D79">
      <w:pPr>
        <w:numPr>
          <w:ilvl w:val="0"/>
          <w:numId w:val="46"/>
        </w:numPr>
      </w:pPr>
      <w:r w:rsidRPr="00C06D79">
        <w:rPr>
          <w:b/>
          <w:bCs/>
        </w:rPr>
        <w:t>Motion Planning</w:t>
      </w:r>
      <w:r w:rsidRPr="00C06D79">
        <w:t xml:space="preserve">: </w:t>
      </w:r>
      <w:r w:rsidRPr="00C06D79">
        <w:rPr>
          <w:rStyle w:val="CodeBoldChar"/>
          <w:i/>
          <w:iCs/>
        </w:rPr>
        <w:t>MoveIt2</w:t>
      </w:r>
      <w:r w:rsidRPr="00C06D79">
        <w:t xml:space="preserve"> calculates safe robot movements</w:t>
      </w:r>
    </w:p>
    <w:p w14:paraId="48D3E5A7" w14:textId="77777777" w:rsidR="00C06D79" w:rsidRDefault="00C06D79" w:rsidP="00C06D79">
      <w:pPr>
        <w:numPr>
          <w:ilvl w:val="0"/>
          <w:numId w:val="46"/>
        </w:numPr>
      </w:pPr>
      <w:r w:rsidRPr="00C06D79">
        <w:rPr>
          <w:b/>
          <w:bCs/>
        </w:rPr>
        <w:t>Execution</w:t>
      </w:r>
      <w:r w:rsidRPr="00C06D79">
        <w:t>: Robot arm and gripper perform the requested actions</w:t>
      </w:r>
    </w:p>
    <w:p w14:paraId="2FBD069F" w14:textId="77777777" w:rsidR="00C06D79" w:rsidRPr="00C06D79" w:rsidRDefault="00C06D79" w:rsidP="00C06D79"/>
    <w:p w14:paraId="41D239D4" w14:textId="77777777" w:rsidR="00B11802" w:rsidRDefault="00B11802" w:rsidP="00C06D79"/>
    <w:p w14:paraId="17C5BBAA" w14:textId="420D510E" w:rsidR="00B40F50" w:rsidRDefault="00B40F50" w:rsidP="00B40F50">
      <w:pPr>
        <w:pStyle w:val="Heading4"/>
      </w:pPr>
      <w:r>
        <w:t>cv2</w:t>
      </w:r>
    </w:p>
    <w:p w14:paraId="6569B0E6" w14:textId="1BACC3BE" w:rsidR="0068105D" w:rsidRPr="0068105D" w:rsidRDefault="0068105D" w:rsidP="00C06D79">
      <w:r w:rsidRPr="0068105D">
        <w:t>Ulisses note: cv2 is the</w:t>
      </w:r>
      <w:r>
        <w:t xml:space="preserve"> same as </w:t>
      </w:r>
      <w:r w:rsidRPr="0068105D">
        <w:t xml:space="preserve">as </w:t>
      </w:r>
      <w:r w:rsidRPr="0068105D">
        <w:rPr>
          <w:b/>
          <w:bCs/>
        </w:rPr>
        <w:t>OpenCV</w:t>
      </w:r>
      <w:r w:rsidRPr="0068105D">
        <w:t xml:space="preserve"> (Open Source Computer Vision</w:t>
      </w:r>
      <w:r>
        <w:t>)</w:t>
      </w:r>
    </w:p>
    <w:p w14:paraId="324E9CAA" w14:textId="77777777" w:rsidR="00B91CFD" w:rsidRPr="00B91CFD" w:rsidRDefault="00B91CFD" w:rsidP="00B91CFD">
      <w:pPr>
        <w:rPr>
          <w:b/>
          <w:bCs/>
        </w:rPr>
      </w:pPr>
      <w:r w:rsidRPr="00B91CFD">
        <w:rPr>
          <w:b/>
          <w:bCs/>
        </w:rPr>
        <w:t>Common Applications</w:t>
      </w:r>
    </w:p>
    <w:p w14:paraId="0CDCF6FC" w14:textId="77777777" w:rsidR="00B91CFD" w:rsidRPr="00B91CFD" w:rsidRDefault="00B91CFD" w:rsidP="00B91CFD">
      <w:r w:rsidRPr="00B91CFD">
        <w:t>The cv2 library is used for a wide variety of computer vision tasks. Some of its most common applications include:</w:t>
      </w:r>
    </w:p>
    <w:p w14:paraId="13FBD121" w14:textId="77777777" w:rsidR="00B91CFD" w:rsidRPr="00B91CFD" w:rsidRDefault="00B91CFD" w:rsidP="00B91CFD">
      <w:pPr>
        <w:numPr>
          <w:ilvl w:val="0"/>
          <w:numId w:val="48"/>
        </w:numPr>
      </w:pPr>
      <w:r w:rsidRPr="00B91CFD">
        <w:rPr>
          <w:b/>
          <w:bCs/>
        </w:rPr>
        <w:t>Image and Video I/O</w:t>
      </w:r>
      <w:r w:rsidRPr="00B91CFD">
        <w:t>: Reading, writing, and displaying images and videos from various sources, such as files and webcams.</w:t>
      </w:r>
    </w:p>
    <w:p w14:paraId="3E929F94" w14:textId="77777777" w:rsidR="00B91CFD" w:rsidRPr="00B91CFD" w:rsidRDefault="00B91CFD" w:rsidP="00B91CFD">
      <w:pPr>
        <w:numPr>
          <w:ilvl w:val="0"/>
          <w:numId w:val="48"/>
        </w:numPr>
      </w:pPr>
      <w:r w:rsidRPr="00B91CFD">
        <w:rPr>
          <w:b/>
          <w:bCs/>
        </w:rPr>
        <w:t>Image Processing</w:t>
      </w:r>
      <w:r w:rsidRPr="00B91CFD">
        <w:t>: Performing operations like resizing, cropping, color space conversions (e.g., RGB to grayscale), blurring, and sharpening.</w:t>
      </w:r>
    </w:p>
    <w:p w14:paraId="1A00BA46" w14:textId="77777777" w:rsidR="00B91CFD" w:rsidRPr="00B91CFD" w:rsidRDefault="00B91CFD" w:rsidP="00B91CFD">
      <w:pPr>
        <w:numPr>
          <w:ilvl w:val="0"/>
          <w:numId w:val="48"/>
        </w:numPr>
      </w:pPr>
      <w:r w:rsidRPr="00B91CFD">
        <w:rPr>
          <w:b/>
          <w:bCs/>
        </w:rPr>
        <w:t>Feature Detection</w:t>
      </w:r>
      <w:r w:rsidRPr="00B91CFD">
        <w:t>: Identifying unique points or features in an image, such as corners, edges, and key points, which are crucial for tasks like object recognition and image stitching.</w:t>
      </w:r>
    </w:p>
    <w:p w14:paraId="28F6CA2D" w14:textId="77777777" w:rsidR="00B91CFD" w:rsidRPr="00B91CFD" w:rsidRDefault="00B91CFD" w:rsidP="00B91CFD">
      <w:pPr>
        <w:numPr>
          <w:ilvl w:val="0"/>
          <w:numId w:val="48"/>
        </w:numPr>
      </w:pPr>
      <w:r w:rsidRPr="00B91CFD">
        <w:rPr>
          <w:b/>
          <w:bCs/>
        </w:rPr>
        <w:t>Object Detection and Tracking</w:t>
      </w:r>
      <w:r w:rsidRPr="00B91CFD">
        <w:t>: Locating and tracking specific objects in images or video streams, with well-known examples like facial recognition and pedestrian detection.</w:t>
      </w:r>
    </w:p>
    <w:p w14:paraId="1EB6E369" w14:textId="77777777" w:rsidR="00B91CFD" w:rsidRPr="00B91CFD" w:rsidRDefault="00B91CFD" w:rsidP="00B91CFD">
      <w:pPr>
        <w:numPr>
          <w:ilvl w:val="0"/>
          <w:numId w:val="48"/>
        </w:numPr>
      </w:pPr>
      <w:r w:rsidRPr="00B91CFD">
        <w:rPr>
          <w:b/>
          <w:bCs/>
        </w:rPr>
        <w:t>Machine Learning</w:t>
      </w:r>
      <w:r w:rsidRPr="00B91CFD">
        <w:t>: Integrating with machine learning models for tasks like image classification and segmentation.</w:t>
      </w:r>
    </w:p>
    <w:p w14:paraId="693EFC6C" w14:textId="77777777" w:rsidR="00B91CFD" w:rsidRPr="00B91CFD" w:rsidRDefault="00B91CFD" w:rsidP="00B91CFD">
      <w:pPr>
        <w:numPr>
          <w:ilvl w:val="0"/>
          <w:numId w:val="48"/>
        </w:numPr>
      </w:pPr>
      <w:r w:rsidRPr="00B91CFD">
        <w:rPr>
          <w:b/>
          <w:bCs/>
        </w:rPr>
        <w:t>Augmented Reality (AR)</w:t>
      </w:r>
      <w:r w:rsidRPr="00B91CFD">
        <w:t>: Overlaying digital information onto the real world by tracking markers or objects.</w:t>
      </w:r>
    </w:p>
    <w:p w14:paraId="78AACC72" w14:textId="310DA25A" w:rsidR="0068105D" w:rsidRDefault="00B91CFD" w:rsidP="00C06D79">
      <w:r w:rsidRPr="00B91CFD">
        <w:t xml:space="preserve">OpenCV and PCL are both open-source libraries for computer vision, but they are designed for different types of data and applications. OpenCV is primarily focused on processing </w:t>
      </w:r>
      <w:r w:rsidRPr="00B91CFD">
        <w:rPr>
          <w:b/>
          <w:bCs/>
        </w:rPr>
        <w:t>2D image and video data</w:t>
      </w:r>
      <w:r w:rsidRPr="00B91CFD">
        <w:t xml:space="preserve">, while the Point Cloud Library (PCL) is dedicated to processing </w:t>
      </w:r>
      <w:r w:rsidRPr="00B91CFD">
        <w:rPr>
          <w:b/>
          <w:bCs/>
        </w:rPr>
        <w:t>3D point cloud data</w:t>
      </w:r>
      <w:r w:rsidRPr="00B91CFD">
        <w:t>.</w:t>
      </w:r>
    </w:p>
    <w:p w14:paraId="10A91B91" w14:textId="77777777" w:rsidR="00B91CFD" w:rsidRPr="00C06D79" w:rsidRDefault="00B91CFD" w:rsidP="00C06D79"/>
    <w:p w14:paraId="6C838417" w14:textId="77777777" w:rsidR="00C06D79" w:rsidRPr="00C06D79" w:rsidRDefault="00C06D79" w:rsidP="000A1D15">
      <w:pPr>
        <w:pStyle w:val="Heading3"/>
      </w:pPr>
      <w:r w:rsidRPr="00C06D79">
        <w:lastRenderedPageBreak/>
        <w:t>Key Design Insights</w:t>
      </w:r>
    </w:p>
    <w:p w14:paraId="0C6F5374" w14:textId="77777777" w:rsidR="00C06D79" w:rsidRPr="00C06D79" w:rsidRDefault="00C06D79" w:rsidP="00C06D79">
      <w:r w:rsidRPr="00C06D79">
        <w:t>This code demonstrates several important robotics and AI principles:</w:t>
      </w:r>
    </w:p>
    <w:p w14:paraId="25E14E9A" w14:textId="77777777" w:rsidR="00C06D79" w:rsidRPr="00C06D79" w:rsidRDefault="00C06D79" w:rsidP="00C06D79">
      <w:pPr>
        <w:numPr>
          <w:ilvl w:val="0"/>
          <w:numId w:val="47"/>
        </w:numPr>
      </w:pPr>
      <w:r w:rsidRPr="00C06D79">
        <w:rPr>
          <w:b/>
          <w:bCs/>
        </w:rPr>
        <w:t>Modular Architecture</w:t>
      </w:r>
      <w:r w:rsidRPr="00C06D79">
        <w:t>: Each component (vision, AI, motion planning) is separate but integrated</w:t>
      </w:r>
    </w:p>
    <w:p w14:paraId="4F912C08" w14:textId="77777777" w:rsidR="00C06D79" w:rsidRPr="00C06D79" w:rsidRDefault="00C06D79" w:rsidP="00C06D79">
      <w:pPr>
        <w:numPr>
          <w:ilvl w:val="0"/>
          <w:numId w:val="47"/>
        </w:numPr>
      </w:pPr>
      <w:r w:rsidRPr="00C06D79">
        <w:rPr>
          <w:b/>
          <w:bCs/>
        </w:rPr>
        <w:t>Robust Error Handling</w:t>
      </w:r>
      <w:r w:rsidRPr="00C06D79">
        <w:t>: The system gracefully handles failures and communicates them back</w:t>
      </w:r>
    </w:p>
    <w:p w14:paraId="0F5310B1" w14:textId="77777777" w:rsidR="00C06D79" w:rsidRPr="00C06D79" w:rsidRDefault="00C06D79" w:rsidP="00C06D79">
      <w:pPr>
        <w:numPr>
          <w:ilvl w:val="0"/>
          <w:numId w:val="47"/>
        </w:numPr>
      </w:pPr>
      <w:r w:rsidRPr="00C06D79">
        <w:rPr>
          <w:b/>
          <w:bCs/>
        </w:rPr>
        <w:t>Real-time Processing</w:t>
      </w:r>
      <w:r w:rsidRPr="00C06D79">
        <w:t>: Using ROS 2's callback system for responsive operation</w:t>
      </w:r>
    </w:p>
    <w:p w14:paraId="00B40B5B" w14:textId="77777777" w:rsidR="00C06D79" w:rsidRPr="00C06D79" w:rsidRDefault="00C06D79" w:rsidP="00C06D79">
      <w:pPr>
        <w:numPr>
          <w:ilvl w:val="0"/>
          <w:numId w:val="47"/>
        </w:numPr>
      </w:pPr>
      <w:r w:rsidRPr="00C06D79">
        <w:rPr>
          <w:b/>
          <w:bCs/>
        </w:rPr>
        <w:t>Coordinate System Management</w:t>
      </w:r>
      <w:r w:rsidRPr="00C06D79">
        <w:t>: Careful handling of transforms between different reference frames</w:t>
      </w:r>
    </w:p>
    <w:p w14:paraId="16244640" w14:textId="77777777" w:rsidR="00C06D79" w:rsidRPr="00C06D79" w:rsidRDefault="00C06D79" w:rsidP="00C06D79">
      <w:pPr>
        <w:numPr>
          <w:ilvl w:val="0"/>
          <w:numId w:val="47"/>
        </w:numPr>
      </w:pPr>
      <w:r w:rsidRPr="00C06D79">
        <w:rPr>
          <w:b/>
          <w:bCs/>
        </w:rPr>
        <w:t>AI-Robot Integration</w:t>
      </w:r>
      <w:r w:rsidRPr="00C06D79">
        <w:t>: Seamless bridge between natural language understanding and physical actions</w:t>
      </w:r>
    </w:p>
    <w:p w14:paraId="08A7D4D4" w14:textId="77777777" w:rsidR="00C06D79" w:rsidRPr="00C06D79" w:rsidRDefault="00C06D79" w:rsidP="00C06D79">
      <w:r w:rsidRPr="00C06D79">
        <w:t>The system represents a sophisticated integration of cutting-edge AI with practical robotics, creating a robot that can understand natural language commands and execute them in the physical world with impressive precision and safety.</w:t>
      </w:r>
    </w:p>
    <w:p w14:paraId="233380E8" w14:textId="77777777" w:rsidR="00C06D79" w:rsidRDefault="00C06D79" w:rsidP="002A6ACC"/>
    <w:p w14:paraId="64300021" w14:textId="77777777" w:rsidR="00C06D79" w:rsidRDefault="00C06D79" w:rsidP="002A6ACC"/>
    <w:p w14:paraId="40EBBC16" w14:textId="2759987F" w:rsidR="00C06D79" w:rsidRDefault="00076D94" w:rsidP="00076D94">
      <w:pPr>
        <w:pStyle w:val="Heading2"/>
      </w:pPr>
      <w:r>
        <w:t xml:space="preserve">Q: </w:t>
      </w:r>
      <w:r w:rsidRPr="00076D94">
        <w:t>What is this PoseStamped call inside move_to ?</w:t>
      </w:r>
    </w:p>
    <w:p w14:paraId="48A8367D" w14:textId="77777777" w:rsidR="00076D94" w:rsidRDefault="00076D94" w:rsidP="00076D94">
      <w:r w:rsidRPr="00076D94">
        <w:t xml:space="preserve">The </w:t>
      </w:r>
      <w:r w:rsidRPr="00076D94">
        <w:rPr>
          <w:rStyle w:val="CodeBoldChar"/>
        </w:rPr>
        <w:t>PoseStamped</w:t>
      </w:r>
      <w:r w:rsidRPr="00076D94">
        <w:t xml:space="preserve"> concept is actually one of the most fundamental ideas in robotics communication, and understanding it will give you deep insight into how robotic systems handle the complexity of working in 3D space. Let me walk you through this step by step, because it touches on some really important concepts that apply throughout robotics.</w:t>
      </w:r>
    </w:p>
    <w:p w14:paraId="28281ACD" w14:textId="77777777" w:rsidR="00076D94" w:rsidRPr="00076D94" w:rsidRDefault="00076D94" w:rsidP="00076D94"/>
    <w:p w14:paraId="783F2203" w14:textId="77777777" w:rsidR="00076D94" w:rsidRPr="00076D94" w:rsidRDefault="00076D94" w:rsidP="00076D94">
      <w:pPr>
        <w:rPr>
          <w:b/>
          <w:bCs/>
        </w:rPr>
      </w:pPr>
      <w:r w:rsidRPr="00076D94">
        <w:rPr>
          <w:b/>
          <w:bCs/>
        </w:rPr>
        <w:t>What is a Pose vs PoseStamped?</w:t>
      </w:r>
    </w:p>
    <w:p w14:paraId="2908CDAB" w14:textId="77777777" w:rsidR="00076D94" w:rsidRPr="00076D94" w:rsidRDefault="00076D94" w:rsidP="00076D94">
      <w:r w:rsidRPr="00076D94">
        <w:t>First, let's understand what we're building up from. A Pose is simply a description of position and orientation in 3D space. Think of it as answering two questions: "Where is something?" (the position with x, y, z coordinates) and "Which way is it pointing?" (the orientation, typically described with quaternions).</w:t>
      </w:r>
    </w:p>
    <w:p w14:paraId="51C6E745" w14:textId="77777777" w:rsidR="00076D94" w:rsidRDefault="00076D94" w:rsidP="00076D94">
      <w:r w:rsidRPr="00076D94">
        <w:t>But here's the critical insight that leads to PoseStamped: a pose by itself is incomplete information in a real robotic system. If I tell you "the cup is at position (0.5, 0.2, 0.3)", your immediate question should be "relative to what?" Is that 0.5 meters from the robot's base? From the camera? From some corner of the room? Without this context, the position data is essentially meaningless.</w:t>
      </w:r>
    </w:p>
    <w:p w14:paraId="6F11E47C" w14:textId="77777777" w:rsidR="00076D94" w:rsidRPr="00076D94" w:rsidRDefault="00076D94" w:rsidP="00076D94"/>
    <w:p w14:paraId="56A32D36" w14:textId="77777777" w:rsidR="00076D94" w:rsidRPr="00076D94" w:rsidRDefault="00076D94" w:rsidP="00076D94">
      <w:pPr>
        <w:rPr>
          <w:b/>
          <w:bCs/>
        </w:rPr>
      </w:pPr>
      <w:r w:rsidRPr="00076D94">
        <w:rPr>
          <w:b/>
          <w:bCs/>
        </w:rPr>
        <w:t>The "Stamping" Concept</w:t>
      </w:r>
    </w:p>
    <w:p w14:paraId="4D0A6714" w14:textId="77777777" w:rsidR="00076D94" w:rsidRPr="00076D94" w:rsidRDefault="00076D94" w:rsidP="00076D94">
      <w:r w:rsidRPr="00076D94">
        <w:t>This is where the "Stamped" part comes in. When we create a PoseStamped, we're not just providing the pose data - we're "stamping" it with crucial contextual information. Think of it like putting a postmark on a letter that tells you not just what the message says, but when and where it was sent.</w:t>
      </w:r>
    </w:p>
    <w:p w14:paraId="4F3E65F8" w14:textId="77777777" w:rsidR="00076D94" w:rsidRPr="00076D94" w:rsidRDefault="00076D94" w:rsidP="00076D94">
      <w:pPr>
        <w:pStyle w:val="Code"/>
      </w:pPr>
      <w:r w:rsidRPr="00076D94">
        <w:t>pose_goal = PoseStamped()</w:t>
      </w:r>
    </w:p>
    <w:p w14:paraId="27DAC558" w14:textId="77777777" w:rsidR="00076D94" w:rsidRPr="00076D94" w:rsidRDefault="00076D94" w:rsidP="00076D94">
      <w:pPr>
        <w:pStyle w:val="Code"/>
      </w:pPr>
      <w:r w:rsidRPr="00076D94">
        <w:t xml:space="preserve">pose_goal.header.frame_id = "base_link"  </w:t>
      </w:r>
      <w:r w:rsidRPr="00076D94">
        <w:rPr>
          <w:i/>
          <w:iCs/>
        </w:rPr>
        <w:t># This is the "stamp" - the coordinate frame</w:t>
      </w:r>
    </w:p>
    <w:p w14:paraId="0ED18A2D" w14:textId="77777777" w:rsidR="00076D94" w:rsidRPr="00076D94" w:rsidRDefault="00076D94" w:rsidP="00076D94">
      <w:pPr>
        <w:pStyle w:val="Code"/>
      </w:pPr>
      <w:r w:rsidRPr="00076D94">
        <w:t xml:space="preserve">pose_goal.pose = msg  </w:t>
      </w:r>
      <w:r w:rsidRPr="00076D94">
        <w:rPr>
          <w:i/>
          <w:iCs/>
        </w:rPr>
        <w:t># This is the actual position and orientation data</w:t>
      </w:r>
    </w:p>
    <w:p w14:paraId="17AEA596" w14:textId="77777777" w:rsidR="00076D94" w:rsidRDefault="00076D94" w:rsidP="00076D94">
      <w:r w:rsidRPr="00076D94">
        <w:t>The header.frame_id = "base_link" is doing something absolutely critical. It's explicitly stating "these coordinates should be interpreted relative to the robot's base coordinate system." This seemingly simple line prevents a whole category of catastrophic errors that could occur if the robot misunderstood which coordinate system you meant.</w:t>
      </w:r>
    </w:p>
    <w:p w14:paraId="18E4BB90" w14:textId="77777777" w:rsidR="00076D94" w:rsidRPr="00076D94" w:rsidRDefault="00076D94" w:rsidP="00076D94"/>
    <w:p w14:paraId="221318AD" w14:textId="77777777" w:rsidR="00076D94" w:rsidRPr="00076D94" w:rsidRDefault="00076D94" w:rsidP="00076D94">
      <w:pPr>
        <w:rPr>
          <w:b/>
          <w:bCs/>
        </w:rPr>
      </w:pPr>
      <w:r w:rsidRPr="00076D94">
        <w:rPr>
          <w:b/>
          <w:bCs/>
        </w:rPr>
        <w:t>Why This Matters in Practice</w:t>
      </w:r>
    </w:p>
    <w:p w14:paraId="51A66CA1" w14:textId="77777777" w:rsidR="00076D94" w:rsidRPr="00076D94" w:rsidRDefault="00076D94" w:rsidP="00076D94">
      <w:r w:rsidRPr="00076D94">
        <w:t>Let me give you a concrete example of why this is so important. Imagine your robot has a camera mounted on its arm, and that camera sees an object at coordinates (0.1, 0.0, 0.3). If the robot interprets these coordinates as being relative to its base, it might try to reach to a completely different location than if it interprets them as being relative to the camera's position. The difference could be half a meter or more - enough to cause the robot to completely miss the target or, worse, collide with obstacles.</w:t>
      </w:r>
    </w:p>
    <w:p w14:paraId="78A236C6" w14:textId="77777777" w:rsidR="00076D94" w:rsidRPr="00076D94" w:rsidRDefault="00076D94" w:rsidP="00076D94">
      <w:r w:rsidRPr="00076D94">
        <w:t>The PoseStamped message solves this by making the coordinate frame explicit and unambiguous. When the motion planning system receives this message, it knows exactly how to interpret the coordinates because the frame reference is built right into the message.</w:t>
      </w:r>
    </w:p>
    <w:p w14:paraId="021C456A" w14:textId="77777777" w:rsidR="00076D94" w:rsidRPr="00076D94" w:rsidRDefault="00076D94" w:rsidP="00076D94">
      <w:pPr>
        <w:rPr>
          <w:b/>
          <w:bCs/>
        </w:rPr>
      </w:pPr>
      <w:r w:rsidRPr="00076D94">
        <w:rPr>
          <w:b/>
          <w:bCs/>
        </w:rPr>
        <w:t>The Header: More Than Just Frame ID</w:t>
      </w:r>
    </w:p>
    <w:p w14:paraId="119FB42D" w14:textId="77777777" w:rsidR="00076D94" w:rsidRPr="00076D94" w:rsidRDefault="00076D94" w:rsidP="00076D94">
      <w:r w:rsidRPr="00076D94">
        <w:t xml:space="preserve">The header actually contains more information than just the frame ID, though that's the most commonly used part. It also includes timestamp information, which can be crucial for systems that </w:t>
      </w:r>
      <w:r w:rsidRPr="00076D94">
        <w:lastRenderedPageBreak/>
        <w:t>need to coordinate between sensors that might have slightly different timing, or for systems that need to account for the motion of objects over time.</w:t>
      </w:r>
    </w:p>
    <w:p w14:paraId="36CFCC76" w14:textId="77777777" w:rsidR="00076D94" w:rsidRDefault="00076D94" w:rsidP="00076D94">
      <w:r w:rsidRPr="00076D94">
        <w:t>Think about this scenario: your camera takes a picture and identifies where an object is, but it takes 100 milliseconds to process that image and plan a motion. If the object or the robot was moving during that time, the timestamp information allows the system to potentially compensate for that motion.</w:t>
      </w:r>
    </w:p>
    <w:p w14:paraId="3A66F147" w14:textId="77777777" w:rsidR="00076D94" w:rsidRPr="00076D94" w:rsidRDefault="00076D94" w:rsidP="00076D94"/>
    <w:p w14:paraId="5CE3987E" w14:textId="77777777" w:rsidR="00076D94" w:rsidRPr="00076D94" w:rsidRDefault="00076D94" w:rsidP="00076D94">
      <w:pPr>
        <w:rPr>
          <w:b/>
          <w:bCs/>
        </w:rPr>
      </w:pPr>
      <w:r w:rsidRPr="00076D94">
        <w:rPr>
          <w:b/>
          <w:bCs/>
        </w:rPr>
        <w:t>How This Integrates with Transform Systems</w:t>
      </w:r>
    </w:p>
    <w:p w14:paraId="225DFA82" w14:textId="77777777" w:rsidR="00076D94" w:rsidRPr="00076D94" w:rsidRDefault="00076D94" w:rsidP="00076D94">
      <w:r w:rsidRPr="00076D94">
        <w:t>Here's where this concept becomes even more powerful. Remember that cam_to_base_affine transformation matrix we discussed earlier? The robotics framework can automatically handle transformations between different coordinate frames when you use PoseStamped messages.</w:t>
      </w:r>
    </w:p>
    <w:p w14:paraId="0A6013D0" w14:textId="77777777" w:rsidR="00076D94" w:rsidRDefault="00076D94" w:rsidP="00076D94">
      <w:r w:rsidRPr="00076D94">
        <w:t>If you had a pose that was originally described relative to the camera frame, you could theoretically create a PoseStamped with frame_id = "camera_color_frame", and the motion planning system could automatically transform it to base coordinates using the known transformation between camera and base frames. This automatic transformation capability is one of the most powerful features of proper robotics frameworks.</w:t>
      </w:r>
    </w:p>
    <w:p w14:paraId="639797E5" w14:textId="77777777" w:rsidR="00076D94" w:rsidRPr="00076D94" w:rsidRDefault="00076D94" w:rsidP="00076D94"/>
    <w:p w14:paraId="22E4CA16" w14:textId="77777777" w:rsidR="00076D94" w:rsidRPr="00076D94" w:rsidRDefault="00076D94" w:rsidP="00076D94">
      <w:pPr>
        <w:rPr>
          <w:b/>
          <w:bCs/>
        </w:rPr>
      </w:pPr>
      <w:r w:rsidRPr="00076D94">
        <w:rPr>
          <w:b/>
          <w:bCs/>
        </w:rPr>
        <w:t>Design Philosophy: Explicit Over Implicit</w:t>
      </w:r>
    </w:p>
    <w:p w14:paraId="3E297852" w14:textId="77777777" w:rsidR="00076D94" w:rsidRPr="00076D94" w:rsidRDefault="00076D94" w:rsidP="00076D94">
      <w:r w:rsidRPr="00076D94">
        <w:t>The PoseStamped concept reflects a fundamental philosophy in robotics software design - make everything explicit rather than relying on implicit assumptions. Rather than assuming everyone knows which coordinate frame you're talking about, you explicitly state it every time. This makes the code more verbose, but dramatically more reliable.</w:t>
      </w:r>
    </w:p>
    <w:p w14:paraId="57F9C2D2" w14:textId="77777777" w:rsidR="00076D94" w:rsidRDefault="00076D94" w:rsidP="00076D94">
      <w:r w:rsidRPr="00076D94">
        <w:t>This is especially important in robotics because the consequences of coordinate frame confusion can be severe. A robot that misunderstands coordinate frames might try to move through walls, drop objects in the wrong locations, or position itself in ways that could damage equipment or injure people.</w:t>
      </w:r>
    </w:p>
    <w:p w14:paraId="4260A394" w14:textId="77777777" w:rsidR="00076D94" w:rsidRPr="00076D94" w:rsidRDefault="00076D94" w:rsidP="00076D94"/>
    <w:p w14:paraId="23B3D4BF" w14:textId="77777777" w:rsidR="00076D94" w:rsidRPr="00076D94" w:rsidRDefault="00076D94" w:rsidP="00076D94">
      <w:pPr>
        <w:rPr>
          <w:b/>
          <w:bCs/>
        </w:rPr>
      </w:pPr>
      <w:r w:rsidRPr="00076D94">
        <w:rPr>
          <w:b/>
          <w:bCs/>
        </w:rPr>
        <w:t>Mental Exercise: Think Like a Motion Planner</w:t>
      </w:r>
    </w:p>
    <w:p w14:paraId="44F570CA" w14:textId="77777777" w:rsidR="00076D94" w:rsidRPr="00076D94" w:rsidRDefault="00076D94" w:rsidP="00076D94">
      <w:r w:rsidRPr="00076D94">
        <w:t>Here's a way to think about why PoseStamped is necessary: imagine you're the motion planning system receiving movement commands. Someone tells you to "move the gripper to position (0.4, 0.2, 0.15)." Before you can even begin planning a path, you need to answer several questions:</w:t>
      </w:r>
    </w:p>
    <w:p w14:paraId="16F4C137" w14:textId="77777777" w:rsidR="00076D94" w:rsidRPr="00076D94" w:rsidRDefault="00076D94" w:rsidP="00076D94">
      <w:pPr>
        <w:numPr>
          <w:ilvl w:val="0"/>
          <w:numId w:val="49"/>
        </w:numPr>
      </w:pPr>
      <w:r w:rsidRPr="00076D94">
        <w:t>Relative to what reference point are these coordinates measured?</w:t>
      </w:r>
    </w:p>
    <w:p w14:paraId="46A50790" w14:textId="77777777" w:rsidR="00076D94" w:rsidRPr="00076D94" w:rsidRDefault="00076D94" w:rsidP="00076D94">
      <w:pPr>
        <w:numPr>
          <w:ilvl w:val="0"/>
          <w:numId w:val="49"/>
        </w:numPr>
      </w:pPr>
      <w:r w:rsidRPr="00076D94">
        <w:t>When was this position measured, and has anything moved since then?</w:t>
      </w:r>
    </w:p>
    <w:p w14:paraId="441FFC13" w14:textId="77777777" w:rsidR="00076D94" w:rsidRPr="00076D94" w:rsidRDefault="00076D94" w:rsidP="00076D94">
      <w:pPr>
        <w:numPr>
          <w:ilvl w:val="0"/>
          <w:numId w:val="49"/>
        </w:numPr>
      </w:pPr>
      <w:r w:rsidRPr="00076D94">
        <w:t>What units are being used? (Usually meters, but not always)</w:t>
      </w:r>
    </w:p>
    <w:p w14:paraId="1A1639CC" w14:textId="77777777" w:rsidR="00076D94" w:rsidRPr="00076D94" w:rsidRDefault="00076D94" w:rsidP="00076D94">
      <w:pPr>
        <w:numPr>
          <w:ilvl w:val="0"/>
          <w:numId w:val="49"/>
        </w:numPr>
      </w:pPr>
      <w:r w:rsidRPr="00076D94">
        <w:t>Are there any special considerations about the coordinate system orientation?</w:t>
      </w:r>
    </w:p>
    <w:p w14:paraId="61B4193B" w14:textId="77777777" w:rsidR="00076D94" w:rsidRDefault="00076D94" w:rsidP="00076D94">
      <w:r w:rsidRPr="00076D94">
        <w:t xml:space="preserve">The </w:t>
      </w:r>
      <w:r w:rsidRPr="00076D94">
        <w:rPr>
          <w:rStyle w:val="CodeChar"/>
        </w:rPr>
        <w:t>PoseStamped</w:t>
      </w:r>
      <w:r w:rsidRPr="00076D94">
        <w:t xml:space="preserve"> message format ensures that all of these questions are answered explicitly, allowing the motion planner to do its job reliably.</w:t>
      </w:r>
    </w:p>
    <w:p w14:paraId="41067929" w14:textId="77777777" w:rsidR="00076D94" w:rsidRPr="00076D94" w:rsidRDefault="00076D94" w:rsidP="00076D94"/>
    <w:p w14:paraId="5538C945" w14:textId="77777777" w:rsidR="00076D94" w:rsidRPr="00076D94" w:rsidRDefault="00076D94" w:rsidP="00076D94">
      <w:pPr>
        <w:rPr>
          <w:b/>
          <w:bCs/>
        </w:rPr>
      </w:pPr>
      <w:r w:rsidRPr="00076D94">
        <w:rPr>
          <w:b/>
          <w:bCs/>
        </w:rPr>
        <w:t>Connection to the Broader System</w:t>
      </w:r>
    </w:p>
    <w:p w14:paraId="7E8E37ED" w14:textId="77777777" w:rsidR="00076D94" w:rsidRPr="00076D94" w:rsidRDefault="00076D94" w:rsidP="00076D94">
      <w:r w:rsidRPr="00076D94">
        <w:t>In the context of the HandyBot system, using PoseStamped ensures that when the computer vision system identifies where an object is (in camera coordinates), and the AI system decides where to move it (perhaps relative to other objects), and the motion planning system figures out how to get there (in robot joint space), all of these different coordinate systems can be properly managed and transformed between each other.</w:t>
      </w:r>
    </w:p>
    <w:p w14:paraId="31047376" w14:textId="77777777" w:rsidR="00076D94" w:rsidRPr="00076D94" w:rsidRDefault="00076D94" w:rsidP="00076D94">
      <w:r w:rsidRPr="00076D94">
        <w:t>This is why robotics engineers often say that managing coordinate transforms is one of the most important and error-prone aspects of robotics programming. The PoseStamped message type, along with the broader transform management system, provides the infrastructure to handle this complexity systematically rather than trying to keep track of coordinate conversions manually throughout the code.</w:t>
      </w:r>
    </w:p>
    <w:p w14:paraId="50185047" w14:textId="77777777" w:rsidR="00076D94" w:rsidRDefault="00076D94" w:rsidP="00076D94"/>
    <w:p w14:paraId="201CE587" w14:textId="28FF1814" w:rsidR="00076D94" w:rsidRDefault="00EF4AF7" w:rsidP="00EF4AF7">
      <w:pPr>
        <w:pStyle w:val="Heading2"/>
      </w:pPr>
      <w:r>
        <w:t>GroundingDino in the project</w:t>
      </w:r>
    </w:p>
    <w:p w14:paraId="6DF5CC24" w14:textId="77777777" w:rsidR="00EF4AF7" w:rsidRPr="00EF4AF7" w:rsidRDefault="00EF4AF7" w:rsidP="00EF4AF7">
      <w:r w:rsidRPr="00EF4AF7">
        <w:rPr>
          <w:b/>
          <w:bCs/>
        </w:rPr>
        <w:t>GroundingDINO</w:t>
      </w:r>
      <w:r w:rsidRPr="00EF4AF7">
        <w:t> is a powerful vision-language model that combines:</w:t>
      </w:r>
    </w:p>
    <w:p w14:paraId="09A57B84" w14:textId="77777777" w:rsidR="00EF4AF7" w:rsidRPr="00EF4AF7" w:rsidRDefault="00EF4AF7" w:rsidP="00EF4AF7">
      <w:pPr>
        <w:numPr>
          <w:ilvl w:val="0"/>
          <w:numId w:val="50"/>
        </w:numPr>
      </w:pPr>
      <w:r w:rsidRPr="00EF4AF7">
        <w:rPr>
          <w:b/>
          <w:bCs/>
        </w:rPr>
        <w:t>Object Detection</w:t>
      </w:r>
      <w:r w:rsidRPr="00EF4AF7">
        <w:t> with</w:t>
      </w:r>
    </w:p>
    <w:p w14:paraId="2C8022F0" w14:textId="77777777" w:rsidR="00EF4AF7" w:rsidRPr="00EF4AF7" w:rsidRDefault="00EF4AF7" w:rsidP="00EF4AF7">
      <w:pPr>
        <w:numPr>
          <w:ilvl w:val="0"/>
          <w:numId w:val="50"/>
        </w:numPr>
      </w:pPr>
      <w:r w:rsidRPr="00EF4AF7">
        <w:rPr>
          <w:b/>
          <w:bCs/>
        </w:rPr>
        <w:t>Natural Language Understanding</w:t>
      </w:r>
    </w:p>
    <w:p w14:paraId="4AC91C91" w14:textId="77777777" w:rsidR="00EF4AF7" w:rsidRPr="00EF4AF7" w:rsidRDefault="00EF4AF7" w:rsidP="00EF4AF7">
      <w:r w:rsidRPr="00EF4AF7">
        <w:t>Key features:</w:t>
      </w:r>
    </w:p>
    <w:p w14:paraId="2059B62D" w14:textId="77777777" w:rsidR="00EF4AF7" w:rsidRPr="00EF4AF7" w:rsidRDefault="00EF4AF7" w:rsidP="00EF4AF7">
      <w:pPr>
        <w:numPr>
          <w:ilvl w:val="0"/>
          <w:numId w:val="51"/>
        </w:numPr>
      </w:pPr>
      <w:r w:rsidRPr="00EF4AF7">
        <w:t>Can detect objects based on text descriptions</w:t>
      </w:r>
    </w:p>
    <w:p w14:paraId="2CAEAB79" w14:textId="77777777" w:rsidR="00EF4AF7" w:rsidRPr="00EF4AF7" w:rsidRDefault="00EF4AF7" w:rsidP="00EF4AF7">
      <w:pPr>
        <w:numPr>
          <w:ilvl w:val="0"/>
          <w:numId w:val="51"/>
        </w:numPr>
      </w:pPr>
      <w:r w:rsidRPr="00EF4AF7">
        <w:t>Works in a "zero-shot" manner (can detect objects it wasn't specifically trained on)</w:t>
      </w:r>
    </w:p>
    <w:p w14:paraId="43F5139A" w14:textId="77777777" w:rsidR="00EF4AF7" w:rsidRPr="00EF4AF7" w:rsidRDefault="00EF4AF7" w:rsidP="00EF4AF7">
      <w:pPr>
        <w:numPr>
          <w:ilvl w:val="0"/>
          <w:numId w:val="51"/>
        </w:numPr>
      </w:pPr>
      <w:r w:rsidRPr="00EF4AF7">
        <w:lastRenderedPageBreak/>
        <w:t>Integrates well with Segment Anything Model (SAM)</w:t>
      </w:r>
    </w:p>
    <w:p w14:paraId="23427CD9" w14:textId="2956E53F" w:rsidR="00EF4AF7" w:rsidRPr="00EF4AF7" w:rsidRDefault="00EF4AF7" w:rsidP="00EF4AF7">
      <w:r w:rsidRPr="00EF4AF7">
        <w:t>In the code, it's used like this:</w:t>
      </w:r>
    </w:p>
    <w:p w14:paraId="48BC5757" w14:textId="77777777" w:rsidR="00EF4AF7" w:rsidRPr="00EF4AF7" w:rsidRDefault="00EF4AF7" w:rsidP="00EF4AF7">
      <w:r w:rsidRPr="00EF4AF7">
        <w:rPr>
          <w:b/>
          <w:bCs/>
        </w:rPr>
        <w:t>Example workflow:</w:t>
      </w:r>
    </w:p>
    <w:p w14:paraId="7C6F7B85" w14:textId="77777777" w:rsidR="00EF4AF7" w:rsidRPr="00EF4AF7" w:rsidRDefault="00EF4AF7" w:rsidP="00EF4AF7">
      <w:pPr>
        <w:numPr>
          <w:ilvl w:val="0"/>
          <w:numId w:val="53"/>
        </w:numPr>
      </w:pPr>
      <w:r w:rsidRPr="00EF4AF7">
        <w:t>User provides natural language description: "find the red cup"</w:t>
      </w:r>
    </w:p>
    <w:p w14:paraId="5BE29221" w14:textId="77777777" w:rsidR="00EF4AF7" w:rsidRPr="00EF4AF7" w:rsidRDefault="00EF4AF7" w:rsidP="00EF4AF7">
      <w:pPr>
        <w:numPr>
          <w:ilvl w:val="0"/>
          <w:numId w:val="53"/>
        </w:numPr>
      </w:pPr>
      <w:r w:rsidRPr="00EF4AF7">
        <w:t>GroundingDINO processes the image and text</w:t>
      </w:r>
    </w:p>
    <w:p w14:paraId="1E0CDCB9" w14:textId="77777777" w:rsidR="00EF4AF7" w:rsidRPr="00EF4AF7" w:rsidRDefault="00EF4AF7" w:rsidP="00EF4AF7">
      <w:pPr>
        <w:numPr>
          <w:ilvl w:val="0"/>
          <w:numId w:val="53"/>
        </w:numPr>
      </w:pPr>
      <w:r w:rsidRPr="00EF4AF7">
        <w:t>Returns bounding boxes for objects matching the description</w:t>
      </w:r>
    </w:p>
    <w:p w14:paraId="6E7C6BC9" w14:textId="77777777" w:rsidR="00EF4AF7" w:rsidRPr="00EF4AF7" w:rsidRDefault="00EF4AF7" w:rsidP="00EF4AF7">
      <w:pPr>
        <w:numPr>
          <w:ilvl w:val="0"/>
          <w:numId w:val="53"/>
        </w:numPr>
      </w:pPr>
      <w:r w:rsidRPr="00EF4AF7">
        <w:t>These boxes are then fed to SAM for precise segmentation</w:t>
      </w:r>
    </w:p>
    <w:p w14:paraId="36400245" w14:textId="77777777" w:rsidR="00EF4AF7" w:rsidRPr="00EF4AF7" w:rsidRDefault="00EF4AF7" w:rsidP="00EF4AF7">
      <w:r w:rsidRPr="00EF4AF7">
        <w:rPr>
          <w:b/>
          <w:bCs/>
        </w:rPr>
        <w:t>Benefits for robotics:</w:t>
      </w:r>
    </w:p>
    <w:p w14:paraId="50A3DB78" w14:textId="77777777" w:rsidR="00EF4AF7" w:rsidRPr="00EF4AF7" w:rsidRDefault="00EF4AF7" w:rsidP="00EF4AF7">
      <w:pPr>
        <w:numPr>
          <w:ilvl w:val="0"/>
          <w:numId w:val="54"/>
        </w:numPr>
      </w:pPr>
      <w:r w:rsidRPr="00EF4AF7">
        <w:t>More flexible than traditional object detectors that need pre-defined classes</w:t>
      </w:r>
    </w:p>
    <w:p w14:paraId="39277298" w14:textId="77777777" w:rsidR="00EF4AF7" w:rsidRPr="00EF4AF7" w:rsidRDefault="00EF4AF7" w:rsidP="00EF4AF7">
      <w:pPr>
        <w:numPr>
          <w:ilvl w:val="0"/>
          <w:numId w:val="54"/>
        </w:numPr>
      </w:pPr>
      <w:r w:rsidRPr="00EF4AF7">
        <w:t>Can understand complex descriptions ("partially full coffee cup" vs just "cup")</w:t>
      </w:r>
    </w:p>
    <w:p w14:paraId="39640F8E" w14:textId="77777777" w:rsidR="00EF4AF7" w:rsidRPr="00EF4AF7" w:rsidRDefault="00EF4AF7" w:rsidP="00EF4AF7">
      <w:pPr>
        <w:numPr>
          <w:ilvl w:val="0"/>
          <w:numId w:val="54"/>
        </w:numPr>
      </w:pPr>
      <w:r w:rsidRPr="00EF4AF7">
        <w:t>Works with the robot's natural language interface through OpenAI's API</w:t>
      </w:r>
    </w:p>
    <w:p w14:paraId="4EB5885C" w14:textId="77777777" w:rsidR="00EF4AF7" w:rsidRPr="00EF4AF7" w:rsidRDefault="00EF4AF7" w:rsidP="00EF4AF7">
      <w:pPr>
        <w:numPr>
          <w:ilvl w:val="0"/>
          <w:numId w:val="54"/>
        </w:numPr>
      </w:pPr>
      <w:r w:rsidRPr="00EF4AF7">
        <w:t>Provides accurate object locations for grasping</w:t>
      </w:r>
    </w:p>
    <w:p w14:paraId="253D2018" w14:textId="77777777" w:rsidR="00EF4AF7" w:rsidRPr="00EF4AF7" w:rsidRDefault="00EF4AF7" w:rsidP="00EF4AF7">
      <w:r w:rsidRPr="00EF4AF7">
        <w:t>This is particularly useful in the TabletopHandyBot because it allows the robot to understand and interact with arbitrary objects based on natural language commands, rather than being limited to a fixed set of pre-trained object classes.</w:t>
      </w:r>
    </w:p>
    <w:p w14:paraId="34A08649" w14:textId="77777777" w:rsidR="00EF4AF7" w:rsidRDefault="00EF4AF7" w:rsidP="004D549D"/>
    <w:p w14:paraId="128F83DE" w14:textId="280866C5" w:rsidR="00D34877" w:rsidRPr="00D34877" w:rsidRDefault="00D34877" w:rsidP="00D34877">
      <w:pPr>
        <w:pStyle w:val="Heading1"/>
      </w:pPr>
      <w:r w:rsidRPr="00D34877">
        <w:t>pymoveit2</w:t>
      </w:r>
      <w:r>
        <w:t xml:space="preserve"> - </w:t>
      </w:r>
      <w:r w:rsidRPr="00D34877">
        <w:t>What can you tell me about</w:t>
      </w:r>
      <w:r>
        <w:t xml:space="preserve"> it</w:t>
      </w:r>
      <w:r w:rsidRPr="00D34877">
        <w:t>?</w:t>
      </w:r>
    </w:p>
    <w:p w14:paraId="12B15C83" w14:textId="4244740D" w:rsidR="00D34877" w:rsidRPr="00D34877" w:rsidRDefault="00D34877" w:rsidP="00D34877">
      <w:r w:rsidRPr="00D34877">
        <w:t>PyMoveIt2 is a fascinating piece of software that represents years of robotics research distilled into a practical, usable interface. Understanding PyMoveIt2 will give you deep insight into how modern robotics handles the incredibly complex problem of moving robot arms safely and efficiently in real-world environments.</w:t>
      </w:r>
    </w:p>
    <w:p w14:paraId="3936D645" w14:textId="77777777" w:rsidR="00D34877" w:rsidRDefault="00D34877" w:rsidP="00D34877">
      <w:r w:rsidRPr="00D34877">
        <w:t>Let me start by explaining what problem PyMoveIt2 solves, then we'll build up to understanding how it works and why it's so powerful.</w:t>
      </w:r>
    </w:p>
    <w:p w14:paraId="7BFD48EE" w14:textId="77777777" w:rsidR="00D34877" w:rsidRPr="00D34877" w:rsidRDefault="00D34877" w:rsidP="00D34877"/>
    <w:p w14:paraId="07C6F641" w14:textId="77777777" w:rsidR="00D34877" w:rsidRPr="00D34877" w:rsidRDefault="00D34877" w:rsidP="00D34877">
      <w:pPr>
        <w:rPr>
          <w:b/>
          <w:bCs/>
        </w:rPr>
      </w:pPr>
      <w:r w:rsidRPr="00D34877">
        <w:rPr>
          <w:b/>
          <w:bCs/>
        </w:rPr>
        <w:t>The Fundamental Challenge: Motion Planning</w:t>
      </w:r>
    </w:p>
    <w:p w14:paraId="76E1BF47" w14:textId="77777777" w:rsidR="00D34877" w:rsidRPr="00D34877" w:rsidRDefault="00D34877" w:rsidP="00D34877">
      <w:r w:rsidRPr="00D34877">
        <w:t>Imagine you're sitting at your desk and you want to pick up a coffee cup that's behind your computer monitor. Your brain instantly solves an incredibly complex problem without you even thinking about it. You need to figure out how to coordinate your shoulder, elbow, wrist, and finger joints to reach around the monitor, avoid knocking over your pen holder, and position your hand at exactly the right location and orientation to grasp the cup.</w:t>
      </w:r>
    </w:p>
    <w:p w14:paraId="4D73F251" w14:textId="77777777" w:rsidR="00D34877" w:rsidRPr="00D34877" w:rsidRDefault="00D34877" w:rsidP="00D34877">
      <w:r w:rsidRPr="00D34877">
        <w:t>Now imagine trying to program a computer to do this same task. You need to solve several interconnected mathematical problems simultaneously. First, there's the inverse kinematics problem - given that you want your hand at a specific position and orientation, what angles should each of your joints be at? For a six-joint robot arm, this involves solving complex trigonometric equations that often have multiple valid solutions.</w:t>
      </w:r>
    </w:p>
    <w:p w14:paraId="7423DA13" w14:textId="77777777" w:rsidR="00D34877" w:rsidRDefault="00D34877" w:rsidP="00D34877">
      <w:r w:rsidRPr="00D34877">
        <w:t>But that's just the beginning. You also need path planning - finding a safe route from where your arm currently is to where you want it to be, while avoiding all obstacles in the environment. You need trajectory planning - determining not just where to go, but how fast to move, how to accelerate and decelerate smoothly, and how to coordinate all the joints so the motion looks natural rather than robotic.</w:t>
      </w:r>
    </w:p>
    <w:p w14:paraId="12F81B12" w14:textId="77777777" w:rsidR="00D25A86" w:rsidRPr="00D34877" w:rsidRDefault="00D25A86" w:rsidP="00D34877"/>
    <w:p w14:paraId="1E720424" w14:textId="77777777" w:rsidR="00D34877" w:rsidRPr="00D34877" w:rsidRDefault="00D34877" w:rsidP="00D34877">
      <w:pPr>
        <w:rPr>
          <w:b/>
          <w:bCs/>
        </w:rPr>
      </w:pPr>
      <w:r w:rsidRPr="00D34877">
        <w:rPr>
          <w:b/>
          <w:bCs/>
        </w:rPr>
        <w:t>Enter MoveIt: The Motion Planning Framework</w:t>
      </w:r>
    </w:p>
    <w:p w14:paraId="171588A9" w14:textId="77777777" w:rsidR="00D34877" w:rsidRPr="00D34877" w:rsidRDefault="00D34877" w:rsidP="00D34877">
      <w:r w:rsidRPr="00D34877">
        <w:t>MoveIt is the most widely used motion planning framework in robotics. Think of it as the "brain" that handles all the complex mathematics and planning required for robot arm movement. It's been developed over more than a decade by hundreds of researchers and engineers, incorporating some of the most advanced algorithms in robotics.</w:t>
      </w:r>
    </w:p>
    <w:p w14:paraId="30287BFC" w14:textId="77777777" w:rsidR="00D34877" w:rsidRPr="00D34877" w:rsidRDefault="00D34877" w:rsidP="00D34877">
      <w:r w:rsidRPr="00D34877">
        <w:t>MoveIt handles collision checking using detailed 3D models of both the robot and its environment. It can plan paths that avoid obstacles, optimize trajectories for smoothness and efficiency, and even handle constraints like "keep the gripper level while moving" or "approach the object from above."</w:t>
      </w:r>
    </w:p>
    <w:p w14:paraId="1C293C0E" w14:textId="77777777" w:rsidR="00D34877" w:rsidRDefault="00D34877" w:rsidP="00D34877">
      <w:r w:rsidRPr="00D34877">
        <w:t>The framework includes multiple planning algorithms, each with different strengths. Some are fast but find simple paths, others are slower but can solve more complex problems. MoveIt can automatically choose the right algorithm for each situation, or you can specify which one to use based on your specific needs.</w:t>
      </w:r>
    </w:p>
    <w:p w14:paraId="6E54CE52" w14:textId="77777777" w:rsidR="00D25A86" w:rsidRPr="00D34877" w:rsidRDefault="00D25A86" w:rsidP="00D34877"/>
    <w:p w14:paraId="74F19FD4" w14:textId="77777777" w:rsidR="00D34877" w:rsidRPr="00D34877" w:rsidRDefault="00D34877" w:rsidP="00D34877">
      <w:pPr>
        <w:rPr>
          <w:b/>
          <w:bCs/>
        </w:rPr>
      </w:pPr>
      <w:r w:rsidRPr="00D34877">
        <w:rPr>
          <w:b/>
          <w:bCs/>
        </w:rPr>
        <w:t>PyMoveIt2: Making Power Accessible</w:t>
      </w:r>
    </w:p>
    <w:p w14:paraId="748D7170" w14:textId="77777777" w:rsidR="00D34877" w:rsidRPr="00D34877" w:rsidRDefault="00D34877" w:rsidP="00D34877">
      <w:r w:rsidRPr="00D34877">
        <w:lastRenderedPageBreak/>
        <w:t>Here's where PyMoveIt2 comes in. While MoveIt is incredibly powerful, it's also quite complex to use directly. The original interfaces require deep knowledge of ROS concepts, message passing, action servers, and other advanced robotics programming concepts. PyMoveIt2 serves as a friendly, Pythonic wrapper that makes this power accessible to a much broader range of developers.</w:t>
      </w:r>
    </w:p>
    <w:p w14:paraId="7145C567" w14:textId="77777777" w:rsidR="00D34877" w:rsidRDefault="00D34877" w:rsidP="00D34877">
      <w:r w:rsidRPr="00D34877">
        <w:t>Think of the relationship like this: MoveIt is like a professional racing car engine - incredibly powerful but requiring expertise to operate. PyMoveIt2 is like putting that same engine in a car with an automatic transmission and user-friendly controls - you get all the same power, but you can focus on where you want to go rather than managing the complex mechanics of getting there.</w:t>
      </w:r>
    </w:p>
    <w:p w14:paraId="21D3113C" w14:textId="77777777" w:rsidR="00D25A86" w:rsidRPr="00D34877" w:rsidRDefault="00D25A86" w:rsidP="00D34877"/>
    <w:p w14:paraId="1CB2FA07" w14:textId="77777777" w:rsidR="00D34877" w:rsidRPr="00D34877" w:rsidRDefault="00D34877" w:rsidP="006B4862">
      <w:pPr>
        <w:pStyle w:val="Heading2"/>
      </w:pPr>
      <w:r w:rsidRPr="00D34877">
        <w:t>Key Components and Capabilities</w:t>
      </w:r>
    </w:p>
    <w:p w14:paraId="192EB0E4" w14:textId="77777777" w:rsidR="00D34877" w:rsidRDefault="00D34877" w:rsidP="00D34877">
      <w:r w:rsidRPr="00D34877">
        <w:t>Let's examine the main components that PyMoveIt2 provides, using examples from the HandyBot code to illustrate how each piece works:</w:t>
      </w:r>
    </w:p>
    <w:p w14:paraId="3CA0884C" w14:textId="77777777" w:rsidR="00D25A86" w:rsidRPr="00D34877" w:rsidRDefault="00D25A86" w:rsidP="00D34877"/>
    <w:p w14:paraId="2F44E635" w14:textId="77777777" w:rsidR="00D34877" w:rsidRPr="00D34877" w:rsidRDefault="00D34877" w:rsidP="006B4862">
      <w:pPr>
        <w:pStyle w:val="Heading3"/>
      </w:pPr>
      <w:r w:rsidRPr="00D34877">
        <w:t>Motion Planning and Execution</w:t>
      </w:r>
    </w:p>
    <w:p w14:paraId="01404EC2" w14:textId="77777777" w:rsidR="00D34877" w:rsidRDefault="00D34877" w:rsidP="00D34877">
      <w:r w:rsidRPr="00D34877">
        <w:t>The core capability is planning and executing arm movements. When you call </w:t>
      </w:r>
      <w:r w:rsidRPr="00D34877">
        <w:rPr>
          <w:rStyle w:val="CodeChar"/>
        </w:rPr>
        <w:t>self.moveit2.move_to_pose(pose=pose_goal),</w:t>
      </w:r>
      <w:r w:rsidRPr="00D34877">
        <w:t xml:space="preserve"> PyMoveIt2 is coordinating with multiple sophisticated systems behind the scenes. It's running inverse kinematics solvers to find valid joint configurations, collision checkers to ensure the path is safe, trajectory optimizers to create smooth motion, and execution monitors to track progress and handle errors.</w:t>
      </w:r>
    </w:p>
    <w:p w14:paraId="2475470B" w14:textId="77777777" w:rsidR="00D25A86" w:rsidRPr="00D34877" w:rsidRDefault="00D25A86" w:rsidP="00D34877"/>
    <w:p w14:paraId="1B1A113D" w14:textId="77777777" w:rsidR="00D34877" w:rsidRPr="00D34877" w:rsidRDefault="00D34877" w:rsidP="006B4862">
      <w:pPr>
        <w:pStyle w:val="Heading3"/>
      </w:pPr>
      <w:r w:rsidRPr="00D34877">
        <w:t>Gripper Control Integration</w:t>
      </w:r>
    </w:p>
    <w:p w14:paraId="521423CE" w14:textId="77777777" w:rsidR="00D34877" w:rsidRDefault="00D34877" w:rsidP="00D34877">
      <w:r w:rsidRPr="00D34877">
        <w:t>The </w:t>
      </w:r>
      <w:r w:rsidRPr="00D34877">
        <w:rPr>
          <w:rStyle w:val="CodeChar"/>
        </w:rPr>
        <w:t>GripperInterface</w:t>
      </w:r>
      <w:r w:rsidRPr="00D34877">
        <w:t> class demonstrates how PyMoveIt2 extends beyond just arm control. Managing gripper state is crucial for manipulation tasks, and PyMoveIt2 provides clean interfaces for gripper operations that integrate seamlessly with arm motions. Notice how the HandyBot code can call </w:t>
      </w:r>
      <w:r w:rsidRPr="00D34877">
        <w:rPr>
          <w:rStyle w:val="CodeChar"/>
        </w:rPr>
        <w:t>self.gripper_interface.open()</w:t>
      </w:r>
      <w:r w:rsidRPr="00D34877">
        <w:t> and </w:t>
      </w:r>
      <w:r w:rsidRPr="00D34877">
        <w:rPr>
          <w:rStyle w:val="CodeChar"/>
        </w:rPr>
        <w:t>self.gripper_interface.move_to_position</w:t>
      </w:r>
      <w:r w:rsidRPr="00D34877">
        <w:t>() with confidence that these operations will be properly coordinated with the arm movements.</w:t>
      </w:r>
    </w:p>
    <w:p w14:paraId="422FE36B" w14:textId="77777777" w:rsidR="00D25A86" w:rsidRPr="00D34877" w:rsidRDefault="00D25A86" w:rsidP="00D34877"/>
    <w:p w14:paraId="69AE8896" w14:textId="77777777" w:rsidR="00D34877" w:rsidRPr="00D34877" w:rsidRDefault="00D34877" w:rsidP="006B4862">
      <w:pPr>
        <w:pStyle w:val="Heading3"/>
      </w:pPr>
      <w:r w:rsidRPr="00D34877">
        <w:t>Configuration Management</w:t>
      </w:r>
    </w:p>
    <w:p w14:paraId="67BAD67B" w14:textId="77777777" w:rsidR="00D34877" w:rsidRPr="00D34877" w:rsidRDefault="00D34877" w:rsidP="00D34877">
      <w:r w:rsidRPr="00D34877">
        <w:t>The initialization code shows how PyMoveIt2 handles the complex configuration required for motion planning:</w:t>
      </w:r>
    </w:p>
    <w:p w14:paraId="26E68875" w14:textId="77777777" w:rsidR="00D34877" w:rsidRPr="00D34877" w:rsidRDefault="00D34877" w:rsidP="00D25A86">
      <w:pPr>
        <w:pStyle w:val="Code"/>
      </w:pPr>
      <w:r w:rsidRPr="00D34877">
        <w:t>self.moveit2 = MoveIt2(</w:t>
      </w:r>
    </w:p>
    <w:p w14:paraId="750DA806" w14:textId="77777777" w:rsidR="00D34877" w:rsidRPr="00D34877" w:rsidRDefault="00D34877" w:rsidP="00D25A86">
      <w:pPr>
        <w:pStyle w:val="Code"/>
      </w:pPr>
      <w:r w:rsidRPr="00D34877">
        <w:t xml:space="preserve">    node=self,</w:t>
      </w:r>
    </w:p>
    <w:p w14:paraId="27F3DEE0" w14:textId="77777777" w:rsidR="00D34877" w:rsidRPr="00D34877" w:rsidRDefault="00D34877" w:rsidP="00D25A86">
      <w:pPr>
        <w:pStyle w:val="Code"/>
      </w:pPr>
      <w:r w:rsidRPr="00D34877">
        <w:t xml:space="preserve">    joint_names=self.arm_joint_names,  </w:t>
      </w:r>
      <w:r w:rsidRPr="00D34877">
        <w:rPr>
          <w:i/>
          <w:iCs/>
        </w:rPr>
        <w:t># Defines the kinematic structure</w:t>
      </w:r>
    </w:p>
    <w:p w14:paraId="51B9F20B" w14:textId="77777777" w:rsidR="00D34877" w:rsidRPr="00D34877" w:rsidRDefault="00D34877" w:rsidP="00D25A86">
      <w:pPr>
        <w:pStyle w:val="Code"/>
      </w:pPr>
      <w:r w:rsidRPr="00D34877">
        <w:t xml:space="preserve">    base_link_name="base_link",        </w:t>
      </w:r>
      <w:r w:rsidRPr="00D34877">
        <w:rPr>
          <w:i/>
          <w:iCs/>
        </w:rPr>
        <w:t># The fixed reference frame</w:t>
      </w:r>
    </w:p>
    <w:p w14:paraId="65877273" w14:textId="77777777" w:rsidR="00D34877" w:rsidRPr="00D34877" w:rsidRDefault="00D34877" w:rsidP="00D25A86">
      <w:pPr>
        <w:pStyle w:val="Code"/>
      </w:pPr>
      <w:r w:rsidRPr="00D34877">
        <w:t xml:space="preserve">    end_effector_name="link_6",        </w:t>
      </w:r>
      <w:r w:rsidRPr="00D34877">
        <w:rPr>
          <w:i/>
          <w:iCs/>
        </w:rPr>
        <w:t># What we want to control</w:t>
      </w:r>
    </w:p>
    <w:p w14:paraId="183E998B" w14:textId="77777777" w:rsidR="00D34877" w:rsidRPr="00D34877" w:rsidRDefault="00D34877" w:rsidP="00D25A86">
      <w:pPr>
        <w:pStyle w:val="Code"/>
      </w:pPr>
      <w:r w:rsidRPr="00D34877">
        <w:t xml:space="preserve">    group_name="ar_manipulator",       </w:t>
      </w:r>
      <w:r w:rsidRPr="00D34877">
        <w:rPr>
          <w:i/>
          <w:iCs/>
        </w:rPr>
        <w:t># Planning group configuration</w:t>
      </w:r>
    </w:p>
    <w:p w14:paraId="34953553" w14:textId="77777777" w:rsidR="00D34877" w:rsidRPr="00D34877" w:rsidRDefault="00D34877" w:rsidP="00D25A86">
      <w:pPr>
        <w:pStyle w:val="Code"/>
      </w:pPr>
      <w:r w:rsidRPr="00D34877">
        <w:t xml:space="preserve">    callback_group=callback_group,     </w:t>
      </w:r>
      <w:r w:rsidRPr="00D34877">
        <w:rPr>
          <w:i/>
          <w:iCs/>
        </w:rPr>
        <w:t># ROS 2 threading management</w:t>
      </w:r>
    </w:p>
    <w:p w14:paraId="5B2B8419" w14:textId="77777777" w:rsidR="00D34877" w:rsidRPr="00D34877" w:rsidRDefault="00D34877" w:rsidP="00D25A86">
      <w:pPr>
        <w:pStyle w:val="Code"/>
      </w:pPr>
      <w:r w:rsidRPr="00D34877">
        <w:t>)</w:t>
      </w:r>
    </w:p>
    <w:p w14:paraId="2F778FD8" w14:textId="77777777" w:rsidR="00D34877" w:rsidRDefault="00D34877" w:rsidP="00D34877">
      <w:r w:rsidRPr="00D34877">
        <w:t>Each of these parameters tells PyMoveIt2 something important about the robot's physical structure and how you want to control it. The joint names define the kinematic chain, the base and end-effector links define what you're trying to control, and the group name refers to a pre-configured set of planning parameters optimized for this specific robot.</w:t>
      </w:r>
    </w:p>
    <w:p w14:paraId="3C0283A5" w14:textId="77777777" w:rsidR="00324D8D" w:rsidRPr="00D34877" w:rsidRDefault="00324D8D" w:rsidP="00D34877"/>
    <w:p w14:paraId="18D6265D" w14:textId="77777777" w:rsidR="00D34877" w:rsidRPr="00D34877" w:rsidRDefault="00D34877" w:rsidP="006B4862">
      <w:pPr>
        <w:pStyle w:val="Heading3"/>
      </w:pPr>
      <w:r w:rsidRPr="00D34877">
        <w:t>Advanced Planning Features</w:t>
      </w:r>
    </w:p>
    <w:p w14:paraId="6A8A8FE7" w14:textId="77777777" w:rsidR="00D34877" w:rsidRPr="00D34877" w:rsidRDefault="00D34877" w:rsidP="00D34877">
      <w:r w:rsidRPr="00D34877">
        <w:t>PyMoveIt2 exposes many of MoveIt's advanced capabilities through simple interfaces. For example, the HandyBot sets </w:t>
      </w:r>
      <w:r w:rsidRPr="00D34877">
        <w:rPr>
          <w:rStyle w:val="CodeChar"/>
        </w:rPr>
        <w:t>self.moveit2.planner_id = "RRTConnectkConfigDefault",</w:t>
      </w:r>
      <w:r w:rsidRPr="00D34877">
        <w:t xml:space="preserve"> which selects a specific motion planning algorithm. RRT-Connect is a probabilistic planner that's particularly good at finding paths in complex environments with obstacles.</w:t>
      </w:r>
    </w:p>
    <w:p w14:paraId="60BF941E" w14:textId="77777777" w:rsidR="00D34877" w:rsidRDefault="00D34877" w:rsidP="00D34877">
      <w:r w:rsidRPr="00D34877">
        <w:t>The system also supports constraint-based planning, where you can specify requirements like "keep the gripper horizontal" or "approach from a specific direction." These constraints are automatically incorporated into the motion planning process.</w:t>
      </w:r>
    </w:p>
    <w:p w14:paraId="41DFE5FE" w14:textId="77777777" w:rsidR="00324D8D" w:rsidRPr="00D34877" w:rsidRDefault="00324D8D" w:rsidP="00D34877"/>
    <w:p w14:paraId="30A21EC3" w14:textId="77777777" w:rsidR="00D34877" w:rsidRPr="00D34877" w:rsidRDefault="00D34877" w:rsidP="006B4862">
      <w:pPr>
        <w:pStyle w:val="Heading2"/>
      </w:pPr>
      <w:r w:rsidRPr="00D34877">
        <w:lastRenderedPageBreak/>
        <w:t>The Mathematics Behind the Magic</w:t>
      </w:r>
    </w:p>
    <w:p w14:paraId="5682ECD7" w14:textId="77777777" w:rsidR="00D34877" w:rsidRPr="00D34877" w:rsidRDefault="00D34877" w:rsidP="00D34877">
      <w:r w:rsidRPr="00D34877">
        <w:t>To truly appreciate PyMoveIt2, it helps to understand some of the sophisticated mathematics it's handling automatically. The inverse kinematics problem, for instance, often requires solving systems of equations like:</w:t>
      </w:r>
    </w:p>
    <w:p w14:paraId="77C4D150" w14:textId="77777777" w:rsidR="00D34877" w:rsidRPr="00D34877" w:rsidRDefault="00D34877" w:rsidP="00A54036">
      <w:pPr>
        <w:pStyle w:val="Code"/>
      </w:pPr>
      <w:r w:rsidRPr="00D34877">
        <w:t>x = a₁cos(θ₁) + a₂cos(θ₁ + θ₂) + a₃cos(θ₁ + θ₂ + θ₃)...</w:t>
      </w:r>
    </w:p>
    <w:p w14:paraId="549EE8C4" w14:textId="77777777" w:rsidR="00D34877" w:rsidRPr="00D34877" w:rsidRDefault="00D34877" w:rsidP="00A54036">
      <w:pPr>
        <w:pStyle w:val="Code"/>
      </w:pPr>
      <w:r w:rsidRPr="00D34877">
        <w:t>y = a₁sin(θ₁) + a₂sin(θ₁ + θ₂) + a₃sin(θ₁ + θ₂ + θ₃)...</w:t>
      </w:r>
    </w:p>
    <w:p w14:paraId="6F548709" w14:textId="77777777" w:rsidR="00D34877" w:rsidRPr="00D34877" w:rsidRDefault="00D34877" w:rsidP="00D34877">
      <w:r w:rsidRPr="00D34877">
        <w:t>Where the a values represent link lengths and the θ values are the joint angles you're trying to solve for. For a six-joint arm, this becomes a system of six equations with six unknowns, often with multiple valid solutions.</w:t>
      </w:r>
    </w:p>
    <w:p w14:paraId="18CD4A53" w14:textId="77777777" w:rsidR="00D34877" w:rsidRPr="00D34877" w:rsidRDefault="00D34877" w:rsidP="00D34877">
      <w:r w:rsidRPr="00D34877">
        <w:t>Path planning algorithms like RRT (Rapidly-exploring Random Trees) work by building tree structures in the robot's configuration space, randomly sampling new configurations and connecting them if a collision-free path exists. The algorithm gradually explores the space of possible robot configurations until it finds a path from start to goal.</w:t>
      </w:r>
    </w:p>
    <w:p w14:paraId="16A914EB" w14:textId="77777777" w:rsidR="00D34877" w:rsidRDefault="00D34877" w:rsidP="00D34877">
      <w:r w:rsidRPr="00D34877">
        <w:t>PyMoveIt2 hides all this complexity behind simple method calls, but understanding what's happening underneath helps you appreciate why certain operations take time and why the system sometimes needs to try multiple approaches to solve difficult planning problems.</w:t>
      </w:r>
    </w:p>
    <w:p w14:paraId="6992AB71" w14:textId="77777777" w:rsidR="00324D8D" w:rsidRPr="00D34877" w:rsidRDefault="00324D8D" w:rsidP="00D34877"/>
    <w:p w14:paraId="6F9428C6" w14:textId="77777777" w:rsidR="00D34877" w:rsidRPr="00D34877" w:rsidRDefault="00D34877" w:rsidP="00D34877">
      <w:pPr>
        <w:rPr>
          <w:b/>
          <w:bCs/>
        </w:rPr>
      </w:pPr>
      <w:r w:rsidRPr="00D34877">
        <w:rPr>
          <w:b/>
          <w:bCs/>
        </w:rPr>
        <w:t>Real-World Considerations</w:t>
      </w:r>
    </w:p>
    <w:p w14:paraId="21ED36FB" w14:textId="77777777" w:rsidR="00D34877" w:rsidRPr="00D34877" w:rsidRDefault="00D34877" w:rsidP="00D34877">
      <w:r w:rsidRPr="00D34877">
        <w:t>One of the most impressive aspects of PyMoveIt2 is how it handles the gap between theoretical motion planning and real-world robot control. Real robots have joint limits, velocity constraints, acceleration limits, and mechanical backlash. Motors don't respond instantaneously, and mechanical systems have inertia that must be accounted for.</w:t>
      </w:r>
    </w:p>
    <w:p w14:paraId="24630930" w14:textId="77777777" w:rsidR="00D34877" w:rsidRDefault="00D34877" w:rsidP="00D34877">
      <w:r w:rsidRPr="00D34877">
        <w:t>PyMoveIt2 incorporates all of these real-world constraints into its planning process. When it generates a trajectory, that trajectory is guaranteed to respect the robot's physical limitations. The </w:t>
      </w:r>
      <w:r w:rsidRPr="00D34877">
        <w:rPr>
          <w:rStyle w:val="CodeChar"/>
        </w:rPr>
        <w:t>wait_until_executed()</w:t>
      </w:r>
      <w:r w:rsidRPr="00D34877">
        <w:t> methods ensure that your code waits for physical motions to complete before proceeding, preventing the kind of timing errors that could cause collisions or failed grasps.</w:t>
      </w:r>
    </w:p>
    <w:p w14:paraId="22DE3E94" w14:textId="77777777" w:rsidR="00324D8D" w:rsidRPr="00D34877" w:rsidRDefault="00324D8D" w:rsidP="00D34877"/>
    <w:p w14:paraId="06642D4A" w14:textId="77777777" w:rsidR="00D34877" w:rsidRPr="00D34877" w:rsidRDefault="00D34877" w:rsidP="00D34877">
      <w:pPr>
        <w:rPr>
          <w:b/>
          <w:bCs/>
        </w:rPr>
      </w:pPr>
      <w:r w:rsidRPr="00D34877">
        <w:rPr>
          <w:b/>
          <w:bCs/>
        </w:rPr>
        <w:t>Integration with the Broader Robotics Ecosystem</w:t>
      </w:r>
    </w:p>
    <w:p w14:paraId="4C2A21DC" w14:textId="77777777" w:rsidR="00D34877" w:rsidRPr="00D34877" w:rsidRDefault="00D34877" w:rsidP="00D34877">
      <w:r w:rsidRPr="00D34877">
        <w:t>PyMoveIt2 doesn't exist in isolation - it's designed to integrate seamlessly with the broader ROS 2 ecosystem. It automatically handles transform lookups, subscribes to joint state information, publishes trajectory commands, and coordinates with other ROS nodes that might be running on the system.</w:t>
      </w:r>
    </w:p>
    <w:p w14:paraId="0761D4AF" w14:textId="77777777" w:rsidR="00D34877" w:rsidRDefault="00D34877" w:rsidP="00D34877">
      <w:r w:rsidRPr="00D34877">
        <w:t>In the HandyBot system, this integration is evident in how PyMoveIt2 coordinates with the computer vision components, the AI decision-making system, and the low-level motor controllers. Each component can focus on its specific expertise while PyMoveIt2 handles the complex motion coordination.</w:t>
      </w:r>
    </w:p>
    <w:p w14:paraId="5DBC810B" w14:textId="77777777" w:rsidR="00324D8D" w:rsidRPr="00D34877" w:rsidRDefault="00324D8D" w:rsidP="00D34877"/>
    <w:p w14:paraId="4F28F64B" w14:textId="77777777" w:rsidR="00D34877" w:rsidRPr="00D34877" w:rsidRDefault="00D34877" w:rsidP="00D34877">
      <w:pPr>
        <w:rPr>
          <w:b/>
          <w:bCs/>
        </w:rPr>
      </w:pPr>
      <w:r w:rsidRPr="00D34877">
        <w:rPr>
          <w:b/>
          <w:bCs/>
        </w:rPr>
        <w:t>Performance and Reliability Considerations</w:t>
      </w:r>
    </w:p>
    <w:p w14:paraId="717D8857" w14:textId="77777777" w:rsidR="00D34877" w:rsidRPr="00D34877" w:rsidRDefault="00D34877" w:rsidP="00D34877">
      <w:r w:rsidRPr="00D34877">
        <w:t>Professional robotics applications require not just correct motion planning, but fast and reliable planning. PyMoveIt2 includes sophisticated caching mechanisms, parallel planning algorithms, and fallback strategies for when primary planners fail to find solutions.</w:t>
      </w:r>
    </w:p>
    <w:p w14:paraId="77E45D6D" w14:textId="77777777" w:rsidR="00D34877" w:rsidRDefault="00D34877" w:rsidP="00D34877">
      <w:r w:rsidRPr="00D34877">
        <w:t>The system can also handle dynamic environments where obstacles might appear or disappear during operation. It includes real-time collision checking that can abort motions if unexpected obstacles are detected.</w:t>
      </w:r>
    </w:p>
    <w:p w14:paraId="1B411BA1" w14:textId="77777777" w:rsidR="00324D8D" w:rsidRPr="00D34877" w:rsidRDefault="00324D8D" w:rsidP="00D34877"/>
    <w:p w14:paraId="0EE10720" w14:textId="77777777" w:rsidR="00D34877" w:rsidRPr="00D34877" w:rsidRDefault="00D34877" w:rsidP="00D34877">
      <w:pPr>
        <w:rPr>
          <w:b/>
          <w:bCs/>
        </w:rPr>
      </w:pPr>
      <w:r w:rsidRPr="00D34877">
        <w:rPr>
          <w:b/>
          <w:bCs/>
        </w:rPr>
        <w:t>Why This Matters for Understanding the HandyBot</w:t>
      </w:r>
    </w:p>
    <w:p w14:paraId="69DB1916" w14:textId="77777777" w:rsidR="00D34877" w:rsidRPr="00D34877" w:rsidRDefault="00D34877" w:rsidP="00D34877">
      <w:r w:rsidRPr="00D34877">
        <w:t>Understanding PyMoveIt2 illuminates why the HandyBot code is structured the way it is. The separation between high-level decision making (handled by the AI system) and low-level motion execution (handled by PyMoveIt2) allows each system to focus on what it does best.</w:t>
      </w:r>
    </w:p>
    <w:p w14:paraId="155E3F41" w14:textId="77777777" w:rsidR="00D34877" w:rsidRPr="00D34877" w:rsidRDefault="00D34877" w:rsidP="00D34877">
      <w:r w:rsidRPr="00D34877">
        <w:t>The AI system can think in terms of objects, goals, and strategies, while PyMoveIt2 translates those high-level intentions into precise, safe, and efficient robot motions. This separation makes the entire system more reliable, maintainable, and capable of handling complex manipulation tasks.</w:t>
      </w:r>
    </w:p>
    <w:p w14:paraId="5BAD676B" w14:textId="77777777" w:rsidR="00D34877" w:rsidRPr="00D34877" w:rsidRDefault="00D34877" w:rsidP="00D34877">
      <w:r w:rsidRPr="00D34877">
        <w:t>When you see a simple call like </w:t>
      </w:r>
      <w:r w:rsidRPr="00D34877">
        <w:rPr>
          <w:rStyle w:val="CodeChar"/>
        </w:rPr>
        <w:t>self.moveit2.move_to_pose()</w:t>
      </w:r>
      <w:r w:rsidRPr="00D34877">
        <w:t> in the HandyBot code, you're now seeing the tip of an iceberg that includes decades of robotics research, sophisticated mathematical algorithms, and careful engineering to bridge the gap between digital planning and physical reality.</w:t>
      </w:r>
    </w:p>
    <w:p w14:paraId="266566AA" w14:textId="77777777" w:rsidR="00D34877" w:rsidRPr="00D34877" w:rsidRDefault="00D34877" w:rsidP="00D34877">
      <w:r w:rsidRPr="00D34877">
        <w:t xml:space="preserve">Does this help you understand both the power and the elegance of PyMoveIt2? It's essentially providing a high-level interface to some of the most sophisticated motion planning technology available, making it possible for developers to create complex manipulation behaviors without needing </w:t>
      </w:r>
      <w:r w:rsidRPr="00D34877">
        <w:lastRenderedPageBreak/>
        <w:t>to become experts in computational geometry, optimal control theory, or real-time systems programming.</w:t>
      </w:r>
    </w:p>
    <w:p w14:paraId="41209BAD" w14:textId="77777777" w:rsidR="00D34877" w:rsidRDefault="00D34877" w:rsidP="004D549D"/>
    <w:p w14:paraId="19E2CA1B" w14:textId="77777777" w:rsidR="00D34877" w:rsidRDefault="00D34877" w:rsidP="004D549D"/>
    <w:p w14:paraId="4FA88F05" w14:textId="701A84AD" w:rsidR="00BF68F7" w:rsidRDefault="00BF68F7" w:rsidP="00BF68F7">
      <w:pPr>
        <w:pStyle w:val="Heading1"/>
      </w:pPr>
      <w:r>
        <w:t>Changes for using gazebo</w:t>
      </w:r>
      <w:r w:rsidR="000509F3">
        <w:t xml:space="preserve"> – 1</w:t>
      </w:r>
      <w:r w:rsidR="000509F3" w:rsidRPr="000509F3">
        <w:rPr>
          <w:vertAlign w:val="superscript"/>
        </w:rPr>
        <w:t>st</w:t>
      </w:r>
      <w:r w:rsidR="000509F3">
        <w:t xml:space="preserve"> suggestion</w:t>
      </w:r>
    </w:p>
    <w:p w14:paraId="79C225E6" w14:textId="7949B0AC" w:rsidR="00BF68F7" w:rsidRPr="00BF68F7" w:rsidRDefault="00BF68F7" w:rsidP="00BF68F7">
      <w:pPr>
        <w:rPr>
          <w:i/>
          <w:iCs/>
        </w:rPr>
      </w:pPr>
      <w:r w:rsidRPr="00BF68F7">
        <w:rPr>
          <w:i/>
          <w:iCs/>
        </w:rPr>
        <w:t>Q: What should I change in this project to be able to run it in a Gazebo simulation?</w:t>
      </w:r>
    </w:p>
    <w:p w14:paraId="2834D14E" w14:textId="149AD114" w:rsidR="00BF68F7" w:rsidRPr="00BF68F7" w:rsidRDefault="00BF68F7" w:rsidP="00BF68F7"/>
    <w:p w14:paraId="15E2CF29" w14:textId="77777777" w:rsidR="00BF68F7" w:rsidRDefault="00BF68F7" w:rsidP="00BF68F7">
      <w:r w:rsidRPr="00BF68F7">
        <w:t>Think of this conversion as translating between two different "languages" of robotics - one that speaks directly to physical hardware, and another that communicates with a simulated world. The core algorithms and logic remain the same, but the interfaces and data sources need to be adapted.</w:t>
      </w:r>
    </w:p>
    <w:p w14:paraId="2D6BEA77" w14:textId="77777777" w:rsidR="00BF68F7" w:rsidRPr="00BF68F7" w:rsidRDefault="00BF68F7" w:rsidP="00BF68F7"/>
    <w:p w14:paraId="39321BB5" w14:textId="77777777" w:rsidR="00BF68F7" w:rsidRPr="00BF68F7" w:rsidRDefault="00BF68F7" w:rsidP="004D3C3B">
      <w:pPr>
        <w:pStyle w:val="Heading2"/>
      </w:pPr>
      <w:r w:rsidRPr="00BF68F7">
        <w:t>Understanding the Core Challenge</w:t>
      </w:r>
    </w:p>
    <w:p w14:paraId="525DB0FD" w14:textId="77777777" w:rsidR="00BF68F7" w:rsidRPr="00BF68F7" w:rsidRDefault="00BF68F7" w:rsidP="00BF68F7">
      <w:r w:rsidRPr="00BF68F7">
        <w:t>The HandyBot system currently expects to receive real camera data from physical sensors and send commands to actual robot hardware. In Gazebo simulation, we need to replace these physical interfaces with simulated equivalents while keeping all the intelligent processing - the AI decision making, computer vision, and motion planning - exactly the same.</w:t>
      </w:r>
    </w:p>
    <w:p w14:paraId="6F5BC9A0" w14:textId="77777777" w:rsidR="00BF68F7" w:rsidRDefault="00BF68F7" w:rsidP="00BF68F7">
      <w:r w:rsidRPr="00BF68F7">
        <w:t>This transformation will help you understand a crucial principle in robotics software design: good architecture separates the "thinking" parts of your system from the "sensing and acting" parts. When you design systems this way, you can swap out the physical interfaces without changing the core intelligence.</w:t>
      </w:r>
    </w:p>
    <w:p w14:paraId="6AA99F61" w14:textId="77777777" w:rsidR="00BF68F7" w:rsidRPr="00BF68F7" w:rsidRDefault="00BF68F7" w:rsidP="00BF68F7"/>
    <w:p w14:paraId="2F52F8A9" w14:textId="77777777" w:rsidR="00BF68F7" w:rsidRPr="00BF68F7" w:rsidRDefault="00BF68F7" w:rsidP="004D3C3B">
      <w:pPr>
        <w:pStyle w:val="Heading2"/>
      </w:pPr>
      <w:r w:rsidRPr="00BF68F7">
        <w:t>Camera and Sensor Data Transformation</w:t>
      </w:r>
    </w:p>
    <w:p w14:paraId="1D1A36DA" w14:textId="77777777" w:rsidR="00BF68F7" w:rsidRPr="00BF68F7" w:rsidRDefault="00BF68F7" w:rsidP="00BF68F7">
      <w:r w:rsidRPr="00BF68F7">
        <w:t>The most straightforward changes involve replacing the physical camera topics with simulated equivalents. In the current system, you have these subscriptions:</w:t>
      </w:r>
    </w:p>
    <w:p w14:paraId="3386C9FA" w14:textId="77777777" w:rsidR="00BF68F7" w:rsidRPr="00BF68F7" w:rsidRDefault="00BF68F7" w:rsidP="001558A7">
      <w:pPr>
        <w:pStyle w:val="Code"/>
      </w:pPr>
      <w:r w:rsidRPr="00BF68F7">
        <w:t># Current physical camera topics</w:t>
      </w:r>
    </w:p>
    <w:p w14:paraId="13775B30" w14:textId="77777777" w:rsidR="001558A7" w:rsidRDefault="00BF68F7" w:rsidP="001558A7">
      <w:pPr>
        <w:pStyle w:val="Code"/>
      </w:pPr>
      <w:r w:rsidRPr="00BF68F7">
        <w:t>self.image_sub = self.create_subscription(Image, "/camera/color/image_raw",</w:t>
      </w:r>
    </w:p>
    <w:p w14:paraId="54FF4ED7" w14:textId="64F1EFF1" w:rsidR="00BF68F7" w:rsidRPr="00BF68F7" w:rsidRDefault="00BF68F7" w:rsidP="001558A7">
      <w:pPr>
        <w:pStyle w:val="Code"/>
        <w:ind w:left="4532" w:firstLine="424"/>
      </w:pPr>
      <w:r w:rsidRPr="00BF68F7">
        <w:t>self.image_callback, 10)</w:t>
      </w:r>
    </w:p>
    <w:p w14:paraId="71E2E564" w14:textId="77777777" w:rsidR="001558A7" w:rsidRDefault="00BF68F7" w:rsidP="001558A7">
      <w:pPr>
        <w:pStyle w:val="Code"/>
      </w:pPr>
      <w:r w:rsidRPr="00BF68F7">
        <w:t>self.depth_sub = self.create_subscription(Image,</w:t>
      </w:r>
    </w:p>
    <w:p w14:paraId="618071D5" w14:textId="2887346D" w:rsidR="00BF68F7" w:rsidRPr="00BF68F7" w:rsidRDefault="00BF68F7" w:rsidP="001558A7">
      <w:pPr>
        <w:pStyle w:val="Code"/>
        <w:ind w:left="1700" w:firstLine="424"/>
      </w:pPr>
      <w:r w:rsidRPr="00BF68F7">
        <w:t>"/camera/aligned_depth_to_color/image_raw", self.depth_callback, 10)</w:t>
      </w:r>
    </w:p>
    <w:p w14:paraId="179BEF85" w14:textId="77777777" w:rsidR="00BF68F7" w:rsidRPr="00BF68F7" w:rsidRDefault="00BF68F7" w:rsidP="00BF68F7">
      <w:r w:rsidRPr="00BF68F7">
        <w:t>In Gazebo simulation, you'll need to change these to match the topics that your simulated camera publishes. Gazebo typically uses different naming conventions, so these might become something like:</w:t>
      </w:r>
    </w:p>
    <w:p w14:paraId="46B3AE17" w14:textId="77777777" w:rsidR="00BF68F7" w:rsidRPr="00BF68F7" w:rsidRDefault="00BF68F7" w:rsidP="00BF68F7">
      <w:r w:rsidRPr="00BF68F7">
        <w:rPr>
          <w:i/>
          <w:iCs/>
        </w:rPr>
        <w:t># Gazebo simulated camera topics (exact names depend on your world configuration)</w:t>
      </w:r>
    </w:p>
    <w:p w14:paraId="16BDB837" w14:textId="77777777" w:rsidR="00A252E5" w:rsidRDefault="00BF68F7" w:rsidP="00A252E5">
      <w:pPr>
        <w:pStyle w:val="Code"/>
      </w:pPr>
      <w:r w:rsidRPr="00BF68F7">
        <w:t>self.image_sub = self.create_subscription(Image, "/camera/image_raw",</w:t>
      </w:r>
    </w:p>
    <w:p w14:paraId="762A95F9" w14:textId="0750DFF0" w:rsidR="00BF68F7" w:rsidRPr="00BF68F7" w:rsidRDefault="00A252E5" w:rsidP="00A252E5">
      <w:pPr>
        <w:pStyle w:val="Code"/>
        <w:ind w:left="3824" w:firstLine="424"/>
      </w:pPr>
      <w:r>
        <w:t xml:space="preserve"> </w:t>
      </w:r>
      <w:r w:rsidR="00BF68F7" w:rsidRPr="00BF68F7">
        <w:t xml:space="preserve"> self.image_callback, 10)</w:t>
      </w:r>
    </w:p>
    <w:p w14:paraId="0ACD31F1" w14:textId="77777777" w:rsidR="00A252E5" w:rsidRDefault="00BF68F7" w:rsidP="00A252E5">
      <w:pPr>
        <w:pStyle w:val="Code"/>
      </w:pPr>
      <w:r w:rsidRPr="00BF68F7">
        <w:t>self.depth_sub = self.create_subscription(Image, "/camera/depth/image_raw",</w:t>
      </w:r>
    </w:p>
    <w:p w14:paraId="5AC867B1" w14:textId="7D018FB6" w:rsidR="00BF68F7" w:rsidRPr="00BF68F7" w:rsidRDefault="00A252E5" w:rsidP="00A252E5">
      <w:pPr>
        <w:pStyle w:val="Code"/>
        <w:ind w:left="3824" w:firstLine="424"/>
      </w:pPr>
      <w:r>
        <w:t xml:space="preserve"> </w:t>
      </w:r>
      <w:r w:rsidR="00BF68F7" w:rsidRPr="00BF68F7">
        <w:t xml:space="preserve"> self.depth_callback, 10)</w:t>
      </w:r>
    </w:p>
    <w:p w14:paraId="553EE36A" w14:textId="77777777" w:rsidR="00BF68F7" w:rsidRDefault="00BF68F7" w:rsidP="00BF68F7">
      <w:r w:rsidRPr="00BF68F7">
        <w:t>The beautiful aspect of this change is that your </w:t>
      </w:r>
      <w:r w:rsidRPr="00BF68F7">
        <w:rPr>
          <w:rStyle w:val="CodeChar"/>
        </w:rPr>
        <w:t>image_callback</w:t>
      </w:r>
      <w:r w:rsidRPr="00BF68F7">
        <w:t> and </w:t>
      </w:r>
      <w:r w:rsidRPr="00BF68F7">
        <w:rPr>
          <w:rStyle w:val="CodeChar"/>
        </w:rPr>
        <w:t>depth_callback</w:t>
      </w:r>
      <w:r w:rsidRPr="00BF68F7">
        <w:t> methods don't need to change at all. They're already designed to process ROS Image messages, and simulated camera data uses exactly the same message format as real camera data. This demonstrates the power of standardized interfaces in robotics.</w:t>
      </w:r>
    </w:p>
    <w:p w14:paraId="2136E891" w14:textId="77777777" w:rsidR="00BF68F7" w:rsidRPr="00BF68F7" w:rsidRDefault="00BF68F7" w:rsidP="00BF68F7"/>
    <w:p w14:paraId="68A74BD9" w14:textId="77777777" w:rsidR="00BF68F7" w:rsidRPr="00BF68F7" w:rsidRDefault="00BF68F7" w:rsidP="004D3C3B">
      <w:pPr>
        <w:pStyle w:val="Heading2"/>
      </w:pPr>
      <w:r w:rsidRPr="00BF68F7">
        <w:t>Coordinate Frame Transformations</w:t>
      </w:r>
    </w:p>
    <w:p w14:paraId="7515A4B6" w14:textId="77777777" w:rsidR="00BF68F7" w:rsidRPr="00BF68F7" w:rsidRDefault="00BF68F7" w:rsidP="00BF68F7">
      <w:r w:rsidRPr="00BF68F7">
        <w:t>One of the more subtle but crucial changes involves coordinate frame management. The current system uses this transform:</w:t>
      </w:r>
    </w:p>
    <w:p w14:paraId="5A5CD500" w14:textId="0836364B" w:rsidR="00BF68F7" w:rsidRPr="00BF68F7" w:rsidRDefault="00BF68F7" w:rsidP="00BF68F7"/>
    <w:p w14:paraId="366436A5" w14:textId="77777777" w:rsidR="00BF68F7" w:rsidRPr="00BF68F7" w:rsidRDefault="00BF68F7" w:rsidP="00227961">
      <w:pPr>
        <w:pStyle w:val="Code"/>
      </w:pPr>
      <w:r w:rsidRPr="00BF68F7">
        <w:t>@cached_property</w:t>
      </w:r>
    </w:p>
    <w:p w14:paraId="3D912305" w14:textId="77777777" w:rsidR="00BF68F7" w:rsidRPr="00BF68F7" w:rsidRDefault="00BF68F7" w:rsidP="00227961">
      <w:pPr>
        <w:pStyle w:val="Code"/>
      </w:pPr>
      <w:r w:rsidRPr="00BF68F7">
        <w:t>def cam_to_base_affine(self):</w:t>
      </w:r>
    </w:p>
    <w:p w14:paraId="03F950CF" w14:textId="77777777" w:rsidR="00BF68F7" w:rsidRPr="00BF68F7" w:rsidRDefault="00BF68F7" w:rsidP="00227961">
      <w:pPr>
        <w:pStyle w:val="Code"/>
      </w:pPr>
      <w:r w:rsidRPr="00BF68F7">
        <w:t xml:space="preserve">    cam_to_base_link_tf = self.tf_buffer.lookup_transform(</w:t>
      </w:r>
    </w:p>
    <w:p w14:paraId="0E9DCE73" w14:textId="77777777" w:rsidR="00BF68F7" w:rsidRPr="00BF68F7" w:rsidRDefault="00BF68F7" w:rsidP="00227961">
      <w:pPr>
        <w:pStyle w:val="Code"/>
      </w:pPr>
      <w:r w:rsidRPr="00BF68F7">
        <w:t xml:space="preserve">        target_frame="base_link",</w:t>
      </w:r>
    </w:p>
    <w:p w14:paraId="5705BC8F" w14:textId="77777777" w:rsidR="00BF68F7" w:rsidRPr="00BF68F7" w:rsidRDefault="00BF68F7" w:rsidP="00227961">
      <w:pPr>
        <w:pStyle w:val="Code"/>
      </w:pPr>
      <w:r w:rsidRPr="00BF68F7">
        <w:t xml:space="preserve">        source_frame="camera_color_frame",  </w:t>
      </w:r>
      <w:r w:rsidRPr="00BF68F7">
        <w:rPr>
          <w:i/>
          <w:iCs/>
        </w:rPr>
        <w:t># This frame name might be different in simulation</w:t>
      </w:r>
    </w:p>
    <w:p w14:paraId="121FAF4A" w14:textId="77777777" w:rsidR="00BF68F7" w:rsidRPr="00BF68F7" w:rsidRDefault="00BF68F7" w:rsidP="00227961">
      <w:pPr>
        <w:pStyle w:val="Code"/>
      </w:pPr>
      <w:r w:rsidRPr="00BF68F7">
        <w:t xml:space="preserve">        time=Time(),</w:t>
      </w:r>
    </w:p>
    <w:p w14:paraId="64946E97" w14:textId="77777777" w:rsidR="00BF68F7" w:rsidRPr="00BF68F7" w:rsidRDefault="00BF68F7" w:rsidP="00227961">
      <w:pPr>
        <w:pStyle w:val="Code"/>
      </w:pPr>
      <w:r w:rsidRPr="00BF68F7">
        <w:t xml:space="preserve">        timeout=Duration(seconds=5))</w:t>
      </w:r>
    </w:p>
    <w:p w14:paraId="2D63865A" w14:textId="77777777" w:rsidR="00BF68F7" w:rsidRPr="00BF68F7" w:rsidRDefault="00BF68F7" w:rsidP="00BF68F7">
      <w:r w:rsidRPr="00BF68F7">
        <w:t xml:space="preserve">In Gazebo simulation, your camera frame might have a different name depending on how you've configured your robot model. You'll need to verify what your simulated camera frame is actually called </w:t>
      </w:r>
      <w:r w:rsidRPr="00BF68F7">
        <w:lastRenderedPageBreak/>
        <w:t>by examining your robot's URDF (Unified Robot Description Format) file or by using ROS tools to list available transforms.</w:t>
      </w:r>
    </w:p>
    <w:p w14:paraId="5E25E8F6" w14:textId="77777777" w:rsidR="00BF68F7" w:rsidRDefault="00BF68F7" w:rsidP="00BF68F7">
      <w:r w:rsidRPr="00BF68F7">
        <w:t>This is an excellent opportunity to understand how robotics systems handle coordinate frames. The relationship between your camera and robot base will be different in simulation than it was for the physical robot, so you might need to adjust these coordinate transformations or ensure your Gazebo model accurately reflects the physical setup you're trying to simulate.</w:t>
      </w:r>
    </w:p>
    <w:p w14:paraId="4A9FCD12" w14:textId="77777777" w:rsidR="00BF68F7" w:rsidRPr="00BF68F7" w:rsidRDefault="00BF68F7" w:rsidP="00BF68F7"/>
    <w:p w14:paraId="6F66FD08" w14:textId="77777777" w:rsidR="00BF68F7" w:rsidRPr="00BF68F7" w:rsidRDefault="00BF68F7" w:rsidP="004D3C3B">
      <w:pPr>
        <w:pStyle w:val="Heading2"/>
      </w:pPr>
      <w:r w:rsidRPr="00BF68F7">
        <w:t>Robot Hardware Interface Adaptation</w:t>
      </w:r>
    </w:p>
    <w:p w14:paraId="5D0609AD" w14:textId="77777777" w:rsidR="00BF68F7" w:rsidRPr="00BF68F7" w:rsidRDefault="00BF68F7" w:rsidP="00BF68F7">
      <w:r w:rsidRPr="00BF68F7">
        <w:t>The current system interfaces with physical robot hardware through MoveIt2, which is excellent news for your conversion because MoveIt2 works seamlessly with both real and simulated robots. However, you'll need to ensure your MoveIt2 configuration points to simulated robot controllers instead of physical ones.</w:t>
      </w:r>
    </w:p>
    <w:p w14:paraId="4BAE0FBB" w14:textId="77777777" w:rsidR="00BF68F7" w:rsidRPr="00BF68F7" w:rsidRDefault="00BF68F7" w:rsidP="00BF68F7">
      <w:r w:rsidRPr="00BF68F7">
        <w:t>The robot configuration parameters will need to be updated to match your Gazebo model:</w:t>
      </w:r>
    </w:p>
    <w:p w14:paraId="2B470029" w14:textId="77777777" w:rsidR="00BF68F7" w:rsidRPr="00BF68F7" w:rsidRDefault="00BF68F7" w:rsidP="00F00DD5">
      <w:pPr>
        <w:pStyle w:val="Code"/>
      </w:pPr>
      <w:r w:rsidRPr="00BF68F7">
        <w:t># These parameters need to match your simulated robot's configuration</w:t>
      </w:r>
    </w:p>
    <w:p w14:paraId="5DDDE10F" w14:textId="77777777" w:rsidR="00BF68F7" w:rsidRPr="00BF68F7" w:rsidRDefault="00BF68F7" w:rsidP="00F00DD5">
      <w:pPr>
        <w:pStyle w:val="Code"/>
      </w:pPr>
      <w:r w:rsidRPr="00BF68F7">
        <w:t>self.arm_joint_names = ["joint_1", "joint_2", "joint_3", "joint_4", "joint_5", "joint_6"]  # Verify these match your URDF</w:t>
      </w:r>
    </w:p>
    <w:p w14:paraId="240FF72F" w14:textId="77777777" w:rsidR="00BF68F7" w:rsidRPr="00BF68F7" w:rsidRDefault="00BF68F7" w:rsidP="00F00DD5">
      <w:pPr>
        <w:pStyle w:val="Code"/>
      </w:pPr>
      <w:r w:rsidRPr="00BF68F7">
        <w:t>self.moveit2 = MoveIt2(</w:t>
      </w:r>
    </w:p>
    <w:p w14:paraId="138A8DC9" w14:textId="77777777" w:rsidR="00BF68F7" w:rsidRPr="00BF68F7" w:rsidRDefault="00BF68F7" w:rsidP="00F00DD5">
      <w:pPr>
        <w:pStyle w:val="Code"/>
      </w:pPr>
      <w:r w:rsidRPr="00BF68F7">
        <w:t xml:space="preserve">    node=self,</w:t>
      </w:r>
    </w:p>
    <w:p w14:paraId="456E04FA" w14:textId="77777777" w:rsidR="00BF68F7" w:rsidRPr="00BF68F7" w:rsidRDefault="00BF68F7" w:rsidP="00F00DD5">
      <w:pPr>
        <w:pStyle w:val="Code"/>
      </w:pPr>
      <w:r w:rsidRPr="00BF68F7">
        <w:t xml:space="preserve">    joint_names=self.arm_joint_names,</w:t>
      </w:r>
    </w:p>
    <w:p w14:paraId="28C1C410" w14:textId="77777777" w:rsidR="00BF68F7" w:rsidRPr="00BF68F7" w:rsidRDefault="00BF68F7" w:rsidP="00F00DD5">
      <w:pPr>
        <w:pStyle w:val="Code"/>
      </w:pPr>
      <w:r w:rsidRPr="00BF68F7">
        <w:t xml:space="preserve">    base_link_name="base_link",           # Must match your simulated robot</w:t>
      </w:r>
    </w:p>
    <w:p w14:paraId="2C8B5A1A" w14:textId="77777777" w:rsidR="00BF68F7" w:rsidRPr="00BF68F7" w:rsidRDefault="00BF68F7" w:rsidP="00F00DD5">
      <w:pPr>
        <w:pStyle w:val="Code"/>
      </w:pPr>
      <w:r w:rsidRPr="00BF68F7">
        <w:t xml:space="preserve">    end_effector_name="link_6",           # Must match your simulated robot</w:t>
      </w:r>
    </w:p>
    <w:p w14:paraId="790C6B70" w14:textId="77777777" w:rsidR="00BF68F7" w:rsidRPr="00BF68F7" w:rsidRDefault="00BF68F7" w:rsidP="00F00DD5">
      <w:pPr>
        <w:pStyle w:val="Code"/>
      </w:pPr>
      <w:r w:rsidRPr="00BF68F7">
        <w:t xml:space="preserve">    group_name="ar_manipulator",          # Must match your MoveIt config</w:t>
      </w:r>
    </w:p>
    <w:p w14:paraId="6C829947" w14:textId="77777777" w:rsidR="00BF68F7" w:rsidRPr="00BF68F7" w:rsidRDefault="00BF68F7" w:rsidP="00F00DD5">
      <w:pPr>
        <w:pStyle w:val="Code"/>
      </w:pPr>
      <w:r w:rsidRPr="00BF68F7">
        <w:t xml:space="preserve">    callback_group=callback_group,</w:t>
      </w:r>
    </w:p>
    <w:p w14:paraId="693F20B7" w14:textId="77777777" w:rsidR="00BF68F7" w:rsidRPr="00BF68F7" w:rsidRDefault="00BF68F7" w:rsidP="00F00DD5">
      <w:pPr>
        <w:pStyle w:val="Code"/>
      </w:pPr>
      <w:r w:rsidRPr="00BF68F7">
        <w:t>)</w:t>
      </w:r>
    </w:p>
    <w:p w14:paraId="35D70A49" w14:textId="77777777" w:rsidR="00BF68F7" w:rsidRPr="00BF68F7" w:rsidRDefault="00BF68F7" w:rsidP="00BF68F7">
      <w:r w:rsidRPr="00BF68F7">
        <w:t>The gripper interface will also need adjustment to match your simulated gripper configuration:</w:t>
      </w:r>
    </w:p>
    <w:p w14:paraId="78CE78C6" w14:textId="77777777" w:rsidR="00BF68F7" w:rsidRPr="00BF68F7" w:rsidRDefault="00BF68F7" w:rsidP="00040E7D">
      <w:pPr>
        <w:pStyle w:val="Code"/>
      </w:pPr>
      <w:r w:rsidRPr="00BF68F7">
        <w:t>self.gripper_interface = GripperInterface(</w:t>
      </w:r>
    </w:p>
    <w:p w14:paraId="23FC2C88" w14:textId="77777777" w:rsidR="00BF68F7" w:rsidRPr="00BF68F7" w:rsidRDefault="00BF68F7" w:rsidP="00040E7D">
      <w:pPr>
        <w:pStyle w:val="Code"/>
      </w:pPr>
      <w:r w:rsidRPr="00BF68F7">
        <w:t xml:space="preserve">    node=self,</w:t>
      </w:r>
    </w:p>
    <w:p w14:paraId="1C4526C3" w14:textId="77777777" w:rsidR="00BF68F7" w:rsidRPr="00BF68F7" w:rsidRDefault="00BF68F7" w:rsidP="00040E7D">
      <w:pPr>
        <w:pStyle w:val="Code"/>
      </w:pPr>
      <w:r w:rsidRPr="00BF68F7">
        <w:t xml:space="preserve">    gripper_joint_names=["gripper_jaw1_joint"],  </w:t>
      </w:r>
      <w:r w:rsidRPr="00BF68F7">
        <w:rPr>
          <w:i/>
          <w:iCs/>
        </w:rPr>
        <w:t># Verify this matches your simulated gripper</w:t>
      </w:r>
    </w:p>
    <w:p w14:paraId="23ECDA03" w14:textId="77777777" w:rsidR="00BF68F7" w:rsidRPr="00BF68F7" w:rsidRDefault="00BF68F7" w:rsidP="00040E7D">
      <w:pPr>
        <w:pStyle w:val="Code"/>
      </w:pPr>
      <w:r w:rsidRPr="00BF68F7">
        <w:t xml:space="preserve">    open_gripper_joint_positions=[-0.012],       </w:t>
      </w:r>
      <w:r w:rsidRPr="00BF68F7">
        <w:rPr>
          <w:i/>
          <w:iCs/>
        </w:rPr>
        <w:t># These values might need tuning for simulation</w:t>
      </w:r>
    </w:p>
    <w:p w14:paraId="50747064" w14:textId="77777777" w:rsidR="00BF68F7" w:rsidRPr="00BF68F7" w:rsidRDefault="00BF68F7" w:rsidP="00040E7D">
      <w:pPr>
        <w:pStyle w:val="Code"/>
      </w:pPr>
      <w:r w:rsidRPr="00BF68F7">
        <w:t xml:space="preserve">    closed_gripper_joint_positions=[0.0],</w:t>
      </w:r>
    </w:p>
    <w:p w14:paraId="1E089B39" w14:textId="77777777" w:rsidR="00BF68F7" w:rsidRPr="00BF68F7" w:rsidRDefault="00BF68F7" w:rsidP="00040E7D">
      <w:pPr>
        <w:pStyle w:val="Code"/>
      </w:pPr>
      <w:r w:rsidRPr="00BF68F7">
        <w:t xml:space="preserve">    gripper_group_name="ar_gripper",             </w:t>
      </w:r>
      <w:r w:rsidRPr="00BF68F7">
        <w:rPr>
          <w:i/>
          <w:iCs/>
        </w:rPr>
        <w:t># Must match your MoveIt config</w:t>
      </w:r>
    </w:p>
    <w:p w14:paraId="4B37ACF4" w14:textId="77777777" w:rsidR="00BF68F7" w:rsidRPr="00BF68F7" w:rsidRDefault="00BF68F7" w:rsidP="00040E7D">
      <w:pPr>
        <w:pStyle w:val="Code"/>
      </w:pPr>
      <w:r w:rsidRPr="00BF68F7">
        <w:t xml:space="preserve">    callback_group=callback_group,</w:t>
      </w:r>
    </w:p>
    <w:p w14:paraId="31F2DEEA" w14:textId="77777777" w:rsidR="00BF68F7" w:rsidRPr="00BF68F7" w:rsidRDefault="00BF68F7" w:rsidP="00040E7D">
      <w:pPr>
        <w:pStyle w:val="Code"/>
      </w:pPr>
      <w:r w:rsidRPr="00BF68F7">
        <w:t xml:space="preserve">    gripper_command_action_name="/gripper_controller/gripper_cmd",  </w:t>
      </w:r>
      <w:r w:rsidRPr="00BF68F7">
        <w:rPr>
          <w:i/>
          <w:iCs/>
        </w:rPr>
        <w:t># Verify this action exists in simulation</w:t>
      </w:r>
    </w:p>
    <w:p w14:paraId="4D5E7B6B" w14:textId="77777777" w:rsidR="00BF68F7" w:rsidRDefault="00BF68F7" w:rsidP="00040E7D">
      <w:pPr>
        <w:pStyle w:val="Code"/>
      </w:pPr>
      <w:r w:rsidRPr="00BF68F7">
        <w:t>)</w:t>
      </w:r>
    </w:p>
    <w:p w14:paraId="41ED1C56" w14:textId="77777777" w:rsidR="00BF68F7" w:rsidRPr="00BF68F7" w:rsidRDefault="00BF68F7" w:rsidP="00BF68F7"/>
    <w:p w14:paraId="3CB18B7E" w14:textId="77777777" w:rsidR="00BF68F7" w:rsidRPr="00BF68F7" w:rsidRDefault="00BF68F7" w:rsidP="004D3C3B">
      <w:pPr>
        <w:pStyle w:val="Heading2"/>
      </w:pPr>
      <w:r w:rsidRPr="00BF68F7">
        <w:t>Physics and Timing Considerations</w:t>
      </w:r>
    </w:p>
    <w:p w14:paraId="02412F87" w14:textId="77777777" w:rsidR="00BF68F7" w:rsidRPr="00BF68F7" w:rsidRDefault="00BF68F7" w:rsidP="00BF68F7">
      <w:r w:rsidRPr="00BF68F7">
        <w:t>One of the most important conceptual differences between real and simulated robotics involves timing and physics behavior. Real robots have inertia, mechanical backlash, and unpredictable delays. Simulated robots can move more precisely and predictably, but they might also behave differently under certain conditions.</w:t>
      </w:r>
    </w:p>
    <w:p w14:paraId="19C8FDDA" w14:textId="77777777" w:rsidR="00BF68F7" w:rsidRPr="00BF68F7" w:rsidRDefault="00BF68F7" w:rsidP="00BF68F7">
      <w:r w:rsidRPr="00BF68F7">
        <w:t>You might need to adjust timing parameters throughout the system. For example, the current system includes stabilization delays:</w:t>
      </w:r>
    </w:p>
    <w:p w14:paraId="1A86C1AA" w14:textId="77777777" w:rsidR="00BF68F7" w:rsidRPr="00BF68F7" w:rsidRDefault="00BF68F7" w:rsidP="00040E7D">
      <w:pPr>
        <w:pStyle w:val="Code"/>
      </w:pPr>
      <w:r w:rsidRPr="00BF68F7">
        <w:t>def grasp_at(self, grasp_pose: Pose, gripper_opening: float):</w:t>
      </w:r>
    </w:p>
    <w:p w14:paraId="3EC0498F" w14:textId="77777777" w:rsidR="00BF68F7" w:rsidRPr="00BF68F7" w:rsidRDefault="00BF68F7" w:rsidP="00040E7D">
      <w:pPr>
        <w:pStyle w:val="Code"/>
      </w:pPr>
      <w:r w:rsidRPr="00BF68F7">
        <w:t xml:space="preserve">    </w:t>
      </w:r>
      <w:r w:rsidRPr="00BF68F7">
        <w:rPr>
          <w:i/>
          <w:iCs/>
        </w:rPr>
        <w:t># ... motion commands ...</w:t>
      </w:r>
    </w:p>
    <w:p w14:paraId="71D2D2A1" w14:textId="77777777" w:rsidR="00BF68F7" w:rsidRPr="00BF68F7" w:rsidRDefault="00BF68F7" w:rsidP="00040E7D">
      <w:pPr>
        <w:pStyle w:val="Code"/>
      </w:pPr>
      <w:r w:rsidRPr="00BF68F7">
        <w:t xml:space="preserve">    time.sleep(0.05)  </w:t>
      </w:r>
      <w:r w:rsidRPr="00BF68F7">
        <w:rPr>
          <w:i/>
          <w:iCs/>
        </w:rPr>
        <w:t># These delays might need adjustment for simulation</w:t>
      </w:r>
    </w:p>
    <w:p w14:paraId="3FE768F8" w14:textId="77777777" w:rsidR="00BF68F7" w:rsidRDefault="00BF68F7" w:rsidP="00BF68F7">
      <w:r w:rsidRPr="00BF68F7">
        <w:t>In simulation, these delays might be too conservative, making your system unnecessarily slow, or they might be insufficient if your simulated physics runs at different rates than real-time.</w:t>
      </w:r>
    </w:p>
    <w:p w14:paraId="79D6FBFA" w14:textId="77777777" w:rsidR="00040E7D" w:rsidRPr="00BF68F7" w:rsidRDefault="00040E7D" w:rsidP="00BF68F7"/>
    <w:p w14:paraId="2BB2BCF3" w14:textId="77777777" w:rsidR="00BF68F7" w:rsidRPr="00BF68F7" w:rsidRDefault="00BF68F7" w:rsidP="004D3C3B">
      <w:pPr>
        <w:pStyle w:val="Heading2"/>
      </w:pPr>
      <w:r w:rsidRPr="00BF68F7">
        <w:t>Calibration Parameter Adaptation</w:t>
      </w:r>
    </w:p>
    <w:p w14:paraId="03077B5E" w14:textId="77777777" w:rsidR="00BF68F7" w:rsidRPr="00BF68F7" w:rsidRDefault="00BF68F7" w:rsidP="00BF68F7">
      <w:r w:rsidRPr="00BF68F7">
        <w:t>The current system includes carefully tuned offset parameters that account for physical calibration between the camera and gripper:</w:t>
      </w:r>
    </w:p>
    <w:p w14:paraId="165C46B8" w14:textId="77777777" w:rsidR="00BF68F7" w:rsidRPr="00BF68F7" w:rsidRDefault="00BF68F7" w:rsidP="00A8520D">
      <w:pPr>
        <w:pStyle w:val="Code"/>
      </w:pPr>
      <w:r w:rsidRPr="00BF68F7">
        <w:t>def __init__(self, offset_x: float = 0.015, offset_y: float = -0.015, offset_z: float = 0.08):</w:t>
      </w:r>
    </w:p>
    <w:p w14:paraId="6D11CB05" w14:textId="77777777" w:rsidR="00BF68F7" w:rsidRPr="00BF68F7" w:rsidRDefault="00BF68F7" w:rsidP="00BF68F7">
      <w:r w:rsidRPr="00BF68F7">
        <w:t>These offsets were determined through careful calibration with the physical robot and camera setup. In simulation, you'll likely need different values. The good news is that you can determine these values more systematically in simulation by using the ground truth pose information that Gazebo can provide.</w:t>
      </w:r>
    </w:p>
    <w:p w14:paraId="5EA67846" w14:textId="77777777" w:rsidR="00BF68F7" w:rsidRDefault="00BF68F7" w:rsidP="00BF68F7">
      <w:r w:rsidRPr="00BF68F7">
        <w:lastRenderedPageBreak/>
        <w:t>This is actually an excellent learning opportunity to understand robot calibration. You can experiment with different offset values and immediately see their effects in simulation, helping you understand how these parameters affect manipulation accuracy.</w:t>
      </w:r>
    </w:p>
    <w:p w14:paraId="1A824AF8" w14:textId="77777777" w:rsidR="00BF68F7" w:rsidRPr="00BF68F7" w:rsidRDefault="00BF68F7" w:rsidP="00BF68F7"/>
    <w:p w14:paraId="33610034" w14:textId="77777777" w:rsidR="00BF68F7" w:rsidRPr="00BF68F7" w:rsidRDefault="00BF68F7" w:rsidP="004D3C3B">
      <w:pPr>
        <w:pStyle w:val="Heading2"/>
      </w:pPr>
      <w:r w:rsidRPr="00BF68F7">
        <w:t>Simulation-Specific Enhancements</w:t>
      </w:r>
    </w:p>
    <w:p w14:paraId="2B519E83" w14:textId="77777777" w:rsidR="00BF68F7" w:rsidRPr="00BF68F7" w:rsidRDefault="00BF68F7" w:rsidP="00BF68F7">
      <w:r w:rsidRPr="00BF68F7">
        <w:t>Converting to simulation also opens up new possibilities that aren't available with physical hardware. For example, you could add ground truth object pose information to help validate your computer vision algorithms, or you could introduce controlled variations in lighting, object properties, or camera noise to test your system's robustness.</w:t>
      </w:r>
    </w:p>
    <w:p w14:paraId="753AD656" w14:textId="77777777" w:rsidR="00BF68F7" w:rsidRDefault="00BF68F7" w:rsidP="00BF68F7">
      <w:r w:rsidRPr="00BF68F7">
        <w:t>You might also want to add visualization capabilities that help you understand what your system is thinking. Gazebo can display point clouds, detected object boundaries, planned trajectories, and other debugging information that would be difficult to visualize with a physical robot.</w:t>
      </w:r>
    </w:p>
    <w:p w14:paraId="7832349C" w14:textId="77777777" w:rsidR="00BF68F7" w:rsidRPr="00BF68F7" w:rsidRDefault="00BF68F7" w:rsidP="00BF68F7"/>
    <w:p w14:paraId="6D3D9DC5" w14:textId="77777777" w:rsidR="00BF68F7" w:rsidRPr="00BF68F7" w:rsidRDefault="00BF68F7" w:rsidP="004D3C3B">
      <w:pPr>
        <w:pStyle w:val="Heading2"/>
      </w:pPr>
      <w:r w:rsidRPr="00BF68F7">
        <w:t>The Broader Learning Perspective</w:t>
      </w:r>
    </w:p>
    <w:p w14:paraId="6FDA8A92" w14:textId="77777777" w:rsidR="00BF68F7" w:rsidRPr="00BF68F7" w:rsidRDefault="00BF68F7" w:rsidP="00BF68F7">
      <w:r w:rsidRPr="00BF68F7">
        <w:t>This conversion process illuminates several important principles in robotics software development. First, it demonstrates the value of modular design - your AI reasoning, computer vision processing, and motion planning algorithms don't need to change at all. Only the interface layers that connect to sensors and actuators require modification.</w:t>
      </w:r>
    </w:p>
    <w:p w14:paraId="2E02F48F" w14:textId="77777777" w:rsidR="00BF68F7" w:rsidRPr="00BF68F7" w:rsidRDefault="00BF68F7" w:rsidP="00BF68F7">
      <w:r w:rsidRPr="00BF68F7">
        <w:t>Second, it highlights how simulation can accelerate development and learning. Once you have your system working in Gazebo, you can experiment with different scenarios, test failure cases, and iterate on your algorithms much more quickly than you could with physical hardware.</w:t>
      </w:r>
    </w:p>
    <w:p w14:paraId="426CCC9E" w14:textId="77777777" w:rsidR="00BF68F7" w:rsidRPr="00BF68F7" w:rsidRDefault="00BF68F7" w:rsidP="00BF68F7">
      <w:r w:rsidRPr="00BF68F7">
        <w:t>Finally, this conversion will deepen your understanding of how robotics systems are structured. You'll gain hands-on experience with coordinate frame management, hardware abstraction layers, and the interfaces between high-level reasoning and low-level control.</w:t>
      </w:r>
    </w:p>
    <w:p w14:paraId="62F2ABDA" w14:textId="77777777" w:rsidR="00BF68F7" w:rsidRPr="00BF68F7" w:rsidRDefault="00BF68F7" w:rsidP="00BF68F7">
      <w:r w:rsidRPr="00BF68F7">
        <w:t>Would you like me to help you think through any specific aspect of this conversion in more detail? For example, we could explore how to set up the Gazebo world file with appropriate cameras and robot models, or dive deeper into the MoveIt2 configuration changes you'll need to make. Each of these areas offers rich learning opportunities that will enhance your understanding of robotics system architecture.</w:t>
      </w:r>
    </w:p>
    <w:p w14:paraId="027AD154" w14:textId="77777777" w:rsidR="00BF68F7" w:rsidRDefault="00BF68F7" w:rsidP="004D549D"/>
    <w:p w14:paraId="6A3DDE4C" w14:textId="1BAB80DC" w:rsidR="00BF68F7" w:rsidRDefault="00857BD5" w:rsidP="00857BD5">
      <w:pPr>
        <w:pStyle w:val="Heading1"/>
      </w:pPr>
      <w:r>
        <w:t>Simulate 3D sensor cameras in Gazebo</w:t>
      </w:r>
    </w:p>
    <w:p w14:paraId="392D2D5E" w14:textId="77777777" w:rsidR="00857BD5" w:rsidRDefault="00857BD5" w:rsidP="00857BD5">
      <w:r w:rsidRPr="00857BD5">
        <w:t>Simulating 3D depth-sensing cameras in Gazebo Harmonic is a fascinating topic that sits at the intersection of computer graphics, sensor physics, and robotics simulation. Let me walk you through this step by step, building from the fundamental concepts up to practical implementation, because understanding how these simulations work will give you deep insight into both real sensor behavior and simulation techniques.</w:t>
      </w:r>
    </w:p>
    <w:p w14:paraId="12A5C5F8" w14:textId="77777777" w:rsidR="00DE185A" w:rsidRPr="00857BD5" w:rsidRDefault="00DE185A" w:rsidP="00857BD5"/>
    <w:p w14:paraId="1532392E" w14:textId="77777777" w:rsidR="00857BD5" w:rsidRPr="00857BD5" w:rsidRDefault="00857BD5" w:rsidP="004D3C3B">
      <w:pPr>
        <w:pStyle w:val="Heading2"/>
      </w:pPr>
      <w:r w:rsidRPr="00857BD5">
        <w:t>Understanding What We're Simulating</w:t>
      </w:r>
    </w:p>
    <w:p w14:paraId="42C85EDF" w14:textId="77777777" w:rsidR="00857BD5" w:rsidRPr="00857BD5" w:rsidRDefault="00857BD5" w:rsidP="00857BD5">
      <w:r w:rsidRPr="00857BD5">
        <w:t>Before we dive into the technical implementation, let's establish what we're actually trying to recreate in simulation. Real depth-sensing cameras like the Intel RealSense or Azure Kinect use various technologies - structured light, time-of-flight, or stereo vision - to measure the distance from the camera to every pixel in the scene. The result is a depth image where each pixel contains not just color information, but also the distance to that point in 3D space.</w:t>
      </w:r>
    </w:p>
    <w:p w14:paraId="1BEC5D97" w14:textId="77777777" w:rsidR="00857BD5" w:rsidRPr="00857BD5" w:rsidRDefault="00857BD5" w:rsidP="00857BD5">
      <w:r w:rsidRPr="00857BD5">
        <w:t>In Gazebo simulation, we're recreating this process by leveraging the 3D scene information that the physics engine already knows. Since Gazebo maintains a complete 3D model of your simulated world, it can calculate the exact distance from any camera position to any surface in the scene. This gives us an opportunity to create highly accurate depth data, often cleaner than what you'd get from real sensors.</w:t>
      </w:r>
    </w:p>
    <w:p w14:paraId="55CF35C2" w14:textId="77777777" w:rsidR="00857BD5" w:rsidRDefault="00857BD5" w:rsidP="00857BD5">
      <w:r w:rsidRPr="00857BD5">
        <w:t>Think of it this way: real depth cameras have to work hard to figure out 3D information from the physical world, dealing with noise, reflective surfaces, and lighting conditions. Simulated depth cameras get to "cheat" by asking the physics engine directly for this information, then optionally adding realistic noise and artifacts to match real sensor behavior.</w:t>
      </w:r>
    </w:p>
    <w:p w14:paraId="663ED658" w14:textId="77777777" w:rsidR="00DE185A" w:rsidRPr="00857BD5" w:rsidRDefault="00DE185A" w:rsidP="00857BD5"/>
    <w:p w14:paraId="094E2D65" w14:textId="77777777" w:rsidR="00857BD5" w:rsidRPr="00857BD5" w:rsidRDefault="00857BD5" w:rsidP="004D3C3B">
      <w:pPr>
        <w:pStyle w:val="Heading2"/>
      </w:pPr>
      <w:r w:rsidRPr="00857BD5">
        <w:lastRenderedPageBreak/>
        <w:t>The Fundamental Gazebo Camera Plugin Architecture</w:t>
      </w:r>
    </w:p>
    <w:p w14:paraId="17302DF9" w14:textId="77777777" w:rsidR="00857BD5" w:rsidRPr="00857BD5" w:rsidRDefault="00857BD5" w:rsidP="00857BD5">
      <w:r w:rsidRPr="00857BD5">
        <w:t>Gazebo Harmonic uses a plugin-based architecture for sensors, which gives you tremendous flexibility in configuring exactly how your simulated sensors behave. The depth camera functionality builds upon the basic camera plugin by adding depth rendering capabilities. Here's how you would define a basic RGB-D camera in your robot's URDF or SDF file:</w:t>
      </w:r>
    </w:p>
    <w:p w14:paraId="412AB663" w14:textId="77777777" w:rsidR="00857BD5" w:rsidRPr="00857BD5" w:rsidRDefault="00857BD5" w:rsidP="00DE185A">
      <w:pPr>
        <w:pStyle w:val="Code"/>
      </w:pPr>
      <w:r w:rsidRPr="00857BD5">
        <w:t>&lt;!-- RGB-D Camera Link Definition --&gt;</w:t>
      </w:r>
    </w:p>
    <w:p w14:paraId="1EA3BC33" w14:textId="77777777" w:rsidR="00857BD5" w:rsidRPr="00857BD5" w:rsidRDefault="00857BD5" w:rsidP="00DE185A">
      <w:pPr>
        <w:pStyle w:val="Code"/>
      </w:pPr>
      <w:r w:rsidRPr="00857BD5">
        <w:t>&lt;link name="camera_link"&gt;</w:t>
      </w:r>
    </w:p>
    <w:p w14:paraId="0A77A7E7" w14:textId="77777777" w:rsidR="00857BD5" w:rsidRPr="00857BD5" w:rsidRDefault="00857BD5" w:rsidP="00DE185A">
      <w:pPr>
        <w:pStyle w:val="Code"/>
      </w:pPr>
      <w:r w:rsidRPr="00857BD5">
        <w:t xml:space="preserve">  &lt;!-- Physical properties of the camera housing --&gt;</w:t>
      </w:r>
    </w:p>
    <w:p w14:paraId="2B710550" w14:textId="77777777" w:rsidR="00857BD5" w:rsidRPr="00857BD5" w:rsidRDefault="00857BD5" w:rsidP="00DE185A">
      <w:pPr>
        <w:pStyle w:val="Code"/>
      </w:pPr>
      <w:r w:rsidRPr="00857BD5">
        <w:t xml:space="preserve">  &lt;inertial&gt;</w:t>
      </w:r>
    </w:p>
    <w:p w14:paraId="29E590FA" w14:textId="77777777" w:rsidR="00857BD5" w:rsidRPr="00857BD5" w:rsidRDefault="00857BD5" w:rsidP="00DE185A">
      <w:pPr>
        <w:pStyle w:val="Code"/>
      </w:pPr>
      <w:r w:rsidRPr="00857BD5">
        <w:t xml:space="preserve">    &lt;mass value="0.1"/&gt;</w:t>
      </w:r>
    </w:p>
    <w:p w14:paraId="66F78229" w14:textId="77777777" w:rsidR="00857BD5" w:rsidRPr="00857BD5" w:rsidRDefault="00857BD5" w:rsidP="00DE185A">
      <w:pPr>
        <w:pStyle w:val="Code"/>
      </w:pPr>
      <w:r w:rsidRPr="00857BD5">
        <w:t xml:space="preserve">    &lt;origin xyz="0 0 0" rpy="0 0 0"/&gt;</w:t>
      </w:r>
    </w:p>
    <w:p w14:paraId="404959B4" w14:textId="77777777" w:rsidR="00857BD5" w:rsidRPr="00857BD5" w:rsidRDefault="00857BD5" w:rsidP="00DE185A">
      <w:pPr>
        <w:pStyle w:val="Code"/>
      </w:pPr>
      <w:r w:rsidRPr="00857BD5">
        <w:t xml:space="preserve">    &lt;inertia ixx="0.001" ixy="0" ixz="0" iyy="0.001" iyz="0" izz="0.001"/&gt;</w:t>
      </w:r>
    </w:p>
    <w:p w14:paraId="59031D10" w14:textId="77777777" w:rsidR="00857BD5" w:rsidRPr="00857BD5" w:rsidRDefault="00857BD5" w:rsidP="00DE185A">
      <w:pPr>
        <w:pStyle w:val="Code"/>
      </w:pPr>
      <w:r w:rsidRPr="00857BD5">
        <w:t xml:space="preserve">  &lt;/inertial&gt;</w:t>
      </w:r>
    </w:p>
    <w:p w14:paraId="677EE45F" w14:textId="77777777" w:rsidR="00857BD5" w:rsidRPr="00857BD5" w:rsidRDefault="00857BD5" w:rsidP="00DE185A">
      <w:pPr>
        <w:pStyle w:val="Code"/>
      </w:pPr>
      <w:r w:rsidRPr="00857BD5">
        <w:t xml:space="preserve">  </w:t>
      </w:r>
    </w:p>
    <w:p w14:paraId="0A0C107E" w14:textId="77777777" w:rsidR="00857BD5" w:rsidRPr="00857BD5" w:rsidRDefault="00857BD5" w:rsidP="00DE185A">
      <w:pPr>
        <w:pStyle w:val="Code"/>
      </w:pPr>
      <w:r w:rsidRPr="00857BD5">
        <w:t xml:space="preserve">  &lt;!-- Visual representation of the camera --&gt;</w:t>
      </w:r>
    </w:p>
    <w:p w14:paraId="0BE16E8B" w14:textId="77777777" w:rsidR="00857BD5" w:rsidRPr="00857BD5" w:rsidRDefault="00857BD5" w:rsidP="00DE185A">
      <w:pPr>
        <w:pStyle w:val="Code"/>
      </w:pPr>
      <w:r w:rsidRPr="00857BD5">
        <w:t xml:space="preserve">  &lt;visual&gt;</w:t>
      </w:r>
    </w:p>
    <w:p w14:paraId="625A89E2" w14:textId="77777777" w:rsidR="00857BD5" w:rsidRPr="00857BD5" w:rsidRDefault="00857BD5" w:rsidP="00DE185A">
      <w:pPr>
        <w:pStyle w:val="Code"/>
      </w:pPr>
      <w:r w:rsidRPr="00857BD5">
        <w:t xml:space="preserve">    &lt;origin xyz="0 0 0" rpy="0 0 0"/&gt;</w:t>
      </w:r>
    </w:p>
    <w:p w14:paraId="46689691" w14:textId="77777777" w:rsidR="00857BD5" w:rsidRPr="00857BD5" w:rsidRDefault="00857BD5" w:rsidP="00DE185A">
      <w:pPr>
        <w:pStyle w:val="Code"/>
      </w:pPr>
      <w:r w:rsidRPr="00857BD5">
        <w:t xml:space="preserve">    &lt;geometry&gt;</w:t>
      </w:r>
    </w:p>
    <w:p w14:paraId="35650EFF" w14:textId="77777777" w:rsidR="00857BD5" w:rsidRPr="00857BD5" w:rsidRDefault="00857BD5" w:rsidP="00DE185A">
      <w:pPr>
        <w:pStyle w:val="Code"/>
      </w:pPr>
      <w:r w:rsidRPr="00857BD5">
        <w:t xml:space="preserve">      &lt;box size="0.02 0.08 0.02"/&gt;  &lt;!-- Small rectangular camera housing --&gt;</w:t>
      </w:r>
    </w:p>
    <w:p w14:paraId="00FD09B5" w14:textId="77777777" w:rsidR="00857BD5" w:rsidRPr="00857BD5" w:rsidRDefault="00857BD5" w:rsidP="00DE185A">
      <w:pPr>
        <w:pStyle w:val="Code"/>
      </w:pPr>
      <w:r w:rsidRPr="00857BD5">
        <w:t xml:space="preserve">    &lt;/geometry&gt;</w:t>
      </w:r>
    </w:p>
    <w:p w14:paraId="066A19A8" w14:textId="77777777" w:rsidR="00857BD5" w:rsidRPr="00857BD5" w:rsidRDefault="00857BD5" w:rsidP="00DE185A">
      <w:pPr>
        <w:pStyle w:val="Code"/>
      </w:pPr>
      <w:r w:rsidRPr="00857BD5">
        <w:t xml:space="preserve">    &lt;material name="camera_material"&gt;</w:t>
      </w:r>
    </w:p>
    <w:p w14:paraId="2F66FEA7" w14:textId="77777777" w:rsidR="00857BD5" w:rsidRPr="00857BD5" w:rsidRDefault="00857BD5" w:rsidP="00DE185A">
      <w:pPr>
        <w:pStyle w:val="Code"/>
      </w:pPr>
      <w:r w:rsidRPr="00857BD5">
        <w:t xml:space="preserve">      &lt;color rgba="0.2 0.2 0.2 1"/&gt;  &lt;!-- Dark gray camera body --&gt;</w:t>
      </w:r>
    </w:p>
    <w:p w14:paraId="1D44099F" w14:textId="77777777" w:rsidR="00857BD5" w:rsidRPr="00857BD5" w:rsidRDefault="00857BD5" w:rsidP="00DE185A">
      <w:pPr>
        <w:pStyle w:val="Code"/>
      </w:pPr>
      <w:r w:rsidRPr="00857BD5">
        <w:t xml:space="preserve">    &lt;/material&gt;</w:t>
      </w:r>
    </w:p>
    <w:p w14:paraId="5631CEBF" w14:textId="77777777" w:rsidR="00857BD5" w:rsidRPr="00857BD5" w:rsidRDefault="00857BD5" w:rsidP="00DE185A">
      <w:pPr>
        <w:pStyle w:val="Code"/>
      </w:pPr>
      <w:r w:rsidRPr="00857BD5">
        <w:t xml:space="preserve">  &lt;/visual&gt;</w:t>
      </w:r>
    </w:p>
    <w:p w14:paraId="4FD55D80" w14:textId="77777777" w:rsidR="00857BD5" w:rsidRPr="00857BD5" w:rsidRDefault="00857BD5" w:rsidP="00DE185A">
      <w:pPr>
        <w:pStyle w:val="Code"/>
      </w:pPr>
      <w:r w:rsidRPr="00857BD5">
        <w:t xml:space="preserve">  </w:t>
      </w:r>
    </w:p>
    <w:p w14:paraId="4770CD11" w14:textId="77777777" w:rsidR="00857BD5" w:rsidRPr="00857BD5" w:rsidRDefault="00857BD5" w:rsidP="00DE185A">
      <w:pPr>
        <w:pStyle w:val="Code"/>
      </w:pPr>
      <w:r w:rsidRPr="00857BD5">
        <w:t xml:space="preserve">  &lt;!-- Collision geometry for physics interaction --&gt;</w:t>
      </w:r>
    </w:p>
    <w:p w14:paraId="4D77EFA6" w14:textId="77777777" w:rsidR="00857BD5" w:rsidRPr="00857BD5" w:rsidRDefault="00857BD5" w:rsidP="00DE185A">
      <w:pPr>
        <w:pStyle w:val="Code"/>
      </w:pPr>
      <w:r w:rsidRPr="00857BD5">
        <w:t xml:space="preserve">  &lt;collision&gt;</w:t>
      </w:r>
    </w:p>
    <w:p w14:paraId="0D31916B" w14:textId="77777777" w:rsidR="00857BD5" w:rsidRPr="00857BD5" w:rsidRDefault="00857BD5" w:rsidP="00DE185A">
      <w:pPr>
        <w:pStyle w:val="Code"/>
      </w:pPr>
      <w:r w:rsidRPr="00857BD5">
        <w:t xml:space="preserve">    &lt;origin xyz="0 0 0" rpy="0 0 0"/&gt;</w:t>
      </w:r>
    </w:p>
    <w:p w14:paraId="41A46EBE" w14:textId="77777777" w:rsidR="00857BD5" w:rsidRPr="00857BD5" w:rsidRDefault="00857BD5" w:rsidP="00DE185A">
      <w:pPr>
        <w:pStyle w:val="Code"/>
      </w:pPr>
      <w:r w:rsidRPr="00857BD5">
        <w:t xml:space="preserve">    &lt;geometry&gt;</w:t>
      </w:r>
    </w:p>
    <w:p w14:paraId="5C3943B1" w14:textId="77777777" w:rsidR="00857BD5" w:rsidRPr="00857BD5" w:rsidRDefault="00857BD5" w:rsidP="00DE185A">
      <w:pPr>
        <w:pStyle w:val="Code"/>
      </w:pPr>
      <w:r w:rsidRPr="00857BD5">
        <w:t xml:space="preserve">      &lt;box size="0.02 0.08 0.02"/&gt;</w:t>
      </w:r>
    </w:p>
    <w:p w14:paraId="1BE6C0E2" w14:textId="77777777" w:rsidR="00857BD5" w:rsidRPr="00857BD5" w:rsidRDefault="00857BD5" w:rsidP="00DE185A">
      <w:pPr>
        <w:pStyle w:val="Code"/>
      </w:pPr>
      <w:r w:rsidRPr="00857BD5">
        <w:t xml:space="preserve">    &lt;/geometry&gt;</w:t>
      </w:r>
    </w:p>
    <w:p w14:paraId="7E8260EF" w14:textId="77777777" w:rsidR="00857BD5" w:rsidRPr="00857BD5" w:rsidRDefault="00857BD5" w:rsidP="00DE185A">
      <w:pPr>
        <w:pStyle w:val="Code"/>
      </w:pPr>
      <w:r w:rsidRPr="00857BD5">
        <w:t xml:space="preserve">  &lt;/collision&gt;</w:t>
      </w:r>
    </w:p>
    <w:p w14:paraId="6ACDB1EC" w14:textId="77777777" w:rsidR="00857BD5" w:rsidRPr="00857BD5" w:rsidRDefault="00857BD5" w:rsidP="00DE185A">
      <w:pPr>
        <w:pStyle w:val="Code"/>
      </w:pPr>
      <w:r w:rsidRPr="00857BD5">
        <w:t>&lt;/link&gt;</w:t>
      </w:r>
    </w:p>
    <w:p w14:paraId="702FA9BC" w14:textId="77777777" w:rsidR="00857BD5" w:rsidRPr="00857BD5" w:rsidRDefault="00857BD5" w:rsidP="00DE185A">
      <w:pPr>
        <w:pStyle w:val="Code"/>
      </w:pPr>
    </w:p>
    <w:p w14:paraId="6F8F8D00" w14:textId="77777777" w:rsidR="00857BD5" w:rsidRPr="00857BD5" w:rsidRDefault="00857BD5" w:rsidP="00DE185A">
      <w:pPr>
        <w:pStyle w:val="Code"/>
      </w:pPr>
      <w:r w:rsidRPr="00857BD5">
        <w:t>&lt;!-- The sensor definition with both RGB and depth capabilities --&gt;</w:t>
      </w:r>
    </w:p>
    <w:p w14:paraId="71213501" w14:textId="77777777" w:rsidR="00857BD5" w:rsidRPr="00857BD5" w:rsidRDefault="00857BD5" w:rsidP="00DE185A">
      <w:pPr>
        <w:pStyle w:val="Code"/>
      </w:pPr>
      <w:r w:rsidRPr="00857BD5">
        <w:t>&lt;gazebo reference="camera_link"&gt;</w:t>
      </w:r>
    </w:p>
    <w:p w14:paraId="21FB58E2" w14:textId="77777777" w:rsidR="00857BD5" w:rsidRPr="00857BD5" w:rsidRDefault="00857BD5" w:rsidP="00DE185A">
      <w:pPr>
        <w:pStyle w:val="Code"/>
      </w:pPr>
      <w:r w:rsidRPr="00857BD5">
        <w:t xml:space="preserve">  &lt;sensor name="rgbd_camera" type="rgbd_camera"&gt;</w:t>
      </w:r>
    </w:p>
    <w:p w14:paraId="428D90C5" w14:textId="77777777" w:rsidR="00857BD5" w:rsidRPr="00857BD5" w:rsidRDefault="00857BD5" w:rsidP="00DE185A">
      <w:pPr>
        <w:pStyle w:val="Code"/>
      </w:pPr>
      <w:r w:rsidRPr="00857BD5">
        <w:t xml:space="preserve">    &lt;!-- Update rate determines how frequently new images are generated --&gt;</w:t>
      </w:r>
    </w:p>
    <w:p w14:paraId="4BF7B806" w14:textId="77777777" w:rsidR="00857BD5" w:rsidRPr="00857BD5" w:rsidRDefault="00857BD5" w:rsidP="00DE185A">
      <w:pPr>
        <w:pStyle w:val="Code"/>
      </w:pPr>
      <w:r w:rsidRPr="00857BD5">
        <w:t xml:space="preserve">    &lt;update_rate&gt;30.0&lt;/update_rate&gt;  &lt;!-- 30 FPS matches many real cameras --&gt;</w:t>
      </w:r>
    </w:p>
    <w:p w14:paraId="795B8B94" w14:textId="77777777" w:rsidR="00857BD5" w:rsidRPr="00857BD5" w:rsidRDefault="00857BD5" w:rsidP="00DE185A">
      <w:pPr>
        <w:pStyle w:val="Code"/>
      </w:pPr>
      <w:r w:rsidRPr="00857BD5">
        <w:t xml:space="preserve">    </w:t>
      </w:r>
    </w:p>
    <w:p w14:paraId="48069EF5" w14:textId="77777777" w:rsidR="00857BD5" w:rsidRPr="00857BD5" w:rsidRDefault="00857BD5" w:rsidP="00DE185A">
      <w:pPr>
        <w:pStyle w:val="Code"/>
      </w:pPr>
      <w:r w:rsidRPr="00857BD5">
        <w:t xml:space="preserve">    &lt;!-- Camera intrinsic parameters - these define the "lens" characteristics --&gt;</w:t>
      </w:r>
    </w:p>
    <w:p w14:paraId="410CEFF3" w14:textId="77777777" w:rsidR="00857BD5" w:rsidRPr="00857BD5" w:rsidRDefault="00857BD5" w:rsidP="00DE185A">
      <w:pPr>
        <w:pStyle w:val="Code"/>
      </w:pPr>
      <w:r w:rsidRPr="00857BD5">
        <w:t xml:space="preserve">    &lt;camera&gt;</w:t>
      </w:r>
    </w:p>
    <w:p w14:paraId="285E1A0A" w14:textId="77777777" w:rsidR="00857BD5" w:rsidRPr="00857BD5" w:rsidRDefault="00857BD5" w:rsidP="00DE185A">
      <w:pPr>
        <w:pStyle w:val="Code"/>
      </w:pPr>
      <w:r w:rsidRPr="00857BD5">
        <w:t xml:space="preserve">      &lt;horizontal_fov&gt;1.047&lt;/horizontal_fov&gt;  &lt;!-- 60 degrees field of view --&gt;</w:t>
      </w:r>
    </w:p>
    <w:p w14:paraId="3D19C687" w14:textId="77777777" w:rsidR="00857BD5" w:rsidRPr="00857BD5" w:rsidRDefault="00857BD5" w:rsidP="00DE185A">
      <w:pPr>
        <w:pStyle w:val="Code"/>
      </w:pPr>
      <w:r w:rsidRPr="00857BD5">
        <w:t xml:space="preserve">      &lt;image&gt;</w:t>
      </w:r>
    </w:p>
    <w:p w14:paraId="20E1FB2B" w14:textId="77777777" w:rsidR="00857BD5" w:rsidRPr="00857BD5" w:rsidRDefault="00857BD5" w:rsidP="00DE185A">
      <w:pPr>
        <w:pStyle w:val="Code"/>
      </w:pPr>
      <w:r w:rsidRPr="00857BD5">
        <w:t xml:space="preserve">        &lt;width&gt;640&lt;/width&gt;   &lt;!-- Image resolution width --&gt;</w:t>
      </w:r>
    </w:p>
    <w:p w14:paraId="186D5719" w14:textId="77777777" w:rsidR="00857BD5" w:rsidRPr="00857BD5" w:rsidRDefault="00857BD5" w:rsidP="00DE185A">
      <w:pPr>
        <w:pStyle w:val="Code"/>
      </w:pPr>
      <w:r w:rsidRPr="00857BD5">
        <w:t xml:space="preserve">        &lt;height&gt;480&lt;/height&gt; &lt;!-- Image resolution height --&gt;</w:t>
      </w:r>
    </w:p>
    <w:p w14:paraId="35B30F95" w14:textId="77777777" w:rsidR="00857BD5" w:rsidRPr="00857BD5" w:rsidRDefault="00857BD5" w:rsidP="00DE185A">
      <w:pPr>
        <w:pStyle w:val="Code"/>
      </w:pPr>
      <w:r w:rsidRPr="00857BD5">
        <w:t xml:space="preserve">        &lt;format&gt;R8G8B8&lt;/format&gt;  &lt;!-- RGB format, 8 bits per channel --&gt;</w:t>
      </w:r>
    </w:p>
    <w:p w14:paraId="31699521" w14:textId="77777777" w:rsidR="00857BD5" w:rsidRPr="00857BD5" w:rsidRDefault="00857BD5" w:rsidP="00DE185A">
      <w:pPr>
        <w:pStyle w:val="Code"/>
      </w:pPr>
      <w:r w:rsidRPr="00857BD5">
        <w:t xml:space="preserve">      &lt;/image&gt;</w:t>
      </w:r>
    </w:p>
    <w:p w14:paraId="3A8AF033" w14:textId="77777777" w:rsidR="00857BD5" w:rsidRPr="00857BD5" w:rsidRDefault="00857BD5" w:rsidP="00DE185A">
      <w:pPr>
        <w:pStyle w:val="Code"/>
      </w:pPr>
      <w:r w:rsidRPr="00857BD5">
        <w:t xml:space="preserve">      </w:t>
      </w:r>
    </w:p>
    <w:p w14:paraId="7F2DACDD" w14:textId="77777777" w:rsidR="00857BD5" w:rsidRPr="00857BD5" w:rsidRDefault="00857BD5" w:rsidP="00DE185A">
      <w:pPr>
        <w:pStyle w:val="Code"/>
      </w:pPr>
      <w:r w:rsidRPr="00857BD5">
        <w:t xml:space="preserve">      &lt;!-- Depth-specific configuration --&gt;</w:t>
      </w:r>
    </w:p>
    <w:p w14:paraId="164DA069" w14:textId="77777777" w:rsidR="00857BD5" w:rsidRPr="00857BD5" w:rsidRDefault="00857BD5" w:rsidP="00DE185A">
      <w:pPr>
        <w:pStyle w:val="Code"/>
      </w:pPr>
      <w:r w:rsidRPr="00857BD5">
        <w:t xml:space="preserve">      &lt;depth&gt;</w:t>
      </w:r>
    </w:p>
    <w:p w14:paraId="3B0F9504" w14:textId="77777777" w:rsidR="00857BD5" w:rsidRPr="00857BD5" w:rsidRDefault="00857BD5" w:rsidP="00DE185A">
      <w:pPr>
        <w:pStyle w:val="Code"/>
      </w:pPr>
      <w:r w:rsidRPr="00857BD5">
        <w:t xml:space="preserve">        &lt;far&gt;5.0&lt;/far&gt;   &lt;!-- Maximum depth sensing range in meters --&gt;</w:t>
      </w:r>
    </w:p>
    <w:p w14:paraId="5FD48F1F" w14:textId="77777777" w:rsidR="00857BD5" w:rsidRPr="00857BD5" w:rsidRDefault="00857BD5" w:rsidP="00DE185A">
      <w:pPr>
        <w:pStyle w:val="Code"/>
      </w:pPr>
      <w:r w:rsidRPr="00857BD5">
        <w:t xml:space="preserve">        &lt;near&gt;0.1&lt;/near&gt; &lt;!-- Minimum depth sensing range in meters --&gt;</w:t>
      </w:r>
    </w:p>
    <w:p w14:paraId="78837BD7" w14:textId="77777777" w:rsidR="00857BD5" w:rsidRPr="00857BD5" w:rsidRDefault="00857BD5" w:rsidP="00DE185A">
      <w:pPr>
        <w:pStyle w:val="Code"/>
      </w:pPr>
      <w:r w:rsidRPr="00857BD5">
        <w:t xml:space="preserve">      &lt;/depth&gt;</w:t>
      </w:r>
    </w:p>
    <w:p w14:paraId="6732D04D" w14:textId="77777777" w:rsidR="00857BD5" w:rsidRPr="00857BD5" w:rsidRDefault="00857BD5" w:rsidP="00DE185A">
      <w:pPr>
        <w:pStyle w:val="Code"/>
      </w:pPr>
      <w:r w:rsidRPr="00857BD5">
        <w:t xml:space="preserve">      </w:t>
      </w:r>
    </w:p>
    <w:p w14:paraId="236E1B13" w14:textId="77777777" w:rsidR="00857BD5" w:rsidRPr="00857BD5" w:rsidRDefault="00857BD5" w:rsidP="00DE185A">
      <w:pPr>
        <w:pStyle w:val="Code"/>
      </w:pPr>
      <w:r w:rsidRPr="00857BD5">
        <w:t xml:space="preserve">      &lt;!-- Clipping planes for rendering optimization --&gt;</w:t>
      </w:r>
    </w:p>
    <w:p w14:paraId="52118078" w14:textId="77777777" w:rsidR="00857BD5" w:rsidRPr="00857BD5" w:rsidRDefault="00857BD5" w:rsidP="00DE185A">
      <w:pPr>
        <w:pStyle w:val="Code"/>
      </w:pPr>
      <w:r w:rsidRPr="00857BD5">
        <w:t xml:space="preserve">      &lt;clip&gt;</w:t>
      </w:r>
    </w:p>
    <w:p w14:paraId="047A49E6" w14:textId="77777777" w:rsidR="00857BD5" w:rsidRPr="00857BD5" w:rsidRDefault="00857BD5" w:rsidP="00DE185A">
      <w:pPr>
        <w:pStyle w:val="Code"/>
      </w:pPr>
      <w:r w:rsidRPr="00857BD5">
        <w:t xml:space="preserve">        &lt;near&gt;0.01&lt;/near&gt;  &lt;!-- Near clipping plane for graphics --&gt;</w:t>
      </w:r>
    </w:p>
    <w:p w14:paraId="6271A8E9" w14:textId="77777777" w:rsidR="00857BD5" w:rsidRPr="00857BD5" w:rsidRDefault="00857BD5" w:rsidP="00DE185A">
      <w:pPr>
        <w:pStyle w:val="Code"/>
      </w:pPr>
      <w:r w:rsidRPr="00857BD5">
        <w:t xml:space="preserve">        &lt;far&gt;100&lt;/far&gt;     &lt;!-- Far clipping plane for graphics --&gt;</w:t>
      </w:r>
    </w:p>
    <w:p w14:paraId="3D69E0DD" w14:textId="77777777" w:rsidR="00857BD5" w:rsidRPr="00857BD5" w:rsidRDefault="00857BD5" w:rsidP="00DE185A">
      <w:pPr>
        <w:pStyle w:val="Code"/>
      </w:pPr>
      <w:r w:rsidRPr="00857BD5">
        <w:t xml:space="preserve">      &lt;/clip&gt;</w:t>
      </w:r>
    </w:p>
    <w:p w14:paraId="21E45F8B" w14:textId="77777777" w:rsidR="00857BD5" w:rsidRPr="00857BD5" w:rsidRDefault="00857BD5" w:rsidP="00DE185A">
      <w:pPr>
        <w:pStyle w:val="Code"/>
      </w:pPr>
      <w:r w:rsidRPr="00857BD5">
        <w:t xml:space="preserve">    &lt;/camera&gt;</w:t>
      </w:r>
    </w:p>
    <w:p w14:paraId="5132287E" w14:textId="77777777" w:rsidR="00857BD5" w:rsidRPr="00857BD5" w:rsidRDefault="00857BD5" w:rsidP="00DE185A">
      <w:pPr>
        <w:pStyle w:val="Code"/>
      </w:pPr>
      <w:r w:rsidRPr="00857BD5">
        <w:t xml:space="preserve">    </w:t>
      </w:r>
    </w:p>
    <w:p w14:paraId="0C48512E" w14:textId="77777777" w:rsidR="00857BD5" w:rsidRPr="00857BD5" w:rsidRDefault="00857BD5" w:rsidP="00DE185A">
      <w:pPr>
        <w:pStyle w:val="Code"/>
      </w:pPr>
      <w:r w:rsidRPr="00857BD5">
        <w:t xml:space="preserve">    &lt;!-- The plugin that handles data processing and publishing --&gt;</w:t>
      </w:r>
    </w:p>
    <w:p w14:paraId="4D5EF84C" w14:textId="77777777" w:rsidR="00857BD5" w:rsidRPr="00857BD5" w:rsidRDefault="00857BD5" w:rsidP="00DE185A">
      <w:pPr>
        <w:pStyle w:val="Code"/>
      </w:pPr>
      <w:r w:rsidRPr="00857BD5">
        <w:t xml:space="preserve">    &lt;plugin name="camera_plugin" filename="ignition-gazebo-camera-system"&gt;</w:t>
      </w:r>
    </w:p>
    <w:p w14:paraId="4F686A5A" w14:textId="77777777" w:rsidR="00857BD5" w:rsidRPr="00857BD5" w:rsidRDefault="00857BD5" w:rsidP="00DE185A">
      <w:pPr>
        <w:pStyle w:val="Code"/>
      </w:pPr>
      <w:r w:rsidRPr="00857BD5">
        <w:lastRenderedPageBreak/>
        <w:t xml:space="preserve">      &lt;!-- ROS topic configuration --&gt;</w:t>
      </w:r>
    </w:p>
    <w:p w14:paraId="73C4EA5D" w14:textId="77777777" w:rsidR="00857BD5" w:rsidRPr="00857BD5" w:rsidRDefault="00857BD5" w:rsidP="00DE185A">
      <w:pPr>
        <w:pStyle w:val="Code"/>
      </w:pPr>
      <w:r w:rsidRPr="00857BD5">
        <w:t xml:space="preserve">      &lt;ros&gt;</w:t>
      </w:r>
    </w:p>
    <w:p w14:paraId="645FF2A9" w14:textId="77777777" w:rsidR="00857BD5" w:rsidRPr="00857BD5" w:rsidRDefault="00857BD5" w:rsidP="00DE185A">
      <w:pPr>
        <w:pStyle w:val="Code"/>
      </w:pPr>
      <w:r w:rsidRPr="00857BD5">
        <w:t xml:space="preserve">        &lt;namespace&gt;&lt;/namespace&gt;  &lt;!-- Empty means use robot's namespace --&gt;</w:t>
      </w:r>
    </w:p>
    <w:p w14:paraId="4FED276B" w14:textId="77777777" w:rsidR="00857BD5" w:rsidRPr="00857BD5" w:rsidRDefault="00857BD5" w:rsidP="00DE185A">
      <w:pPr>
        <w:pStyle w:val="Code"/>
      </w:pPr>
      <w:r w:rsidRPr="00857BD5">
        <w:t xml:space="preserve">        &lt;argument&gt;~/image_raw:=rgb/image_raw&lt;/argument&gt;           &lt;!-- RGB image topic --&gt;</w:t>
      </w:r>
    </w:p>
    <w:p w14:paraId="580E0E88" w14:textId="77777777" w:rsidR="00857BD5" w:rsidRPr="00857BD5" w:rsidRDefault="00857BD5" w:rsidP="00DE185A">
      <w:pPr>
        <w:pStyle w:val="Code"/>
      </w:pPr>
      <w:r w:rsidRPr="00857BD5">
        <w:t xml:space="preserve">        &lt;argument&gt;~/depth_image_raw:=depth/image_raw&lt;/argument&gt;   &lt;!-- Depth image topic --&gt;</w:t>
      </w:r>
    </w:p>
    <w:p w14:paraId="2E506F5E" w14:textId="77777777" w:rsidR="00857BD5" w:rsidRPr="00857BD5" w:rsidRDefault="00857BD5" w:rsidP="00DE185A">
      <w:pPr>
        <w:pStyle w:val="Code"/>
      </w:pPr>
      <w:r w:rsidRPr="00857BD5">
        <w:t xml:space="preserve">        </w:t>
      </w:r>
      <w:r w:rsidRPr="00857BD5">
        <w:rPr>
          <w:lang w:val="pt-PT"/>
        </w:rPr>
        <w:t xml:space="preserve">&lt;argument&gt;~/camera_info:=rgb/camera_info&lt;/argument&gt;       &lt;!-- </w:t>
      </w:r>
      <w:r w:rsidRPr="00857BD5">
        <w:t>Camera calibration topic --&gt;</w:t>
      </w:r>
    </w:p>
    <w:p w14:paraId="5ECD3B91" w14:textId="77777777" w:rsidR="00857BD5" w:rsidRPr="00857BD5" w:rsidRDefault="00857BD5" w:rsidP="00DE185A">
      <w:pPr>
        <w:pStyle w:val="Code"/>
      </w:pPr>
      <w:r w:rsidRPr="00857BD5">
        <w:t xml:space="preserve">        &lt;argument&gt;~/depth_camera_info:=depth/camera_info&lt;/argument&gt; &lt;!-- Depth camera calibration --&gt;</w:t>
      </w:r>
    </w:p>
    <w:p w14:paraId="02732264" w14:textId="77777777" w:rsidR="00857BD5" w:rsidRPr="00857BD5" w:rsidRDefault="00857BD5" w:rsidP="00DE185A">
      <w:pPr>
        <w:pStyle w:val="Code"/>
      </w:pPr>
      <w:r w:rsidRPr="00857BD5">
        <w:t xml:space="preserve">      &lt;/ros&gt;</w:t>
      </w:r>
    </w:p>
    <w:p w14:paraId="15FAFB58" w14:textId="77777777" w:rsidR="00857BD5" w:rsidRPr="00857BD5" w:rsidRDefault="00857BD5" w:rsidP="00DE185A">
      <w:pPr>
        <w:pStyle w:val="Code"/>
      </w:pPr>
      <w:r w:rsidRPr="00857BD5">
        <w:t xml:space="preserve">    &lt;/plugin&gt;</w:t>
      </w:r>
    </w:p>
    <w:p w14:paraId="58892E78" w14:textId="77777777" w:rsidR="00857BD5" w:rsidRPr="00857BD5" w:rsidRDefault="00857BD5" w:rsidP="00DE185A">
      <w:pPr>
        <w:pStyle w:val="Code"/>
      </w:pPr>
      <w:r w:rsidRPr="00857BD5">
        <w:t xml:space="preserve">  &lt;/sensor&gt;</w:t>
      </w:r>
    </w:p>
    <w:p w14:paraId="21C897B9" w14:textId="77777777" w:rsidR="00857BD5" w:rsidRPr="00857BD5" w:rsidRDefault="00857BD5" w:rsidP="00DE185A">
      <w:pPr>
        <w:pStyle w:val="Code"/>
      </w:pPr>
      <w:r w:rsidRPr="00857BD5">
        <w:t>&lt;/gazebo&gt;</w:t>
      </w:r>
    </w:p>
    <w:p w14:paraId="27715DCA" w14:textId="77777777" w:rsidR="00857BD5" w:rsidRDefault="00857BD5" w:rsidP="00857BD5">
      <w:r w:rsidRPr="00857BD5">
        <w:t>This configuration creates a simulated camera that behaves remarkably similarly to real RGB-D sensors. The key insight here is that we're defining both the physical characteristics of the sensor and how it processes the simulated world data.</w:t>
      </w:r>
    </w:p>
    <w:p w14:paraId="2D1BA79B" w14:textId="77777777" w:rsidR="00DE185A" w:rsidRPr="00857BD5" w:rsidRDefault="00DE185A" w:rsidP="00857BD5"/>
    <w:p w14:paraId="4327D018" w14:textId="77777777" w:rsidR="00857BD5" w:rsidRPr="00857BD5" w:rsidRDefault="00857BD5" w:rsidP="004D3C3B">
      <w:pPr>
        <w:pStyle w:val="Heading2"/>
      </w:pPr>
      <w:r w:rsidRPr="00857BD5">
        <w:t>Understanding Camera Parameters and Their Impact</w:t>
      </w:r>
    </w:p>
    <w:p w14:paraId="69670E05" w14:textId="77777777" w:rsidR="00857BD5" w:rsidRPr="00857BD5" w:rsidRDefault="00857BD5" w:rsidP="00857BD5">
      <w:r w:rsidRPr="00857BD5">
        <w:t>The parameters in this configuration aren't just arbitrary numbers - they fundamentally determine how your simulated camera "sees" the world, and getting them right is crucial for realistic simulation. Let me walk you through the most important ones and how they affect your results.</w:t>
      </w:r>
    </w:p>
    <w:p w14:paraId="3191C5D6" w14:textId="77777777" w:rsidR="00857BD5" w:rsidRPr="00857BD5" w:rsidRDefault="00857BD5" w:rsidP="00857BD5">
      <w:r w:rsidRPr="00857BD5">
        <w:t>The horizontal field of view parameter determines how wide an area your camera can see. A value of 1.047 radians equals 60 degrees, which is typical for many robotics cameras. If you make this wider, your camera sees more of the scene but with less detail per pixel. Narrower fields of view give you more detail but less context. This directly affects how your computer vision algorithms will perform - SAM, for example, works better when objects occupy a reasonable portion of the image.</w:t>
      </w:r>
    </w:p>
    <w:p w14:paraId="405F6B6C" w14:textId="77777777" w:rsidR="00857BD5" w:rsidRPr="00857BD5" w:rsidRDefault="00857BD5" w:rsidP="00857BD5">
      <w:r w:rsidRPr="00857BD5">
        <w:t>The depth range parameters, near and far, define the sensing volume of your camera. Real depth cameras have similar limitations - they can't measure distances that are too close (usually because of the baseline between projector and sensor) or too far (because of power and resolution limitations). Setting these values appropriately helps your simulation match real sensor behavior and also optimizes rendering performance.</w:t>
      </w:r>
    </w:p>
    <w:p w14:paraId="27A8EF6B" w14:textId="77777777" w:rsidR="00857BD5" w:rsidRDefault="00857BD5" w:rsidP="00857BD5">
      <w:r w:rsidRPr="00857BD5">
        <w:t>The image resolution directly impacts both the quality of your depth data and the computational requirements of your simulation. Higher resolutions give you more precise depth measurements but require more processing power and generate more data for your computer vision algorithms to process.</w:t>
      </w:r>
    </w:p>
    <w:p w14:paraId="515AB718" w14:textId="77777777" w:rsidR="00080B2E" w:rsidRPr="00857BD5" w:rsidRDefault="00080B2E" w:rsidP="00857BD5"/>
    <w:p w14:paraId="16F5A5E7" w14:textId="77777777" w:rsidR="00857BD5" w:rsidRPr="00857BD5" w:rsidRDefault="00857BD5" w:rsidP="004D3C3B">
      <w:pPr>
        <w:pStyle w:val="Heading2"/>
      </w:pPr>
      <w:r w:rsidRPr="00857BD5">
        <w:t>Advanced Depth Camera Configuration</w:t>
      </w:r>
    </w:p>
    <w:p w14:paraId="68EA5413" w14:textId="77777777" w:rsidR="00857BD5" w:rsidRPr="00857BD5" w:rsidRDefault="00857BD5" w:rsidP="00857BD5">
      <w:r w:rsidRPr="00857BD5">
        <w:t>Once you understand the basics, you can enhance your simulation with more sophisticated features that better match real sensor behavior. Real depth cameras have various limitations and characteristics that you might want to reproduce for more realistic testing:</w:t>
      </w:r>
    </w:p>
    <w:p w14:paraId="540BDD5F" w14:textId="77777777" w:rsidR="00857BD5" w:rsidRPr="009A0239" w:rsidRDefault="00857BD5" w:rsidP="00080B2E">
      <w:pPr>
        <w:pStyle w:val="Code"/>
      </w:pPr>
      <w:r w:rsidRPr="009A0239">
        <w:t>&lt;gazebo reference="camera_link"&gt;</w:t>
      </w:r>
    </w:p>
    <w:p w14:paraId="66385F6D" w14:textId="77777777" w:rsidR="00857BD5" w:rsidRPr="00857BD5" w:rsidRDefault="00857BD5" w:rsidP="00080B2E">
      <w:pPr>
        <w:pStyle w:val="Code"/>
      </w:pPr>
      <w:r w:rsidRPr="009A0239">
        <w:t xml:space="preserve">  </w:t>
      </w:r>
      <w:r w:rsidRPr="00857BD5">
        <w:t>&lt;sensor name="advanced_rgbd_camera" type="rgbd_camera"&gt;</w:t>
      </w:r>
    </w:p>
    <w:p w14:paraId="1BB1BCB4" w14:textId="77777777" w:rsidR="00857BD5" w:rsidRPr="00857BD5" w:rsidRDefault="00857BD5" w:rsidP="00080B2E">
      <w:pPr>
        <w:pStyle w:val="Code"/>
      </w:pPr>
      <w:r w:rsidRPr="00857BD5">
        <w:t xml:space="preserve">    &lt;update_rate&gt;30.0&lt;/update_rate&gt;</w:t>
      </w:r>
    </w:p>
    <w:p w14:paraId="0CA112A5" w14:textId="77777777" w:rsidR="00857BD5" w:rsidRPr="00857BD5" w:rsidRDefault="00857BD5" w:rsidP="00080B2E">
      <w:pPr>
        <w:pStyle w:val="Code"/>
      </w:pPr>
      <w:r w:rsidRPr="00857BD5">
        <w:t xml:space="preserve">    </w:t>
      </w:r>
    </w:p>
    <w:p w14:paraId="1A5501D6" w14:textId="77777777" w:rsidR="00857BD5" w:rsidRPr="00857BD5" w:rsidRDefault="00857BD5" w:rsidP="00080B2E">
      <w:pPr>
        <w:pStyle w:val="Code"/>
      </w:pPr>
      <w:r w:rsidRPr="00857BD5">
        <w:t xml:space="preserve">    &lt;camera&gt;</w:t>
      </w:r>
    </w:p>
    <w:p w14:paraId="4A342391" w14:textId="77777777" w:rsidR="00857BD5" w:rsidRPr="00857BD5" w:rsidRDefault="00857BD5" w:rsidP="00080B2E">
      <w:pPr>
        <w:pStyle w:val="Code"/>
      </w:pPr>
      <w:r w:rsidRPr="00857BD5">
        <w:t xml:space="preserve">      &lt;horizontal_fov&gt;1.047&lt;/horizontal_fov&gt;</w:t>
      </w:r>
    </w:p>
    <w:p w14:paraId="4D454DB0" w14:textId="77777777" w:rsidR="00857BD5" w:rsidRPr="00857BD5" w:rsidRDefault="00857BD5" w:rsidP="00080B2E">
      <w:pPr>
        <w:pStyle w:val="Code"/>
      </w:pPr>
      <w:r w:rsidRPr="00857BD5">
        <w:t xml:space="preserve">      &lt;image&gt;</w:t>
      </w:r>
    </w:p>
    <w:p w14:paraId="76C234DF" w14:textId="77777777" w:rsidR="00857BD5" w:rsidRPr="00857BD5" w:rsidRDefault="00857BD5" w:rsidP="00080B2E">
      <w:pPr>
        <w:pStyle w:val="Code"/>
      </w:pPr>
      <w:r w:rsidRPr="00857BD5">
        <w:t xml:space="preserve">        &lt;width&gt;640&lt;/width&gt;</w:t>
      </w:r>
    </w:p>
    <w:p w14:paraId="13734A59" w14:textId="77777777" w:rsidR="00857BD5" w:rsidRPr="00857BD5" w:rsidRDefault="00857BD5" w:rsidP="00080B2E">
      <w:pPr>
        <w:pStyle w:val="Code"/>
      </w:pPr>
      <w:r w:rsidRPr="00857BD5">
        <w:t xml:space="preserve">        &lt;height&gt;480&lt;/height&gt;</w:t>
      </w:r>
    </w:p>
    <w:p w14:paraId="48F7EB35" w14:textId="77777777" w:rsidR="00857BD5" w:rsidRPr="00857BD5" w:rsidRDefault="00857BD5" w:rsidP="00080B2E">
      <w:pPr>
        <w:pStyle w:val="Code"/>
      </w:pPr>
      <w:r w:rsidRPr="00857BD5">
        <w:t xml:space="preserve">        &lt;format&gt;R8G8B8&lt;/format&gt;</w:t>
      </w:r>
    </w:p>
    <w:p w14:paraId="6A0736E7" w14:textId="77777777" w:rsidR="00857BD5" w:rsidRPr="00857BD5" w:rsidRDefault="00857BD5" w:rsidP="00080B2E">
      <w:pPr>
        <w:pStyle w:val="Code"/>
      </w:pPr>
      <w:r w:rsidRPr="00857BD5">
        <w:t xml:space="preserve">      &lt;/image&gt;</w:t>
      </w:r>
    </w:p>
    <w:p w14:paraId="31D23647" w14:textId="77777777" w:rsidR="00857BD5" w:rsidRPr="00857BD5" w:rsidRDefault="00857BD5" w:rsidP="00080B2E">
      <w:pPr>
        <w:pStyle w:val="Code"/>
      </w:pPr>
      <w:r w:rsidRPr="00857BD5">
        <w:t xml:space="preserve">      </w:t>
      </w:r>
    </w:p>
    <w:p w14:paraId="68790D05" w14:textId="77777777" w:rsidR="00857BD5" w:rsidRPr="00857BD5" w:rsidRDefault="00857BD5" w:rsidP="00080B2E">
      <w:pPr>
        <w:pStyle w:val="Code"/>
      </w:pPr>
      <w:r w:rsidRPr="00857BD5">
        <w:t xml:space="preserve">      &lt;depth&gt;</w:t>
      </w:r>
    </w:p>
    <w:p w14:paraId="06F560BF" w14:textId="77777777" w:rsidR="00857BD5" w:rsidRPr="00857BD5" w:rsidRDefault="00857BD5" w:rsidP="00080B2E">
      <w:pPr>
        <w:pStyle w:val="Code"/>
      </w:pPr>
      <w:r w:rsidRPr="00857BD5">
        <w:t xml:space="preserve">        &lt;far&gt;5.0&lt;/far&gt;</w:t>
      </w:r>
    </w:p>
    <w:p w14:paraId="0E8D3065" w14:textId="77777777" w:rsidR="00857BD5" w:rsidRPr="00857BD5" w:rsidRDefault="00857BD5" w:rsidP="00080B2E">
      <w:pPr>
        <w:pStyle w:val="Code"/>
      </w:pPr>
      <w:r w:rsidRPr="00857BD5">
        <w:t xml:space="preserve">        &lt;near&gt;0.1&lt;/near&gt;</w:t>
      </w:r>
    </w:p>
    <w:p w14:paraId="59863E39" w14:textId="77777777" w:rsidR="00857BD5" w:rsidRPr="00857BD5" w:rsidRDefault="00857BD5" w:rsidP="00080B2E">
      <w:pPr>
        <w:pStyle w:val="Code"/>
      </w:pPr>
      <w:r w:rsidRPr="00857BD5">
        <w:t xml:space="preserve">        </w:t>
      </w:r>
      <w:r w:rsidRPr="00857BD5">
        <w:rPr>
          <w:i/>
          <w:iCs/>
        </w:rPr>
        <w:t>&lt;!-- Add realistic noise to depth measurements --&gt;</w:t>
      </w:r>
    </w:p>
    <w:p w14:paraId="0E0DFF01" w14:textId="77777777" w:rsidR="00857BD5" w:rsidRPr="00857BD5" w:rsidRDefault="00857BD5" w:rsidP="00080B2E">
      <w:pPr>
        <w:pStyle w:val="Code"/>
      </w:pPr>
      <w:r w:rsidRPr="00857BD5">
        <w:t xml:space="preserve">        &lt;noise&gt;</w:t>
      </w:r>
    </w:p>
    <w:p w14:paraId="49FC8B3A" w14:textId="77777777" w:rsidR="00857BD5" w:rsidRPr="00857BD5" w:rsidRDefault="00857BD5" w:rsidP="00080B2E">
      <w:pPr>
        <w:pStyle w:val="Code"/>
      </w:pPr>
      <w:r w:rsidRPr="00857BD5">
        <w:t xml:space="preserve">          &lt;type&gt;gaussian&lt;/type&gt;</w:t>
      </w:r>
    </w:p>
    <w:p w14:paraId="7875FCF2" w14:textId="77777777" w:rsidR="00857BD5" w:rsidRPr="00857BD5" w:rsidRDefault="00857BD5" w:rsidP="00080B2E">
      <w:pPr>
        <w:pStyle w:val="Code"/>
      </w:pPr>
      <w:r w:rsidRPr="00857BD5">
        <w:t xml:space="preserve">          &lt;mean&gt;0.0&lt;/mean&gt;</w:t>
      </w:r>
    </w:p>
    <w:p w14:paraId="6175B7B0" w14:textId="77777777" w:rsidR="00857BD5" w:rsidRPr="00857BD5" w:rsidRDefault="00857BD5" w:rsidP="00080B2E">
      <w:pPr>
        <w:pStyle w:val="Code"/>
      </w:pPr>
      <w:r w:rsidRPr="00857BD5">
        <w:lastRenderedPageBreak/>
        <w:t xml:space="preserve">          &lt;stddev&gt;0.01&lt;/stddev&gt;  </w:t>
      </w:r>
      <w:r w:rsidRPr="00857BD5">
        <w:rPr>
          <w:i/>
          <w:iCs/>
        </w:rPr>
        <w:t>&lt;!-- 1cm standard deviation matches some real sensors --&gt;</w:t>
      </w:r>
    </w:p>
    <w:p w14:paraId="7C14CACD" w14:textId="77777777" w:rsidR="00857BD5" w:rsidRPr="00857BD5" w:rsidRDefault="00857BD5" w:rsidP="00080B2E">
      <w:pPr>
        <w:pStyle w:val="Code"/>
      </w:pPr>
      <w:r w:rsidRPr="00857BD5">
        <w:t xml:space="preserve">        &lt;/noise&gt;</w:t>
      </w:r>
    </w:p>
    <w:p w14:paraId="44B521F1" w14:textId="77777777" w:rsidR="00857BD5" w:rsidRPr="00857BD5" w:rsidRDefault="00857BD5" w:rsidP="00080B2E">
      <w:pPr>
        <w:pStyle w:val="Code"/>
      </w:pPr>
      <w:r w:rsidRPr="00857BD5">
        <w:t xml:space="preserve">      &lt;/depth&gt;</w:t>
      </w:r>
    </w:p>
    <w:p w14:paraId="73E403F9" w14:textId="77777777" w:rsidR="00857BD5" w:rsidRPr="00857BD5" w:rsidRDefault="00857BD5" w:rsidP="00080B2E">
      <w:pPr>
        <w:pStyle w:val="Code"/>
      </w:pPr>
      <w:r w:rsidRPr="00857BD5">
        <w:t xml:space="preserve">      </w:t>
      </w:r>
    </w:p>
    <w:p w14:paraId="0D79571B" w14:textId="77777777" w:rsidR="00857BD5" w:rsidRPr="00857BD5" w:rsidRDefault="00857BD5" w:rsidP="00080B2E">
      <w:pPr>
        <w:pStyle w:val="Code"/>
      </w:pPr>
      <w:r w:rsidRPr="00857BD5">
        <w:t xml:space="preserve">      </w:t>
      </w:r>
      <w:r w:rsidRPr="00857BD5">
        <w:rPr>
          <w:i/>
          <w:iCs/>
        </w:rPr>
        <w:t>&lt;!-- Lens distortion parameters to match real camera behavior --&gt;</w:t>
      </w:r>
    </w:p>
    <w:p w14:paraId="030F4CCD" w14:textId="77777777" w:rsidR="00857BD5" w:rsidRPr="00857BD5" w:rsidRDefault="00857BD5" w:rsidP="00080B2E">
      <w:pPr>
        <w:pStyle w:val="Code"/>
      </w:pPr>
      <w:r w:rsidRPr="00857BD5">
        <w:t xml:space="preserve">      &lt;distortion&gt;</w:t>
      </w:r>
    </w:p>
    <w:p w14:paraId="7D020B77" w14:textId="77777777" w:rsidR="00857BD5" w:rsidRPr="00857BD5" w:rsidRDefault="00857BD5" w:rsidP="00080B2E">
      <w:pPr>
        <w:pStyle w:val="Code"/>
      </w:pPr>
      <w:r w:rsidRPr="00857BD5">
        <w:t xml:space="preserve">        &lt;k1&gt;-0.25&lt;/k1&gt;    </w:t>
      </w:r>
      <w:r w:rsidRPr="00857BD5">
        <w:rPr>
          <w:i/>
          <w:iCs/>
        </w:rPr>
        <w:t>&lt;!-- Barrel/pincushion distortion --&gt;</w:t>
      </w:r>
    </w:p>
    <w:p w14:paraId="527EE0DF" w14:textId="77777777" w:rsidR="00857BD5" w:rsidRPr="00857BD5" w:rsidRDefault="00857BD5" w:rsidP="00080B2E">
      <w:pPr>
        <w:pStyle w:val="Code"/>
      </w:pPr>
      <w:r w:rsidRPr="00857BD5">
        <w:t xml:space="preserve">        &lt;k2&gt;0.12&lt;/k2&gt;     </w:t>
      </w:r>
      <w:r w:rsidRPr="00857BD5">
        <w:rPr>
          <w:i/>
          <w:iCs/>
        </w:rPr>
        <w:t>&lt;!-- Higher order distortion --&gt;</w:t>
      </w:r>
    </w:p>
    <w:p w14:paraId="6885B987" w14:textId="77777777" w:rsidR="00857BD5" w:rsidRPr="00857BD5" w:rsidRDefault="00857BD5" w:rsidP="00080B2E">
      <w:pPr>
        <w:pStyle w:val="Code"/>
      </w:pPr>
      <w:r w:rsidRPr="00857BD5">
        <w:t xml:space="preserve">        &lt;k3&gt;-0.0004&lt;/k3&gt;  </w:t>
      </w:r>
      <w:r w:rsidRPr="00857BD5">
        <w:rPr>
          <w:i/>
          <w:iCs/>
        </w:rPr>
        <w:t>&lt;!-- Even higher order terms --&gt;</w:t>
      </w:r>
    </w:p>
    <w:p w14:paraId="6D2B6D2C" w14:textId="77777777" w:rsidR="00857BD5" w:rsidRPr="00857BD5" w:rsidRDefault="00857BD5" w:rsidP="00080B2E">
      <w:pPr>
        <w:pStyle w:val="Code"/>
      </w:pPr>
      <w:r w:rsidRPr="00857BD5">
        <w:t xml:space="preserve">        &lt;p1&gt;-0.0003&lt;/p1&gt;  </w:t>
      </w:r>
      <w:r w:rsidRPr="00857BD5">
        <w:rPr>
          <w:i/>
          <w:iCs/>
        </w:rPr>
        <w:t>&lt;!-- Tangential distortion --&gt;</w:t>
      </w:r>
    </w:p>
    <w:p w14:paraId="360817DD" w14:textId="77777777" w:rsidR="00857BD5" w:rsidRPr="00857BD5" w:rsidRDefault="00857BD5" w:rsidP="00080B2E">
      <w:pPr>
        <w:pStyle w:val="Code"/>
      </w:pPr>
      <w:r w:rsidRPr="00857BD5">
        <w:t xml:space="preserve">        &lt;p2&gt;-0.0001&lt;/p2&gt;  </w:t>
      </w:r>
      <w:r w:rsidRPr="00857BD5">
        <w:rPr>
          <w:i/>
          <w:iCs/>
        </w:rPr>
        <w:t>&lt;!-- More tangential distortion --&gt;</w:t>
      </w:r>
    </w:p>
    <w:p w14:paraId="6F883BE5" w14:textId="77777777" w:rsidR="00857BD5" w:rsidRPr="00857BD5" w:rsidRDefault="00857BD5" w:rsidP="00080B2E">
      <w:pPr>
        <w:pStyle w:val="Code"/>
      </w:pPr>
      <w:r w:rsidRPr="00857BD5">
        <w:t xml:space="preserve">        &lt;center&gt;0.5 0.5&lt;/center&gt;  </w:t>
      </w:r>
      <w:r w:rsidRPr="00857BD5">
        <w:rPr>
          <w:i/>
          <w:iCs/>
        </w:rPr>
        <w:t>&lt;!-- Distortion center --&gt;</w:t>
      </w:r>
    </w:p>
    <w:p w14:paraId="586EAC63" w14:textId="77777777" w:rsidR="00857BD5" w:rsidRPr="00857BD5" w:rsidRDefault="00857BD5" w:rsidP="00080B2E">
      <w:pPr>
        <w:pStyle w:val="Code"/>
      </w:pPr>
      <w:r w:rsidRPr="00857BD5">
        <w:t xml:space="preserve">      &lt;/distortion&gt;</w:t>
      </w:r>
    </w:p>
    <w:p w14:paraId="28D836E5" w14:textId="77777777" w:rsidR="00857BD5" w:rsidRPr="00857BD5" w:rsidRDefault="00857BD5" w:rsidP="00080B2E">
      <w:pPr>
        <w:pStyle w:val="Code"/>
      </w:pPr>
      <w:r w:rsidRPr="00857BD5">
        <w:t xml:space="preserve">    &lt;/camera&gt;</w:t>
      </w:r>
    </w:p>
    <w:p w14:paraId="09BEBC5F" w14:textId="77777777" w:rsidR="00857BD5" w:rsidRPr="00857BD5" w:rsidRDefault="00857BD5" w:rsidP="00080B2E">
      <w:pPr>
        <w:pStyle w:val="Code"/>
      </w:pPr>
      <w:r w:rsidRPr="00857BD5">
        <w:t xml:space="preserve">    </w:t>
      </w:r>
    </w:p>
    <w:p w14:paraId="754D3F6E" w14:textId="77777777" w:rsidR="00857BD5" w:rsidRPr="00857BD5" w:rsidRDefault="00857BD5" w:rsidP="00080B2E">
      <w:pPr>
        <w:pStyle w:val="Code"/>
      </w:pPr>
      <w:r w:rsidRPr="00857BD5">
        <w:t xml:space="preserve">    </w:t>
      </w:r>
      <w:r w:rsidRPr="00857BD5">
        <w:rPr>
          <w:i/>
          <w:iCs/>
        </w:rPr>
        <w:t>&lt;!-- Enhanced plugin with additional ROS topics --&gt;</w:t>
      </w:r>
    </w:p>
    <w:p w14:paraId="2F8764A2" w14:textId="77777777" w:rsidR="00857BD5" w:rsidRPr="00857BD5" w:rsidRDefault="00857BD5" w:rsidP="00080B2E">
      <w:pPr>
        <w:pStyle w:val="Code"/>
      </w:pPr>
      <w:r w:rsidRPr="00857BD5">
        <w:t xml:space="preserve">    &lt;plugin name="camera_plugin" filename="ignition-gazebo-camera-system"&gt;</w:t>
      </w:r>
    </w:p>
    <w:p w14:paraId="782C767C" w14:textId="77777777" w:rsidR="00857BD5" w:rsidRPr="00857BD5" w:rsidRDefault="00857BD5" w:rsidP="00080B2E">
      <w:pPr>
        <w:pStyle w:val="Code"/>
      </w:pPr>
      <w:r w:rsidRPr="00857BD5">
        <w:t xml:space="preserve">      &lt;ros&gt;</w:t>
      </w:r>
    </w:p>
    <w:p w14:paraId="5CCA78DE" w14:textId="77777777" w:rsidR="00857BD5" w:rsidRPr="00857BD5" w:rsidRDefault="00857BD5" w:rsidP="00080B2E">
      <w:pPr>
        <w:pStyle w:val="Code"/>
      </w:pPr>
      <w:r w:rsidRPr="00857BD5">
        <w:t xml:space="preserve">        &lt;namespace&gt;/camera&lt;/namespace&gt;</w:t>
      </w:r>
    </w:p>
    <w:p w14:paraId="5E8BC65F" w14:textId="77777777" w:rsidR="00857BD5" w:rsidRPr="00857BD5" w:rsidRDefault="00857BD5" w:rsidP="00080B2E">
      <w:pPr>
        <w:pStyle w:val="Code"/>
      </w:pPr>
      <w:r w:rsidRPr="00857BD5">
        <w:t xml:space="preserve">        &lt;argument&gt;~/image_raw:=color/image_raw&lt;/argument&gt;</w:t>
      </w:r>
    </w:p>
    <w:p w14:paraId="33460FAA" w14:textId="77777777" w:rsidR="00857BD5" w:rsidRPr="00857BD5" w:rsidRDefault="00857BD5" w:rsidP="00080B2E">
      <w:pPr>
        <w:pStyle w:val="Code"/>
      </w:pPr>
      <w:r w:rsidRPr="00857BD5">
        <w:t xml:space="preserve">        &lt;argument&gt;~/depth_image_raw:=aligned_depth_to_color/image_raw&lt;/argument&gt;</w:t>
      </w:r>
    </w:p>
    <w:p w14:paraId="21D3CED7" w14:textId="77777777" w:rsidR="00857BD5" w:rsidRPr="00857BD5" w:rsidRDefault="00857BD5" w:rsidP="00080B2E">
      <w:pPr>
        <w:pStyle w:val="Code"/>
        <w:rPr>
          <w:lang w:val="pt-PT"/>
        </w:rPr>
      </w:pPr>
      <w:r w:rsidRPr="00857BD5">
        <w:t xml:space="preserve">        </w:t>
      </w:r>
      <w:r w:rsidRPr="00857BD5">
        <w:rPr>
          <w:lang w:val="pt-PT"/>
        </w:rPr>
        <w:t>&lt;argument&gt;~/camera_info:=color/camera_info&lt;/argument&gt;</w:t>
      </w:r>
    </w:p>
    <w:p w14:paraId="55B2DF07" w14:textId="77777777" w:rsidR="00857BD5" w:rsidRPr="00857BD5" w:rsidRDefault="00857BD5" w:rsidP="00080B2E">
      <w:pPr>
        <w:pStyle w:val="Code"/>
      </w:pPr>
      <w:r w:rsidRPr="00857BD5">
        <w:rPr>
          <w:lang w:val="pt-PT"/>
        </w:rPr>
        <w:t xml:space="preserve">        </w:t>
      </w:r>
      <w:r w:rsidRPr="00857BD5">
        <w:t>&lt;argument&gt;~/depth_camera_info:=depth/camera_info&lt;/argument&gt;</w:t>
      </w:r>
    </w:p>
    <w:p w14:paraId="4A22EFFA" w14:textId="77777777" w:rsidR="00857BD5" w:rsidRPr="00857BD5" w:rsidRDefault="00857BD5" w:rsidP="00080B2E">
      <w:pPr>
        <w:pStyle w:val="Code"/>
      </w:pPr>
      <w:r w:rsidRPr="00857BD5">
        <w:t xml:space="preserve">        &lt;argument&gt;~/points:=depth/color/points&lt;/argument&gt;  </w:t>
      </w:r>
      <w:r w:rsidRPr="00857BD5">
        <w:rPr>
          <w:i/>
          <w:iCs/>
        </w:rPr>
        <w:t>&lt;!-- Point cloud topic --&gt;</w:t>
      </w:r>
    </w:p>
    <w:p w14:paraId="395D1AE5" w14:textId="77777777" w:rsidR="00857BD5" w:rsidRPr="00857BD5" w:rsidRDefault="00857BD5" w:rsidP="00080B2E">
      <w:pPr>
        <w:pStyle w:val="Code"/>
      </w:pPr>
      <w:r w:rsidRPr="00857BD5">
        <w:t xml:space="preserve">      &lt;/ros&gt;</w:t>
      </w:r>
    </w:p>
    <w:p w14:paraId="43DD8B33" w14:textId="77777777" w:rsidR="00857BD5" w:rsidRPr="00857BD5" w:rsidRDefault="00857BD5" w:rsidP="00080B2E">
      <w:pPr>
        <w:pStyle w:val="Code"/>
      </w:pPr>
      <w:r w:rsidRPr="00857BD5">
        <w:t xml:space="preserve">      </w:t>
      </w:r>
    </w:p>
    <w:p w14:paraId="2531EC5C" w14:textId="77777777" w:rsidR="00857BD5" w:rsidRPr="00857BD5" w:rsidRDefault="00857BD5" w:rsidP="00080B2E">
      <w:pPr>
        <w:pStyle w:val="Code"/>
      </w:pPr>
      <w:r w:rsidRPr="00857BD5">
        <w:t xml:space="preserve">      </w:t>
      </w:r>
      <w:r w:rsidRPr="00857BD5">
        <w:rPr>
          <w:i/>
          <w:iCs/>
        </w:rPr>
        <w:t>&lt;!-- Additional configuration options --&gt;</w:t>
      </w:r>
    </w:p>
    <w:p w14:paraId="07454E2E" w14:textId="77777777" w:rsidR="00857BD5" w:rsidRPr="00857BD5" w:rsidRDefault="00857BD5" w:rsidP="00080B2E">
      <w:pPr>
        <w:pStyle w:val="Code"/>
      </w:pPr>
      <w:r w:rsidRPr="00857BD5">
        <w:t xml:space="preserve">      &lt;frame_name&gt;camera_color_optical_frame&lt;/frame_name&gt;  </w:t>
      </w:r>
      <w:r w:rsidRPr="00857BD5">
        <w:rPr>
          <w:i/>
          <w:iCs/>
        </w:rPr>
        <w:t>&lt;!-- Matches real RealSense naming --&gt;</w:t>
      </w:r>
    </w:p>
    <w:p w14:paraId="08D4FC80" w14:textId="77777777" w:rsidR="00857BD5" w:rsidRPr="00857BD5" w:rsidRDefault="00857BD5" w:rsidP="00080B2E">
      <w:pPr>
        <w:pStyle w:val="Code"/>
      </w:pPr>
      <w:r w:rsidRPr="00857BD5">
        <w:t xml:space="preserve">      &lt;hack_baseline&gt;0.07&lt;/hack_baseline&gt;  </w:t>
      </w:r>
      <w:r w:rsidRPr="00857BD5">
        <w:rPr>
          <w:i/>
          <w:iCs/>
        </w:rPr>
        <w:t>&lt;!-- Simulates stereo baseline for realistic depth --&gt;</w:t>
      </w:r>
    </w:p>
    <w:p w14:paraId="6DE78068" w14:textId="77777777" w:rsidR="00857BD5" w:rsidRPr="00857BD5" w:rsidRDefault="00857BD5" w:rsidP="00080B2E">
      <w:pPr>
        <w:pStyle w:val="Code"/>
      </w:pPr>
      <w:r w:rsidRPr="00857BD5">
        <w:t xml:space="preserve">    &lt;/plugin&gt;</w:t>
      </w:r>
    </w:p>
    <w:p w14:paraId="653601AD" w14:textId="77777777" w:rsidR="00857BD5" w:rsidRPr="00857BD5" w:rsidRDefault="00857BD5" w:rsidP="00080B2E">
      <w:pPr>
        <w:pStyle w:val="Code"/>
      </w:pPr>
      <w:r w:rsidRPr="00857BD5">
        <w:t xml:space="preserve">  &lt;/sensor&gt;</w:t>
      </w:r>
    </w:p>
    <w:p w14:paraId="63EB3944" w14:textId="77777777" w:rsidR="00857BD5" w:rsidRPr="00857BD5" w:rsidRDefault="00857BD5" w:rsidP="00080B2E">
      <w:pPr>
        <w:pStyle w:val="Code"/>
      </w:pPr>
      <w:r w:rsidRPr="00857BD5">
        <w:t>&lt;/gazebo&gt;</w:t>
      </w:r>
    </w:p>
    <w:p w14:paraId="5200C35D" w14:textId="77777777" w:rsidR="00857BD5" w:rsidRDefault="00857BD5" w:rsidP="00857BD5">
      <w:r w:rsidRPr="00857BD5">
        <w:t>The noise parameters are particularly important because they help your algorithms develop robustness to real-world sensor limitations. Real depth cameras have measurement uncertainty that varies with distance, surface properties, and lighting conditions. By adding appropriate noise to your simulation, you can develop algorithms that work reliably when transferred to real hardware.</w:t>
      </w:r>
    </w:p>
    <w:p w14:paraId="3F21685D" w14:textId="77777777" w:rsidR="002A52BF" w:rsidRPr="00857BD5" w:rsidRDefault="002A52BF" w:rsidP="00857BD5"/>
    <w:p w14:paraId="0253A294" w14:textId="77777777" w:rsidR="00857BD5" w:rsidRPr="00857BD5" w:rsidRDefault="00857BD5" w:rsidP="004D3C3B">
      <w:pPr>
        <w:pStyle w:val="Heading2"/>
      </w:pPr>
      <w:r w:rsidRPr="00857BD5">
        <w:t>Coordinate Frame Management for Realistic Integration</w:t>
      </w:r>
    </w:p>
    <w:p w14:paraId="5D90A86F" w14:textId="77777777" w:rsidR="00857BD5" w:rsidRPr="00857BD5" w:rsidRDefault="00857BD5" w:rsidP="00857BD5">
      <w:r w:rsidRPr="00857BD5">
        <w:t>One aspect that often catches people by surprise is getting the coordinate frames right. Real RGB-D cameras like the Intel RealSense have specific conventions for how they organize their coordinate frames, and matching these conventions in simulation makes your sim-to-real transfer much smoother.</w:t>
      </w:r>
    </w:p>
    <w:p w14:paraId="119A8BA9" w14:textId="77777777" w:rsidR="00857BD5" w:rsidRPr="00857BD5" w:rsidRDefault="00857BD5" w:rsidP="00857BD5">
      <w:r w:rsidRPr="00857BD5">
        <w:t>You'll want to add these additional frames to match real sensor conventions:</w:t>
      </w:r>
    </w:p>
    <w:p w14:paraId="40032937" w14:textId="77777777" w:rsidR="00857BD5" w:rsidRPr="00857BD5" w:rsidRDefault="00857BD5" w:rsidP="00411658">
      <w:pPr>
        <w:pStyle w:val="Code"/>
      </w:pPr>
      <w:r w:rsidRPr="00857BD5">
        <w:t>&lt;!-- Optical frame for the RGB camera (follows camera conventions) --&gt;</w:t>
      </w:r>
    </w:p>
    <w:p w14:paraId="5450F121" w14:textId="77777777" w:rsidR="00857BD5" w:rsidRPr="00857BD5" w:rsidRDefault="00857BD5" w:rsidP="00411658">
      <w:pPr>
        <w:pStyle w:val="Code"/>
      </w:pPr>
      <w:r w:rsidRPr="00857BD5">
        <w:t>&lt;joint name="camera_optical_joint" type="fixed"&gt;</w:t>
      </w:r>
    </w:p>
    <w:p w14:paraId="403F6A23" w14:textId="77777777" w:rsidR="00857BD5" w:rsidRPr="00857BD5" w:rsidRDefault="00857BD5" w:rsidP="00411658">
      <w:pPr>
        <w:pStyle w:val="Code"/>
      </w:pPr>
      <w:r w:rsidRPr="00857BD5">
        <w:t xml:space="preserve">  &lt;parent link="camera_link"/&gt;</w:t>
      </w:r>
    </w:p>
    <w:p w14:paraId="5BD790D0" w14:textId="77777777" w:rsidR="00857BD5" w:rsidRPr="00857BD5" w:rsidRDefault="00857BD5" w:rsidP="00411658">
      <w:pPr>
        <w:pStyle w:val="Code"/>
      </w:pPr>
      <w:r w:rsidRPr="00857BD5">
        <w:t xml:space="preserve">  &lt;child link="camera_color_optical_frame"/&gt;</w:t>
      </w:r>
    </w:p>
    <w:p w14:paraId="77DB5C11" w14:textId="77777777" w:rsidR="00857BD5" w:rsidRPr="00857BD5" w:rsidRDefault="00857BD5" w:rsidP="00411658">
      <w:pPr>
        <w:pStyle w:val="Code"/>
      </w:pPr>
      <w:r w:rsidRPr="00857BD5">
        <w:t xml:space="preserve">  &lt;!-- This transform converts from robot conventions (x forward) to camera conventions (z forward) --&gt;</w:t>
      </w:r>
    </w:p>
    <w:p w14:paraId="3567F695" w14:textId="77777777" w:rsidR="00857BD5" w:rsidRPr="00857BD5" w:rsidRDefault="00857BD5" w:rsidP="00411658">
      <w:pPr>
        <w:pStyle w:val="Code"/>
      </w:pPr>
      <w:r w:rsidRPr="00857BD5">
        <w:t xml:space="preserve">  &lt;origin xyz="0 0 0" rpy="-1.5708 0 -1.5708"/&gt;</w:t>
      </w:r>
    </w:p>
    <w:p w14:paraId="706B7616" w14:textId="77777777" w:rsidR="00857BD5" w:rsidRPr="00857BD5" w:rsidRDefault="00857BD5" w:rsidP="00411658">
      <w:pPr>
        <w:pStyle w:val="Code"/>
      </w:pPr>
      <w:r w:rsidRPr="00857BD5">
        <w:t>&lt;/joint&gt;</w:t>
      </w:r>
    </w:p>
    <w:p w14:paraId="659E2087" w14:textId="77777777" w:rsidR="00857BD5" w:rsidRPr="00857BD5" w:rsidRDefault="00857BD5" w:rsidP="00411658">
      <w:pPr>
        <w:pStyle w:val="Code"/>
      </w:pPr>
    </w:p>
    <w:p w14:paraId="7E52C2AA" w14:textId="77777777" w:rsidR="00857BD5" w:rsidRPr="00857BD5" w:rsidRDefault="00857BD5" w:rsidP="00411658">
      <w:pPr>
        <w:pStyle w:val="Code"/>
      </w:pPr>
      <w:r w:rsidRPr="00857BD5">
        <w:t>&lt;link name="camera_color_optical_frame"/&gt;</w:t>
      </w:r>
    </w:p>
    <w:p w14:paraId="4802FBFA" w14:textId="77777777" w:rsidR="00857BD5" w:rsidRPr="00857BD5" w:rsidRDefault="00857BD5" w:rsidP="00411658">
      <w:pPr>
        <w:pStyle w:val="Code"/>
      </w:pPr>
    </w:p>
    <w:p w14:paraId="3589885A" w14:textId="77777777" w:rsidR="00857BD5" w:rsidRPr="00857BD5" w:rsidRDefault="00857BD5" w:rsidP="00411658">
      <w:pPr>
        <w:pStyle w:val="Code"/>
      </w:pPr>
      <w:r w:rsidRPr="00857BD5">
        <w:t>&lt;!-- Depth camera optical frame (usually aligned with color frame in modern sensors) --&gt;</w:t>
      </w:r>
    </w:p>
    <w:p w14:paraId="7840B910" w14:textId="77777777" w:rsidR="00857BD5" w:rsidRPr="00857BD5" w:rsidRDefault="00857BD5" w:rsidP="00411658">
      <w:pPr>
        <w:pStyle w:val="Code"/>
      </w:pPr>
      <w:r w:rsidRPr="00857BD5">
        <w:t>&lt;joint name="camera_depth_optical_joint" type="fixed"&gt;</w:t>
      </w:r>
    </w:p>
    <w:p w14:paraId="660888E1" w14:textId="77777777" w:rsidR="00857BD5" w:rsidRPr="00857BD5" w:rsidRDefault="00857BD5" w:rsidP="00411658">
      <w:pPr>
        <w:pStyle w:val="Code"/>
      </w:pPr>
      <w:r w:rsidRPr="00857BD5">
        <w:t xml:space="preserve">  &lt;parent link="camera_link"/&gt;</w:t>
      </w:r>
    </w:p>
    <w:p w14:paraId="7078197E" w14:textId="77777777" w:rsidR="00857BD5" w:rsidRPr="00857BD5" w:rsidRDefault="00857BD5" w:rsidP="00411658">
      <w:pPr>
        <w:pStyle w:val="Code"/>
      </w:pPr>
      <w:r w:rsidRPr="00857BD5">
        <w:t xml:space="preserve">  &lt;child link="camera_depth_optical_frame"/&gt;</w:t>
      </w:r>
    </w:p>
    <w:p w14:paraId="4A76FD58" w14:textId="77777777" w:rsidR="00857BD5" w:rsidRPr="00857BD5" w:rsidRDefault="00857BD5" w:rsidP="00411658">
      <w:pPr>
        <w:pStyle w:val="Code"/>
      </w:pPr>
      <w:r w:rsidRPr="00857BD5">
        <w:t xml:space="preserve">  &lt;origin xyz="0 0 0" rpy="-1.5708 0 -1.5708"/&gt;</w:t>
      </w:r>
    </w:p>
    <w:p w14:paraId="51E1FB80" w14:textId="77777777" w:rsidR="00857BD5" w:rsidRPr="00857BD5" w:rsidRDefault="00857BD5" w:rsidP="00411658">
      <w:pPr>
        <w:pStyle w:val="Code"/>
      </w:pPr>
      <w:r w:rsidRPr="00857BD5">
        <w:t>&lt;/joint&gt;</w:t>
      </w:r>
    </w:p>
    <w:p w14:paraId="657A31DE" w14:textId="77777777" w:rsidR="00857BD5" w:rsidRPr="00857BD5" w:rsidRDefault="00857BD5" w:rsidP="00411658">
      <w:pPr>
        <w:pStyle w:val="Code"/>
      </w:pPr>
    </w:p>
    <w:p w14:paraId="1BD7FFB8" w14:textId="77777777" w:rsidR="00857BD5" w:rsidRPr="00857BD5" w:rsidRDefault="00857BD5" w:rsidP="00411658">
      <w:pPr>
        <w:pStyle w:val="Code"/>
      </w:pPr>
      <w:r w:rsidRPr="00857BD5">
        <w:t>&lt;link name="camera_depth_optical_frame"/&gt;</w:t>
      </w:r>
    </w:p>
    <w:p w14:paraId="487A092A" w14:textId="77777777" w:rsidR="00857BD5" w:rsidRDefault="00857BD5" w:rsidP="00857BD5">
      <w:r w:rsidRPr="00857BD5">
        <w:t>This coordinate frame setup ensures that when your HandyBot code looks for transforms from "camera_color_frame" to "base_link", it finds exactly what it expects. The optical frames follow standard camera conventions where the z-axis points forward (into the scene), the x-axis points right, and the y-axis points down.</w:t>
      </w:r>
    </w:p>
    <w:p w14:paraId="75D694DE" w14:textId="77777777" w:rsidR="00857BD5" w:rsidRPr="00857BD5" w:rsidRDefault="00857BD5" w:rsidP="00857BD5"/>
    <w:p w14:paraId="0CBE6980" w14:textId="77777777" w:rsidR="00857BD5" w:rsidRPr="00857BD5" w:rsidRDefault="00857BD5" w:rsidP="004D3C3B">
      <w:pPr>
        <w:pStyle w:val="Heading2"/>
      </w:pPr>
      <w:r w:rsidRPr="00857BD5">
        <w:t>Integrating with Your Robot Model</w:t>
      </w:r>
    </w:p>
    <w:p w14:paraId="7FE213C9" w14:textId="77777777" w:rsidR="00857BD5" w:rsidRPr="00857BD5" w:rsidRDefault="00857BD5" w:rsidP="00857BD5">
      <w:r w:rsidRPr="00857BD5">
        <w:t>To integrate this camera system with your robot manipulator, you'll need to mount it appropriately. The mounting position and orientation significantly affect your manipulation performance because they determine what your robot can see and how accurately it can localize objects.</w:t>
      </w:r>
    </w:p>
    <w:p w14:paraId="5D01548A" w14:textId="77777777" w:rsidR="00857BD5" w:rsidRPr="00857BD5" w:rsidRDefault="00857BD5" w:rsidP="00281C34">
      <w:pPr>
        <w:pStyle w:val="Code"/>
      </w:pPr>
      <w:r w:rsidRPr="00857BD5">
        <w:t>&lt;!-- Joint connecting camera to robot arm or base --&gt;</w:t>
      </w:r>
    </w:p>
    <w:p w14:paraId="17152108" w14:textId="77777777" w:rsidR="00857BD5" w:rsidRPr="00857BD5" w:rsidRDefault="00857BD5" w:rsidP="00281C34">
      <w:pPr>
        <w:pStyle w:val="Code"/>
      </w:pPr>
      <w:r w:rsidRPr="00857BD5">
        <w:t>&lt;joint name="camera_mount_joint" type="fixed"&gt;</w:t>
      </w:r>
    </w:p>
    <w:p w14:paraId="20A0DCCA" w14:textId="77777777" w:rsidR="00857BD5" w:rsidRPr="00857BD5" w:rsidRDefault="00857BD5" w:rsidP="00281C34">
      <w:pPr>
        <w:pStyle w:val="Code"/>
      </w:pPr>
      <w:r w:rsidRPr="00857BD5">
        <w:t xml:space="preserve">  &lt;parent link="base_link"/&gt;  &lt;!-- Or mount to end effector for eye-in-hand configuration --&gt;</w:t>
      </w:r>
    </w:p>
    <w:p w14:paraId="564303A7" w14:textId="77777777" w:rsidR="00857BD5" w:rsidRPr="00857BD5" w:rsidRDefault="00857BD5" w:rsidP="00281C34">
      <w:pPr>
        <w:pStyle w:val="Code"/>
      </w:pPr>
      <w:r w:rsidRPr="00857BD5">
        <w:t xml:space="preserve">  &lt;child link="camera_link"/&gt;</w:t>
      </w:r>
    </w:p>
    <w:p w14:paraId="63F00870" w14:textId="77777777" w:rsidR="00857BD5" w:rsidRPr="00857BD5" w:rsidRDefault="00857BD5" w:rsidP="00281C34">
      <w:pPr>
        <w:pStyle w:val="Code"/>
      </w:pPr>
      <w:r w:rsidRPr="00857BD5">
        <w:t xml:space="preserve">  &lt;!-- Position camera to have good view of manipulation workspace --&gt;</w:t>
      </w:r>
    </w:p>
    <w:p w14:paraId="0A80AAAD" w14:textId="77777777" w:rsidR="00857BD5" w:rsidRPr="00857BD5" w:rsidRDefault="00857BD5" w:rsidP="00281C34">
      <w:pPr>
        <w:pStyle w:val="Code"/>
      </w:pPr>
      <w:r w:rsidRPr="00857BD5">
        <w:t xml:space="preserve">  &lt;origin xyz="0.5 0 0.8" rpy="0 0.4 0"/&gt;  &lt;!-- 0.4 radians ≈ 23° downward tilt --&gt;</w:t>
      </w:r>
    </w:p>
    <w:p w14:paraId="0520573D" w14:textId="77777777" w:rsidR="00857BD5" w:rsidRPr="00857BD5" w:rsidRDefault="00857BD5" w:rsidP="00281C34">
      <w:pPr>
        <w:pStyle w:val="Code"/>
      </w:pPr>
      <w:r w:rsidRPr="00857BD5">
        <w:t>&lt;/joint&gt;</w:t>
      </w:r>
    </w:p>
    <w:p w14:paraId="44BF6EF7" w14:textId="77777777" w:rsidR="00857BD5" w:rsidRDefault="00857BD5" w:rsidP="00857BD5">
      <w:r w:rsidRPr="00857BD5">
        <w:t>The mounting position involves important trade-offs. Mounting the camera high and angled downward gives you a good overview of the workspace but might have trouble seeing object details. Mounting it closer to the manipulation area gives better detail but reduces the field of view. Eye-in-hand configurations where the camera moves with the robot arm offer flexibility but require more complex motion planning.</w:t>
      </w:r>
    </w:p>
    <w:p w14:paraId="33494EF7" w14:textId="77777777" w:rsidR="00857BD5" w:rsidRPr="00857BD5" w:rsidRDefault="00857BD5" w:rsidP="00857BD5"/>
    <w:p w14:paraId="7F10CF38" w14:textId="77777777" w:rsidR="00857BD5" w:rsidRPr="00857BD5" w:rsidRDefault="00857BD5" w:rsidP="004D3C3B">
      <w:pPr>
        <w:pStyle w:val="Heading2"/>
      </w:pPr>
      <w:r w:rsidRPr="00857BD5">
        <w:t>Testing and Validation Strategies</w:t>
      </w:r>
    </w:p>
    <w:p w14:paraId="42EAA136" w14:textId="77777777" w:rsidR="00857BD5" w:rsidRPr="00857BD5" w:rsidRDefault="00857BD5" w:rsidP="00857BD5">
      <w:r w:rsidRPr="00857BD5">
        <w:t>Once you have your depth camera simulation configured, you'll want to validate that it's producing realistic and useful data. Here are some approaches to verify your simulation quality:</w:t>
      </w:r>
    </w:p>
    <w:p w14:paraId="3E3776D9" w14:textId="77777777" w:rsidR="00857BD5" w:rsidRPr="00857BD5" w:rsidRDefault="00857BD5" w:rsidP="00857BD5">
      <w:r w:rsidRPr="00857BD5">
        <w:t>First, compare the simulated depth data with theoretical expectations. Place simple geometric objects like boxes or spheres at known distances and verify that your depth images report the correct distances. This helps you catch fundamental configuration errors.</w:t>
      </w:r>
    </w:p>
    <w:p w14:paraId="70D741B0" w14:textId="77777777" w:rsidR="00857BD5" w:rsidRPr="00857BD5" w:rsidRDefault="00857BD5" w:rsidP="00857BD5">
      <w:r w:rsidRPr="00857BD5">
        <w:t>Next, test with objects similar to those in your manipulation tasks. If you're planning to manipulate household objects, populate your simulated environment with similar items and verify that your depth camera can distinguish between them clearly.</w:t>
      </w:r>
    </w:p>
    <w:p w14:paraId="0CFFFB7F" w14:textId="77777777" w:rsidR="00857BD5" w:rsidRDefault="00857BD5" w:rsidP="00857BD5">
      <w:r w:rsidRPr="00857BD5">
        <w:t>Consider the computational performance as well. Depth rendering is more expensive than simple RGB rendering, so you might need to adjust update rates or image resolutions to achieve real-time performance on your hardware.</w:t>
      </w:r>
    </w:p>
    <w:p w14:paraId="290F8C78" w14:textId="77777777" w:rsidR="00857BD5" w:rsidRPr="00857BD5" w:rsidRDefault="00857BD5" w:rsidP="00857BD5"/>
    <w:p w14:paraId="535FE2AB" w14:textId="77777777" w:rsidR="00857BD5" w:rsidRPr="00857BD5" w:rsidRDefault="00857BD5" w:rsidP="004D3C3B">
      <w:pPr>
        <w:pStyle w:val="Heading2"/>
      </w:pPr>
      <w:r w:rsidRPr="00857BD5">
        <w:t>Connection to Your HandyBot Integration</w:t>
      </w:r>
    </w:p>
    <w:p w14:paraId="2087A86B" w14:textId="77777777" w:rsidR="00857BD5" w:rsidRPr="00857BD5" w:rsidRDefault="00857BD5" w:rsidP="00857BD5">
      <w:r w:rsidRPr="00857BD5">
        <w:t>When you integrate this depth camera simulation with your HandyBot system, the beauty is that most of your existing code should work unchanged. Your image_callback and depth_callback methods will receive exactly the same types of ROS messages, just generated from simulation instead of physical sensors.</w:t>
      </w:r>
    </w:p>
    <w:p w14:paraId="0F54D2BD" w14:textId="77777777" w:rsidR="00857BD5" w:rsidRPr="00857BD5" w:rsidRDefault="00857BD5" w:rsidP="00857BD5">
      <w:r w:rsidRPr="00857BD5">
        <w:t>The main adjustments you'll need to make involve the coordinate frame names and possibly the topic names to match your simulated sensor configuration. Your SAM-based object detection, depth-based pose estimation, and motion planning should all work seamlessly with the simulated data.</w:t>
      </w:r>
    </w:p>
    <w:p w14:paraId="4425432C" w14:textId="77777777" w:rsidR="00857BD5" w:rsidRPr="00857BD5" w:rsidRDefault="00857BD5" w:rsidP="00857BD5">
      <w:r w:rsidRPr="00857BD5">
        <w:t>This simulation approach gives you a powerful development environment where you can test complex manipulation scenarios, experiment with different camera positions and parameters, and develop robust algorithms before moving to expensive physical hardware.</w:t>
      </w:r>
    </w:p>
    <w:p w14:paraId="1C1C989F" w14:textId="77777777" w:rsidR="00857BD5" w:rsidRDefault="00857BD5" w:rsidP="004D549D"/>
    <w:p w14:paraId="24A8B22F" w14:textId="77777777" w:rsidR="000B186A" w:rsidRDefault="000B186A" w:rsidP="004D549D"/>
    <w:p w14:paraId="045C587F" w14:textId="51DB53BD" w:rsidR="000B186A" w:rsidRDefault="000B186A" w:rsidP="000B186A">
      <w:pPr>
        <w:pStyle w:val="Heading1"/>
      </w:pPr>
      <w:r>
        <w:t xml:space="preserve">Changes for using gazebo – </w:t>
      </w:r>
      <w:r w:rsidR="00F32C16">
        <w:t>Refactoring summary</w:t>
      </w:r>
    </w:p>
    <w:p w14:paraId="000681E5" w14:textId="77777777" w:rsidR="00DD43D4" w:rsidRPr="00DD43D4" w:rsidRDefault="00DD43D4" w:rsidP="00DD43D4">
      <w:pPr>
        <w:rPr>
          <w:b/>
          <w:bCs/>
          <w:lang w:val="en-US"/>
        </w:rPr>
      </w:pPr>
      <w:r w:rsidRPr="00DD43D4">
        <w:rPr>
          <w:b/>
          <w:bCs/>
          <w:lang w:val="en-US"/>
        </w:rPr>
        <w:t>Tabletop HandyBot Refactoring Summary</w:t>
      </w:r>
    </w:p>
    <w:p w14:paraId="14B1CC04" w14:textId="77777777" w:rsidR="00DD43D4" w:rsidRPr="00DD43D4" w:rsidRDefault="00DD43D4" w:rsidP="00DD43D4">
      <w:pPr>
        <w:pStyle w:val="Heading2"/>
        <w:rPr>
          <w:lang w:val="en-US"/>
        </w:rPr>
      </w:pPr>
      <w:r w:rsidRPr="00DD43D4">
        <w:rPr>
          <w:lang w:val="en-US"/>
        </w:rPr>
        <w:lastRenderedPageBreak/>
        <w:t>What Was Changed</w:t>
      </w:r>
    </w:p>
    <w:p w14:paraId="03EC742C" w14:textId="77777777" w:rsidR="00DD43D4" w:rsidRDefault="00DD43D4" w:rsidP="00DD43D4">
      <w:pPr>
        <w:rPr>
          <w:lang w:val="en-US"/>
        </w:rPr>
      </w:pPr>
      <w:r w:rsidRPr="00DD43D4">
        <w:rPr>
          <w:lang w:val="en-US"/>
        </w:rPr>
        <w:t xml:space="preserve">The </w:t>
      </w:r>
      <w:r w:rsidRPr="00DD43D4">
        <w:rPr>
          <w:rStyle w:val="CodeChar"/>
          <w:lang w:val="en-US"/>
        </w:rPr>
        <w:t>tabletop_handybot</w:t>
      </w:r>
      <w:r w:rsidRPr="00DD43D4">
        <w:rPr>
          <w:lang w:val="en-US"/>
        </w:rPr>
        <w:t xml:space="preserve"> package has been refactored to support both </w:t>
      </w:r>
      <w:r w:rsidRPr="00DD43D4">
        <w:rPr>
          <w:b/>
          <w:bCs/>
          <w:lang w:val="en-US"/>
        </w:rPr>
        <w:t>physical AR4 robot operation</w:t>
      </w:r>
      <w:r w:rsidRPr="00DD43D4">
        <w:rPr>
          <w:lang w:val="en-US"/>
        </w:rPr>
        <w:t xml:space="preserve"> and </w:t>
      </w:r>
      <w:r w:rsidRPr="00DD43D4">
        <w:rPr>
          <w:b/>
          <w:bCs/>
          <w:lang w:val="en-US"/>
        </w:rPr>
        <w:t>Gazebo simulation</w:t>
      </w:r>
      <w:r w:rsidRPr="00DD43D4">
        <w:rPr>
          <w:lang w:val="en-US"/>
        </w:rPr>
        <w:t xml:space="preserve"> without modifying any external packages.</w:t>
      </w:r>
    </w:p>
    <w:p w14:paraId="669B5E89" w14:textId="77777777" w:rsidR="00DD43D4" w:rsidRPr="00DD43D4" w:rsidRDefault="00DD43D4" w:rsidP="00DD43D4">
      <w:pPr>
        <w:rPr>
          <w:lang w:val="en-US"/>
        </w:rPr>
      </w:pPr>
    </w:p>
    <w:p w14:paraId="21317E64" w14:textId="77777777" w:rsidR="00DD43D4" w:rsidRPr="00DD43D4" w:rsidRDefault="00DD43D4" w:rsidP="00DD43D4">
      <w:pPr>
        <w:rPr>
          <w:b/>
          <w:bCs/>
          <w:lang w:val="en-US"/>
        </w:rPr>
      </w:pPr>
      <w:r w:rsidRPr="00DD43D4">
        <w:rPr>
          <w:b/>
          <w:bCs/>
          <w:lang w:val="en-US"/>
        </w:rPr>
        <w:t>Key Changes Made:</w:t>
      </w:r>
    </w:p>
    <w:p w14:paraId="02CA91C6" w14:textId="77777777" w:rsidR="00DD43D4" w:rsidRPr="00DD43D4" w:rsidRDefault="00DD43D4" w:rsidP="00DD43D4">
      <w:pPr>
        <w:numPr>
          <w:ilvl w:val="0"/>
          <w:numId w:val="57"/>
        </w:numPr>
        <w:rPr>
          <w:lang w:val="en-US"/>
        </w:rPr>
      </w:pPr>
      <w:r w:rsidRPr="00DD43D4">
        <w:rPr>
          <w:b/>
          <w:bCs/>
          <w:lang w:val="en-US"/>
        </w:rPr>
        <w:t>Added Simulation Support to Existing Launch System</w:t>
      </w:r>
    </w:p>
    <w:p w14:paraId="30471938" w14:textId="77777777" w:rsidR="00DD43D4" w:rsidRPr="00DD43D4" w:rsidRDefault="00DD43D4" w:rsidP="00DD43D4">
      <w:pPr>
        <w:numPr>
          <w:ilvl w:val="1"/>
          <w:numId w:val="61"/>
        </w:numPr>
        <w:rPr>
          <w:lang w:val="en-US"/>
        </w:rPr>
      </w:pPr>
      <w:r w:rsidRPr="00DD43D4">
        <w:rPr>
          <w:lang w:val="en-US"/>
        </w:rPr>
        <w:t>Enhanced run.launch.py with simulation mode capability</w:t>
      </w:r>
    </w:p>
    <w:p w14:paraId="2466E4D7" w14:textId="77777777" w:rsidR="00DD43D4" w:rsidRPr="00DD43D4" w:rsidRDefault="00DD43D4" w:rsidP="00DD43D4">
      <w:pPr>
        <w:numPr>
          <w:ilvl w:val="1"/>
          <w:numId w:val="61"/>
        </w:numPr>
        <w:rPr>
          <w:lang w:val="en-US"/>
        </w:rPr>
      </w:pPr>
      <w:r w:rsidRPr="00DD43D4">
        <w:rPr>
          <w:lang w:val="en-US"/>
        </w:rPr>
        <w:t>Added conditional Gazebo launching when simulation:=true</w:t>
      </w:r>
    </w:p>
    <w:p w14:paraId="1A65C49B" w14:textId="77777777" w:rsidR="00DD43D4" w:rsidRPr="00DD43D4" w:rsidRDefault="00DD43D4" w:rsidP="00DD43D4">
      <w:pPr>
        <w:numPr>
          <w:ilvl w:val="0"/>
          <w:numId w:val="57"/>
        </w:numPr>
        <w:rPr>
          <w:lang w:val="en-US"/>
        </w:rPr>
      </w:pPr>
      <w:r w:rsidRPr="00DD43D4">
        <w:rPr>
          <w:b/>
          <w:bCs/>
          <w:lang w:val="en-US"/>
        </w:rPr>
        <w:t>Enhanced Launch System</w:t>
      </w:r>
    </w:p>
    <w:p w14:paraId="4D342023" w14:textId="77777777" w:rsidR="00DD43D4" w:rsidRPr="00DD43D4" w:rsidRDefault="00DD43D4" w:rsidP="00DD43D4">
      <w:pPr>
        <w:numPr>
          <w:ilvl w:val="1"/>
          <w:numId w:val="61"/>
        </w:numPr>
        <w:rPr>
          <w:lang w:val="en-US"/>
        </w:rPr>
      </w:pPr>
      <w:r w:rsidRPr="00DD43D4">
        <w:rPr>
          <w:b/>
          <w:bCs/>
          <w:lang w:val="en-US"/>
        </w:rPr>
        <w:t>run.launch.py</w:t>
      </w:r>
      <w:r w:rsidRPr="00DD43D4">
        <w:rPr>
          <w:lang w:val="en-US"/>
        </w:rPr>
        <w:t xml:space="preserve"> - Updated original launch file with minimal simulation support</w:t>
      </w:r>
    </w:p>
    <w:p w14:paraId="189E5F19" w14:textId="77777777" w:rsidR="00DD43D4" w:rsidRPr="00DD43D4" w:rsidRDefault="00DD43D4" w:rsidP="00DD43D4">
      <w:pPr>
        <w:numPr>
          <w:ilvl w:val="1"/>
          <w:numId w:val="61"/>
        </w:numPr>
        <w:rPr>
          <w:lang w:val="en-US"/>
        </w:rPr>
      </w:pPr>
      <w:r w:rsidRPr="00DD43D4">
        <w:rPr>
          <w:b/>
          <w:bCs/>
          <w:lang w:val="en-US"/>
        </w:rPr>
        <w:t>sim_only.launch.py</w:t>
      </w:r>
      <w:r w:rsidRPr="00DD43D4">
        <w:rPr>
          <w:lang w:val="en-US"/>
        </w:rPr>
        <w:t xml:space="preserve"> - Simple Gazebo simulation only</w:t>
      </w:r>
    </w:p>
    <w:p w14:paraId="0EB30812" w14:textId="77777777" w:rsidR="00DD43D4" w:rsidRPr="00DD43D4" w:rsidRDefault="00DD43D4" w:rsidP="00DD43D4">
      <w:pPr>
        <w:numPr>
          <w:ilvl w:val="1"/>
          <w:numId w:val="61"/>
        </w:numPr>
        <w:rPr>
          <w:lang w:val="en-US"/>
        </w:rPr>
      </w:pPr>
      <w:r w:rsidRPr="00DD43D4">
        <w:rPr>
          <w:b/>
          <w:bCs/>
          <w:lang w:val="en-US"/>
        </w:rPr>
        <w:t>robot_only.launch.py</w:t>
      </w:r>
      <w:r w:rsidRPr="00DD43D4">
        <w:rPr>
          <w:lang w:val="en-US"/>
        </w:rPr>
        <w:t xml:space="preserve"> - Direct AR4 packages for minimal setup</w:t>
      </w:r>
    </w:p>
    <w:p w14:paraId="054940AE" w14:textId="77777777" w:rsidR="00DD43D4" w:rsidRPr="00DD43D4" w:rsidRDefault="00DD43D4" w:rsidP="00DD43D4">
      <w:pPr>
        <w:numPr>
          <w:ilvl w:val="0"/>
          <w:numId w:val="57"/>
        </w:numPr>
        <w:rPr>
          <w:lang w:val="en-US"/>
        </w:rPr>
      </w:pPr>
      <w:r w:rsidRPr="00DD43D4">
        <w:rPr>
          <w:b/>
          <w:bCs/>
          <w:lang w:val="en-US"/>
        </w:rPr>
        <w:t>Modified Application Node</w:t>
      </w:r>
    </w:p>
    <w:p w14:paraId="66431825" w14:textId="77777777" w:rsidR="00DD43D4" w:rsidRPr="00DD43D4" w:rsidRDefault="00DD43D4" w:rsidP="00DD43D4">
      <w:pPr>
        <w:numPr>
          <w:ilvl w:val="1"/>
          <w:numId w:val="61"/>
        </w:numPr>
        <w:rPr>
          <w:lang w:val="en-US"/>
        </w:rPr>
      </w:pPr>
      <w:r w:rsidRPr="00DD43D4">
        <w:rPr>
          <w:lang w:val="en-US"/>
        </w:rPr>
        <w:t>Added parameter-based simulation detection</w:t>
      </w:r>
    </w:p>
    <w:p w14:paraId="3702217A" w14:textId="77777777" w:rsidR="00DD43D4" w:rsidRPr="00DD43D4" w:rsidRDefault="00DD43D4" w:rsidP="00DD43D4">
      <w:pPr>
        <w:numPr>
          <w:ilvl w:val="1"/>
          <w:numId w:val="61"/>
        </w:numPr>
        <w:rPr>
          <w:lang w:val="en-US"/>
        </w:rPr>
      </w:pPr>
      <w:r w:rsidRPr="00DD43D4">
        <w:rPr>
          <w:lang w:val="en-US"/>
        </w:rPr>
        <w:t>Conditional camera initialization (only when available)</w:t>
      </w:r>
    </w:p>
    <w:p w14:paraId="67CB1D95" w14:textId="77777777" w:rsidR="00DD43D4" w:rsidRPr="00DD43D4" w:rsidRDefault="00DD43D4" w:rsidP="00DD43D4">
      <w:pPr>
        <w:numPr>
          <w:ilvl w:val="1"/>
          <w:numId w:val="61"/>
        </w:numPr>
        <w:rPr>
          <w:lang w:val="en-US"/>
        </w:rPr>
      </w:pPr>
      <w:r w:rsidRPr="00DD43D4">
        <w:rPr>
          <w:lang w:val="en-US"/>
        </w:rPr>
        <w:t>Graceful degradation without vision components</w:t>
      </w:r>
    </w:p>
    <w:p w14:paraId="763ADC47" w14:textId="77777777" w:rsidR="00DD43D4" w:rsidRPr="00DD43D4" w:rsidRDefault="00DD43D4" w:rsidP="00DD43D4">
      <w:pPr>
        <w:numPr>
          <w:ilvl w:val="1"/>
          <w:numId w:val="61"/>
        </w:numPr>
        <w:rPr>
          <w:lang w:val="en-US"/>
        </w:rPr>
      </w:pPr>
      <w:r w:rsidRPr="00DD43D4">
        <w:rPr>
          <w:lang w:val="en-US"/>
        </w:rPr>
        <w:t>Basic motion commands for simulation mode</w:t>
      </w:r>
    </w:p>
    <w:p w14:paraId="4B21995C" w14:textId="77777777" w:rsidR="00DD43D4" w:rsidRPr="00DD43D4" w:rsidRDefault="00DD43D4" w:rsidP="00DD43D4">
      <w:pPr>
        <w:numPr>
          <w:ilvl w:val="0"/>
          <w:numId w:val="57"/>
        </w:numPr>
        <w:rPr>
          <w:lang w:val="en-US"/>
        </w:rPr>
      </w:pPr>
      <w:r w:rsidRPr="00DD43D4">
        <w:rPr>
          <w:b/>
          <w:bCs/>
          <w:lang w:val="en-US"/>
        </w:rPr>
        <w:t>Preserved Original Architecture</w:t>
      </w:r>
    </w:p>
    <w:p w14:paraId="63054B24" w14:textId="77777777" w:rsidR="00DD43D4" w:rsidRPr="00DD43D4" w:rsidRDefault="00DD43D4" w:rsidP="00DD43D4">
      <w:pPr>
        <w:numPr>
          <w:ilvl w:val="1"/>
          <w:numId w:val="61"/>
        </w:numPr>
        <w:rPr>
          <w:lang w:val="en-US"/>
        </w:rPr>
      </w:pPr>
      <w:r w:rsidRPr="00DD43D4">
        <w:rPr>
          <w:b/>
          <w:bCs/>
          <w:lang w:val="en-US"/>
        </w:rPr>
        <w:t>Kept ar_moveit_config</w:t>
      </w:r>
      <w:r w:rsidRPr="00DD43D4">
        <w:rPr>
          <w:lang w:val="en-US"/>
        </w:rPr>
        <w:t xml:space="preserve"> - Original third-party package that handles robot driver + MoveIt</w:t>
      </w:r>
    </w:p>
    <w:p w14:paraId="45C46CED" w14:textId="77777777" w:rsidR="00DD43D4" w:rsidRPr="00DD43D4" w:rsidRDefault="00DD43D4" w:rsidP="00DD43D4">
      <w:pPr>
        <w:numPr>
          <w:ilvl w:val="1"/>
          <w:numId w:val="61"/>
        </w:numPr>
        <w:rPr>
          <w:lang w:val="en-US"/>
        </w:rPr>
      </w:pPr>
      <w:r w:rsidRPr="00DD43D4">
        <w:rPr>
          <w:b/>
          <w:bCs/>
          <w:lang w:val="en-US"/>
        </w:rPr>
        <w:t>Backwards compatible</w:t>
      </w:r>
      <w:r w:rsidRPr="00DD43D4">
        <w:rPr>
          <w:lang w:val="en-US"/>
        </w:rPr>
        <w:t xml:space="preserve"> - Original functionality preserved</w:t>
      </w:r>
    </w:p>
    <w:p w14:paraId="15670C60" w14:textId="77777777" w:rsidR="00E963CF" w:rsidRDefault="00E963CF" w:rsidP="00E963CF">
      <w:pPr>
        <w:rPr>
          <w:lang w:val="en-US"/>
        </w:rPr>
      </w:pPr>
    </w:p>
    <w:p w14:paraId="54645377" w14:textId="77777777" w:rsidR="00554519" w:rsidRPr="00554519" w:rsidRDefault="00554519" w:rsidP="00554519">
      <w:pPr>
        <w:pStyle w:val="Heading2"/>
        <w:rPr>
          <w:lang w:val="en-US"/>
        </w:rPr>
      </w:pPr>
      <w:r w:rsidRPr="00554519">
        <w:rPr>
          <w:lang w:val="en-US"/>
        </w:rPr>
        <w:t>Key Features</w:t>
      </w:r>
    </w:p>
    <w:p w14:paraId="27E2D1CD" w14:textId="77777777" w:rsidR="00554519" w:rsidRPr="00554519" w:rsidRDefault="00554519" w:rsidP="00554519">
      <w:pPr>
        <w:numPr>
          <w:ilvl w:val="0"/>
          <w:numId w:val="57"/>
        </w:numPr>
        <w:rPr>
          <w:lang w:val="en-US"/>
        </w:rPr>
      </w:pPr>
      <w:r w:rsidRPr="00554519">
        <w:rPr>
          <w:b/>
          <w:bCs/>
          <w:lang w:val="en-US"/>
        </w:rPr>
        <w:t>Dual Mode Operation</w:t>
      </w:r>
    </w:p>
    <w:p w14:paraId="43976995" w14:textId="77777777" w:rsidR="00554519" w:rsidRPr="00554519" w:rsidRDefault="00554519" w:rsidP="00554519">
      <w:pPr>
        <w:numPr>
          <w:ilvl w:val="1"/>
          <w:numId w:val="61"/>
        </w:numPr>
        <w:rPr>
          <w:lang w:val="en-US"/>
        </w:rPr>
      </w:pPr>
      <w:r w:rsidRPr="00554519">
        <w:rPr>
          <w:b/>
          <w:bCs/>
          <w:lang w:val="en-US"/>
        </w:rPr>
        <w:t>Physical Mode</w:t>
      </w:r>
      <w:r w:rsidRPr="00554519">
        <w:rPr>
          <w:lang w:val="en-US"/>
        </w:rPr>
        <w:t xml:space="preserve"> - Full hardware integration with RealSense camera and hand-eye calibration</w:t>
      </w:r>
    </w:p>
    <w:p w14:paraId="22BA573E" w14:textId="77777777" w:rsidR="00554519" w:rsidRPr="00554519" w:rsidRDefault="00554519" w:rsidP="00554519">
      <w:pPr>
        <w:numPr>
          <w:ilvl w:val="1"/>
          <w:numId w:val="61"/>
        </w:numPr>
        <w:rPr>
          <w:lang w:val="en-US"/>
        </w:rPr>
      </w:pPr>
      <w:r w:rsidRPr="00554519">
        <w:rPr>
          <w:b/>
          <w:bCs/>
          <w:lang w:val="en-US"/>
        </w:rPr>
        <w:t>Simulation Mode</w:t>
      </w:r>
      <w:r w:rsidRPr="00554519">
        <w:rPr>
          <w:lang w:val="en-US"/>
        </w:rPr>
        <w:t xml:space="preserve"> - Gazebo physics simulation with optional simulated camera for vision testing</w:t>
      </w:r>
    </w:p>
    <w:p w14:paraId="61B19E64" w14:textId="77777777" w:rsidR="00554519" w:rsidRPr="00554519" w:rsidRDefault="00554519" w:rsidP="00554519">
      <w:pPr>
        <w:numPr>
          <w:ilvl w:val="0"/>
          <w:numId w:val="57"/>
        </w:numPr>
        <w:rPr>
          <w:lang w:val="en-US"/>
        </w:rPr>
      </w:pPr>
      <w:r w:rsidRPr="00554519">
        <w:rPr>
          <w:b/>
          <w:bCs/>
          <w:lang w:val="en-US"/>
        </w:rPr>
        <w:t>Simulated Camera System</w:t>
      </w:r>
    </w:p>
    <w:p w14:paraId="76165D5B" w14:textId="77777777" w:rsidR="00554519" w:rsidRPr="00554519" w:rsidRDefault="00554519" w:rsidP="00554519">
      <w:pPr>
        <w:numPr>
          <w:ilvl w:val="1"/>
          <w:numId w:val="61"/>
        </w:numPr>
        <w:rPr>
          <w:lang w:val="en-US"/>
        </w:rPr>
      </w:pPr>
      <w:r w:rsidRPr="00554519">
        <w:rPr>
          <w:b/>
          <w:bCs/>
          <w:lang w:val="en-US"/>
        </w:rPr>
        <w:t>Optional camera simulation</w:t>
      </w:r>
      <w:r w:rsidRPr="00554519">
        <w:rPr>
          <w:lang w:val="en-US"/>
        </w:rPr>
        <w:t xml:space="preserve"> - Enable with </w:t>
      </w:r>
      <w:r w:rsidRPr="00554519">
        <w:rPr>
          <w:rStyle w:val="CodeChar"/>
          <w:lang w:val="en-US"/>
        </w:rPr>
        <w:t>enable_sim_camera:=true</w:t>
      </w:r>
    </w:p>
    <w:p w14:paraId="53087600" w14:textId="77777777" w:rsidR="00554519" w:rsidRPr="00554519" w:rsidRDefault="00554519" w:rsidP="00554519">
      <w:pPr>
        <w:numPr>
          <w:ilvl w:val="1"/>
          <w:numId w:val="61"/>
        </w:numPr>
        <w:rPr>
          <w:lang w:val="en-US"/>
        </w:rPr>
      </w:pPr>
      <w:r w:rsidRPr="00554519">
        <w:rPr>
          <w:b/>
          <w:bCs/>
          <w:lang w:val="en-US"/>
        </w:rPr>
        <w:t>Realistic test environment</w:t>
      </w:r>
      <w:r w:rsidRPr="00554519">
        <w:rPr>
          <w:lang w:val="en-US"/>
        </w:rPr>
        <w:t xml:space="preserve"> - Table with colored objects for vision algorithm testing</w:t>
      </w:r>
    </w:p>
    <w:p w14:paraId="06A3C747" w14:textId="77777777" w:rsidR="00554519" w:rsidRPr="00554519" w:rsidRDefault="00554519" w:rsidP="00554519">
      <w:pPr>
        <w:numPr>
          <w:ilvl w:val="1"/>
          <w:numId w:val="61"/>
        </w:numPr>
        <w:rPr>
          <w:lang w:val="en-US"/>
        </w:rPr>
      </w:pPr>
      <w:r w:rsidRPr="00554519">
        <w:rPr>
          <w:b/>
          <w:bCs/>
          <w:lang w:val="en-US"/>
        </w:rPr>
        <w:t>Same topics as physical camera</w:t>
      </w:r>
      <w:r w:rsidRPr="00554519">
        <w:rPr>
          <w:lang w:val="en-US"/>
        </w:rPr>
        <w:t xml:space="preserve"> - Drop-in replacement for development</w:t>
      </w:r>
    </w:p>
    <w:p w14:paraId="5420AA23" w14:textId="77777777" w:rsidR="00554519" w:rsidRPr="00554519" w:rsidRDefault="00554519" w:rsidP="00554519">
      <w:pPr>
        <w:numPr>
          <w:ilvl w:val="1"/>
          <w:numId w:val="61"/>
        </w:numPr>
        <w:rPr>
          <w:lang w:val="en-US"/>
        </w:rPr>
      </w:pPr>
      <w:r w:rsidRPr="00554519">
        <w:rPr>
          <w:b/>
          <w:bCs/>
          <w:lang w:val="en-US"/>
        </w:rPr>
        <w:t>Full vision pipeline support</w:t>
      </w:r>
      <w:r w:rsidRPr="00554519">
        <w:rPr>
          <w:lang w:val="en-US"/>
        </w:rPr>
        <w:t xml:space="preserve"> - Test computer vision features without hardware</w:t>
      </w:r>
    </w:p>
    <w:p w14:paraId="042BD52A" w14:textId="77777777" w:rsidR="00554519" w:rsidRPr="00554519" w:rsidRDefault="00554519" w:rsidP="00554519">
      <w:pPr>
        <w:numPr>
          <w:ilvl w:val="0"/>
          <w:numId w:val="57"/>
        </w:numPr>
        <w:rPr>
          <w:lang w:val="en-US"/>
        </w:rPr>
      </w:pPr>
      <w:r w:rsidRPr="00554519">
        <w:rPr>
          <w:b/>
          <w:bCs/>
          <w:lang w:val="en-US"/>
        </w:rPr>
        <w:t>Simple Launch System</w:t>
      </w:r>
    </w:p>
    <w:p w14:paraId="209D5492" w14:textId="77777777" w:rsidR="00554519" w:rsidRPr="00554519" w:rsidRDefault="00554519" w:rsidP="00554519">
      <w:pPr>
        <w:numPr>
          <w:ilvl w:val="1"/>
          <w:numId w:val="61"/>
        </w:numPr>
        <w:rPr>
          <w:lang w:val="en-US"/>
        </w:rPr>
      </w:pPr>
      <w:r w:rsidRPr="00554519">
        <w:rPr>
          <w:b/>
          <w:bCs/>
          <w:lang w:val="en-US"/>
        </w:rPr>
        <w:t>Single main launch file</w:t>
      </w:r>
      <w:r w:rsidRPr="00554519">
        <w:rPr>
          <w:lang w:val="en-US"/>
        </w:rPr>
        <w:t xml:space="preserve"> - run.launch.py handles both modes automatically</w:t>
      </w:r>
    </w:p>
    <w:p w14:paraId="4EC2343D" w14:textId="77777777" w:rsidR="00554519" w:rsidRPr="00554519" w:rsidRDefault="00554519" w:rsidP="00554519">
      <w:pPr>
        <w:numPr>
          <w:ilvl w:val="1"/>
          <w:numId w:val="61"/>
        </w:numPr>
        <w:rPr>
          <w:lang w:val="en-US"/>
        </w:rPr>
      </w:pPr>
      <w:r w:rsidRPr="00554519">
        <w:rPr>
          <w:b/>
          <w:bCs/>
          <w:lang w:val="en-US"/>
        </w:rPr>
        <w:t>Convenience launch files</w:t>
      </w:r>
      <w:r w:rsidRPr="00554519">
        <w:rPr>
          <w:lang w:val="en-US"/>
        </w:rPr>
        <w:t xml:space="preserve"> - Specialized files for specific use cases</w:t>
      </w:r>
    </w:p>
    <w:p w14:paraId="0B5AE1C7" w14:textId="77777777" w:rsidR="00554519" w:rsidRPr="00554519" w:rsidRDefault="00554519" w:rsidP="00554519">
      <w:pPr>
        <w:numPr>
          <w:ilvl w:val="1"/>
          <w:numId w:val="61"/>
        </w:numPr>
        <w:rPr>
          <w:lang w:val="en-US"/>
        </w:rPr>
      </w:pPr>
      <w:r w:rsidRPr="00554519">
        <w:rPr>
          <w:b/>
          <w:bCs/>
          <w:lang w:val="en-US"/>
        </w:rPr>
        <w:t>Parameter-driven</w:t>
      </w:r>
      <w:r w:rsidRPr="00554519">
        <w:rPr>
          <w:lang w:val="en-US"/>
        </w:rPr>
        <w:t xml:space="preserve"> - Easy mode switching with simple arguments</w:t>
      </w:r>
    </w:p>
    <w:p w14:paraId="38944C10" w14:textId="77777777" w:rsidR="00554519" w:rsidRPr="00554519" w:rsidRDefault="00554519" w:rsidP="00554519">
      <w:pPr>
        <w:numPr>
          <w:ilvl w:val="0"/>
          <w:numId w:val="57"/>
        </w:numPr>
        <w:rPr>
          <w:lang w:val="en-US"/>
        </w:rPr>
      </w:pPr>
      <w:r w:rsidRPr="00554519">
        <w:rPr>
          <w:b/>
          <w:bCs/>
          <w:lang w:val="en-US"/>
        </w:rPr>
        <w:t>Preserved Original Architecture</w:t>
      </w:r>
    </w:p>
    <w:p w14:paraId="2C36C134" w14:textId="77777777" w:rsidR="00554519" w:rsidRPr="00554519" w:rsidRDefault="00554519" w:rsidP="00554519">
      <w:pPr>
        <w:numPr>
          <w:ilvl w:val="1"/>
          <w:numId w:val="61"/>
        </w:numPr>
        <w:rPr>
          <w:lang w:val="en-US"/>
        </w:rPr>
      </w:pPr>
      <w:r w:rsidRPr="00554519">
        <w:rPr>
          <w:b/>
          <w:bCs/>
          <w:lang w:val="en-US"/>
        </w:rPr>
        <w:t>Uses ar_moveit_config</w:t>
      </w:r>
      <w:r w:rsidRPr="00554519">
        <w:rPr>
          <w:lang w:val="en-US"/>
        </w:rPr>
        <w:t xml:space="preserve"> - Original third-party package for robot control</w:t>
      </w:r>
    </w:p>
    <w:p w14:paraId="4B9EB4FE" w14:textId="77777777" w:rsidR="00554519" w:rsidRPr="00554519" w:rsidRDefault="00554519" w:rsidP="00554519">
      <w:pPr>
        <w:numPr>
          <w:ilvl w:val="1"/>
          <w:numId w:val="61"/>
        </w:numPr>
        <w:rPr>
          <w:lang w:val="en-US"/>
        </w:rPr>
      </w:pPr>
      <w:r w:rsidRPr="00554519">
        <w:rPr>
          <w:b/>
          <w:bCs/>
          <w:lang w:val="en-US"/>
        </w:rPr>
        <w:t>No changes to AR4 packages</w:t>
      </w:r>
      <w:r w:rsidRPr="00554519">
        <w:rPr>
          <w:lang w:val="en-US"/>
        </w:rPr>
        <w:t xml:space="preserve"> - Uses existing annin_ar4_* packages as-is</w:t>
      </w:r>
    </w:p>
    <w:p w14:paraId="59B91858" w14:textId="22924A98" w:rsidR="00554519" w:rsidRDefault="00554519" w:rsidP="00554519">
      <w:pPr>
        <w:rPr>
          <w:lang w:val="en-US"/>
        </w:rPr>
      </w:pPr>
      <w:r w:rsidRPr="00554519">
        <w:rPr>
          <w:b/>
          <w:bCs/>
          <w:lang w:val="en-US"/>
        </w:rPr>
        <w:t>Backwards compatible</w:t>
      </w:r>
      <w:r w:rsidRPr="00554519">
        <w:rPr>
          <w:lang w:val="en-US"/>
        </w:rPr>
        <w:t xml:space="preserve"> - Original functionality preserved</w:t>
      </w:r>
    </w:p>
    <w:p w14:paraId="535BE45A" w14:textId="77777777" w:rsidR="00554519" w:rsidRPr="00DD43D4" w:rsidRDefault="00554519" w:rsidP="00E963CF">
      <w:pPr>
        <w:rPr>
          <w:lang w:val="en-US"/>
        </w:rPr>
      </w:pPr>
    </w:p>
    <w:p w14:paraId="096E3363" w14:textId="77777777" w:rsidR="00DD43D4" w:rsidRPr="00DD43D4" w:rsidRDefault="00DD43D4" w:rsidP="00DD43D4">
      <w:pPr>
        <w:rPr>
          <w:b/>
          <w:bCs/>
          <w:lang w:val="en-US"/>
        </w:rPr>
      </w:pPr>
      <w:bookmarkStart w:id="0" w:name="key-changes-made"/>
      <w:bookmarkStart w:id="1" w:name="what-was-changed"/>
      <w:bookmarkEnd w:id="0"/>
      <w:bookmarkEnd w:id="1"/>
      <w:r w:rsidRPr="00DD43D4">
        <w:rPr>
          <w:b/>
          <w:bCs/>
          <w:lang w:val="en-US"/>
        </w:rPr>
        <w:t>How It Works</w:t>
      </w:r>
    </w:p>
    <w:p w14:paraId="63B61B74" w14:textId="77777777" w:rsidR="00DD43D4" w:rsidRDefault="00DD43D4" w:rsidP="00DD43D4">
      <w:pPr>
        <w:pStyle w:val="Heading2"/>
        <w:rPr>
          <w:lang w:val="en-US"/>
        </w:rPr>
      </w:pPr>
      <w:bookmarkStart w:id="2" w:name="architecture"/>
      <w:r w:rsidRPr="00DD43D4">
        <w:rPr>
          <w:lang w:val="en-US"/>
        </w:rPr>
        <w:t>Architecture</w:t>
      </w:r>
    </w:p>
    <w:p w14:paraId="1E5F4382" w14:textId="77777777" w:rsidR="002B6A6F" w:rsidRPr="002B6A6F" w:rsidRDefault="002B6A6F" w:rsidP="002B6A6F">
      <w:pPr>
        <w:pStyle w:val="Code"/>
        <w:rPr>
          <w:lang w:val="en-US"/>
        </w:rPr>
      </w:pPr>
      <w:r w:rsidRPr="002B6A6F">
        <w:rPr>
          <w:lang w:val="en-US"/>
        </w:rPr>
        <w:t>┌─────────────────────┐    ┌──────────────────────┐</w:t>
      </w:r>
    </w:p>
    <w:p w14:paraId="47AD992F" w14:textId="77777777" w:rsidR="002B6A6F" w:rsidRPr="002B6A6F" w:rsidRDefault="002B6A6F" w:rsidP="002B6A6F">
      <w:pPr>
        <w:pStyle w:val="Code"/>
        <w:rPr>
          <w:lang w:val="en-US"/>
        </w:rPr>
      </w:pPr>
      <w:r w:rsidRPr="002B6A6F">
        <w:rPr>
          <w:lang w:val="en-US"/>
        </w:rPr>
        <w:t>│   Physical Mode     │    │   Simulation Mode    │</w:t>
      </w:r>
    </w:p>
    <w:p w14:paraId="69DA7A6F" w14:textId="77777777" w:rsidR="002B6A6F" w:rsidRPr="002B6A6F" w:rsidRDefault="002B6A6F" w:rsidP="002B6A6F">
      <w:pPr>
        <w:pStyle w:val="Code"/>
        <w:rPr>
          <w:lang w:val="en-US"/>
        </w:rPr>
      </w:pPr>
      <w:r w:rsidRPr="002B6A6F">
        <w:rPr>
          <w:lang w:val="en-US"/>
        </w:rPr>
        <w:t>├─────────────────────┤    ├──────────────────────┤</w:t>
      </w:r>
    </w:p>
    <w:p w14:paraId="7D97F6C5" w14:textId="77777777" w:rsidR="002B6A6F" w:rsidRPr="002B6A6F" w:rsidRDefault="002B6A6F" w:rsidP="002B6A6F">
      <w:pPr>
        <w:pStyle w:val="Code"/>
        <w:rPr>
          <w:lang w:val="en-US"/>
        </w:rPr>
      </w:pPr>
      <w:r w:rsidRPr="002B6A6F">
        <w:rPr>
          <w:lang w:val="en-US"/>
        </w:rPr>
        <w:t>│ • annin_ar4_driver  │    │ • annin_ar4_gazebo   │</w:t>
      </w:r>
    </w:p>
    <w:p w14:paraId="49E2ECD6" w14:textId="77777777" w:rsidR="002B6A6F" w:rsidRPr="002B6A6F" w:rsidRDefault="002B6A6F" w:rsidP="002B6A6F">
      <w:pPr>
        <w:pStyle w:val="Code"/>
        <w:rPr>
          <w:lang w:val="en-US"/>
        </w:rPr>
      </w:pPr>
      <w:r w:rsidRPr="002B6A6F">
        <w:rPr>
          <w:lang w:val="en-US"/>
        </w:rPr>
        <w:t xml:space="preserve">│ • realsense2_camera │    │ • Gazebo physics     │ </w:t>
      </w:r>
    </w:p>
    <w:p w14:paraId="21A49E98" w14:textId="77777777" w:rsidR="002B6A6F" w:rsidRPr="002B6A6F" w:rsidRDefault="002B6A6F" w:rsidP="002B6A6F">
      <w:pPr>
        <w:pStyle w:val="Code"/>
        <w:rPr>
          <w:lang w:val="en-US"/>
        </w:rPr>
      </w:pPr>
      <w:r w:rsidRPr="002B6A6F">
        <w:rPr>
          <w:lang w:val="en-US"/>
        </w:rPr>
        <w:t>│ • easy_handeye2     │    │ • Simulated sensors  │</w:t>
      </w:r>
    </w:p>
    <w:p w14:paraId="4364E052" w14:textId="77777777" w:rsidR="002B6A6F" w:rsidRPr="002B6A6F" w:rsidRDefault="002B6A6F" w:rsidP="002B6A6F">
      <w:pPr>
        <w:pStyle w:val="Code"/>
        <w:rPr>
          <w:lang w:val="en-US"/>
        </w:rPr>
      </w:pPr>
      <w:r w:rsidRPr="002B6A6F">
        <w:rPr>
          <w:lang w:val="en-US"/>
        </w:rPr>
        <w:t>│ • Real hardware     │    │ • ros2_control sim   │</w:t>
      </w:r>
    </w:p>
    <w:p w14:paraId="0FFE7EFC" w14:textId="77777777" w:rsidR="002B6A6F" w:rsidRPr="002B6A6F" w:rsidRDefault="002B6A6F" w:rsidP="002B6A6F">
      <w:pPr>
        <w:pStyle w:val="Code"/>
        <w:rPr>
          <w:lang w:val="en-US"/>
        </w:rPr>
      </w:pPr>
      <w:r w:rsidRPr="002B6A6F">
        <w:rPr>
          <w:lang w:val="en-US"/>
        </w:rPr>
        <w:t>└─────────────────────┘    └──────────────────────┘</w:t>
      </w:r>
    </w:p>
    <w:p w14:paraId="315A512E" w14:textId="77777777" w:rsidR="002B6A6F" w:rsidRPr="002B6A6F" w:rsidRDefault="002B6A6F" w:rsidP="002B6A6F">
      <w:pPr>
        <w:pStyle w:val="Code"/>
        <w:rPr>
          <w:lang w:val="en-US"/>
        </w:rPr>
      </w:pPr>
      <w:r w:rsidRPr="002B6A6F">
        <w:rPr>
          <w:lang w:val="en-US"/>
        </w:rPr>
        <w:t xml:space="preserve">           │                           │</w:t>
      </w:r>
    </w:p>
    <w:p w14:paraId="70E91E0F" w14:textId="77777777" w:rsidR="002B6A6F" w:rsidRPr="002B6A6F" w:rsidRDefault="002B6A6F" w:rsidP="002B6A6F">
      <w:pPr>
        <w:pStyle w:val="Code"/>
        <w:rPr>
          <w:lang w:val="en-US"/>
        </w:rPr>
      </w:pPr>
      <w:r w:rsidRPr="002B6A6F">
        <w:rPr>
          <w:lang w:val="en-US"/>
        </w:rPr>
        <w:lastRenderedPageBreak/>
        <w:t xml:space="preserve">           └──────────┬──────────────┘</w:t>
      </w:r>
    </w:p>
    <w:p w14:paraId="3A33292D" w14:textId="77777777" w:rsidR="002B6A6F" w:rsidRPr="002B6A6F" w:rsidRDefault="002B6A6F" w:rsidP="002B6A6F">
      <w:pPr>
        <w:pStyle w:val="Code"/>
        <w:rPr>
          <w:lang w:val="en-US"/>
        </w:rPr>
      </w:pPr>
      <w:r w:rsidRPr="002B6A6F">
        <w:rPr>
          <w:lang w:val="en-US"/>
        </w:rPr>
        <w:t xml:space="preserve">                      │</w:t>
      </w:r>
    </w:p>
    <w:p w14:paraId="57BF6369" w14:textId="77777777" w:rsidR="002B6A6F" w:rsidRPr="002B6A6F" w:rsidRDefault="002B6A6F" w:rsidP="002B6A6F">
      <w:pPr>
        <w:pStyle w:val="Code"/>
        <w:rPr>
          <w:lang w:val="en-US"/>
        </w:rPr>
      </w:pPr>
      <w:r w:rsidRPr="002B6A6F">
        <w:rPr>
          <w:lang w:val="en-US"/>
        </w:rPr>
        <w:t xml:space="preserve">         ┌─────────────────────────────┐</w:t>
      </w:r>
    </w:p>
    <w:p w14:paraId="64559898" w14:textId="77777777" w:rsidR="002B6A6F" w:rsidRPr="002B6A6F" w:rsidRDefault="002B6A6F" w:rsidP="002B6A6F">
      <w:pPr>
        <w:pStyle w:val="Code"/>
        <w:rPr>
          <w:lang w:val="en-US"/>
        </w:rPr>
      </w:pPr>
      <w:r w:rsidRPr="002B6A6F">
        <w:rPr>
          <w:lang w:val="en-US"/>
        </w:rPr>
        <w:t xml:space="preserve">         │     Common Components       │</w:t>
      </w:r>
    </w:p>
    <w:p w14:paraId="42CBFD2C" w14:textId="77777777" w:rsidR="002B6A6F" w:rsidRPr="002B6A6F" w:rsidRDefault="002B6A6F" w:rsidP="002B6A6F">
      <w:pPr>
        <w:pStyle w:val="Code"/>
        <w:rPr>
          <w:lang w:val="en-US"/>
        </w:rPr>
      </w:pPr>
      <w:r w:rsidRPr="002B6A6F">
        <w:rPr>
          <w:lang w:val="en-US"/>
        </w:rPr>
        <w:t xml:space="preserve">         ├─────────────────────────────┤</w:t>
      </w:r>
    </w:p>
    <w:p w14:paraId="26BC67CA" w14:textId="77777777" w:rsidR="002B6A6F" w:rsidRPr="002B6A6F" w:rsidRDefault="002B6A6F" w:rsidP="002B6A6F">
      <w:pPr>
        <w:pStyle w:val="Code"/>
        <w:rPr>
          <w:lang w:val="en-US"/>
        </w:rPr>
      </w:pPr>
      <w:r w:rsidRPr="002B6A6F">
        <w:rPr>
          <w:lang w:val="en-US"/>
        </w:rPr>
        <w:t xml:space="preserve">         │ • ar_moveit_config          │</w:t>
      </w:r>
    </w:p>
    <w:p w14:paraId="24E66BF4" w14:textId="77777777" w:rsidR="002B6A6F" w:rsidRPr="002B6A6F" w:rsidRDefault="002B6A6F" w:rsidP="002B6A6F">
      <w:pPr>
        <w:pStyle w:val="Code"/>
        <w:rPr>
          <w:lang w:val="en-US"/>
        </w:rPr>
      </w:pPr>
      <w:r w:rsidRPr="002B6A6F">
        <w:rPr>
          <w:lang w:val="en-US"/>
        </w:rPr>
        <w:t xml:space="preserve">         │ • MoveIt motion planning    │</w:t>
      </w:r>
    </w:p>
    <w:p w14:paraId="36C832A1" w14:textId="77777777" w:rsidR="002B6A6F" w:rsidRPr="002B6A6F" w:rsidRDefault="002B6A6F" w:rsidP="002B6A6F">
      <w:pPr>
        <w:pStyle w:val="Code"/>
        <w:rPr>
          <w:lang w:val="en-US"/>
        </w:rPr>
      </w:pPr>
      <w:r w:rsidRPr="002B6A6F">
        <w:rPr>
          <w:lang w:val="en-US"/>
        </w:rPr>
        <w:t xml:space="preserve">         │ • RViz visualization        │</w:t>
      </w:r>
    </w:p>
    <w:p w14:paraId="394B0CCD" w14:textId="77777777" w:rsidR="002B6A6F" w:rsidRPr="002B6A6F" w:rsidRDefault="002B6A6F" w:rsidP="002B6A6F">
      <w:pPr>
        <w:pStyle w:val="Code"/>
        <w:rPr>
          <w:lang w:val="en-US"/>
        </w:rPr>
      </w:pPr>
      <w:r w:rsidRPr="002B6A6F">
        <w:rPr>
          <w:lang w:val="en-US"/>
        </w:rPr>
        <w:t xml:space="preserve">         │ • tabletop_handybot nodes   │</w:t>
      </w:r>
    </w:p>
    <w:p w14:paraId="402218A9" w14:textId="0F36E4CD" w:rsidR="00DD43D4" w:rsidRPr="00DD43D4" w:rsidRDefault="002B6A6F" w:rsidP="002B6A6F">
      <w:pPr>
        <w:pStyle w:val="Code"/>
        <w:rPr>
          <w:lang w:val="en-US"/>
        </w:rPr>
      </w:pPr>
      <w:r w:rsidRPr="002B6A6F">
        <w:rPr>
          <w:lang w:val="en-US"/>
        </w:rPr>
        <w:t xml:space="preserve">         └─────────────────────────────┘</w:t>
      </w:r>
    </w:p>
    <w:bookmarkEnd w:id="2"/>
    <w:p w14:paraId="55A8B086" w14:textId="77777777" w:rsidR="00DD43D4" w:rsidRPr="00C70375" w:rsidRDefault="00DD43D4" w:rsidP="00DD43D4">
      <w:pPr>
        <w:pStyle w:val="Heading2"/>
      </w:pPr>
      <w:r w:rsidRPr="00DD43D4">
        <w:rPr>
          <w:lang w:val="en-US"/>
        </w:rPr>
        <w:t>Parameter System</w:t>
      </w:r>
    </w:p>
    <w:p w14:paraId="4388E39D" w14:textId="77777777" w:rsidR="00DD43D4" w:rsidRPr="00DD43D4" w:rsidRDefault="00DD43D4" w:rsidP="00DD43D4">
      <w:pPr>
        <w:rPr>
          <w:lang w:val="en-US"/>
        </w:rPr>
      </w:pPr>
      <w:r w:rsidRPr="00DD43D4">
        <w:rPr>
          <w:lang w:val="en-US"/>
        </w:rPr>
        <w:t>The system uses ROS parameters to detect and adapt to the operating mode:</w:t>
      </w:r>
    </w:p>
    <w:p w14:paraId="7590DD31" w14:textId="77777777" w:rsidR="00DD43D4" w:rsidRPr="00DD43D4" w:rsidRDefault="00DD43D4" w:rsidP="00DD43D4">
      <w:pPr>
        <w:numPr>
          <w:ilvl w:val="0"/>
          <w:numId w:val="61"/>
        </w:numPr>
        <w:rPr>
          <w:lang w:val="en-US"/>
        </w:rPr>
      </w:pPr>
      <w:r w:rsidRPr="00DD43D4">
        <w:rPr>
          <w:rStyle w:val="CodeBoldChar"/>
          <w:lang w:val="en-US"/>
        </w:rPr>
        <w:t>simulation_mode</w:t>
      </w:r>
      <w:r w:rsidRPr="00DD43D4">
        <w:rPr>
          <w:lang w:val="en-US"/>
        </w:rPr>
        <w:t xml:space="preserve"> - Detected automatically based on launch arguments</w:t>
      </w:r>
    </w:p>
    <w:p w14:paraId="518294DD" w14:textId="75A63F7A" w:rsidR="00DD43D4" w:rsidRPr="00DD43D4" w:rsidRDefault="00DD43D4" w:rsidP="00DD43D4">
      <w:pPr>
        <w:numPr>
          <w:ilvl w:val="0"/>
          <w:numId w:val="61"/>
        </w:numPr>
        <w:rPr>
          <w:lang w:val="en-US"/>
        </w:rPr>
      </w:pPr>
      <w:r w:rsidRPr="00DD43D4">
        <w:rPr>
          <w:rStyle w:val="CodeBoldChar"/>
          <w:lang w:val="en-US"/>
        </w:rPr>
        <w:t>enable_camera</w:t>
      </w:r>
      <w:r w:rsidRPr="00DD43D4">
        <w:rPr>
          <w:lang w:val="en-US"/>
        </w:rPr>
        <w:t xml:space="preserve"> - Controls camera-dependent feature</w:t>
      </w:r>
      <w:r>
        <w:rPr>
          <w:lang w:val="en-US"/>
        </w:rPr>
        <w:t>s</w:t>
      </w:r>
    </w:p>
    <w:p w14:paraId="1995CA10" w14:textId="77777777" w:rsidR="00DD43D4" w:rsidRPr="00DD43D4" w:rsidRDefault="00DD43D4" w:rsidP="00DD43D4">
      <w:pPr>
        <w:numPr>
          <w:ilvl w:val="0"/>
          <w:numId w:val="61"/>
        </w:numPr>
        <w:rPr>
          <w:lang w:val="en-US"/>
        </w:rPr>
      </w:pPr>
      <w:r w:rsidRPr="00DD43D4">
        <w:rPr>
          <w:rStyle w:val="CodeBoldChar"/>
          <w:lang w:val="en-US"/>
        </w:rPr>
        <w:t>use_sim_time</w:t>
      </w:r>
      <w:r w:rsidRPr="00DD43D4">
        <w:rPr>
          <w:lang w:val="en-US"/>
        </w:rPr>
        <w:t xml:space="preserve"> - Synchronizes timing with simulation</w:t>
      </w:r>
    </w:p>
    <w:p w14:paraId="3326C6BB" w14:textId="77777777" w:rsidR="00DD43D4" w:rsidRDefault="00DD43D4" w:rsidP="00DD43D4">
      <w:pPr>
        <w:rPr>
          <w:b/>
          <w:bCs/>
          <w:lang w:val="en-US"/>
        </w:rPr>
      </w:pPr>
      <w:bookmarkStart w:id="3" w:name="parameter-system"/>
      <w:bookmarkEnd w:id="3"/>
    </w:p>
    <w:p w14:paraId="2275913F" w14:textId="71144EFA" w:rsidR="00DD43D4" w:rsidRPr="00DD43D4" w:rsidRDefault="00DD43D4" w:rsidP="00DD43D4">
      <w:pPr>
        <w:pStyle w:val="Heading2"/>
        <w:rPr>
          <w:lang w:val="en-US"/>
        </w:rPr>
      </w:pPr>
      <w:r w:rsidRPr="00DD43D4">
        <w:rPr>
          <w:lang w:val="en-US"/>
        </w:rPr>
        <w:t>Conditional Loading</w:t>
      </w:r>
    </w:p>
    <w:p w14:paraId="1351D1AA" w14:textId="77777777" w:rsidR="00DD43D4" w:rsidRPr="00DD43D4" w:rsidRDefault="00DD43D4" w:rsidP="00DD43D4">
      <w:pPr>
        <w:rPr>
          <w:lang w:val="en-US"/>
        </w:rPr>
      </w:pPr>
      <w:r w:rsidRPr="00DD43D4">
        <w:rPr>
          <w:lang w:val="en-US"/>
        </w:rPr>
        <w:t>Components are loaded conditionally based on the mode:</w:t>
      </w:r>
    </w:p>
    <w:p w14:paraId="44E52DF1" w14:textId="77777777" w:rsidR="00DD43D4" w:rsidRPr="00DD43D4" w:rsidRDefault="00DD43D4" w:rsidP="00DD43D4">
      <w:pPr>
        <w:numPr>
          <w:ilvl w:val="0"/>
          <w:numId w:val="61"/>
        </w:numPr>
        <w:rPr>
          <w:lang w:val="en-US"/>
        </w:rPr>
      </w:pPr>
      <w:r w:rsidRPr="00DD43D4">
        <w:rPr>
          <w:b/>
          <w:bCs/>
          <w:lang w:val="en-US"/>
        </w:rPr>
        <w:t>Camera components</w:t>
      </w:r>
      <w:r w:rsidRPr="00DD43D4">
        <w:rPr>
          <w:lang w:val="en-US"/>
        </w:rPr>
        <w:t xml:space="preserve"> - Only in physical mode</w:t>
      </w:r>
    </w:p>
    <w:p w14:paraId="27203F75" w14:textId="527B232E" w:rsidR="00DD43D4" w:rsidRPr="00DD43D4" w:rsidRDefault="00DD43D4" w:rsidP="00DD43D4">
      <w:pPr>
        <w:numPr>
          <w:ilvl w:val="0"/>
          <w:numId w:val="61"/>
        </w:numPr>
        <w:rPr>
          <w:lang w:val="en-US"/>
        </w:rPr>
      </w:pPr>
      <w:r w:rsidRPr="00DD43D4">
        <w:rPr>
          <w:b/>
          <w:bCs/>
          <w:lang w:val="en-US"/>
        </w:rPr>
        <w:t>Hardware drivers</w:t>
      </w:r>
      <w:r w:rsidRPr="00DD43D4">
        <w:rPr>
          <w:lang w:val="en-US"/>
        </w:rPr>
        <w:t xml:space="preserve"> - Only in physical mode</w:t>
      </w:r>
    </w:p>
    <w:p w14:paraId="1B2F3B3B" w14:textId="77777777" w:rsidR="00DD43D4" w:rsidRPr="00DD43D4" w:rsidRDefault="00DD43D4" w:rsidP="00DD43D4">
      <w:pPr>
        <w:numPr>
          <w:ilvl w:val="0"/>
          <w:numId w:val="61"/>
        </w:numPr>
        <w:rPr>
          <w:lang w:val="en-US"/>
        </w:rPr>
      </w:pPr>
      <w:r w:rsidRPr="00DD43D4">
        <w:rPr>
          <w:b/>
          <w:bCs/>
          <w:lang w:val="en-US"/>
        </w:rPr>
        <w:t>Gazebo simulation</w:t>
      </w:r>
      <w:r w:rsidRPr="00DD43D4">
        <w:rPr>
          <w:lang w:val="en-US"/>
        </w:rPr>
        <w:t xml:space="preserve"> - Only in simulation mode</w:t>
      </w:r>
    </w:p>
    <w:p w14:paraId="7E000419" w14:textId="77777777" w:rsidR="00DD43D4" w:rsidRPr="00DD43D4" w:rsidRDefault="00DD43D4" w:rsidP="00DD43D4">
      <w:pPr>
        <w:numPr>
          <w:ilvl w:val="0"/>
          <w:numId w:val="61"/>
        </w:numPr>
        <w:rPr>
          <w:lang w:val="en-US"/>
        </w:rPr>
      </w:pPr>
      <w:r w:rsidRPr="00DD43D4">
        <w:rPr>
          <w:b/>
          <w:bCs/>
          <w:lang w:val="en-US"/>
        </w:rPr>
        <w:t>MoveIt &amp; core nodes</w:t>
      </w:r>
      <w:r w:rsidRPr="00DD43D4">
        <w:rPr>
          <w:lang w:val="en-US"/>
        </w:rPr>
        <w:t xml:space="preserve"> - Always loaded</w:t>
      </w:r>
    </w:p>
    <w:p w14:paraId="1B8E166B" w14:textId="77777777" w:rsidR="00DD43D4" w:rsidRDefault="00DD43D4" w:rsidP="00DD43D4">
      <w:pPr>
        <w:rPr>
          <w:b/>
          <w:bCs/>
          <w:lang w:val="en-US"/>
        </w:rPr>
      </w:pPr>
      <w:bookmarkStart w:id="4" w:name="conditional-loading"/>
      <w:bookmarkStart w:id="5" w:name="how-it-works"/>
      <w:bookmarkEnd w:id="4"/>
      <w:bookmarkEnd w:id="5"/>
    </w:p>
    <w:p w14:paraId="61AA1FBA" w14:textId="18F574CA" w:rsidR="00DD43D4" w:rsidRPr="00DD43D4" w:rsidRDefault="00DD43D4" w:rsidP="00DD43D4">
      <w:pPr>
        <w:pStyle w:val="Heading2"/>
        <w:rPr>
          <w:lang w:val="en-US"/>
        </w:rPr>
      </w:pPr>
      <w:r w:rsidRPr="00DD43D4">
        <w:rPr>
          <w:lang w:val="en-US"/>
        </w:rPr>
        <w:t>Usage Examples</w:t>
      </w:r>
    </w:p>
    <w:p w14:paraId="56900B18" w14:textId="77777777" w:rsidR="00DD43D4" w:rsidRPr="00DD43D4" w:rsidRDefault="00DD43D4" w:rsidP="00DD43D4">
      <w:pPr>
        <w:pStyle w:val="Heading3"/>
        <w:rPr>
          <w:lang w:val="en-US"/>
        </w:rPr>
      </w:pPr>
      <w:r w:rsidRPr="00DD43D4">
        <w:rPr>
          <w:lang w:val="en-US"/>
        </w:rPr>
        <w:t>1. Gazebo Simulation (Development/Testing)</w:t>
      </w:r>
    </w:p>
    <w:p w14:paraId="79081A7F" w14:textId="77777777" w:rsidR="000E19D0" w:rsidRDefault="00E963CF" w:rsidP="000E19D0">
      <w:pPr>
        <w:pStyle w:val="Code"/>
      </w:pPr>
      <w:r>
        <w:t xml:space="preserve"># </w:t>
      </w:r>
      <w:r w:rsidR="000E19D0">
        <w:t>Basic simulation (no camera)</w:t>
      </w:r>
    </w:p>
    <w:p w14:paraId="46ED740C" w14:textId="77777777" w:rsidR="000E19D0" w:rsidRDefault="000E19D0" w:rsidP="000E19D0">
      <w:pPr>
        <w:pStyle w:val="Code"/>
      </w:pPr>
      <w:r>
        <w:t>ros2 launch tabletop_handybot sim_only.launch.py</w:t>
      </w:r>
    </w:p>
    <w:p w14:paraId="1E89B838" w14:textId="77777777" w:rsidR="000E19D0" w:rsidRDefault="000E19D0" w:rsidP="000E19D0">
      <w:pPr>
        <w:pStyle w:val="Code"/>
      </w:pPr>
    </w:p>
    <w:p w14:paraId="246CF73D" w14:textId="77777777" w:rsidR="000E19D0" w:rsidRDefault="000E19D0" w:rsidP="000E19D0">
      <w:pPr>
        <w:pStyle w:val="Code"/>
      </w:pPr>
      <w:r>
        <w:t># Simulation with simulated camera for vision testing</w:t>
      </w:r>
    </w:p>
    <w:p w14:paraId="0355B029" w14:textId="77777777" w:rsidR="000E19D0" w:rsidRDefault="000E19D0" w:rsidP="000E19D0">
      <w:pPr>
        <w:pStyle w:val="Code"/>
      </w:pPr>
      <w:r>
        <w:t>ros2 launch tabletop_handybot run.launch.py simulation:=true enable_sim_camera:=true</w:t>
      </w:r>
    </w:p>
    <w:p w14:paraId="0953D5F0" w14:textId="77777777" w:rsidR="000E19D0" w:rsidRDefault="000E19D0" w:rsidP="000E19D0">
      <w:pPr>
        <w:pStyle w:val="Code"/>
      </w:pPr>
    </w:p>
    <w:p w14:paraId="7042FEC6" w14:textId="77777777" w:rsidR="000E19D0" w:rsidRDefault="000E19D0" w:rsidP="000E19D0">
      <w:pPr>
        <w:pStyle w:val="Code"/>
      </w:pPr>
      <w:r>
        <w:t># Full simulation with timing sync and camera</w:t>
      </w:r>
    </w:p>
    <w:p w14:paraId="5534E0AC" w14:textId="77777777" w:rsidR="000E19D0" w:rsidRDefault="000E19D0" w:rsidP="000E19D0">
      <w:pPr>
        <w:pStyle w:val="Code"/>
      </w:pPr>
      <w:r>
        <w:t xml:space="preserve">ros2 launch tabletop_handybot run.launch.py </w:t>
      </w:r>
      <w:r w:rsidRPr="000E19D0">
        <w:rPr>
          <w:highlight w:val="yellow"/>
        </w:rPr>
        <w:t>simulation:=true use_sim_time:=true enable_sim_camera:=true</w:t>
      </w:r>
    </w:p>
    <w:p w14:paraId="689C124E" w14:textId="77777777" w:rsidR="000E19D0" w:rsidRDefault="000E19D0" w:rsidP="000E19D0">
      <w:pPr>
        <w:pStyle w:val="Code"/>
      </w:pPr>
    </w:p>
    <w:p w14:paraId="467722C9" w14:textId="77777777" w:rsidR="000E19D0" w:rsidRDefault="000E19D0" w:rsidP="000E19D0">
      <w:pPr>
        <w:pStyle w:val="Code"/>
      </w:pPr>
      <w:r>
        <w:t># Test basic motion commands in simulation (with or without camera)</w:t>
      </w:r>
    </w:p>
    <w:p w14:paraId="637E5ACD" w14:textId="77777777" w:rsidR="000E19D0" w:rsidRDefault="000E19D0" w:rsidP="000E19D0">
      <w:pPr>
        <w:pStyle w:val="Code"/>
      </w:pPr>
      <w:r>
        <w:t>ros2 topic pub --once /prompt std_msgs/String 'data: "go home"'</w:t>
      </w:r>
    </w:p>
    <w:p w14:paraId="016E45E4" w14:textId="77777777" w:rsidR="000E19D0" w:rsidRDefault="000E19D0" w:rsidP="000E19D0">
      <w:pPr>
        <w:pStyle w:val="Code"/>
      </w:pPr>
      <w:r>
        <w:t>ros2 topic pub --once /prompt std_msgs/String 'data: "open gripper"'</w:t>
      </w:r>
    </w:p>
    <w:p w14:paraId="0F9C15D8" w14:textId="7E7BE004" w:rsidR="00DD43D4" w:rsidRDefault="000E19D0" w:rsidP="000E19D0">
      <w:pPr>
        <w:pStyle w:val="Code"/>
      </w:pPr>
      <w:r>
        <w:t>ros2 topic pub --once /prompt std_msgs/String 'data: "move up"'</w:t>
      </w:r>
    </w:p>
    <w:p w14:paraId="55E5B0F5" w14:textId="77777777" w:rsidR="000E19D0" w:rsidRPr="00DD43D4" w:rsidRDefault="000E19D0" w:rsidP="000E19D0">
      <w:pPr>
        <w:pStyle w:val="Code"/>
      </w:pPr>
    </w:p>
    <w:p w14:paraId="677B52E2" w14:textId="77777777" w:rsidR="00DD43D4" w:rsidRPr="00DD43D4" w:rsidRDefault="00DD43D4" w:rsidP="00DD43D4">
      <w:pPr>
        <w:pStyle w:val="Heading3"/>
        <w:rPr>
          <w:lang w:val="en-US"/>
        </w:rPr>
      </w:pPr>
      <w:bookmarkStart w:id="6" w:name="gazebo-simulation-developmenttesting"/>
      <w:bookmarkEnd w:id="6"/>
      <w:r w:rsidRPr="00DD43D4">
        <w:rPr>
          <w:lang w:val="en-US"/>
        </w:rPr>
        <w:t>2. Physical Robot (Production)</w:t>
      </w:r>
    </w:p>
    <w:p w14:paraId="69172BC1" w14:textId="77777777" w:rsidR="00560CDA" w:rsidRPr="00560CDA" w:rsidRDefault="00560CDA" w:rsidP="00560CDA">
      <w:pPr>
        <w:pStyle w:val="Code"/>
      </w:pPr>
      <w:r w:rsidRPr="00560CDA">
        <w:t># Full system with camera and calibration</w:t>
      </w:r>
    </w:p>
    <w:p w14:paraId="38F68180" w14:textId="77777777" w:rsidR="00560CDA" w:rsidRPr="00560CDA" w:rsidRDefault="00560CDA" w:rsidP="00560CDA">
      <w:pPr>
        <w:pStyle w:val="Code"/>
      </w:pPr>
      <w:r w:rsidRPr="00560CDA">
        <w:t>ros2 launch tabletop_handybot run.launch.py</w:t>
      </w:r>
    </w:p>
    <w:p w14:paraId="63D2E50A" w14:textId="77777777" w:rsidR="00560CDA" w:rsidRPr="00560CDA" w:rsidRDefault="00560CDA" w:rsidP="00560CDA">
      <w:pPr>
        <w:pStyle w:val="Code"/>
      </w:pPr>
    </w:p>
    <w:p w14:paraId="2CA98CCC" w14:textId="77777777" w:rsidR="00560CDA" w:rsidRPr="00560CDA" w:rsidRDefault="00560CDA" w:rsidP="00560CDA">
      <w:pPr>
        <w:pStyle w:val="Code"/>
      </w:pPr>
      <w:r w:rsidRPr="00560CDA">
        <w:t># Complete physical setup with all components (equivalent)</w:t>
      </w:r>
    </w:p>
    <w:p w14:paraId="7F8B319E" w14:textId="77777777" w:rsidR="00560CDA" w:rsidRPr="00560CDA" w:rsidRDefault="00560CDA" w:rsidP="00560CDA">
      <w:pPr>
        <w:pStyle w:val="Code"/>
      </w:pPr>
      <w:r w:rsidRPr="00560CDA">
        <w:t>ros2 launch tabletop_handybot robot_only.launch.py</w:t>
      </w:r>
    </w:p>
    <w:p w14:paraId="19FB6D7E" w14:textId="77777777" w:rsidR="00560CDA" w:rsidRPr="00560CDA" w:rsidRDefault="00560CDA" w:rsidP="00560CDA">
      <w:pPr>
        <w:pStyle w:val="Code"/>
      </w:pPr>
    </w:p>
    <w:p w14:paraId="5DA42E3F" w14:textId="77777777" w:rsidR="00560CDA" w:rsidRPr="00560CDA" w:rsidRDefault="00560CDA" w:rsidP="00560CDA">
      <w:pPr>
        <w:pStyle w:val="Code"/>
      </w:pPr>
      <w:r w:rsidRPr="00560CDA">
        <w:t># Custom hardware configuration</w:t>
      </w:r>
    </w:p>
    <w:p w14:paraId="7E8F1EEB" w14:textId="77777777" w:rsidR="00560CDA" w:rsidRPr="00560CDA" w:rsidRDefault="00560CDA" w:rsidP="00560CDA">
      <w:pPr>
        <w:pStyle w:val="Code"/>
      </w:pPr>
      <w:r w:rsidRPr="00560CDA">
        <w:t>ros2 launch tabletop_handybot robot_only.launch.py \</w:t>
      </w:r>
    </w:p>
    <w:p w14:paraId="53A21D1F" w14:textId="77777777" w:rsidR="00560CDA" w:rsidRPr="00560CDA" w:rsidRDefault="00560CDA" w:rsidP="00560CDA">
      <w:pPr>
        <w:pStyle w:val="Code"/>
      </w:pPr>
      <w:r w:rsidRPr="00560CDA">
        <w:t xml:space="preserve">  serial_port:=/dev/ttyACM1 \</w:t>
      </w:r>
    </w:p>
    <w:p w14:paraId="0D4422EE" w14:textId="77777777" w:rsidR="00560CDA" w:rsidRPr="00560CDA" w:rsidRDefault="00560CDA" w:rsidP="00560CDA">
      <w:pPr>
        <w:pStyle w:val="Code"/>
      </w:pPr>
      <w:r w:rsidRPr="00560CDA">
        <w:t xml:space="preserve">  arduino_serial_port:=/dev/ttyUSB1 \</w:t>
      </w:r>
    </w:p>
    <w:p w14:paraId="13DC5123" w14:textId="09FCB0D2" w:rsidR="00E963CF" w:rsidRDefault="00560CDA" w:rsidP="00560CDA">
      <w:pPr>
        <w:pStyle w:val="Code"/>
      </w:pPr>
      <w:r w:rsidRPr="00560CDA">
        <w:t xml:space="preserve">  ar_model:=mk2</w:t>
      </w:r>
    </w:p>
    <w:p w14:paraId="40FBDCB3" w14:textId="77777777" w:rsidR="00560CDA" w:rsidRPr="00DD43D4" w:rsidRDefault="00560CDA" w:rsidP="00560CDA"/>
    <w:p w14:paraId="6737639D" w14:textId="77777777" w:rsidR="00DD43D4" w:rsidRPr="00DD43D4" w:rsidRDefault="00DD43D4" w:rsidP="00DD43D4">
      <w:pPr>
        <w:pStyle w:val="Heading3"/>
        <w:rPr>
          <w:lang w:val="en-US"/>
        </w:rPr>
      </w:pPr>
      <w:bookmarkStart w:id="7" w:name="physical-robot-production"/>
      <w:bookmarkEnd w:id="7"/>
      <w:r w:rsidRPr="00DD43D4">
        <w:rPr>
          <w:lang w:val="en-US"/>
        </w:rPr>
        <w:t>3. Development/Testing Modes</w:t>
      </w:r>
    </w:p>
    <w:p w14:paraId="3553ED1C" w14:textId="77777777" w:rsidR="000E19D0" w:rsidRDefault="00516419" w:rsidP="000E19D0">
      <w:pPr>
        <w:pStyle w:val="Code"/>
      </w:pPr>
      <w:bookmarkStart w:id="8" w:name="developmenttesting-modes"/>
      <w:bookmarkStart w:id="9" w:name="usage-examples"/>
      <w:bookmarkEnd w:id="8"/>
      <w:bookmarkEnd w:id="9"/>
      <w:r>
        <w:t xml:space="preserve"># </w:t>
      </w:r>
      <w:r w:rsidR="000E19D0">
        <w:t>Quick simulation test with simulated camera</w:t>
      </w:r>
    </w:p>
    <w:p w14:paraId="6FBC1712" w14:textId="77777777" w:rsidR="000E19D0" w:rsidRDefault="000E19D0" w:rsidP="000E19D0">
      <w:pPr>
        <w:pStyle w:val="Code"/>
      </w:pPr>
      <w:r>
        <w:t>ros2 launch tabletop_handybot run.launch.py simulation:=true enable_sim_camera:=true</w:t>
      </w:r>
    </w:p>
    <w:p w14:paraId="1DCE0DD2" w14:textId="77777777" w:rsidR="000E19D0" w:rsidRDefault="000E19D0" w:rsidP="000E19D0">
      <w:pPr>
        <w:pStyle w:val="Code"/>
      </w:pPr>
    </w:p>
    <w:p w14:paraId="04F4E392" w14:textId="77777777" w:rsidR="000E19D0" w:rsidRDefault="000E19D0" w:rsidP="000E19D0">
      <w:pPr>
        <w:pStyle w:val="Code"/>
      </w:pPr>
      <w:r>
        <w:t># Full simulation test with timing sync and camera</w:t>
      </w:r>
    </w:p>
    <w:p w14:paraId="41CB06F2" w14:textId="77777777" w:rsidR="000E19D0" w:rsidRDefault="000E19D0" w:rsidP="000E19D0">
      <w:pPr>
        <w:pStyle w:val="Code"/>
      </w:pPr>
      <w:r>
        <w:lastRenderedPageBreak/>
        <w:t>ros2 launch tabletop_handybot run.launch.py simulation:=true use_sim_time:=true enable_sim_camera:=true</w:t>
      </w:r>
    </w:p>
    <w:p w14:paraId="24D64084" w14:textId="77777777" w:rsidR="000E19D0" w:rsidRDefault="000E19D0" w:rsidP="000E19D0">
      <w:pPr>
        <w:pStyle w:val="Code"/>
      </w:pPr>
    </w:p>
    <w:p w14:paraId="4A75D02F" w14:textId="77777777" w:rsidR="000E19D0" w:rsidRDefault="000E19D0" w:rsidP="000E19D0">
      <w:pPr>
        <w:pStyle w:val="Code"/>
      </w:pPr>
      <w:r>
        <w:t># Test robot motion only (no vision dependencies)</w:t>
      </w:r>
    </w:p>
    <w:p w14:paraId="24C078D0" w14:textId="77777777" w:rsidR="000E19D0" w:rsidRDefault="000E19D0" w:rsidP="000E19D0">
      <w:pPr>
        <w:pStyle w:val="Code"/>
      </w:pPr>
      <w:r>
        <w:t>ros2 launch tabletop_handybot robot_only.launch.py calibrate:=false</w:t>
      </w:r>
    </w:p>
    <w:p w14:paraId="06E77FF5" w14:textId="77777777" w:rsidR="000E19D0" w:rsidRDefault="000E19D0" w:rsidP="000E19D0">
      <w:pPr>
        <w:pStyle w:val="Code"/>
      </w:pPr>
    </w:p>
    <w:p w14:paraId="7A249CE9" w14:textId="77777777" w:rsidR="000E19D0" w:rsidRDefault="000E19D0" w:rsidP="000E19D0">
      <w:pPr>
        <w:pStyle w:val="Code"/>
      </w:pPr>
      <w:r>
        <w:t># Simulation with camera testing environment</w:t>
      </w:r>
    </w:p>
    <w:p w14:paraId="2C1A03D4" w14:textId="08FB6C64" w:rsidR="00DD43D4" w:rsidRDefault="000E19D0" w:rsidP="000E19D0">
      <w:pPr>
        <w:pStyle w:val="Code"/>
      </w:pPr>
      <w:r>
        <w:t>ros2 launch tabletop_handybot sim_only.launch.py enable_sim_camera:=tru</w:t>
      </w:r>
      <w:r w:rsidR="00C352AB">
        <w:t>e</w:t>
      </w:r>
    </w:p>
    <w:p w14:paraId="4F35A0C6" w14:textId="77777777" w:rsidR="000E19D0" w:rsidRDefault="000E19D0" w:rsidP="000E19D0">
      <w:pPr>
        <w:pStyle w:val="Code"/>
        <w:rPr>
          <w:b/>
          <w:bCs/>
          <w:lang w:val="en-US"/>
        </w:rPr>
      </w:pPr>
    </w:p>
    <w:p w14:paraId="2AB47871" w14:textId="176C2D7E" w:rsidR="00DD43D4" w:rsidRPr="00DD43D4" w:rsidRDefault="00DD43D4" w:rsidP="00DD43D4">
      <w:pPr>
        <w:pStyle w:val="Heading2"/>
        <w:rPr>
          <w:lang w:val="en-US"/>
        </w:rPr>
      </w:pPr>
      <w:r w:rsidRPr="00DD43D4">
        <w:rPr>
          <w:lang w:val="en-US"/>
        </w:rPr>
        <w:t>Available Commands in Simulation</w:t>
      </w:r>
    </w:p>
    <w:p w14:paraId="687D5187" w14:textId="77777777" w:rsidR="00DD43D4" w:rsidRDefault="00DD43D4" w:rsidP="00DD43D4">
      <w:pPr>
        <w:rPr>
          <w:lang w:val="en-US"/>
        </w:rPr>
      </w:pPr>
      <w:r w:rsidRPr="00DD43D4">
        <w:rPr>
          <w:lang w:val="en-US"/>
        </w:rPr>
        <w:t>Since vision is not available in simulation mode, the system supports these basic commands:</w:t>
      </w:r>
    </w:p>
    <w:p w14:paraId="02AE3254" w14:textId="3A7DB921" w:rsidR="00EE75E3" w:rsidRPr="00DD43D4" w:rsidRDefault="00EE75E3" w:rsidP="00DD43D4">
      <w:pPr>
        <w:rPr>
          <w:lang w:val="en-US"/>
        </w:rPr>
      </w:pPr>
      <w:r>
        <w:rPr>
          <w:lang w:val="en-US"/>
        </w:rPr>
        <w:t>(w</w:t>
      </w:r>
      <w:r w:rsidRPr="00EE75E3">
        <w:rPr>
          <w:lang w:val="en-US"/>
        </w:rPr>
        <w:t>ithout Simulated Camera (Basic Motion):</w:t>
      </w:r>
    </w:p>
    <w:p w14:paraId="2AAD9703" w14:textId="77777777" w:rsidR="00DD43D4" w:rsidRPr="00DD43D4" w:rsidRDefault="00DD43D4" w:rsidP="00DD43D4">
      <w:pPr>
        <w:numPr>
          <w:ilvl w:val="0"/>
          <w:numId w:val="61"/>
        </w:numPr>
        <w:rPr>
          <w:lang w:val="en-US"/>
        </w:rPr>
      </w:pPr>
      <w:r w:rsidRPr="00DD43D4">
        <w:rPr>
          <w:lang w:val="en-US"/>
        </w:rPr>
        <w:t>"go home" - Return to home position</w:t>
      </w:r>
    </w:p>
    <w:p w14:paraId="6087284D" w14:textId="77777777" w:rsidR="00DD43D4" w:rsidRPr="00DD43D4" w:rsidRDefault="00DD43D4" w:rsidP="00DD43D4">
      <w:pPr>
        <w:numPr>
          <w:ilvl w:val="0"/>
          <w:numId w:val="61"/>
        </w:numPr>
        <w:rPr>
          <w:lang w:val="en-US"/>
        </w:rPr>
      </w:pPr>
      <w:r w:rsidRPr="00DD43D4">
        <w:rPr>
          <w:lang w:val="en-US"/>
        </w:rPr>
        <w:t>"open gripper" / "open" - Open gripper</w:t>
      </w:r>
    </w:p>
    <w:p w14:paraId="3C22067D" w14:textId="6B0E1C9A" w:rsidR="00DD43D4" w:rsidRPr="00DD43D4" w:rsidRDefault="00DD43D4" w:rsidP="00DD43D4">
      <w:pPr>
        <w:numPr>
          <w:ilvl w:val="0"/>
          <w:numId w:val="61"/>
        </w:numPr>
        <w:rPr>
          <w:lang w:val="en-US"/>
        </w:rPr>
      </w:pPr>
      <w:r w:rsidRPr="00DD43D4">
        <w:rPr>
          <w:lang w:val="en-US"/>
        </w:rPr>
        <w:t>"close gripper" / "close" - Close gripper</w:t>
      </w:r>
    </w:p>
    <w:p w14:paraId="005FAE33" w14:textId="77777777" w:rsidR="00DD43D4" w:rsidRPr="00DD43D4" w:rsidRDefault="00DD43D4" w:rsidP="00DD43D4">
      <w:pPr>
        <w:numPr>
          <w:ilvl w:val="0"/>
          <w:numId w:val="61"/>
        </w:numPr>
        <w:rPr>
          <w:lang w:val="en-US"/>
        </w:rPr>
      </w:pPr>
      <w:r w:rsidRPr="00DD43D4">
        <w:rPr>
          <w:lang w:val="en-US"/>
        </w:rPr>
        <w:t>"move up" / "move down" - Vertical movement</w:t>
      </w:r>
    </w:p>
    <w:p w14:paraId="71AA8442" w14:textId="77777777" w:rsidR="00DD43D4" w:rsidRPr="00DD43D4" w:rsidRDefault="00DD43D4" w:rsidP="00DD43D4">
      <w:pPr>
        <w:numPr>
          <w:ilvl w:val="0"/>
          <w:numId w:val="61"/>
        </w:numPr>
        <w:rPr>
          <w:lang w:val="en-US"/>
        </w:rPr>
      </w:pPr>
      <w:r w:rsidRPr="00DD43D4">
        <w:rPr>
          <w:lang w:val="en-US"/>
        </w:rPr>
        <w:t>"move forward" / "move back" - Forward/backward movement</w:t>
      </w:r>
    </w:p>
    <w:p w14:paraId="35A0DEDA" w14:textId="77777777" w:rsidR="00DD43D4" w:rsidRDefault="00DD43D4" w:rsidP="00DD43D4">
      <w:pPr>
        <w:numPr>
          <w:ilvl w:val="0"/>
          <w:numId w:val="61"/>
        </w:numPr>
        <w:rPr>
          <w:lang w:val="en-US"/>
        </w:rPr>
      </w:pPr>
      <w:r w:rsidRPr="00DD43D4">
        <w:rPr>
          <w:lang w:val="en-US"/>
        </w:rPr>
        <w:t>"move left" / "move right" - Lateral movement</w:t>
      </w:r>
    </w:p>
    <w:p w14:paraId="4B0B21E3" w14:textId="77777777" w:rsidR="00EB68A2" w:rsidRDefault="00EB68A2" w:rsidP="00294D1A">
      <w:pPr>
        <w:ind w:left="240"/>
        <w:rPr>
          <w:lang w:val="en-US"/>
        </w:rPr>
      </w:pPr>
    </w:p>
    <w:p w14:paraId="003165A1" w14:textId="77777777" w:rsidR="00EB68A2" w:rsidRPr="00EB68A2" w:rsidRDefault="00EB68A2" w:rsidP="00EE75E3">
      <w:pPr>
        <w:pStyle w:val="Heading2"/>
        <w:rPr>
          <w:lang w:val="en-US"/>
        </w:rPr>
      </w:pPr>
      <w:r w:rsidRPr="00EB68A2">
        <w:rPr>
          <w:lang w:val="en-US"/>
        </w:rPr>
        <w:t>With Simulated Camera (Vision-based Tasks):</w:t>
      </w:r>
    </w:p>
    <w:p w14:paraId="02147ED3" w14:textId="77777777" w:rsidR="00EB68A2" w:rsidRPr="00EB68A2" w:rsidRDefault="00EB68A2" w:rsidP="00EB68A2">
      <w:pPr>
        <w:ind w:left="240"/>
        <w:rPr>
          <w:lang w:val="en-US"/>
        </w:rPr>
      </w:pPr>
      <w:r w:rsidRPr="00EB68A2">
        <w:rPr>
          <w:lang w:val="en-US"/>
        </w:rPr>
        <w:t xml:space="preserve">When </w:t>
      </w:r>
      <w:r w:rsidRPr="00EB68A2">
        <w:rPr>
          <w:rStyle w:val="CodeChar"/>
          <w:lang w:val="en-US"/>
        </w:rPr>
        <w:t>enable_sim_camera:=true</w:t>
      </w:r>
      <w:r w:rsidRPr="00EB68A2">
        <w:rPr>
          <w:lang w:val="en-US"/>
        </w:rPr>
        <w:t xml:space="preserve"> is used, the system provides:</w:t>
      </w:r>
    </w:p>
    <w:p w14:paraId="67521402" w14:textId="77777777" w:rsidR="00EB68A2" w:rsidRPr="00EB68A2" w:rsidRDefault="00EB68A2" w:rsidP="00EB68A2">
      <w:pPr>
        <w:numPr>
          <w:ilvl w:val="0"/>
          <w:numId w:val="61"/>
        </w:numPr>
        <w:rPr>
          <w:lang w:val="en-US"/>
        </w:rPr>
      </w:pPr>
      <w:r w:rsidRPr="00EB68A2">
        <w:rPr>
          <w:b/>
          <w:bCs/>
          <w:lang w:val="en-US"/>
        </w:rPr>
        <w:t>Simulated RealSense camera</w:t>
      </w:r>
      <w:r w:rsidRPr="00EB68A2">
        <w:rPr>
          <w:lang w:val="en-US"/>
        </w:rPr>
        <w:t xml:space="preserve"> - RGB and depth data from Gazebo</w:t>
      </w:r>
    </w:p>
    <w:p w14:paraId="52D67126" w14:textId="77777777" w:rsidR="00EB68A2" w:rsidRPr="00EB68A2" w:rsidRDefault="00EB68A2" w:rsidP="00EB68A2">
      <w:pPr>
        <w:numPr>
          <w:ilvl w:val="0"/>
          <w:numId w:val="61"/>
        </w:numPr>
        <w:rPr>
          <w:lang w:val="en-US"/>
        </w:rPr>
      </w:pPr>
      <w:r w:rsidRPr="00EB68A2">
        <w:rPr>
          <w:b/>
          <w:bCs/>
          <w:lang w:val="en-US"/>
        </w:rPr>
        <w:t>Test objects</w:t>
      </w:r>
      <w:r w:rsidRPr="00EB68A2">
        <w:rPr>
          <w:lang w:val="en-US"/>
        </w:rPr>
        <w:t xml:space="preserve"> - Red cubes and blue spheres for object detection</w:t>
      </w:r>
    </w:p>
    <w:p w14:paraId="07BF8FF5" w14:textId="77777777" w:rsidR="00EB68A2" w:rsidRPr="00EB68A2" w:rsidRDefault="00EB68A2" w:rsidP="00EB68A2">
      <w:pPr>
        <w:numPr>
          <w:ilvl w:val="0"/>
          <w:numId w:val="61"/>
        </w:numPr>
        <w:rPr>
          <w:lang w:val="en-US"/>
        </w:rPr>
      </w:pPr>
      <w:r w:rsidRPr="00EB68A2">
        <w:rPr>
          <w:b/>
          <w:bCs/>
          <w:lang w:val="en-US"/>
        </w:rPr>
        <w:t>Full vision pipeline</w:t>
      </w:r>
      <w:r w:rsidRPr="00EB68A2">
        <w:rPr>
          <w:lang w:val="en-US"/>
        </w:rPr>
        <w:t xml:space="preserve"> - Same computer vision capabilities as physical mode</w:t>
      </w:r>
    </w:p>
    <w:p w14:paraId="5B02529D" w14:textId="77777777" w:rsidR="00EB68A2" w:rsidRPr="00EB68A2" w:rsidRDefault="00EB68A2" w:rsidP="00EB68A2">
      <w:pPr>
        <w:numPr>
          <w:ilvl w:val="0"/>
          <w:numId w:val="61"/>
        </w:numPr>
        <w:rPr>
          <w:lang w:val="en-US"/>
        </w:rPr>
      </w:pPr>
      <w:r w:rsidRPr="00EB68A2">
        <w:rPr>
          <w:b/>
          <w:bCs/>
          <w:lang w:val="en-US"/>
        </w:rPr>
        <w:t>Realistic environment</w:t>
      </w:r>
      <w:r w:rsidRPr="00EB68A2">
        <w:rPr>
          <w:lang w:val="en-US"/>
        </w:rPr>
        <w:t xml:space="preserve"> - Table and objects for tabletop manipulation testing</w:t>
      </w:r>
    </w:p>
    <w:p w14:paraId="5F30A720" w14:textId="77777777" w:rsidR="00ED7171" w:rsidRDefault="00ED7171" w:rsidP="00EB68A2">
      <w:pPr>
        <w:ind w:left="240"/>
        <w:rPr>
          <w:b/>
          <w:bCs/>
          <w:lang w:val="en-US"/>
        </w:rPr>
      </w:pPr>
    </w:p>
    <w:p w14:paraId="0E3843B2" w14:textId="4A133DA4" w:rsidR="00ED7171" w:rsidRDefault="00EB68A2" w:rsidP="00EB68A2">
      <w:pPr>
        <w:ind w:left="240"/>
        <w:rPr>
          <w:lang w:val="en-US"/>
        </w:rPr>
      </w:pPr>
      <w:r w:rsidRPr="00EB68A2">
        <w:rPr>
          <w:b/>
          <w:bCs/>
          <w:lang w:val="en-US"/>
        </w:rPr>
        <w:t>Camera Topics Available:</w:t>
      </w:r>
      <w:r w:rsidRPr="00EB68A2">
        <w:rPr>
          <w:lang w:val="en-US"/>
        </w:rPr>
        <w:t xml:space="preserve"> </w:t>
      </w:r>
    </w:p>
    <w:p w14:paraId="719323BD" w14:textId="77777777" w:rsidR="006D63FF" w:rsidRPr="006D63FF" w:rsidRDefault="006D63FF" w:rsidP="006D63FF">
      <w:pPr>
        <w:numPr>
          <w:ilvl w:val="0"/>
          <w:numId w:val="64"/>
        </w:numPr>
        <w:rPr>
          <w:rFonts w:ascii="Consolas" w:hAnsi="Consolas"/>
          <w:sz w:val="18"/>
          <w:szCs w:val="18"/>
          <w:lang w:val="en-US"/>
        </w:rPr>
      </w:pPr>
      <w:r w:rsidRPr="006D63FF">
        <w:rPr>
          <w:rStyle w:val="CodeChar"/>
          <w:lang w:val="en-US"/>
        </w:rPr>
        <w:t>/camera/camera/color/image_raw</w:t>
      </w:r>
      <w:r w:rsidRPr="006D63FF">
        <w:rPr>
          <w:rFonts w:ascii="Consolas" w:hAnsi="Consolas"/>
          <w:sz w:val="18"/>
          <w:szCs w:val="18"/>
          <w:lang w:val="en-US"/>
        </w:rPr>
        <w:t xml:space="preserve"> - </w:t>
      </w:r>
      <w:r w:rsidRPr="006D63FF">
        <w:rPr>
          <w:b/>
          <w:bCs/>
          <w:lang w:val="en-US"/>
        </w:rPr>
        <w:t>RGB image pixels</w:t>
      </w:r>
      <w:r w:rsidRPr="006D63FF">
        <w:rPr>
          <w:lang w:val="en-US"/>
        </w:rPr>
        <w:t xml:space="preserve"> (from Gazebo camera sensor)</w:t>
      </w:r>
    </w:p>
    <w:p w14:paraId="34CEFE66"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image_rect_raw - </w:t>
      </w:r>
      <w:r w:rsidRPr="006D63FF">
        <w:rPr>
          <w:b/>
          <w:bCs/>
          <w:lang w:val="en-US"/>
        </w:rPr>
        <w:t>Depth image data</w:t>
      </w:r>
      <w:r w:rsidRPr="006D63FF">
        <w:rPr>
          <w:lang w:val="en-US"/>
        </w:rPr>
        <w:t xml:space="preserve"> (from Gazebo depth sensor)</w:t>
      </w:r>
    </w:p>
    <w:p w14:paraId="040268E6" w14:textId="77777777" w:rsidR="006D63FF" w:rsidRPr="006D63FF" w:rsidRDefault="006D63FF" w:rsidP="006D63FF">
      <w:pPr>
        <w:numPr>
          <w:ilvl w:val="0"/>
          <w:numId w:val="64"/>
        </w:numPr>
        <w:rPr>
          <w:lang w:val="en-US"/>
        </w:rPr>
      </w:pPr>
      <w:r w:rsidRPr="006D63FF">
        <w:rPr>
          <w:rFonts w:ascii="Consolas" w:hAnsi="Consolas"/>
          <w:sz w:val="18"/>
          <w:szCs w:val="18"/>
          <w:lang w:val="en-US"/>
        </w:rPr>
        <w:t xml:space="preserve">/camera/camera/color/camera_info </w:t>
      </w:r>
      <w:r w:rsidRPr="006D63FF">
        <w:rPr>
          <w:lang w:val="en-US"/>
        </w:rPr>
        <w:t xml:space="preserve">- Camera calibration info (from </w:t>
      </w:r>
      <w:r w:rsidRPr="006D63FF">
        <w:rPr>
          <w:rStyle w:val="CodeChar"/>
          <w:lang w:val="en-US"/>
        </w:rPr>
        <w:t>sim_camera_info_publisher.py</w:t>
      </w:r>
      <w:r w:rsidRPr="006D63FF">
        <w:rPr>
          <w:lang w:val="en-US"/>
        </w:rPr>
        <w:t>)</w:t>
      </w:r>
    </w:p>
    <w:p w14:paraId="6B7EEADC" w14:textId="77777777" w:rsidR="006D63FF" w:rsidRPr="006D63FF" w:rsidRDefault="006D63FF" w:rsidP="006D63FF">
      <w:pPr>
        <w:numPr>
          <w:ilvl w:val="0"/>
          <w:numId w:val="64"/>
        </w:numPr>
        <w:rPr>
          <w:rFonts w:ascii="Consolas" w:hAnsi="Consolas"/>
          <w:sz w:val="18"/>
          <w:szCs w:val="18"/>
          <w:lang w:val="en-US"/>
        </w:rPr>
      </w:pPr>
      <w:r w:rsidRPr="006D63FF">
        <w:rPr>
          <w:rFonts w:ascii="Consolas" w:hAnsi="Consolas"/>
          <w:sz w:val="18"/>
          <w:szCs w:val="18"/>
          <w:lang w:val="en-US"/>
        </w:rPr>
        <w:t xml:space="preserve">/camera/camera/depth/camera_info - </w:t>
      </w:r>
      <w:r w:rsidRPr="006D63FF">
        <w:rPr>
          <w:lang w:val="en-US"/>
        </w:rPr>
        <w:t>Depth camera calibration info</w:t>
      </w:r>
      <w:r w:rsidRPr="006D63FF">
        <w:rPr>
          <w:rFonts w:ascii="Consolas" w:hAnsi="Consolas"/>
          <w:sz w:val="18"/>
          <w:szCs w:val="18"/>
          <w:lang w:val="en-US"/>
        </w:rPr>
        <w:t xml:space="preserve"> (from sim_camera_info_publisher.py)</w:t>
      </w:r>
    </w:p>
    <w:p w14:paraId="4DD6F21E" w14:textId="77777777" w:rsidR="00ED7171" w:rsidRPr="00EB68A2" w:rsidRDefault="00ED7171" w:rsidP="00EB68A2">
      <w:pPr>
        <w:ind w:left="240"/>
        <w:rPr>
          <w:lang w:val="en-US"/>
        </w:rPr>
      </w:pPr>
    </w:p>
    <w:p w14:paraId="3996C74D" w14:textId="77777777" w:rsidR="00EB68A2" w:rsidRPr="00EB68A2" w:rsidRDefault="00EB68A2" w:rsidP="00EB68A2">
      <w:pPr>
        <w:ind w:left="240"/>
        <w:rPr>
          <w:b/>
          <w:bCs/>
          <w:lang w:val="en-US"/>
        </w:rPr>
      </w:pPr>
      <w:bookmarkStart w:id="10" w:name="with-simulated-camera-vision-based-tasks"/>
      <w:bookmarkEnd w:id="10"/>
      <w:r w:rsidRPr="00EB68A2">
        <w:rPr>
          <w:b/>
          <w:bCs/>
          <w:lang w:val="en-US"/>
        </w:rPr>
        <w:t>How the Simulated Camera Works</w:t>
      </w:r>
    </w:p>
    <w:p w14:paraId="6868B99A" w14:textId="77777777" w:rsidR="00EB68A2" w:rsidRDefault="00EB68A2" w:rsidP="00EB68A2">
      <w:pPr>
        <w:ind w:left="240"/>
        <w:rPr>
          <w:lang w:val="en-US"/>
        </w:rPr>
      </w:pPr>
      <w:r w:rsidRPr="00EB68A2">
        <w:rPr>
          <w:lang w:val="en-US"/>
        </w:rPr>
        <w:t xml:space="preserve">The simulated camera generates data </w:t>
      </w:r>
      <w:r w:rsidRPr="00EB68A2">
        <w:rPr>
          <w:b/>
          <w:bCs/>
          <w:lang w:val="en-US"/>
        </w:rPr>
        <w:t>live</w:t>
      </w:r>
      <w:r w:rsidRPr="00EB68A2">
        <w:rPr>
          <w:lang w:val="en-US"/>
        </w:rPr>
        <w:t xml:space="preserve"> from the 3D Gazebo world in real-time, not from pre-recorded files.</w:t>
      </w:r>
    </w:p>
    <w:p w14:paraId="26EA60EF" w14:textId="77777777" w:rsidR="00F078C6" w:rsidRPr="00EB68A2" w:rsidRDefault="00F078C6" w:rsidP="00EB68A2">
      <w:pPr>
        <w:ind w:left="240"/>
        <w:rPr>
          <w:lang w:val="en-US"/>
        </w:rPr>
      </w:pPr>
    </w:p>
    <w:p w14:paraId="14A5379E" w14:textId="77777777" w:rsidR="00EB68A2" w:rsidRPr="00EB68A2" w:rsidRDefault="00EB68A2" w:rsidP="00EB68A2">
      <w:pPr>
        <w:ind w:left="240"/>
        <w:rPr>
          <w:b/>
          <w:bCs/>
          <w:lang w:val="en-US"/>
        </w:rPr>
      </w:pPr>
      <w:r w:rsidRPr="00EB68A2">
        <w:rPr>
          <w:b/>
          <w:bCs/>
          <w:lang w:val="en-US"/>
        </w:rPr>
        <w:t>Real-Time Physics Simulation</w:t>
      </w:r>
    </w:p>
    <w:p w14:paraId="215366BE" w14:textId="77777777" w:rsidR="00EB68A2" w:rsidRPr="00EB68A2" w:rsidRDefault="00EB68A2" w:rsidP="00EB68A2">
      <w:pPr>
        <w:numPr>
          <w:ilvl w:val="0"/>
          <w:numId w:val="57"/>
        </w:numPr>
        <w:rPr>
          <w:lang w:val="en-US"/>
        </w:rPr>
      </w:pPr>
      <w:r w:rsidRPr="00EB68A2">
        <w:rPr>
          <w:b/>
          <w:bCs/>
          <w:lang w:val="en-US"/>
        </w:rPr>
        <w:t>3D World Rendering</w:t>
      </w:r>
      <w:r w:rsidRPr="00EB68A2">
        <w:rPr>
          <w:lang w:val="en-US"/>
        </w:rPr>
        <w:t xml:space="preserve"> - Gazebo renders a realistic 3D scene with:</w:t>
      </w:r>
    </w:p>
    <w:p w14:paraId="17993F4C" w14:textId="77777777" w:rsidR="00EB68A2" w:rsidRPr="00EB68A2" w:rsidRDefault="00EB68A2" w:rsidP="00EB68A2">
      <w:pPr>
        <w:numPr>
          <w:ilvl w:val="1"/>
          <w:numId w:val="61"/>
        </w:numPr>
        <w:rPr>
          <w:lang w:val="en-US"/>
        </w:rPr>
      </w:pPr>
      <w:r w:rsidRPr="00EB68A2">
        <w:rPr>
          <w:lang w:val="en-US"/>
        </w:rPr>
        <w:t>Robot arm model with accurate kinematics</w:t>
      </w:r>
    </w:p>
    <w:p w14:paraId="6D1E09E4" w14:textId="77777777" w:rsidR="00EB68A2" w:rsidRPr="00EB68A2" w:rsidRDefault="00EB68A2" w:rsidP="00EB68A2">
      <w:pPr>
        <w:numPr>
          <w:ilvl w:val="1"/>
          <w:numId w:val="61"/>
        </w:numPr>
        <w:rPr>
          <w:lang w:val="en-US"/>
        </w:rPr>
      </w:pPr>
      <w:r w:rsidRPr="00EB68A2">
        <w:rPr>
          <w:lang w:val="en-US"/>
        </w:rPr>
        <w:t>Table and objects (red cubes, blue spheres)</w:t>
      </w:r>
    </w:p>
    <w:p w14:paraId="346E7461" w14:textId="77777777" w:rsidR="00EB68A2" w:rsidRPr="00EB68A2" w:rsidRDefault="00EB68A2" w:rsidP="00EB68A2">
      <w:pPr>
        <w:numPr>
          <w:ilvl w:val="1"/>
          <w:numId w:val="61"/>
        </w:numPr>
        <w:rPr>
          <w:lang w:val="en-US"/>
        </w:rPr>
      </w:pPr>
      <w:r w:rsidRPr="00EB68A2">
        <w:rPr>
          <w:lang w:val="en-US"/>
        </w:rPr>
        <w:t>Realistic lighting and shadows</w:t>
      </w:r>
    </w:p>
    <w:p w14:paraId="0C736D28" w14:textId="77777777" w:rsidR="00EB68A2" w:rsidRPr="00EB68A2" w:rsidRDefault="00EB68A2" w:rsidP="00EB68A2">
      <w:pPr>
        <w:numPr>
          <w:ilvl w:val="1"/>
          <w:numId w:val="61"/>
        </w:numPr>
        <w:rPr>
          <w:lang w:val="en-US"/>
        </w:rPr>
      </w:pPr>
      <w:r w:rsidRPr="00EB68A2">
        <w:rPr>
          <w:lang w:val="en-US"/>
        </w:rPr>
        <w:t>Physics-based interactions and collisions</w:t>
      </w:r>
    </w:p>
    <w:p w14:paraId="432F48AF" w14:textId="77777777" w:rsidR="00EB68A2" w:rsidRPr="00EB68A2" w:rsidRDefault="00EB68A2" w:rsidP="00EB68A2">
      <w:pPr>
        <w:numPr>
          <w:ilvl w:val="0"/>
          <w:numId w:val="57"/>
        </w:numPr>
        <w:rPr>
          <w:lang w:val="en-US"/>
        </w:rPr>
      </w:pPr>
      <w:r w:rsidRPr="00EB68A2">
        <w:rPr>
          <w:b/>
          <w:bCs/>
          <w:lang w:val="en-US"/>
        </w:rPr>
        <w:t>Virtual Camera Sensor</w:t>
      </w:r>
      <w:r w:rsidRPr="00EB68A2">
        <w:rPr>
          <w:lang w:val="en-US"/>
        </w:rPr>
        <w:t xml:space="preserve"> - Acts like a real RealSense camera:</w:t>
      </w:r>
    </w:p>
    <w:p w14:paraId="08044169" w14:textId="77777777" w:rsidR="00EB68A2" w:rsidRPr="00EB68A2" w:rsidRDefault="00EB68A2" w:rsidP="00EB68A2">
      <w:pPr>
        <w:numPr>
          <w:ilvl w:val="1"/>
          <w:numId w:val="61"/>
        </w:numPr>
        <w:rPr>
          <w:lang w:val="en-US"/>
        </w:rPr>
      </w:pPr>
      <w:r w:rsidRPr="00EB68A2">
        <w:rPr>
          <w:b/>
          <w:bCs/>
          <w:lang w:val="en-US"/>
        </w:rPr>
        <w:t>RGB images</w:t>
      </w:r>
      <w:r w:rsidRPr="00EB68A2">
        <w:rPr>
          <w:lang w:val="en-US"/>
        </w:rPr>
        <w:t xml:space="preserve"> - Generated from the 3D scene perspective at 640x480 @ 30Hz</w:t>
      </w:r>
    </w:p>
    <w:p w14:paraId="264E18D6" w14:textId="77777777" w:rsidR="00EB68A2" w:rsidRPr="00EB68A2" w:rsidRDefault="00EB68A2" w:rsidP="00EB68A2">
      <w:pPr>
        <w:numPr>
          <w:ilvl w:val="1"/>
          <w:numId w:val="61"/>
        </w:numPr>
        <w:rPr>
          <w:lang w:val="en-US"/>
        </w:rPr>
      </w:pPr>
      <w:r w:rsidRPr="00EB68A2">
        <w:rPr>
          <w:b/>
          <w:bCs/>
          <w:lang w:val="en-US"/>
        </w:rPr>
        <w:t>Depth images</w:t>
      </w:r>
      <w:r w:rsidRPr="00EB68A2">
        <w:rPr>
          <w:lang w:val="en-US"/>
        </w:rPr>
        <w:t xml:space="preserve"> - Calculated using physics engine depth buffer with accurate distance measurements</w:t>
      </w:r>
    </w:p>
    <w:p w14:paraId="1D1B8C5B" w14:textId="77777777" w:rsidR="00EB68A2" w:rsidRPr="00EB68A2" w:rsidRDefault="00EB68A2" w:rsidP="00EB68A2">
      <w:pPr>
        <w:numPr>
          <w:ilvl w:val="1"/>
          <w:numId w:val="61"/>
        </w:numPr>
        <w:rPr>
          <w:lang w:val="en-US"/>
        </w:rPr>
      </w:pPr>
      <w:r w:rsidRPr="00EB68A2">
        <w:rPr>
          <w:b/>
          <w:bCs/>
          <w:lang w:val="en-US"/>
        </w:rPr>
        <w:t>Camera info</w:t>
      </w:r>
      <w:r w:rsidRPr="00EB68A2">
        <w:rPr>
          <w:lang w:val="en-US"/>
        </w:rPr>
        <w:t xml:space="preserve"> - Published with realistic calibration parameters matching physical RealSense specs</w:t>
      </w:r>
    </w:p>
    <w:p w14:paraId="44E444E4" w14:textId="77777777" w:rsidR="00EB68A2" w:rsidRPr="00EB68A2" w:rsidRDefault="00EB68A2" w:rsidP="00EB68A2">
      <w:pPr>
        <w:numPr>
          <w:ilvl w:val="0"/>
          <w:numId w:val="57"/>
        </w:numPr>
        <w:rPr>
          <w:lang w:val="en-US"/>
        </w:rPr>
      </w:pPr>
      <w:r w:rsidRPr="00EB68A2">
        <w:rPr>
          <w:b/>
          <w:bCs/>
          <w:lang w:val="en-US"/>
        </w:rPr>
        <w:t>Dynamic Content</w:t>
      </w:r>
      <w:r w:rsidRPr="00EB68A2">
        <w:rPr>
          <w:lang w:val="en-US"/>
        </w:rPr>
        <w:t xml:space="preserve"> - Objects can be:</w:t>
      </w:r>
    </w:p>
    <w:p w14:paraId="0433C3C3" w14:textId="77777777" w:rsidR="00EB68A2" w:rsidRPr="00EB68A2" w:rsidRDefault="00EB68A2" w:rsidP="00EB68A2">
      <w:pPr>
        <w:numPr>
          <w:ilvl w:val="1"/>
          <w:numId w:val="61"/>
        </w:numPr>
        <w:rPr>
          <w:lang w:val="en-US"/>
        </w:rPr>
      </w:pPr>
      <w:r w:rsidRPr="00EB68A2">
        <w:rPr>
          <w:lang w:val="en-US"/>
        </w:rPr>
        <w:t>Moved and manipulated by the robot arm</w:t>
      </w:r>
    </w:p>
    <w:p w14:paraId="50E9B6A7" w14:textId="77777777" w:rsidR="00EB68A2" w:rsidRPr="00EB68A2" w:rsidRDefault="00EB68A2" w:rsidP="00EB68A2">
      <w:pPr>
        <w:numPr>
          <w:ilvl w:val="1"/>
          <w:numId w:val="61"/>
        </w:numPr>
        <w:rPr>
          <w:lang w:val="en-US"/>
        </w:rPr>
      </w:pPr>
      <w:r w:rsidRPr="00EB68A2">
        <w:rPr>
          <w:lang w:val="en-US"/>
        </w:rPr>
        <w:t>Physically interact (fall, roll, collide with table/robot)</w:t>
      </w:r>
    </w:p>
    <w:p w14:paraId="311101F4" w14:textId="77777777" w:rsidR="00EB68A2" w:rsidRPr="00EB68A2" w:rsidRDefault="00EB68A2" w:rsidP="00EB68A2">
      <w:pPr>
        <w:numPr>
          <w:ilvl w:val="1"/>
          <w:numId w:val="61"/>
        </w:numPr>
        <w:rPr>
          <w:lang w:val="en-US"/>
        </w:rPr>
      </w:pPr>
      <w:r w:rsidRPr="00EB68A2">
        <w:rPr>
          <w:lang w:val="en-US"/>
        </w:rPr>
        <w:t>Change position based on real physics simulation</w:t>
      </w:r>
    </w:p>
    <w:p w14:paraId="7484CCF2" w14:textId="77777777" w:rsidR="00EB68A2" w:rsidRPr="00EB68A2" w:rsidRDefault="00EB68A2" w:rsidP="00EB68A2">
      <w:pPr>
        <w:numPr>
          <w:ilvl w:val="1"/>
          <w:numId w:val="61"/>
        </w:numPr>
        <w:rPr>
          <w:lang w:val="en-US"/>
        </w:rPr>
      </w:pPr>
      <w:r w:rsidRPr="00EB68A2">
        <w:rPr>
          <w:lang w:val="en-US"/>
        </w:rPr>
        <w:lastRenderedPageBreak/>
        <w:t>Provide realistic occlusion and depth relationships</w:t>
      </w:r>
    </w:p>
    <w:p w14:paraId="25B761EB" w14:textId="77777777" w:rsidR="00EB68A2" w:rsidRPr="00EB68A2" w:rsidRDefault="00EB68A2" w:rsidP="00EE75E3">
      <w:pPr>
        <w:pStyle w:val="Heading3"/>
        <w:rPr>
          <w:lang w:val="en-US"/>
        </w:rPr>
      </w:pPr>
      <w:bookmarkStart w:id="11" w:name="real-time-physics-simulation"/>
      <w:bookmarkEnd w:id="11"/>
      <w:r w:rsidRPr="00EB68A2">
        <w:rPr>
          <w:lang w:val="en-US"/>
        </w:rPr>
        <w:t>Data Flow</w:t>
      </w:r>
    </w:p>
    <w:p w14:paraId="07FFB228" w14:textId="77777777" w:rsidR="006717AB" w:rsidRPr="006717AB" w:rsidRDefault="006717AB" w:rsidP="006717AB">
      <w:pPr>
        <w:pStyle w:val="Code"/>
        <w:rPr>
          <w:lang w:val="en-US"/>
        </w:rPr>
      </w:pPr>
      <w:bookmarkStart w:id="12" w:name="data-flow"/>
      <w:bookmarkEnd w:id="12"/>
      <w:r w:rsidRPr="006717AB">
        <w:rPr>
          <w:lang w:val="en-US"/>
        </w:rPr>
        <w:t>┌─────────────────┐    ┌──────────────────┐    ┌─────────────────────┐</w:t>
      </w:r>
    </w:p>
    <w:p w14:paraId="776260CD" w14:textId="77777777" w:rsidR="006717AB" w:rsidRPr="006717AB" w:rsidRDefault="006717AB" w:rsidP="006717AB">
      <w:pPr>
        <w:pStyle w:val="Code"/>
        <w:rPr>
          <w:lang w:val="en-US"/>
        </w:rPr>
      </w:pPr>
      <w:r w:rsidRPr="006717AB">
        <w:rPr>
          <w:lang w:val="en-US"/>
        </w:rPr>
        <w:t>│   Gazebo 3D     │    │   Camera Sensor  │    │   ROS Topics        │</w:t>
      </w:r>
    </w:p>
    <w:p w14:paraId="14288220" w14:textId="77777777" w:rsidR="006717AB" w:rsidRPr="006717AB" w:rsidRDefault="006717AB" w:rsidP="006717AB">
      <w:pPr>
        <w:pStyle w:val="Code"/>
        <w:rPr>
          <w:lang w:val="en-US"/>
        </w:rPr>
      </w:pPr>
      <w:r w:rsidRPr="006717AB">
        <w:rPr>
          <w:lang w:val="en-US"/>
        </w:rPr>
        <w:t>│   Physics World │───</w:t>
      </w:r>
      <w:r w:rsidRPr="006717AB">
        <w:rPr>
          <w:rFonts w:ascii="Cambria Math" w:hAnsi="Cambria Math" w:cs="Cambria Math"/>
          <w:lang w:val="en-US"/>
        </w:rPr>
        <w:t>▶</w:t>
      </w:r>
      <w:r w:rsidRPr="006717AB">
        <w:rPr>
          <w:rFonts w:cs="Consolas"/>
          <w:lang w:val="en-US"/>
        </w:rPr>
        <w:t>│</w:t>
      </w:r>
      <w:r w:rsidRPr="006717AB">
        <w:rPr>
          <w:lang w:val="en-US"/>
        </w:rPr>
        <w:t xml:space="preserve">   (RGB + Depth) </w:t>
      </w:r>
      <w:r w:rsidRPr="006717AB">
        <w:rPr>
          <w:rFonts w:cs="Consolas"/>
          <w:lang w:val="en-US"/>
        </w:rPr>
        <w:t>│───</w:t>
      </w:r>
      <w:r w:rsidRPr="006717AB">
        <w:rPr>
          <w:rFonts w:ascii="Cambria Math" w:hAnsi="Cambria Math" w:cs="Cambria Math"/>
          <w:lang w:val="en-US"/>
        </w:rPr>
        <w:t>▶</w:t>
      </w:r>
      <w:r w:rsidRPr="006717AB">
        <w:rPr>
          <w:rFonts w:cs="Consolas"/>
          <w:lang w:val="en-US"/>
        </w:rPr>
        <w:t>│</w:t>
      </w:r>
      <w:r w:rsidRPr="006717AB">
        <w:rPr>
          <w:lang w:val="en-US"/>
        </w:rPr>
        <w:t xml:space="preserve">   /camera/color/... </w:t>
      </w:r>
      <w:r w:rsidRPr="006717AB">
        <w:rPr>
          <w:rFonts w:cs="Consolas"/>
          <w:lang w:val="en-US"/>
        </w:rPr>
        <w:t>│</w:t>
      </w:r>
    </w:p>
    <w:p w14:paraId="7114BD98" w14:textId="77777777" w:rsidR="006717AB" w:rsidRPr="006717AB" w:rsidRDefault="006717AB" w:rsidP="006717AB">
      <w:pPr>
        <w:pStyle w:val="Code"/>
        <w:rPr>
          <w:lang w:val="en-US"/>
        </w:rPr>
      </w:pPr>
      <w:r w:rsidRPr="006717AB">
        <w:rPr>
          <w:lang w:val="en-US"/>
        </w:rPr>
        <w:t>│                 │    │                  │    │   /camera/depth/... │</w:t>
      </w:r>
    </w:p>
    <w:p w14:paraId="43BA645C" w14:textId="77777777" w:rsidR="006717AB" w:rsidRPr="006717AB" w:rsidRDefault="006717AB" w:rsidP="006717AB">
      <w:pPr>
        <w:pStyle w:val="Code"/>
        <w:rPr>
          <w:lang w:val="en-US"/>
        </w:rPr>
      </w:pPr>
      <w:r w:rsidRPr="006717AB">
        <w:rPr>
          <w:lang w:val="en-US"/>
        </w:rPr>
        <w:t>└─────────────────┘    └──────────────────┘    └─────────────────────┘</w:t>
      </w:r>
    </w:p>
    <w:p w14:paraId="60A8E5E0" w14:textId="77777777" w:rsidR="006717AB" w:rsidRPr="006717AB" w:rsidRDefault="006717AB" w:rsidP="006717AB">
      <w:pPr>
        <w:pStyle w:val="Code"/>
        <w:rPr>
          <w:lang w:val="en-US"/>
        </w:rPr>
      </w:pPr>
      <w:r w:rsidRPr="006717AB">
        <w:rPr>
          <w:lang w:val="en-US"/>
        </w:rPr>
        <w:t xml:space="preserve">       ↑                        ↑                         ↓</w:t>
      </w:r>
    </w:p>
    <w:p w14:paraId="4A87B504" w14:textId="77777777" w:rsidR="006717AB" w:rsidRPr="006717AB" w:rsidRDefault="006717AB" w:rsidP="006717AB">
      <w:pPr>
        <w:pStyle w:val="Code"/>
        <w:rPr>
          <w:lang w:val="en-US"/>
        </w:rPr>
      </w:pPr>
      <w:r w:rsidRPr="006717AB">
        <w:rPr>
          <w:lang w:val="en-US"/>
        </w:rPr>
        <w:t xml:space="preserve">   Robot moves            Renders view              Computer Vision</w:t>
      </w:r>
    </w:p>
    <w:p w14:paraId="5A3FB0F6" w14:textId="533830D8" w:rsidR="00EB68A2" w:rsidRDefault="006717AB" w:rsidP="006717AB">
      <w:pPr>
        <w:pStyle w:val="Code"/>
        <w:rPr>
          <w:lang w:val="en-US"/>
        </w:rPr>
      </w:pPr>
      <w:r w:rsidRPr="006717AB">
        <w:rPr>
          <w:lang w:val="en-US"/>
        </w:rPr>
        <w:t xml:space="preserve">   Objects interact       from camera pos.          Processing</w:t>
      </w:r>
    </w:p>
    <w:p w14:paraId="55DEF3CA" w14:textId="77777777" w:rsidR="006717AB" w:rsidRDefault="006717AB" w:rsidP="006717AB">
      <w:pPr>
        <w:pStyle w:val="Code"/>
        <w:rPr>
          <w:lang w:val="en-US"/>
        </w:rPr>
      </w:pPr>
    </w:p>
    <w:p w14:paraId="13217FD7" w14:textId="77777777" w:rsidR="00682F1E" w:rsidRPr="005C69C5" w:rsidRDefault="00682F1E" w:rsidP="00682F1E"/>
    <w:p w14:paraId="07321B06" w14:textId="77777777" w:rsidR="00682F1E" w:rsidRPr="00682F1E" w:rsidRDefault="00682F1E" w:rsidP="00682F1E">
      <w:pPr>
        <w:pStyle w:val="Heading2"/>
        <w:rPr>
          <w:lang w:val="en-US"/>
        </w:rPr>
      </w:pPr>
      <w:r w:rsidRPr="00682F1E">
        <w:rPr>
          <w:lang w:val="en-US"/>
        </w:rPr>
        <w:t>Camera Image Data Flow - Technical Architecture</w:t>
      </w:r>
    </w:p>
    <w:p w14:paraId="28436656" w14:textId="77777777" w:rsidR="00682F1E" w:rsidRPr="00682F1E" w:rsidRDefault="00682F1E" w:rsidP="00682F1E">
      <w:pPr>
        <w:rPr>
          <w:lang w:val="en-US"/>
        </w:rPr>
      </w:pPr>
      <w:r w:rsidRPr="00682F1E">
        <w:rPr>
          <w:lang w:val="en-US"/>
        </w:rPr>
        <w:t xml:space="preserve">The camera system has </w:t>
      </w:r>
      <w:r w:rsidRPr="00682F1E">
        <w:rPr>
          <w:b/>
          <w:bCs/>
          <w:lang w:val="en-US"/>
        </w:rPr>
        <w:t>three distinct components</w:t>
      </w:r>
      <w:r w:rsidRPr="00682F1E">
        <w:rPr>
          <w:lang w:val="en-US"/>
        </w:rPr>
        <w:t xml:space="preserve"> that work together to provide complete camera simulation:</w:t>
      </w:r>
    </w:p>
    <w:p w14:paraId="3CB9AAB6" w14:textId="77777777" w:rsidR="00682F1E" w:rsidRPr="00682F1E" w:rsidRDefault="00682F1E" w:rsidP="00682F1E">
      <w:pPr>
        <w:pStyle w:val="Heading3"/>
        <w:rPr>
          <w:lang w:val="en-US"/>
        </w:rPr>
      </w:pPr>
      <w:bookmarkStart w:id="13" w:name="Xe7e7fb8946d7a6da6545493fa606a0f37c93285"/>
      <w:r w:rsidRPr="00682F1E">
        <w:rPr>
          <w:lang w:val="en-US"/>
        </w:rPr>
        <w:t>1. Image Source (Gazebo World)</w:t>
      </w:r>
    </w:p>
    <w:p w14:paraId="39D6EE2C" w14:textId="77777777" w:rsidR="00682F1E" w:rsidRPr="00682F1E" w:rsidRDefault="00682F1E" w:rsidP="00682F1E">
      <w:pPr>
        <w:rPr>
          <w:lang w:val="en-US"/>
        </w:rPr>
      </w:pPr>
      <w:r w:rsidRPr="00682F1E">
        <w:rPr>
          <w:b/>
          <w:bCs/>
          <w:lang w:val="en-US"/>
        </w:rPr>
        <w:t>Location:</w:t>
      </w:r>
      <w:r w:rsidRPr="00682F1E">
        <w:rPr>
          <w:lang w:val="en-US"/>
        </w:rPr>
        <w:t xml:space="preserve"> tabletop_handybot/resource/worlds/tabletop_with_camera.world</w:t>
      </w:r>
    </w:p>
    <w:p w14:paraId="0D21CE32" w14:textId="77777777" w:rsidR="00682F1E" w:rsidRPr="00682F1E" w:rsidRDefault="00682F1E" w:rsidP="00682F1E">
      <w:pPr>
        <w:pStyle w:val="Code"/>
      </w:pPr>
      <w:r w:rsidRPr="00682F1E">
        <w:t>&lt;!-- RGB Camera Plugin --&gt;</w:t>
      </w:r>
    </w:p>
    <w:p w14:paraId="64F00D2F" w14:textId="77777777" w:rsidR="00682F1E" w:rsidRPr="00682F1E" w:rsidRDefault="00682F1E" w:rsidP="00682F1E">
      <w:pPr>
        <w:pStyle w:val="Code"/>
      </w:pPr>
      <w:r w:rsidRPr="00682F1E">
        <w:t>&lt;sensor name="camera" type="camera"&gt;</w:t>
      </w:r>
    </w:p>
    <w:p w14:paraId="6836A6AD" w14:textId="77777777" w:rsidR="00682F1E" w:rsidRPr="00682F1E" w:rsidRDefault="00682F1E" w:rsidP="00682F1E">
      <w:pPr>
        <w:pStyle w:val="Code"/>
      </w:pPr>
      <w:r w:rsidRPr="00682F1E">
        <w:t xml:space="preserve">  &lt;plugin filename="gz-sim-camera-system" name="gz::sim::systems::Camera"&gt;</w:t>
      </w:r>
    </w:p>
    <w:p w14:paraId="13A53C8D" w14:textId="77777777" w:rsidR="00682F1E" w:rsidRPr="00682F1E" w:rsidRDefault="00682F1E" w:rsidP="00682F1E">
      <w:pPr>
        <w:pStyle w:val="Code"/>
      </w:pPr>
      <w:r w:rsidRPr="00682F1E">
        <w:t xml:space="preserve">    &lt;topic&gt;/camera/camera/color/image_raw&lt;/topic&gt;  &lt;!-- Gazebo topic --&gt;</w:t>
      </w:r>
    </w:p>
    <w:p w14:paraId="4510B0CF" w14:textId="77777777" w:rsidR="00682F1E" w:rsidRPr="00682F1E" w:rsidRDefault="00682F1E" w:rsidP="00682F1E">
      <w:pPr>
        <w:pStyle w:val="Code"/>
      </w:pPr>
      <w:r w:rsidRPr="00682F1E">
        <w:t xml:space="preserve">    &lt;frame_id&gt;camera_color_optical_frame&lt;/frame_id&gt;</w:t>
      </w:r>
    </w:p>
    <w:p w14:paraId="2C5BC8E5" w14:textId="77777777" w:rsidR="00682F1E" w:rsidRPr="00682F1E" w:rsidRDefault="00682F1E" w:rsidP="00682F1E">
      <w:pPr>
        <w:pStyle w:val="Code"/>
      </w:pPr>
      <w:r w:rsidRPr="00682F1E">
        <w:t xml:space="preserve">  &lt;/plugin&gt;</w:t>
      </w:r>
    </w:p>
    <w:p w14:paraId="5836CEE9" w14:textId="77777777" w:rsidR="00682F1E" w:rsidRPr="00682F1E" w:rsidRDefault="00682F1E" w:rsidP="00682F1E">
      <w:pPr>
        <w:pStyle w:val="Code"/>
      </w:pPr>
      <w:r w:rsidRPr="00682F1E">
        <w:t>&lt;/sensor&gt;</w:t>
      </w:r>
    </w:p>
    <w:p w14:paraId="49AC92B1" w14:textId="77777777" w:rsidR="00682F1E" w:rsidRPr="00682F1E" w:rsidRDefault="00682F1E" w:rsidP="00682F1E">
      <w:pPr>
        <w:pStyle w:val="Code"/>
      </w:pPr>
    </w:p>
    <w:p w14:paraId="7C84662A" w14:textId="77777777" w:rsidR="00682F1E" w:rsidRPr="00682F1E" w:rsidRDefault="00682F1E" w:rsidP="00682F1E">
      <w:pPr>
        <w:pStyle w:val="Code"/>
      </w:pPr>
      <w:r w:rsidRPr="00682F1E">
        <w:t xml:space="preserve">&lt;!-- Depth Camera Plugin --&gt;  </w:t>
      </w:r>
    </w:p>
    <w:p w14:paraId="7E505F9A" w14:textId="77777777" w:rsidR="00682F1E" w:rsidRPr="00682F1E" w:rsidRDefault="00682F1E" w:rsidP="00682F1E">
      <w:pPr>
        <w:pStyle w:val="Code"/>
      </w:pPr>
      <w:r w:rsidRPr="00682F1E">
        <w:t>&lt;sensor name="depth_camera" type="depth_camera"&gt;</w:t>
      </w:r>
    </w:p>
    <w:p w14:paraId="6C708B02" w14:textId="77777777" w:rsidR="00682F1E" w:rsidRPr="00682F1E" w:rsidRDefault="00682F1E" w:rsidP="00682F1E">
      <w:pPr>
        <w:pStyle w:val="Code"/>
      </w:pPr>
      <w:r w:rsidRPr="00682F1E">
        <w:t xml:space="preserve">  &lt;plugin filename="gz-sim-depth-camera-system" name="gz::sim::systems::DepthCamera"&gt;</w:t>
      </w:r>
    </w:p>
    <w:p w14:paraId="3491B381" w14:textId="77777777" w:rsidR="00682F1E" w:rsidRPr="00682F1E" w:rsidRDefault="00682F1E" w:rsidP="00682F1E">
      <w:pPr>
        <w:pStyle w:val="Code"/>
      </w:pPr>
      <w:r w:rsidRPr="00682F1E">
        <w:t xml:space="preserve">    &lt;topic&gt;/camera/camera/depth/image_rect_raw&lt;/topic&gt;  &lt;!-- Gazebo topic --&gt;</w:t>
      </w:r>
    </w:p>
    <w:p w14:paraId="54A0255E" w14:textId="77777777" w:rsidR="00682F1E" w:rsidRPr="00682F1E" w:rsidRDefault="00682F1E" w:rsidP="00682F1E">
      <w:pPr>
        <w:pStyle w:val="Code"/>
      </w:pPr>
      <w:r w:rsidRPr="00682F1E">
        <w:t xml:space="preserve">    &lt;frame_id&gt;camera_depth_optical_frame&lt;/frame_id&gt;</w:t>
      </w:r>
    </w:p>
    <w:p w14:paraId="1EC66842" w14:textId="77777777" w:rsidR="00682F1E" w:rsidRPr="00682F1E" w:rsidRDefault="00682F1E" w:rsidP="00682F1E">
      <w:pPr>
        <w:pStyle w:val="Code"/>
      </w:pPr>
      <w:r w:rsidRPr="00682F1E">
        <w:t xml:space="preserve">  &lt;/plugin&gt;</w:t>
      </w:r>
    </w:p>
    <w:p w14:paraId="3C9A6F0A" w14:textId="77777777" w:rsidR="00682F1E" w:rsidRDefault="00682F1E" w:rsidP="00682F1E">
      <w:pPr>
        <w:pStyle w:val="Code"/>
      </w:pPr>
      <w:r w:rsidRPr="00682F1E">
        <w:t>&lt;/sensor&gt;</w:t>
      </w:r>
    </w:p>
    <w:p w14:paraId="43450EEB" w14:textId="77777777" w:rsidR="000E6549" w:rsidRPr="00682F1E" w:rsidRDefault="000E6549" w:rsidP="00682F1E">
      <w:pPr>
        <w:pStyle w:val="Code"/>
      </w:pPr>
    </w:p>
    <w:p w14:paraId="0BA29BEB" w14:textId="77777777" w:rsidR="00682F1E" w:rsidRPr="00682F1E" w:rsidRDefault="00682F1E" w:rsidP="000E6549">
      <w:pPr>
        <w:pStyle w:val="Heading3"/>
      </w:pPr>
      <w:r w:rsidRPr="00682F1E">
        <w:t>2. Image Bridge (Gazebo → ROS)</w:t>
      </w:r>
    </w:p>
    <w:p w14:paraId="78442C35" w14:textId="77777777" w:rsidR="00682F1E" w:rsidRPr="00682F1E" w:rsidRDefault="00682F1E" w:rsidP="000E6549">
      <w:r w:rsidRPr="00682F1E">
        <w:t>Location: tabletop_handybot/launch/sim_only.launch.py</w:t>
      </w:r>
    </w:p>
    <w:p w14:paraId="6A60E30A" w14:textId="77777777" w:rsidR="00682F1E" w:rsidRPr="00682F1E" w:rsidRDefault="00682F1E" w:rsidP="00682F1E">
      <w:pPr>
        <w:pStyle w:val="Code"/>
      </w:pPr>
      <w:r w:rsidRPr="00682F1E">
        <w:t># Camera image bridge (only when camera simulation is enabled)</w:t>
      </w:r>
    </w:p>
    <w:p w14:paraId="21F2E527" w14:textId="77777777" w:rsidR="00682F1E" w:rsidRPr="00682F1E" w:rsidRDefault="00682F1E" w:rsidP="00682F1E">
      <w:pPr>
        <w:pStyle w:val="Code"/>
      </w:pPr>
      <w:r w:rsidRPr="00682F1E">
        <w:t>camera_bridge = Node(</w:t>
      </w:r>
    </w:p>
    <w:p w14:paraId="7E4DDFEE" w14:textId="77777777" w:rsidR="00682F1E" w:rsidRPr="00682F1E" w:rsidRDefault="00682F1E" w:rsidP="00682F1E">
      <w:pPr>
        <w:pStyle w:val="Code"/>
      </w:pPr>
      <w:r w:rsidRPr="00682F1E">
        <w:t xml:space="preserve">    package='ros_gz_bridge',</w:t>
      </w:r>
    </w:p>
    <w:p w14:paraId="0C94BAB4" w14:textId="77777777" w:rsidR="00682F1E" w:rsidRPr="00682F1E" w:rsidRDefault="00682F1E" w:rsidP="00682F1E">
      <w:pPr>
        <w:pStyle w:val="Code"/>
      </w:pPr>
      <w:r w:rsidRPr="00682F1E">
        <w:t xml:space="preserve">    executable='parameter_bridge',</w:t>
      </w:r>
    </w:p>
    <w:p w14:paraId="40CB4E01" w14:textId="77777777" w:rsidR="00682F1E" w:rsidRPr="00682F1E" w:rsidRDefault="00682F1E" w:rsidP="00682F1E">
      <w:pPr>
        <w:pStyle w:val="Code"/>
      </w:pPr>
      <w:r w:rsidRPr="00682F1E">
        <w:t xml:space="preserve">    arguments=[</w:t>
      </w:r>
    </w:p>
    <w:p w14:paraId="527C4232" w14:textId="77777777" w:rsidR="00682F1E" w:rsidRPr="00682F1E" w:rsidRDefault="00682F1E" w:rsidP="00682F1E">
      <w:pPr>
        <w:pStyle w:val="Code"/>
      </w:pPr>
      <w:r w:rsidRPr="00682F1E">
        <w:t xml:space="preserve">        # RGB camera image: Gazebo → ROS</w:t>
      </w:r>
    </w:p>
    <w:p w14:paraId="04045D19" w14:textId="77777777" w:rsidR="00682F1E" w:rsidRPr="00682F1E" w:rsidRDefault="00682F1E" w:rsidP="00682F1E">
      <w:pPr>
        <w:pStyle w:val="Code"/>
      </w:pPr>
      <w:r w:rsidRPr="00682F1E">
        <w:t xml:space="preserve">        "/camera/camera/color/image_raw@sensor_msgs/msg/Image[gz.msgs.Image",</w:t>
      </w:r>
    </w:p>
    <w:p w14:paraId="36742EE5" w14:textId="77777777" w:rsidR="00682F1E" w:rsidRPr="00682F1E" w:rsidRDefault="00682F1E" w:rsidP="00682F1E">
      <w:pPr>
        <w:pStyle w:val="Code"/>
      </w:pPr>
      <w:r w:rsidRPr="00682F1E">
        <w:t xml:space="preserve">        # Depth camera image: Gazebo → ROS  </w:t>
      </w:r>
    </w:p>
    <w:p w14:paraId="2237E47B" w14:textId="77777777" w:rsidR="00682F1E" w:rsidRPr="00682F1E" w:rsidRDefault="00682F1E" w:rsidP="00682F1E">
      <w:pPr>
        <w:pStyle w:val="Code"/>
      </w:pPr>
      <w:r w:rsidRPr="00682F1E">
        <w:t xml:space="preserve">        "/camera/camera/depth/image_rect_raw@sensor_msgs/msg/Image[gz.msgs.Image",</w:t>
      </w:r>
    </w:p>
    <w:p w14:paraId="5544FBA1" w14:textId="77777777" w:rsidR="00682F1E" w:rsidRPr="00682F1E" w:rsidRDefault="00682F1E" w:rsidP="00682F1E">
      <w:pPr>
        <w:pStyle w:val="Code"/>
      </w:pPr>
      <w:r w:rsidRPr="00682F1E">
        <w:t xml:space="preserve">    ],</w:t>
      </w:r>
    </w:p>
    <w:p w14:paraId="52762B20" w14:textId="77777777" w:rsidR="00682F1E" w:rsidRPr="00682F1E" w:rsidRDefault="00682F1E" w:rsidP="00682F1E">
      <w:pPr>
        <w:pStyle w:val="Code"/>
      </w:pPr>
      <w:r w:rsidRPr="00682F1E">
        <w:t xml:space="preserve">    condition=IfCondition(enable_sim_camera)</w:t>
      </w:r>
    </w:p>
    <w:p w14:paraId="0D89CBE1" w14:textId="1A614A16" w:rsidR="00682F1E" w:rsidRPr="00682F1E" w:rsidRDefault="00682F1E" w:rsidP="00682F1E">
      <w:pPr>
        <w:pStyle w:val="Code"/>
      </w:pPr>
      <w:r w:rsidRPr="00682F1E">
        <w:t>)</w:t>
      </w:r>
    </w:p>
    <w:p w14:paraId="3A7B2A4F" w14:textId="77777777" w:rsidR="00682F1E" w:rsidRPr="00682F1E" w:rsidRDefault="00682F1E" w:rsidP="00682F1E">
      <w:pPr>
        <w:pStyle w:val="Code"/>
      </w:pPr>
    </w:p>
    <w:p w14:paraId="19E08A72" w14:textId="77777777" w:rsidR="00682F1E" w:rsidRPr="00682F1E" w:rsidRDefault="00682F1E" w:rsidP="000E6549">
      <w:pPr>
        <w:pStyle w:val="Heading3"/>
        <w:rPr>
          <w:lang w:val="en-US"/>
        </w:rPr>
      </w:pPr>
      <w:bookmarkStart w:id="14" w:name="X65c38d6f40e88a8bc0029c47eb80db2bb19838f"/>
      <w:bookmarkEnd w:id="13"/>
      <w:r w:rsidRPr="00682F1E">
        <w:rPr>
          <w:lang w:val="en-US"/>
        </w:rPr>
        <w:t>3. Camera Info Publisher (ROS Node)</w:t>
      </w:r>
    </w:p>
    <w:p w14:paraId="562BEC3D" w14:textId="77777777" w:rsidR="00682F1E" w:rsidRPr="00682F1E" w:rsidRDefault="00682F1E" w:rsidP="00682F1E">
      <w:pPr>
        <w:rPr>
          <w:lang w:val="en-US"/>
        </w:rPr>
      </w:pPr>
      <w:r w:rsidRPr="00682F1E">
        <w:rPr>
          <w:b/>
          <w:bCs/>
          <w:lang w:val="en-US"/>
        </w:rPr>
        <w:t>Location:</w:t>
      </w:r>
      <w:r w:rsidRPr="00682F1E">
        <w:rPr>
          <w:lang w:val="en-US"/>
        </w:rPr>
        <w:t xml:space="preserve"> tabletop_handybot/tabletop_handybot/sim_camera_info_publisher.py</w:t>
      </w:r>
    </w:p>
    <w:p w14:paraId="74A32210" w14:textId="77777777" w:rsidR="000E6549" w:rsidRPr="000E6549" w:rsidRDefault="000E6549" w:rsidP="000E6549">
      <w:pPr>
        <w:pStyle w:val="Code"/>
      </w:pPr>
      <w:r w:rsidRPr="000E6549">
        <w:t># Publishes camera calibration info (NOT images)</w:t>
      </w:r>
    </w:p>
    <w:p w14:paraId="315EC689" w14:textId="77777777" w:rsidR="000E6549" w:rsidRPr="000E6549" w:rsidRDefault="000E6549" w:rsidP="000E6549">
      <w:pPr>
        <w:pStyle w:val="Code"/>
      </w:pPr>
      <w:r w:rsidRPr="000E6549">
        <w:t>self.color_info_pub = self.create_publisher(</w:t>
      </w:r>
    </w:p>
    <w:p w14:paraId="1BF34007" w14:textId="77777777" w:rsidR="000E6549" w:rsidRPr="005C69C5" w:rsidRDefault="000E6549" w:rsidP="000E6549">
      <w:pPr>
        <w:pStyle w:val="Code"/>
        <w:rPr>
          <w:lang w:val="pt-PT"/>
        </w:rPr>
      </w:pPr>
      <w:r w:rsidRPr="000E6549">
        <w:t xml:space="preserve">    </w:t>
      </w:r>
      <w:r w:rsidRPr="005C69C5">
        <w:rPr>
          <w:lang w:val="pt-PT"/>
        </w:rPr>
        <w:t>CameraInfo, '/camera/camera/color/camera_info', 10</w:t>
      </w:r>
    </w:p>
    <w:p w14:paraId="5DEC003E" w14:textId="77777777" w:rsidR="000E6549" w:rsidRPr="000E6549" w:rsidRDefault="000E6549" w:rsidP="000E6549">
      <w:pPr>
        <w:pStyle w:val="Code"/>
      </w:pPr>
      <w:r w:rsidRPr="000E6549">
        <w:t>)</w:t>
      </w:r>
    </w:p>
    <w:p w14:paraId="41D2311A" w14:textId="77777777" w:rsidR="000E6549" w:rsidRPr="000E6549" w:rsidRDefault="000E6549" w:rsidP="000E6549">
      <w:pPr>
        <w:pStyle w:val="Code"/>
      </w:pPr>
      <w:r w:rsidRPr="000E6549">
        <w:t>self.depth_info_pub = self.create_publisher(</w:t>
      </w:r>
    </w:p>
    <w:p w14:paraId="37B27F79" w14:textId="77777777" w:rsidR="000E6549" w:rsidRPr="005C69C5" w:rsidRDefault="000E6549" w:rsidP="000E6549">
      <w:pPr>
        <w:pStyle w:val="Code"/>
        <w:rPr>
          <w:lang w:val="pt-PT"/>
        </w:rPr>
      </w:pPr>
      <w:r w:rsidRPr="000E6549">
        <w:t xml:space="preserve">    </w:t>
      </w:r>
      <w:r w:rsidRPr="005C69C5">
        <w:rPr>
          <w:lang w:val="pt-PT"/>
        </w:rPr>
        <w:t xml:space="preserve">CameraInfo, '/camera/camera/depth/camera_info', 10  </w:t>
      </w:r>
    </w:p>
    <w:p w14:paraId="23C2B8C7" w14:textId="55D1144E" w:rsidR="000E6549" w:rsidRPr="000E6549" w:rsidRDefault="000E6549" w:rsidP="000E6549">
      <w:pPr>
        <w:pStyle w:val="Code"/>
      </w:pPr>
      <w:r w:rsidRPr="000E6549">
        <w:t>)</w:t>
      </w:r>
    </w:p>
    <w:p w14:paraId="076C8A13" w14:textId="77777777" w:rsidR="000E6549" w:rsidRPr="00682F1E" w:rsidRDefault="000E6549" w:rsidP="000E6549">
      <w:pPr>
        <w:pStyle w:val="Code"/>
      </w:pPr>
    </w:p>
    <w:bookmarkEnd w:id="14"/>
    <w:p w14:paraId="5FC9BFEB" w14:textId="77777777" w:rsidR="00682F1E" w:rsidRPr="00682F1E" w:rsidRDefault="00682F1E" w:rsidP="002D1220">
      <w:pPr>
        <w:pStyle w:val="Heading3"/>
        <w:rPr>
          <w:lang w:val="en-US"/>
        </w:rPr>
      </w:pPr>
      <w:r w:rsidRPr="00682F1E">
        <w:rPr>
          <w:lang w:val="en-US"/>
        </w:rPr>
        <w:lastRenderedPageBreak/>
        <w:t>Complete Topic Structure</w:t>
      </w:r>
    </w:p>
    <w:tbl>
      <w:tblPr>
        <w:tblW w:w="9200" w:type="dxa"/>
        <w:tblLook w:val="04A0" w:firstRow="1" w:lastRow="0" w:firstColumn="1" w:lastColumn="0" w:noHBand="0" w:noVBand="1"/>
      </w:tblPr>
      <w:tblGrid>
        <w:gridCol w:w="3209"/>
        <w:gridCol w:w="2202"/>
        <w:gridCol w:w="2476"/>
        <w:gridCol w:w="1313"/>
      </w:tblGrid>
      <w:tr w:rsidR="00143798" w:rsidRPr="00143798" w14:paraId="207C5E6F" w14:textId="77777777" w:rsidTr="00143798">
        <w:trPr>
          <w:trHeight w:val="300"/>
        </w:trPr>
        <w:tc>
          <w:tcPr>
            <w:tcW w:w="3160" w:type="dxa"/>
            <w:tcBorders>
              <w:top w:val="single" w:sz="4" w:space="0" w:color="auto"/>
              <w:left w:val="single" w:sz="4" w:space="0" w:color="auto"/>
              <w:bottom w:val="single" w:sz="4" w:space="0" w:color="auto"/>
              <w:right w:val="single" w:sz="4" w:space="0" w:color="auto"/>
            </w:tcBorders>
            <w:vAlign w:val="center"/>
            <w:hideMark/>
          </w:tcPr>
          <w:p w14:paraId="2A275AC9"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Topic</w:t>
            </w:r>
          </w:p>
        </w:tc>
        <w:tc>
          <w:tcPr>
            <w:tcW w:w="2220" w:type="dxa"/>
            <w:tcBorders>
              <w:top w:val="single" w:sz="4" w:space="0" w:color="auto"/>
              <w:left w:val="nil"/>
              <w:bottom w:val="single" w:sz="4" w:space="0" w:color="auto"/>
              <w:right w:val="single" w:sz="4" w:space="0" w:color="auto"/>
            </w:tcBorders>
            <w:vAlign w:val="center"/>
            <w:hideMark/>
          </w:tcPr>
          <w:p w14:paraId="42D2A3AA"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Message Type</w:t>
            </w:r>
          </w:p>
        </w:tc>
        <w:tc>
          <w:tcPr>
            <w:tcW w:w="2460" w:type="dxa"/>
            <w:tcBorders>
              <w:top w:val="single" w:sz="4" w:space="0" w:color="auto"/>
              <w:left w:val="nil"/>
              <w:bottom w:val="single" w:sz="4" w:space="0" w:color="auto"/>
              <w:right w:val="single" w:sz="4" w:space="0" w:color="auto"/>
            </w:tcBorders>
            <w:vAlign w:val="center"/>
            <w:hideMark/>
          </w:tcPr>
          <w:p w14:paraId="25DD9803"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blisher</w:t>
            </w:r>
          </w:p>
        </w:tc>
        <w:tc>
          <w:tcPr>
            <w:tcW w:w="1360" w:type="dxa"/>
            <w:tcBorders>
              <w:top w:val="single" w:sz="4" w:space="0" w:color="auto"/>
              <w:left w:val="nil"/>
              <w:bottom w:val="single" w:sz="4" w:space="0" w:color="auto"/>
              <w:right w:val="single" w:sz="4" w:space="0" w:color="auto"/>
            </w:tcBorders>
            <w:vAlign w:val="center"/>
            <w:hideMark/>
          </w:tcPr>
          <w:p w14:paraId="411D6A1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Purpose</w:t>
            </w:r>
          </w:p>
        </w:tc>
      </w:tr>
      <w:tr w:rsidR="00143798" w:rsidRPr="00143798" w14:paraId="1C57AC32"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5E3F8CE2"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color/image_raw</w:t>
            </w:r>
          </w:p>
        </w:tc>
        <w:tc>
          <w:tcPr>
            <w:tcW w:w="2220" w:type="dxa"/>
            <w:tcBorders>
              <w:top w:val="nil"/>
              <w:left w:val="nil"/>
              <w:bottom w:val="single" w:sz="4" w:space="0" w:color="auto"/>
              <w:right w:val="single" w:sz="4" w:space="0" w:color="auto"/>
            </w:tcBorders>
            <w:vAlign w:val="center"/>
            <w:hideMark/>
          </w:tcPr>
          <w:p w14:paraId="470C9BA8"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9BC68E7"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Camera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C113CD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RGB pixels</w:t>
            </w:r>
          </w:p>
        </w:tc>
      </w:tr>
      <w:tr w:rsidR="00143798" w:rsidRPr="00143798" w14:paraId="24F09C2B"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6A75B475"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camera/camera/depth/image_rect_raw</w:t>
            </w:r>
          </w:p>
        </w:tc>
        <w:tc>
          <w:tcPr>
            <w:tcW w:w="2220" w:type="dxa"/>
            <w:tcBorders>
              <w:top w:val="nil"/>
              <w:left w:val="nil"/>
              <w:bottom w:val="single" w:sz="4" w:space="0" w:color="auto"/>
              <w:right w:val="single" w:sz="4" w:space="0" w:color="auto"/>
            </w:tcBorders>
            <w:vAlign w:val="center"/>
            <w:hideMark/>
          </w:tcPr>
          <w:p w14:paraId="4098D27B"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Image</w:t>
            </w:r>
          </w:p>
        </w:tc>
        <w:tc>
          <w:tcPr>
            <w:tcW w:w="2460" w:type="dxa"/>
            <w:tcBorders>
              <w:top w:val="nil"/>
              <w:left w:val="nil"/>
              <w:bottom w:val="single" w:sz="4" w:space="0" w:color="auto"/>
              <w:right w:val="single" w:sz="4" w:space="0" w:color="auto"/>
            </w:tcBorders>
            <w:vAlign w:val="center"/>
            <w:hideMark/>
          </w:tcPr>
          <w:p w14:paraId="41CF9AB1" w14:textId="77777777" w:rsidR="00143798" w:rsidRPr="00143798" w:rsidRDefault="00143798" w:rsidP="00143798">
            <w:pPr>
              <w:spacing w:before="0" w:after="0"/>
              <w:ind w:right="0"/>
              <w:jc w:val="left"/>
              <w:rPr>
                <w:rFonts w:ascii="Calibri" w:eastAsia="Times New Roman" w:hAnsi="Calibri" w:cs="Calibri"/>
                <w:b/>
                <w:bCs/>
                <w:color w:val="000000"/>
                <w:sz w:val="18"/>
                <w:szCs w:val="18"/>
                <w:lang w:val="pt-PT" w:eastAsia="en-GB"/>
              </w:rPr>
            </w:pPr>
            <w:r w:rsidRPr="00143798">
              <w:rPr>
                <w:rFonts w:ascii="Calibri" w:eastAsia="Times New Roman" w:hAnsi="Calibri" w:cs="Calibri"/>
                <w:b/>
                <w:bCs/>
                <w:color w:val="000000"/>
                <w:sz w:val="18"/>
                <w:szCs w:val="18"/>
                <w:lang w:val="pt-PT" w:eastAsia="en-GB"/>
              </w:rPr>
              <w:t>Gazebo Depth Plugin</w:t>
            </w:r>
            <w:r w:rsidRPr="00143798">
              <w:rPr>
                <w:rFonts w:ascii="Calibri" w:eastAsia="Times New Roman" w:hAnsi="Calibri" w:cs="Calibri"/>
                <w:color w:val="000000"/>
                <w:sz w:val="18"/>
                <w:szCs w:val="18"/>
                <w:lang w:val="pt-PT" w:eastAsia="en-GB"/>
              </w:rPr>
              <w:t xml:space="preserve"> (via bridge)</w:t>
            </w:r>
          </w:p>
        </w:tc>
        <w:tc>
          <w:tcPr>
            <w:tcW w:w="1360" w:type="dxa"/>
            <w:tcBorders>
              <w:top w:val="nil"/>
              <w:left w:val="nil"/>
              <w:bottom w:val="single" w:sz="4" w:space="0" w:color="auto"/>
              <w:right w:val="single" w:sz="4" w:space="0" w:color="auto"/>
            </w:tcBorders>
            <w:vAlign w:val="center"/>
            <w:hideMark/>
          </w:tcPr>
          <w:p w14:paraId="546E424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Segoe UI Emoji" w:eastAsia="Times New Roman" w:hAnsi="Segoe UI Emoji" w:cs="Segoe UI Emoji"/>
                <w:color w:val="000000"/>
                <w:sz w:val="18"/>
                <w:szCs w:val="18"/>
                <w:lang w:val="en-US" w:eastAsia="en-GB"/>
              </w:rPr>
              <w:t>🎯</w:t>
            </w:r>
            <w:r w:rsidRPr="00143798">
              <w:rPr>
                <w:rFonts w:ascii="Calibri" w:eastAsia="Times New Roman" w:hAnsi="Calibri" w:cs="Calibri"/>
                <w:color w:val="000000"/>
                <w:sz w:val="18"/>
                <w:szCs w:val="18"/>
                <w:lang w:val="en-US" w:eastAsia="en-GB"/>
              </w:rPr>
              <w:t xml:space="preserve"> </w:t>
            </w:r>
            <w:r w:rsidRPr="00143798">
              <w:rPr>
                <w:rFonts w:ascii="Calibri" w:eastAsia="Times New Roman" w:hAnsi="Calibri" w:cs="Calibri"/>
                <w:b/>
                <w:bCs/>
                <w:color w:val="000000"/>
                <w:sz w:val="18"/>
                <w:szCs w:val="18"/>
                <w:lang w:val="en-US" w:eastAsia="en-GB"/>
              </w:rPr>
              <w:t>Actual depth data</w:t>
            </w:r>
          </w:p>
        </w:tc>
      </w:tr>
      <w:tr w:rsidR="00143798" w:rsidRPr="00143798" w14:paraId="7CDB2D03"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3DA3EE52"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color/camera_info</w:t>
            </w:r>
          </w:p>
        </w:tc>
        <w:tc>
          <w:tcPr>
            <w:tcW w:w="2220" w:type="dxa"/>
            <w:tcBorders>
              <w:top w:val="nil"/>
              <w:left w:val="nil"/>
              <w:bottom w:val="single" w:sz="4" w:space="0" w:color="auto"/>
              <w:right w:val="single" w:sz="4" w:space="0" w:color="auto"/>
            </w:tcBorders>
            <w:vAlign w:val="center"/>
            <w:hideMark/>
          </w:tcPr>
          <w:p w14:paraId="54FA8B51"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2ABF7FDD"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0F9908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r w:rsidR="00143798" w:rsidRPr="00143798" w14:paraId="7A35312E" w14:textId="77777777" w:rsidTr="00143798">
        <w:trPr>
          <w:trHeight w:val="810"/>
        </w:trPr>
        <w:tc>
          <w:tcPr>
            <w:tcW w:w="3160" w:type="dxa"/>
            <w:tcBorders>
              <w:top w:val="nil"/>
              <w:left w:val="single" w:sz="4" w:space="0" w:color="auto"/>
              <w:bottom w:val="single" w:sz="4" w:space="0" w:color="auto"/>
              <w:right w:val="single" w:sz="4" w:space="0" w:color="auto"/>
            </w:tcBorders>
            <w:vAlign w:val="center"/>
            <w:hideMark/>
          </w:tcPr>
          <w:p w14:paraId="7F5AD2A8"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camera/camera/depth/camera_info</w:t>
            </w:r>
          </w:p>
        </w:tc>
        <w:tc>
          <w:tcPr>
            <w:tcW w:w="2220" w:type="dxa"/>
            <w:tcBorders>
              <w:top w:val="nil"/>
              <w:left w:val="nil"/>
              <w:bottom w:val="single" w:sz="4" w:space="0" w:color="auto"/>
              <w:right w:val="single" w:sz="4" w:space="0" w:color="auto"/>
            </w:tcBorders>
            <w:vAlign w:val="center"/>
            <w:hideMark/>
          </w:tcPr>
          <w:p w14:paraId="5A507FED"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24"/>
                <w:lang w:val="en-US" w:eastAsia="en-GB"/>
              </w:rPr>
              <w:t>sensor_msgs/CameraInfo</w:t>
            </w:r>
          </w:p>
        </w:tc>
        <w:tc>
          <w:tcPr>
            <w:tcW w:w="2460" w:type="dxa"/>
            <w:tcBorders>
              <w:top w:val="nil"/>
              <w:left w:val="nil"/>
              <w:bottom w:val="single" w:sz="4" w:space="0" w:color="auto"/>
              <w:right w:val="single" w:sz="4" w:space="0" w:color="auto"/>
            </w:tcBorders>
            <w:vAlign w:val="center"/>
            <w:hideMark/>
          </w:tcPr>
          <w:p w14:paraId="5D487B8A" w14:textId="77777777" w:rsidR="00143798" w:rsidRPr="00143798" w:rsidRDefault="00143798" w:rsidP="00143798">
            <w:pPr>
              <w:spacing w:before="0" w:after="0"/>
              <w:ind w:right="0"/>
              <w:jc w:val="left"/>
              <w:rPr>
                <w:rFonts w:ascii="Calibri" w:eastAsia="Times New Roman" w:hAnsi="Calibri" w:cs="Calibri"/>
                <w:color w:val="000000"/>
                <w:sz w:val="18"/>
                <w:szCs w:val="18"/>
                <w:lang w:val="pt-PT" w:eastAsia="en-GB"/>
              </w:rPr>
            </w:pPr>
            <w:r w:rsidRPr="00143798">
              <w:rPr>
                <w:rFonts w:ascii="Calibri" w:eastAsia="Times New Roman" w:hAnsi="Calibri" w:cs="Calibri"/>
                <w:color w:val="000000"/>
                <w:sz w:val="18"/>
                <w:szCs w:val="24"/>
                <w:lang w:val="pt-PT" w:eastAsia="en-GB"/>
              </w:rPr>
              <w:t>sim_camera_info_publisher.py</w:t>
            </w:r>
          </w:p>
        </w:tc>
        <w:tc>
          <w:tcPr>
            <w:tcW w:w="1360" w:type="dxa"/>
            <w:tcBorders>
              <w:top w:val="nil"/>
              <w:left w:val="nil"/>
              <w:bottom w:val="single" w:sz="4" w:space="0" w:color="auto"/>
              <w:right w:val="single" w:sz="4" w:space="0" w:color="auto"/>
            </w:tcBorders>
            <w:vAlign w:val="center"/>
            <w:hideMark/>
          </w:tcPr>
          <w:p w14:paraId="40B8522C" w14:textId="77777777" w:rsidR="00143798" w:rsidRPr="00143798" w:rsidRDefault="00143798" w:rsidP="00143798">
            <w:pPr>
              <w:spacing w:before="0" w:after="0"/>
              <w:ind w:right="0"/>
              <w:jc w:val="left"/>
              <w:rPr>
                <w:rFonts w:ascii="Calibri" w:eastAsia="Times New Roman" w:hAnsi="Calibri" w:cs="Calibri"/>
                <w:color w:val="000000"/>
                <w:sz w:val="18"/>
                <w:szCs w:val="18"/>
                <w:lang w:eastAsia="en-GB"/>
              </w:rPr>
            </w:pPr>
            <w:r w:rsidRPr="00143798">
              <w:rPr>
                <w:rFonts w:ascii="Calibri" w:eastAsia="Times New Roman" w:hAnsi="Calibri" w:cs="Calibri"/>
                <w:color w:val="000000"/>
                <w:sz w:val="18"/>
                <w:szCs w:val="18"/>
                <w:lang w:val="en-US" w:eastAsia="en-GB"/>
              </w:rPr>
              <w:t>Camera calibration</w:t>
            </w:r>
          </w:p>
        </w:tc>
      </w:tr>
    </w:tbl>
    <w:p w14:paraId="797EE37F" w14:textId="77777777" w:rsidR="002D1220" w:rsidRDefault="002D1220" w:rsidP="00682F1E">
      <w:pPr>
        <w:rPr>
          <w:b/>
          <w:bCs/>
          <w:lang w:val="en-US"/>
        </w:rPr>
      </w:pPr>
    </w:p>
    <w:p w14:paraId="1B46AD92" w14:textId="7E721844" w:rsidR="00682F1E" w:rsidRPr="00682F1E" w:rsidRDefault="00682F1E" w:rsidP="000E6549">
      <w:pPr>
        <w:pStyle w:val="Heading3"/>
        <w:rPr>
          <w:lang w:val="en-US"/>
        </w:rPr>
      </w:pPr>
      <w:r w:rsidRPr="00682F1E">
        <w:rPr>
          <w:lang w:val="en-US"/>
        </w:rPr>
        <w:t>Testing the Camera Data</w:t>
      </w:r>
    </w:p>
    <w:p w14:paraId="73A42879" w14:textId="77777777" w:rsidR="000E6549" w:rsidRDefault="000E6549" w:rsidP="000E6549">
      <w:pPr>
        <w:pStyle w:val="Code"/>
      </w:pPr>
      <w:r>
        <w:t># Check if camera image topics are available</w:t>
      </w:r>
    </w:p>
    <w:p w14:paraId="7BB1B29F" w14:textId="77777777" w:rsidR="000E6549" w:rsidRDefault="000E6549" w:rsidP="000E6549">
      <w:pPr>
        <w:pStyle w:val="Code"/>
      </w:pPr>
      <w:r>
        <w:t>ros2 topic list | grep camera</w:t>
      </w:r>
    </w:p>
    <w:p w14:paraId="6B1E89F3" w14:textId="77777777" w:rsidR="000E6549" w:rsidRDefault="000E6549" w:rsidP="000E6549">
      <w:pPr>
        <w:pStyle w:val="Code"/>
      </w:pPr>
    </w:p>
    <w:p w14:paraId="0D9F29CA" w14:textId="77777777" w:rsidR="000E6549" w:rsidRDefault="000E6549" w:rsidP="000E6549">
      <w:pPr>
        <w:pStyle w:val="Code"/>
      </w:pPr>
      <w:r>
        <w:t xml:space="preserve"># View the actual camera images  </w:t>
      </w:r>
    </w:p>
    <w:p w14:paraId="2E12DD43" w14:textId="77777777" w:rsidR="000E6549" w:rsidRDefault="000E6549" w:rsidP="000E6549">
      <w:pPr>
        <w:pStyle w:val="Code"/>
      </w:pPr>
      <w:r>
        <w:t>ros2 run rqt_image_view rqt_image_view /camera/camera/color/image_raw</w:t>
      </w:r>
    </w:p>
    <w:p w14:paraId="24BF13A1" w14:textId="77777777" w:rsidR="000E6549" w:rsidRDefault="000E6549" w:rsidP="000E6549">
      <w:pPr>
        <w:pStyle w:val="Code"/>
      </w:pPr>
      <w:r>
        <w:t>ros2 run rqt_image_view rqt_image_view /camera/camera/depth/image_rect_raw</w:t>
      </w:r>
    </w:p>
    <w:p w14:paraId="5160DB7B" w14:textId="77777777" w:rsidR="000E6549" w:rsidRDefault="000E6549" w:rsidP="000E6549">
      <w:pPr>
        <w:pStyle w:val="Code"/>
      </w:pPr>
    </w:p>
    <w:p w14:paraId="0BD0EF47" w14:textId="77777777" w:rsidR="000E6549" w:rsidRPr="000E6549" w:rsidRDefault="000E6549" w:rsidP="000E6549">
      <w:pPr>
        <w:pStyle w:val="Code"/>
        <w:rPr>
          <w:lang w:val="pt-PT"/>
        </w:rPr>
      </w:pPr>
      <w:r w:rsidRPr="000E6549">
        <w:rPr>
          <w:lang w:val="pt-PT"/>
        </w:rPr>
        <w:t># Check camera info</w:t>
      </w:r>
    </w:p>
    <w:p w14:paraId="7972F1C1" w14:textId="6978385A" w:rsidR="000E6549" w:rsidRDefault="000E6549" w:rsidP="000E6549">
      <w:pPr>
        <w:pStyle w:val="Code"/>
        <w:rPr>
          <w:lang w:val="pt-PT"/>
        </w:rPr>
      </w:pPr>
      <w:r w:rsidRPr="000E6549">
        <w:rPr>
          <w:lang w:val="pt-PT"/>
        </w:rPr>
        <w:t>ros2 topic echo /camera/camera/color/camera_info</w:t>
      </w:r>
    </w:p>
    <w:p w14:paraId="3A93717F" w14:textId="77777777" w:rsidR="000E6549" w:rsidRPr="00682F1E" w:rsidRDefault="000E6549" w:rsidP="000E6549">
      <w:pPr>
        <w:rPr>
          <w:lang w:val="pt-PT"/>
        </w:rPr>
      </w:pPr>
    </w:p>
    <w:p w14:paraId="47012E8B" w14:textId="77777777" w:rsidR="00682F1E" w:rsidRPr="00682F1E" w:rsidRDefault="00682F1E" w:rsidP="00682F1E">
      <w:pPr>
        <w:rPr>
          <w:lang w:val="en-US"/>
        </w:rPr>
      </w:pPr>
      <w:r w:rsidRPr="00682F1E">
        <w:rPr>
          <w:b/>
          <w:bCs/>
          <w:lang w:val="en-US"/>
        </w:rPr>
        <w:t>Key Point:</w:t>
      </w:r>
      <w:r w:rsidRPr="00682F1E">
        <w:rPr>
          <w:lang w:val="en-US"/>
        </w:rPr>
        <w:t xml:space="preserve"> The </w:t>
      </w:r>
      <w:bookmarkStart w:id="15" w:name="testing-the-camera-data"/>
      <w:r w:rsidRPr="00682F1E">
        <w:rPr>
          <w:lang w:val="en-US"/>
        </w:rPr>
        <w:t>sim_camera_info_publisher.py only publishes camera calibration info. The actual image pixels come directly from Gazebo’s camera sensors via the ros_gz_bridge.</w:t>
      </w:r>
      <w:bookmarkEnd w:id="15"/>
    </w:p>
    <w:p w14:paraId="73761ED1" w14:textId="77777777" w:rsidR="00682F1E" w:rsidRDefault="00682F1E" w:rsidP="00682F1E">
      <w:pPr>
        <w:rPr>
          <w:lang w:val="en-US"/>
        </w:rPr>
      </w:pPr>
    </w:p>
    <w:p w14:paraId="43B8D9DC" w14:textId="77777777" w:rsidR="00682F1E" w:rsidRPr="00682F1E" w:rsidRDefault="00682F1E" w:rsidP="00682F1E">
      <w:pPr>
        <w:rPr>
          <w:lang w:val="en-US"/>
        </w:rPr>
      </w:pPr>
    </w:p>
    <w:p w14:paraId="77C3F7AC" w14:textId="060B1D77" w:rsidR="00EB68A2" w:rsidRPr="00EE75E3" w:rsidRDefault="00EB68A2" w:rsidP="00EE75E3">
      <w:pPr>
        <w:pStyle w:val="Heading3"/>
      </w:pPr>
      <w:r w:rsidRPr="00EE75E3">
        <w:t>What You Can Test</w:t>
      </w:r>
    </w:p>
    <w:p w14:paraId="34017AF2" w14:textId="77777777" w:rsidR="00EB68A2" w:rsidRPr="00EB68A2" w:rsidRDefault="00EB68A2" w:rsidP="00EB68A2">
      <w:pPr>
        <w:ind w:left="240"/>
        <w:rPr>
          <w:lang w:val="en-US"/>
        </w:rPr>
      </w:pPr>
      <w:r w:rsidRPr="00EB68A2">
        <w:rPr>
          <w:b/>
          <w:bCs/>
          <w:lang w:val="en-US"/>
        </w:rPr>
        <w:t>Object Detection &amp; Manipulation:</w:t>
      </w:r>
      <w:r w:rsidRPr="00EB68A2">
        <w:rPr>
          <w:lang w:val="en-US"/>
        </w:rPr>
        <w:t xml:space="preserve"> - Red cubes and blue spheres with realistic colors and shapes for CV algorithms - Objects can be picked up, moved, and manipulated by the robot - Real-time visual feedback of robot actions</w:t>
      </w:r>
    </w:p>
    <w:p w14:paraId="5CBCE6BD" w14:textId="77777777" w:rsidR="00EB68A2" w:rsidRDefault="00EB68A2" w:rsidP="00EB68A2">
      <w:pPr>
        <w:ind w:left="240"/>
        <w:rPr>
          <w:lang w:val="en-US"/>
        </w:rPr>
      </w:pPr>
      <w:r w:rsidRPr="00EB68A2">
        <w:rPr>
          <w:b/>
          <w:bCs/>
          <w:lang w:val="en-US"/>
        </w:rPr>
        <w:t>Depth Perception &amp; Spatial Understanding:</w:t>
      </w:r>
      <w:r w:rsidRPr="00EB68A2">
        <w:rPr>
          <w:lang w:val="en-US"/>
        </w:rPr>
        <w:t xml:space="preserve"> - Accurate depth data calculated from 3D geometry (not fake)</w:t>
      </w:r>
    </w:p>
    <w:p w14:paraId="37D65A53" w14:textId="55ECD9BF" w:rsidR="00EB68A2" w:rsidRDefault="00EB68A2" w:rsidP="00EB68A2">
      <w:pPr>
        <w:ind w:left="240"/>
        <w:rPr>
          <w:lang w:val="en-US"/>
        </w:rPr>
      </w:pPr>
      <w:r w:rsidRPr="00EB68A2">
        <w:rPr>
          <w:lang w:val="en-US"/>
        </w:rPr>
        <w:t>- Proper occlusion handling - objects behind others are correctly hidden - Distance measurements accurate for planning grasping motions</w:t>
      </w:r>
    </w:p>
    <w:p w14:paraId="5A4DC3FE" w14:textId="77777777" w:rsidR="00EB68A2" w:rsidRPr="00EB68A2" w:rsidRDefault="00EB68A2" w:rsidP="00EB68A2">
      <w:pPr>
        <w:ind w:left="240"/>
        <w:rPr>
          <w:lang w:val="en-US"/>
        </w:rPr>
      </w:pPr>
    </w:p>
    <w:p w14:paraId="3553F5C6" w14:textId="77777777" w:rsidR="00EB68A2" w:rsidRPr="00EB68A2" w:rsidRDefault="00EB68A2" w:rsidP="00EB68A2">
      <w:pPr>
        <w:ind w:left="240"/>
        <w:rPr>
          <w:lang w:val="en-US"/>
        </w:rPr>
      </w:pPr>
      <w:r w:rsidRPr="00EB68A2">
        <w:rPr>
          <w:b/>
          <w:bCs/>
          <w:lang w:val="en-US"/>
        </w:rPr>
        <w:t>Dynamic Interaction Testing:</w:t>
      </w:r>
    </w:p>
    <w:p w14:paraId="2D249BBC" w14:textId="77777777" w:rsidR="000F65A5" w:rsidRPr="000F65A5" w:rsidRDefault="000F65A5" w:rsidP="000F65A5">
      <w:pPr>
        <w:pStyle w:val="Code"/>
        <w:rPr>
          <w:i/>
          <w:iCs/>
        </w:rPr>
      </w:pPr>
      <w:r w:rsidRPr="000F65A5">
        <w:rPr>
          <w:i/>
          <w:iCs/>
        </w:rPr>
        <w:t># Robot can interact with objects and see results in real-time</w:t>
      </w:r>
    </w:p>
    <w:p w14:paraId="707734C4" w14:textId="77777777" w:rsidR="000F65A5" w:rsidRDefault="000F65A5" w:rsidP="000F65A5">
      <w:pPr>
        <w:pStyle w:val="Code"/>
      </w:pPr>
      <w:r>
        <w:t>ros2 topic pub --once /prompt std_msgs/String 'data: "pick up the red cube"'</w:t>
      </w:r>
    </w:p>
    <w:p w14:paraId="608C49A4" w14:textId="28302942" w:rsidR="00EB68A2" w:rsidRPr="000F65A5" w:rsidRDefault="000F65A5" w:rsidP="000F65A5">
      <w:pPr>
        <w:pStyle w:val="Code"/>
        <w:rPr>
          <w:i/>
          <w:iCs/>
        </w:rPr>
      </w:pPr>
      <w:r w:rsidRPr="000F65A5">
        <w:rPr>
          <w:i/>
          <w:iCs/>
        </w:rPr>
        <w:t># Camera will show cube being grasped, moved, and released</w:t>
      </w:r>
    </w:p>
    <w:p w14:paraId="021CA56F" w14:textId="77777777" w:rsidR="000F65A5" w:rsidRPr="00EB68A2" w:rsidRDefault="000F65A5" w:rsidP="000F65A5">
      <w:pPr>
        <w:pStyle w:val="Code"/>
      </w:pPr>
    </w:p>
    <w:p w14:paraId="6D7D9860" w14:textId="77777777" w:rsidR="00EB68A2" w:rsidRPr="00EB68A2" w:rsidRDefault="00EB68A2" w:rsidP="00EB68A2">
      <w:pPr>
        <w:ind w:left="240"/>
        <w:rPr>
          <w:b/>
          <w:bCs/>
          <w:lang w:val="en-US"/>
        </w:rPr>
      </w:pPr>
      <w:bookmarkStart w:id="16" w:name="what-you-can-test"/>
      <w:bookmarkEnd w:id="16"/>
      <w:r w:rsidRPr="00EB68A2">
        <w:rPr>
          <w:b/>
          <w:bCs/>
          <w:lang w:val="en-US"/>
        </w:rPr>
        <w:t>Benefits vs Alternatives</w:t>
      </w:r>
    </w:p>
    <w:p w14:paraId="717A0A5F" w14:textId="77777777" w:rsidR="00EB68A2" w:rsidRPr="00EB68A2" w:rsidRDefault="00EB68A2" w:rsidP="00EB68A2">
      <w:pPr>
        <w:ind w:left="240"/>
        <w:rPr>
          <w:lang w:val="en-US"/>
        </w:rPr>
      </w:pPr>
      <w:bookmarkStart w:id="17" w:name="benefits-vs-alternatives"/>
      <w:bookmarkStart w:id="18" w:name="how-the-simulated-camera-works"/>
      <w:r w:rsidRPr="00EB68A2">
        <w:rPr>
          <w:lang w:val="en-US"/>
        </w:rPr>
        <w:t>This approach provides a realistic testing environment for computer vision algorithms while maintaining the same ROS topic interface as the physical RealSense camera.</w:t>
      </w:r>
      <w:bookmarkEnd w:id="17"/>
      <w:bookmarkEnd w:id="18"/>
    </w:p>
    <w:p w14:paraId="7CF60FB2" w14:textId="77777777" w:rsidR="00EB68A2" w:rsidRPr="00DD43D4" w:rsidRDefault="00EB68A2" w:rsidP="00294D1A">
      <w:pPr>
        <w:ind w:left="240"/>
        <w:rPr>
          <w:lang w:val="en-US"/>
        </w:rPr>
      </w:pPr>
    </w:p>
    <w:p w14:paraId="77921142" w14:textId="77777777" w:rsidR="00DD43D4" w:rsidRPr="00DD43D4" w:rsidRDefault="00DD43D4" w:rsidP="00294D1A">
      <w:pPr>
        <w:pStyle w:val="Heading2"/>
        <w:rPr>
          <w:lang w:val="en-US"/>
        </w:rPr>
      </w:pPr>
      <w:bookmarkStart w:id="19" w:name="available-commands-in-simulation"/>
      <w:bookmarkEnd w:id="19"/>
      <w:r w:rsidRPr="00DD43D4">
        <w:rPr>
          <w:lang w:val="en-US"/>
        </w:rPr>
        <w:t>Build Instructions</w:t>
      </w:r>
    </w:p>
    <w:p w14:paraId="0623194B" w14:textId="77777777" w:rsidR="00294D1A" w:rsidRDefault="00294D1A" w:rsidP="00294D1A">
      <w:pPr>
        <w:pStyle w:val="Code"/>
      </w:pPr>
      <w:bookmarkStart w:id="20" w:name="build-instructions"/>
      <w:bookmarkStart w:id="21" w:name="troubleshooting"/>
      <w:bookmarkEnd w:id="20"/>
      <w:r>
        <w:t># Build only the required packages</w:t>
      </w:r>
    </w:p>
    <w:p w14:paraId="0B8E1443" w14:textId="77777777" w:rsidR="00294D1A" w:rsidRDefault="00294D1A" w:rsidP="00294D1A">
      <w:pPr>
        <w:pStyle w:val="Code"/>
      </w:pPr>
      <w:r>
        <w:t>colcon build --packages-select \</w:t>
      </w:r>
    </w:p>
    <w:p w14:paraId="64AC02CA" w14:textId="77777777" w:rsidR="00294D1A" w:rsidRDefault="00294D1A" w:rsidP="00294D1A">
      <w:pPr>
        <w:pStyle w:val="Code"/>
      </w:pPr>
      <w:r>
        <w:t xml:space="preserve">  annin_ar4_driver \</w:t>
      </w:r>
    </w:p>
    <w:p w14:paraId="35F3DEEB" w14:textId="77777777" w:rsidR="00294D1A" w:rsidRDefault="00294D1A" w:rsidP="00294D1A">
      <w:pPr>
        <w:pStyle w:val="Code"/>
      </w:pPr>
      <w:r>
        <w:t xml:space="preserve">  annin_ar4_gazebo \</w:t>
      </w:r>
    </w:p>
    <w:p w14:paraId="67BBA78C" w14:textId="77777777" w:rsidR="00294D1A" w:rsidRDefault="00294D1A" w:rsidP="00294D1A">
      <w:pPr>
        <w:pStyle w:val="Code"/>
      </w:pPr>
      <w:r>
        <w:t xml:space="preserve">  annin_ar4_moveit_config \</w:t>
      </w:r>
    </w:p>
    <w:p w14:paraId="25179F52" w14:textId="77777777" w:rsidR="00294D1A" w:rsidRDefault="00294D1A" w:rsidP="00294D1A">
      <w:pPr>
        <w:pStyle w:val="Code"/>
      </w:pPr>
      <w:r>
        <w:t xml:space="preserve">  annin_ar4_description \</w:t>
      </w:r>
    </w:p>
    <w:p w14:paraId="1647D120" w14:textId="77777777" w:rsidR="00294D1A" w:rsidRDefault="00294D1A" w:rsidP="00294D1A">
      <w:pPr>
        <w:pStyle w:val="Code"/>
      </w:pPr>
      <w:r>
        <w:t xml:space="preserve">  tabletop_handybot</w:t>
      </w:r>
    </w:p>
    <w:p w14:paraId="5C2E8546" w14:textId="77777777" w:rsidR="00294D1A" w:rsidRDefault="00294D1A" w:rsidP="00294D1A">
      <w:pPr>
        <w:pStyle w:val="Code"/>
      </w:pPr>
    </w:p>
    <w:p w14:paraId="7FBBC7A9" w14:textId="77777777" w:rsidR="00294D1A" w:rsidRDefault="00294D1A" w:rsidP="00294D1A">
      <w:pPr>
        <w:pStyle w:val="Code"/>
      </w:pPr>
      <w:r>
        <w:lastRenderedPageBreak/>
        <w:t># Source the workspace</w:t>
      </w:r>
    </w:p>
    <w:p w14:paraId="61E79A8D" w14:textId="77777777" w:rsidR="00294D1A" w:rsidRDefault="00294D1A" w:rsidP="00294D1A">
      <w:pPr>
        <w:pStyle w:val="Code"/>
      </w:pPr>
      <w:r>
        <w:t>source install/setup.bash  # Linux/macOS</w:t>
      </w:r>
    </w:p>
    <w:p w14:paraId="272C56E3" w14:textId="0D20EC51" w:rsidR="00DD43D4" w:rsidRDefault="00294D1A" w:rsidP="00294D1A">
      <w:pPr>
        <w:pStyle w:val="Code"/>
      </w:pPr>
      <w:r>
        <w:t>call install/setup.bat     # Windows</w:t>
      </w:r>
    </w:p>
    <w:p w14:paraId="5305D54B" w14:textId="77777777" w:rsidR="00DD43D4" w:rsidRDefault="00DD43D4" w:rsidP="00DD43D4">
      <w:pPr>
        <w:rPr>
          <w:b/>
          <w:bCs/>
          <w:lang w:val="en-US"/>
        </w:rPr>
      </w:pPr>
    </w:p>
    <w:p w14:paraId="3B76B1B4" w14:textId="7E7E6C18" w:rsidR="00DD43D4" w:rsidRPr="00DD43D4" w:rsidRDefault="00DD43D4" w:rsidP="00DD43D4">
      <w:pPr>
        <w:pStyle w:val="Heading2"/>
        <w:rPr>
          <w:lang w:val="en-US"/>
        </w:rPr>
      </w:pPr>
      <w:r w:rsidRPr="00DD43D4">
        <w:rPr>
          <w:lang w:val="en-US"/>
        </w:rPr>
        <w:t>Troubleshooting</w:t>
      </w:r>
    </w:p>
    <w:p w14:paraId="538C14C4" w14:textId="77777777" w:rsidR="00DD43D4" w:rsidRPr="00DD43D4" w:rsidRDefault="00DD43D4" w:rsidP="0015012F">
      <w:pPr>
        <w:pStyle w:val="Heading3"/>
        <w:rPr>
          <w:lang w:val="en-US"/>
        </w:rPr>
      </w:pPr>
      <w:r w:rsidRPr="00DD43D4">
        <w:rPr>
          <w:lang w:val="en-US"/>
        </w:rPr>
        <w:t>Common Issues:</w:t>
      </w:r>
    </w:p>
    <w:p w14:paraId="40057CE5" w14:textId="4C08D29B" w:rsidR="00DD43D4" w:rsidRPr="0015012F" w:rsidRDefault="0015012F" w:rsidP="0015012F">
      <w:pPr>
        <w:rPr>
          <w:lang w:val="en-US"/>
        </w:rPr>
      </w:pPr>
      <w:r>
        <w:rPr>
          <w:lang w:val="en-US"/>
        </w:rPr>
        <w:t xml:space="preserve">       </w:t>
      </w:r>
      <w:r w:rsidRPr="0015012F">
        <w:rPr>
          <w:b/>
          <w:bCs/>
          <w:lang w:val="en-US"/>
        </w:rPr>
        <w:t>1.</w:t>
      </w:r>
      <w:r>
        <w:rPr>
          <w:lang w:val="en-US"/>
        </w:rPr>
        <w:t xml:space="preserve">    </w:t>
      </w:r>
      <w:r w:rsidR="00DD43D4" w:rsidRPr="0015012F">
        <w:rPr>
          <w:lang w:val="en-US"/>
        </w:rPr>
        <w:t>**“Package ’annin_ar4_*’ not found”**</w:t>
      </w:r>
    </w:p>
    <w:p w14:paraId="2D9520EE" w14:textId="77777777" w:rsidR="00DD43D4" w:rsidRPr="00DD43D4" w:rsidRDefault="00DD43D4" w:rsidP="00DD43D4">
      <w:pPr>
        <w:numPr>
          <w:ilvl w:val="1"/>
          <w:numId w:val="61"/>
        </w:numPr>
        <w:rPr>
          <w:lang w:val="en-US"/>
        </w:rPr>
      </w:pPr>
      <w:r w:rsidRPr="00DD43D4">
        <w:rPr>
          <w:lang w:val="en-US"/>
        </w:rPr>
        <w:t>Make sure all AR4 packages are built: colcon build --packages-select annin_ar4_*</w:t>
      </w:r>
    </w:p>
    <w:p w14:paraId="4D1D05BB" w14:textId="0CB1F3E8" w:rsidR="00DD43D4" w:rsidRPr="0015012F" w:rsidRDefault="00DD43D4" w:rsidP="0015012F">
      <w:pPr>
        <w:pStyle w:val="ListParagraph"/>
        <w:numPr>
          <w:ilvl w:val="0"/>
          <w:numId w:val="62"/>
        </w:numPr>
        <w:rPr>
          <w:lang w:val="en-US"/>
        </w:rPr>
      </w:pPr>
      <w:r w:rsidRPr="0015012F">
        <w:rPr>
          <w:b/>
          <w:bCs/>
          <w:lang w:val="en-US"/>
        </w:rPr>
        <w:t>Camera not working in physical mode</w:t>
      </w:r>
    </w:p>
    <w:p w14:paraId="6D71A468" w14:textId="77777777" w:rsidR="00DD43D4" w:rsidRPr="00DD43D4" w:rsidRDefault="00DD43D4" w:rsidP="00DD43D4">
      <w:pPr>
        <w:numPr>
          <w:ilvl w:val="1"/>
          <w:numId w:val="61"/>
        </w:numPr>
        <w:rPr>
          <w:lang w:val="en-US"/>
        </w:rPr>
      </w:pPr>
      <w:r w:rsidRPr="00DD43D4">
        <w:rPr>
          <w:lang w:val="en-US"/>
        </w:rPr>
        <w:t>Check camera connection: lsusb | grep Intel</w:t>
      </w:r>
    </w:p>
    <w:p w14:paraId="3BBD22F1" w14:textId="77777777" w:rsidR="00DD43D4" w:rsidRPr="00DD43D4" w:rsidRDefault="00DD43D4" w:rsidP="00DD43D4">
      <w:pPr>
        <w:numPr>
          <w:ilvl w:val="1"/>
          <w:numId w:val="61"/>
        </w:numPr>
        <w:rPr>
          <w:lang w:val="en-US"/>
        </w:rPr>
      </w:pPr>
      <w:r w:rsidRPr="00DD43D4">
        <w:rPr>
          <w:lang w:val="en-US"/>
        </w:rPr>
        <w:t>Disable camera: enable_camera:=false</w:t>
      </w:r>
    </w:p>
    <w:p w14:paraId="61F24673" w14:textId="46B5BB7B" w:rsidR="00DD43D4" w:rsidRPr="0015012F" w:rsidRDefault="00DD43D4" w:rsidP="0015012F">
      <w:pPr>
        <w:pStyle w:val="ListParagraph"/>
        <w:numPr>
          <w:ilvl w:val="0"/>
          <w:numId w:val="62"/>
        </w:numPr>
        <w:rPr>
          <w:lang w:val="en-US"/>
        </w:rPr>
      </w:pPr>
      <w:r w:rsidRPr="0015012F">
        <w:rPr>
          <w:b/>
          <w:bCs/>
          <w:lang w:val="en-US"/>
        </w:rPr>
        <w:t>Gazebo not starting</w:t>
      </w:r>
    </w:p>
    <w:p w14:paraId="26858DE2" w14:textId="77777777" w:rsidR="00DD43D4" w:rsidRPr="00DD43D4" w:rsidRDefault="00DD43D4" w:rsidP="00DD43D4">
      <w:pPr>
        <w:numPr>
          <w:ilvl w:val="1"/>
          <w:numId w:val="61"/>
        </w:numPr>
        <w:rPr>
          <w:lang w:val="en-US"/>
        </w:rPr>
      </w:pPr>
      <w:r w:rsidRPr="00DD43D4">
        <w:rPr>
          <w:lang w:val="en-US"/>
        </w:rPr>
        <w:t>Install Gazebo Garden: sudo apt install ros-humble-gazebo-*</w:t>
      </w:r>
    </w:p>
    <w:p w14:paraId="6CA0E45A" w14:textId="77777777" w:rsidR="00DD43D4" w:rsidRPr="00DD43D4" w:rsidRDefault="00DD43D4" w:rsidP="00DD43D4">
      <w:pPr>
        <w:numPr>
          <w:ilvl w:val="1"/>
          <w:numId w:val="61"/>
        </w:numPr>
        <w:rPr>
          <w:lang w:val="en-US"/>
        </w:rPr>
      </w:pPr>
      <w:r w:rsidRPr="00DD43D4">
        <w:rPr>
          <w:lang w:val="en-US"/>
        </w:rPr>
        <w:t>Check Gazebo installation: gazebo --version</w:t>
      </w:r>
    </w:p>
    <w:p w14:paraId="736534F2" w14:textId="32B8A6FA" w:rsidR="00DD43D4" w:rsidRPr="0015012F" w:rsidRDefault="00DD43D4" w:rsidP="0015012F">
      <w:pPr>
        <w:pStyle w:val="ListParagraph"/>
        <w:numPr>
          <w:ilvl w:val="0"/>
          <w:numId w:val="62"/>
        </w:numPr>
        <w:rPr>
          <w:lang w:val="en-US"/>
        </w:rPr>
      </w:pPr>
      <w:r w:rsidRPr="0015012F">
        <w:rPr>
          <w:b/>
          <w:bCs/>
          <w:lang w:val="en-US"/>
        </w:rPr>
        <w:t>MoveIt not planning in simulation</w:t>
      </w:r>
    </w:p>
    <w:p w14:paraId="0CAD299E" w14:textId="77777777" w:rsidR="00DD43D4" w:rsidRPr="00DD43D4" w:rsidRDefault="00DD43D4" w:rsidP="00DD43D4">
      <w:pPr>
        <w:numPr>
          <w:ilvl w:val="1"/>
          <w:numId w:val="61"/>
        </w:numPr>
        <w:rPr>
          <w:lang w:val="en-US"/>
        </w:rPr>
      </w:pPr>
      <w:r w:rsidRPr="00DD43D4">
        <w:rPr>
          <w:lang w:val="en-US"/>
        </w:rPr>
        <w:t>Ensure use_sim_time:=true is set</w:t>
      </w:r>
    </w:p>
    <w:p w14:paraId="6A22560E" w14:textId="77777777" w:rsidR="00DD43D4" w:rsidRDefault="00DD43D4" w:rsidP="00DD43D4">
      <w:pPr>
        <w:numPr>
          <w:ilvl w:val="1"/>
          <w:numId w:val="61"/>
        </w:numPr>
        <w:rPr>
          <w:lang w:val="en-US"/>
        </w:rPr>
      </w:pPr>
      <w:r w:rsidRPr="00DD43D4">
        <w:rPr>
          <w:lang w:val="en-US"/>
        </w:rPr>
        <w:t>Check joint states: ros2 topic echo /joint_states</w:t>
      </w:r>
    </w:p>
    <w:p w14:paraId="74D5EBE1" w14:textId="77777777" w:rsidR="00A9610B" w:rsidRPr="00DD43D4" w:rsidRDefault="00A9610B" w:rsidP="00A9610B">
      <w:pPr>
        <w:rPr>
          <w:lang w:val="en-US"/>
        </w:rPr>
      </w:pPr>
    </w:p>
    <w:p w14:paraId="424C581D" w14:textId="77777777" w:rsidR="00DD43D4" w:rsidRPr="00DD43D4" w:rsidRDefault="00DD43D4" w:rsidP="0015012F">
      <w:pPr>
        <w:pStyle w:val="Heading3"/>
        <w:rPr>
          <w:lang w:val="en-US"/>
        </w:rPr>
      </w:pPr>
      <w:bookmarkStart w:id="22" w:name="common-issues"/>
      <w:bookmarkStart w:id="23" w:name="verification"/>
      <w:bookmarkEnd w:id="22"/>
      <w:r w:rsidRPr="00DD43D4">
        <w:rPr>
          <w:lang w:val="en-US"/>
        </w:rPr>
        <w:t>Verification:</w:t>
      </w:r>
    </w:p>
    <w:bookmarkEnd w:id="21"/>
    <w:bookmarkEnd w:id="23"/>
    <w:p w14:paraId="73B12FD6" w14:textId="77777777" w:rsidR="0015012F" w:rsidRDefault="0015012F" w:rsidP="0015012F">
      <w:pPr>
        <w:pStyle w:val="Code"/>
      </w:pPr>
      <w:r>
        <w:t># Test launch file syntax</w:t>
      </w:r>
    </w:p>
    <w:p w14:paraId="6F850ACB" w14:textId="77777777" w:rsidR="0015012F" w:rsidRDefault="0015012F" w:rsidP="0015012F">
      <w:pPr>
        <w:pStyle w:val="Code"/>
      </w:pPr>
      <w:r>
        <w:t>python3 verify_launch_files.py</w:t>
      </w:r>
    </w:p>
    <w:p w14:paraId="5DFBF6DE" w14:textId="77777777" w:rsidR="0015012F" w:rsidRDefault="0015012F" w:rsidP="0015012F">
      <w:pPr>
        <w:pStyle w:val="Code"/>
      </w:pPr>
    </w:p>
    <w:p w14:paraId="263A9CDC" w14:textId="77777777" w:rsidR="0015012F" w:rsidRDefault="0015012F" w:rsidP="0015012F">
      <w:pPr>
        <w:pStyle w:val="Code"/>
      </w:pPr>
      <w:r>
        <w:t># Check available topics</w:t>
      </w:r>
    </w:p>
    <w:p w14:paraId="31A06137" w14:textId="77777777" w:rsidR="0015012F" w:rsidRDefault="0015012F" w:rsidP="0015012F">
      <w:pPr>
        <w:pStyle w:val="Code"/>
      </w:pPr>
      <w:r>
        <w:t>ros2 topic list</w:t>
      </w:r>
    </w:p>
    <w:p w14:paraId="70BE44C8" w14:textId="77777777" w:rsidR="0015012F" w:rsidRDefault="0015012F" w:rsidP="0015012F">
      <w:pPr>
        <w:pStyle w:val="Code"/>
      </w:pPr>
    </w:p>
    <w:p w14:paraId="4E61A9A3" w14:textId="77777777" w:rsidR="0015012F" w:rsidRDefault="0015012F" w:rsidP="0015012F">
      <w:pPr>
        <w:pStyle w:val="Code"/>
      </w:pPr>
      <w:r>
        <w:t># Check controller status</w:t>
      </w:r>
    </w:p>
    <w:p w14:paraId="13B5AB28" w14:textId="77777777" w:rsidR="0015012F" w:rsidRDefault="0015012F" w:rsidP="0015012F">
      <w:pPr>
        <w:pStyle w:val="Code"/>
      </w:pPr>
      <w:r>
        <w:t>ros2 control list_controllers</w:t>
      </w:r>
    </w:p>
    <w:p w14:paraId="3B73E84F" w14:textId="77777777" w:rsidR="0015012F" w:rsidRDefault="0015012F" w:rsidP="0015012F">
      <w:pPr>
        <w:pStyle w:val="Code"/>
      </w:pPr>
    </w:p>
    <w:p w14:paraId="68A4032D" w14:textId="77777777" w:rsidR="0015012F" w:rsidRDefault="0015012F" w:rsidP="0015012F">
      <w:pPr>
        <w:pStyle w:val="Code"/>
      </w:pPr>
      <w:r>
        <w:t xml:space="preserve"># Visualize TF tree  </w:t>
      </w:r>
    </w:p>
    <w:p w14:paraId="621526B0" w14:textId="771AC570" w:rsidR="00DD43D4" w:rsidRDefault="0015012F" w:rsidP="0015012F">
      <w:pPr>
        <w:pStyle w:val="Code"/>
      </w:pPr>
      <w:r>
        <w:t>ros2 run tf2_tools view_frames</w:t>
      </w:r>
    </w:p>
    <w:p w14:paraId="194D3D19" w14:textId="77777777" w:rsidR="00DD43D4" w:rsidRDefault="00DD43D4" w:rsidP="00DD43D4">
      <w:pPr>
        <w:rPr>
          <w:b/>
          <w:bCs/>
          <w:lang w:val="en-US"/>
        </w:rPr>
      </w:pPr>
    </w:p>
    <w:p w14:paraId="0F7344C7" w14:textId="3811AE01" w:rsidR="00DD43D4" w:rsidRPr="00DD43D4" w:rsidRDefault="00DD43D4" w:rsidP="00DD43D4">
      <w:pPr>
        <w:pStyle w:val="Heading2"/>
        <w:rPr>
          <w:lang w:val="en-US"/>
        </w:rPr>
      </w:pPr>
      <w:r w:rsidRPr="00DD43D4">
        <w:rPr>
          <w:lang w:val="en-US"/>
        </w:rPr>
        <w:t>Benefits of This Approach</w:t>
      </w:r>
    </w:p>
    <w:p w14:paraId="50CB17B3" w14:textId="1E120379" w:rsidR="00336798" w:rsidRPr="00336798" w:rsidRDefault="00336798" w:rsidP="00336798">
      <w:pPr>
        <w:rPr>
          <w:lang w:val="en-US"/>
        </w:rPr>
      </w:pPr>
      <w:r>
        <w:rPr>
          <w:b/>
          <w:bCs/>
          <w:lang w:val="en-US"/>
        </w:rPr>
        <w:t xml:space="preserve">1. </w:t>
      </w:r>
      <w:r w:rsidRPr="00336798">
        <w:rPr>
          <w:b/>
          <w:bCs/>
          <w:lang w:val="en-US"/>
        </w:rPr>
        <w:t>Non-invasive</w:t>
      </w:r>
      <w:r w:rsidRPr="00336798">
        <w:rPr>
          <w:lang w:val="en-US"/>
        </w:rPr>
        <w:t xml:space="preserve"> - No changes to existing AR4 packages</w:t>
      </w:r>
    </w:p>
    <w:p w14:paraId="1A590B04" w14:textId="01D95EA9" w:rsidR="00336798" w:rsidRPr="00336798" w:rsidRDefault="00336798" w:rsidP="00336798">
      <w:pPr>
        <w:rPr>
          <w:lang w:val="en-US"/>
        </w:rPr>
      </w:pPr>
      <w:r>
        <w:rPr>
          <w:b/>
          <w:bCs/>
          <w:lang w:val="en-US"/>
        </w:rPr>
        <w:t xml:space="preserve">2. </w:t>
      </w:r>
      <w:r w:rsidRPr="00336798">
        <w:rPr>
          <w:b/>
          <w:bCs/>
          <w:lang w:val="en-US"/>
        </w:rPr>
        <w:t>Flexible</w:t>
      </w:r>
      <w:r w:rsidRPr="00336798">
        <w:rPr>
          <w:lang w:val="en-US"/>
        </w:rPr>
        <w:t xml:space="preserve"> - Works in multiple configurations</w:t>
      </w:r>
    </w:p>
    <w:p w14:paraId="65085BE3" w14:textId="27BE3D24" w:rsidR="00336798" w:rsidRPr="00336798" w:rsidRDefault="00336798" w:rsidP="00336798">
      <w:pPr>
        <w:rPr>
          <w:lang w:val="en-US"/>
        </w:rPr>
      </w:pPr>
      <w:r>
        <w:rPr>
          <w:b/>
          <w:bCs/>
          <w:lang w:val="en-US"/>
        </w:rPr>
        <w:t xml:space="preserve">3. </w:t>
      </w:r>
      <w:r w:rsidRPr="00336798">
        <w:rPr>
          <w:b/>
          <w:bCs/>
          <w:lang w:val="en-US"/>
        </w:rPr>
        <w:t>Development-friendly</w:t>
      </w:r>
      <w:r w:rsidRPr="00336798">
        <w:rPr>
          <w:lang w:val="en-US"/>
        </w:rPr>
        <w:t xml:space="preserve"> - Easy simulation testing</w:t>
      </w:r>
    </w:p>
    <w:p w14:paraId="0CB9FF97" w14:textId="35084F93" w:rsidR="00336798" w:rsidRPr="00336798" w:rsidRDefault="00336798" w:rsidP="00336798">
      <w:pPr>
        <w:rPr>
          <w:lang w:val="en-US"/>
        </w:rPr>
      </w:pPr>
      <w:r>
        <w:rPr>
          <w:b/>
          <w:bCs/>
          <w:lang w:val="en-US"/>
        </w:rPr>
        <w:t xml:space="preserve">4. </w:t>
      </w:r>
      <w:r w:rsidRPr="00336798">
        <w:rPr>
          <w:b/>
          <w:bCs/>
          <w:lang w:val="en-US"/>
        </w:rPr>
        <w:t>Production-ready</w:t>
      </w:r>
      <w:r w:rsidRPr="00336798">
        <w:rPr>
          <w:lang w:val="en-US"/>
        </w:rPr>
        <w:t xml:space="preserve"> - Full hardware support maintained</w:t>
      </w:r>
    </w:p>
    <w:p w14:paraId="568EFB74" w14:textId="66E49958" w:rsidR="00336798" w:rsidRPr="00336798" w:rsidRDefault="00336798" w:rsidP="00336798">
      <w:pPr>
        <w:rPr>
          <w:lang w:val="en-US"/>
        </w:rPr>
      </w:pPr>
      <w:r>
        <w:rPr>
          <w:b/>
          <w:bCs/>
          <w:lang w:val="en-US"/>
        </w:rPr>
        <w:t xml:space="preserve">5. </w:t>
      </w:r>
      <w:r w:rsidRPr="00336798">
        <w:rPr>
          <w:b/>
          <w:bCs/>
          <w:lang w:val="en-US"/>
        </w:rPr>
        <w:t>Backwards compatible</w:t>
      </w:r>
      <w:r w:rsidRPr="00336798">
        <w:rPr>
          <w:lang w:val="en-US"/>
        </w:rPr>
        <w:t xml:space="preserve"> - Existing workflows preserved</w:t>
      </w:r>
    </w:p>
    <w:p w14:paraId="46516270" w14:textId="4036A7A1" w:rsidR="00336798" w:rsidRPr="00336798" w:rsidRDefault="00336798" w:rsidP="00336798">
      <w:pPr>
        <w:rPr>
          <w:lang w:val="en-US"/>
        </w:rPr>
      </w:pPr>
      <w:r>
        <w:rPr>
          <w:b/>
          <w:bCs/>
          <w:lang w:val="en-US"/>
        </w:rPr>
        <w:t xml:space="preserve">6. </w:t>
      </w:r>
      <w:r w:rsidRPr="00336798">
        <w:rPr>
          <w:b/>
          <w:bCs/>
          <w:lang w:val="en-US"/>
        </w:rPr>
        <w:t>Well-documented</w:t>
      </w:r>
      <w:r w:rsidRPr="00336798">
        <w:rPr>
          <w:lang w:val="en-US"/>
        </w:rPr>
        <w:t xml:space="preserve"> - Clear usage examples and troubleshooting</w:t>
      </w:r>
    </w:p>
    <w:p w14:paraId="782B1DEF" w14:textId="77777777" w:rsidR="00336798" w:rsidRPr="00336798" w:rsidRDefault="00336798" w:rsidP="00336798">
      <w:pPr>
        <w:ind w:left="720"/>
        <w:rPr>
          <w:lang w:val="en-US"/>
        </w:rPr>
      </w:pPr>
    </w:p>
    <w:p w14:paraId="3B3A3F99" w14:textId="77777777" w:rsidR="00336798" w:rsidRPr="00336798" w:rsidRDefault="00336798" w:rsidP="00535619">
      <w:pPr>
        <w:pStyle w:val="Heading2"/>
        <w:rPr>
          <w:lang w:val="en-US"/>
        </w:rPr>
      </w:pPr>
      <w:r w:rsidRPr="00336798">
        <w:rPr>
          <w:lang w:val="en-US"/>
        </w:rPr>
        <w:t>Package Structure</w:t>
      </w:r>
    </w:p>
    <w:p w14:paraId="44A6B36A" w14:textId="77777777" w:rsidR="00336798" w:rsidRPr="00336798" w:rsidRDefault="00336798" w:rsidP="00336798">
      <w:pPr>
        <w:rPr>
          <w:b/>
          <w:bCs/>
          <w:lang w:val="en-US"/>
        </w:rPr>
      </w:pPr>
      <w:r w:rsidRPr="00336798">
        <w:rPr>
          <w:b/>
          <w:bCs/>
          <w:lang w:val="en-US"/>
        </w:rPr>
        <w:t>Launch Files</w:t>
      </w:r>
    </w:p>
    <w:p w14:paraId="4A3DB363" w14:textId="77777777" w:rsidR="00336798" w:rsidRPr="00336798" w:rsidRDefault="00336798" w:rsidP="00336798">
      <w:pPr>
        <w:numPr>
          <w:ilvl w:val="0"/>
          <w:numId w:val="61"/>
        </w:numPr>
        <w:rPr>
          <w:lang w:val="en-US"/>
        </w:rPr>
      </w:pPr>
      <w:r w:rsidRPr="00336798">
        <w:rPr>
          <w:b/>
          <w:bCs/>
          <w:lang w:val="en-US"/>
        </w:rPr>
        <w:t>launch/run.launch.py</w:t>
      </w:r>
      <w:r w:rsidRPr="00336798">
        <w:rPr>
          <w:lang w:val="en-US"/>
        </w:rPr>
        <w:t xml:space="preserve"> - Main launch file supporting both physical and simulation modes with enable_sim_camera option</w:t>
      </w:r>
    </w:p>
    <w:p w14:paraId="3C17BA8D" w14:textId="77777777" w:rsidR="00336798" w:rsidRPr="00336798" w:rsidRDefault="00336798" w:rsidP="00336798">
      <w:pPr>
        <w:numPr>
          <w:ilvl w:val="0"/>
          <w:numId w:val="61"/>
        </w:numPr>
        <w:rPr>
          <w:lang w:val="en-US"/>
        </w:rPr>
      </w:pPr>
      <w:r w:rsidRPr="00336798">
        <w:rPr>
          <w:b/>
          <w:bCs/>
          <w:lang w:val="en-US"/>
        </w:rPr>
        <w:t>launch/robot_only.launch.py</w:t>
      </w:r>
      <w:r w:rsidRPr="00336798">
        <w:rPr>
          <w:lang w:val="en-US"/>
        </w:rPr>
        <w:t xml:space="preserve"> - Complete physical robot setup with camera and calibration</w:t>
      </w:r>
    </w:p>
    <w:p w14:paraId="755C880A" w14:textId="77777777" w:rsidR="00336798" w:rsidRDefault="00336798" w:rsidP="00336798">
      <w:pPr>
        <w:numPr>
          <w:ilvl w:val="0"/>
          <w:numId w:val="61"/>
        </w:numPr>
        <w:rPr>
          <w:lang w:val="en-US"/>
        </w:rPr>
      </w:pPr>
      <w:r w:rsidRPr="00336798">
        <w:rPr>
          <w:b/>
          <w:bCs/>
          <w:lang w:val="en-US"/>
        </w:rPr>
        <w:t>launch/sim_only.launch.py</w:t>
      </w:r>
      <w:r w:rsidRPr="00336798">
        <w:rPr>
          <w:lang w:val="en-US"/>
        </w:rPr>
        <w:t xml:space="preserve"> - Gazebo simulation with optional simulated camera and application functionality</w:t>
      </w:r>
    </w:p>
    <w:p w14:paraId="615EBB3C" w14:textId="77777777" w:rsidR="00535619" w:rsidRPr="00336798" w:rsidRDefault="00535619" w:rsidP="00336798">
      <w:pPr>
        <w:numPr>
          <w:ilvl w:val="0"/>
          <w:numId w:val="61"/>
        </w:numPr>
        <w:rPr>
          <w:lang w:val="en-US"/>
        </w:rPr>
      </w:pPr>
    </w:p>
    <w:p w14:paraId="79DBD925" w14:textId="77777777" w:rsidR="00336798" w:rsidRPr="00336798" w:rsidRDefault="00336798" w:rsidP="00336798">
      <w:pPr>
        <w:rPr>
          <w:b/>
          <w:bCs/>
          <w:lang w:val="en-US"/>
        </w:rPr>
      </w:pPr>
      <w:bookmarkStart w:id="24" w:name="launch-files"/>
      <w:bookmarkEnd w:id="24"/>
      <w:r w:rsidRPr="00336798">
        <w:rPr>
          <w:b/>
          <w:bCs/>
          <w:lang w:val="en-US"/>
        </w:rPr>
        <w:t>Application Code</w:t>
      </w:r>
    </w:p>
    <w:p w14:paraId="022667D7" w14:textId="77777777" w:rsidR="00336798" w:rsidRPr="00336798" w:rsidRDefault="00336798" w:rsidP="00336798">
      <w:pPr>
        <w:numPr>
          <w:ilvl w:val="0"/>
          <w:numId w:val="61"/>
        </w:numPr>
        <w:rPr>
          <w:lang w:val="en-US"/>
        </w:rPr>
      </w:pPr>
      <w:r w:rsidRPr="00336798">
        <w:rPr>
          <w:b/>
          <w:bCs/>
          <w:lang w:val="en-US"/>
        </w:rPr>
        <w:t>tabletop_handybot/tabletop_handybot_node.py</w:t>
      </w:r>
      <w:r w:rsidRPr="00336798">
        <w:rPr>
          <w:lang w:val="en-US"/>
        </w:rPr>
        <w:t xml:space="preserve"> - Main application node with dual-mode support</w:t>
      </w:r>
    </w:p>
    <w:p w14:paraId="166A5F47" w14:textId="77777777" w:rsidR="00336798" w:rsidRDefault="00336798" w:rsidP="00336798">
      <w:pPr>
        <w:numPr>
          <w:ilvl w:val="0"/>
          <w:numId w:val="61"/>
        </w:numPr>
        <w:rPr>
          <w:lang w:val="en-US"/>
        </w:rPr>
      </w:pPr>
      <w:r w:rsidRPr="00336798">
        <w:rPr>
          <w:b/>
          <w:bCs/>
          <w:lang w:val="en-US"/>
        </w:rPr>
        <w:t>tabletop_handybot/sim_camera_info_publisher.py</w:t>
      </w:r>
      <w:r w:rsidRPr="00336798">
        <w:rPr>
          <w:lang w:val="en-US"/>
        </w:rPr>
        <w:t xml:space="preserve"> - Camera calibration info publisher for simulation</w:t>
      </w:r>
    </w:p>
    <w:p w14:paraId="1CD7DA10" w14:textId="77777777" w:rsidR="00535619" w:rsidRPr="00336798" w:rsidRDefault="00535619" w:rsidP="00336798">
      <w:pPr>
        <w:numPr>
          <w:ilvl w:val="0"/>
          <w:numId w:val="61"/>
        </w:numPr>
        <w:rPr>
          <w:lang w:val="en-US"/>
        </w:rPr>
      </w:pPr>
    </w:p>
    <w:p w14:paraId="09D5D4CE" w14:textId="77777777" w:rsidR="00336798" w:rsidRPr="00336798" w:rsidRDefault="00336798" w:rsidP="00336798">
      <w:pPr>
        <w:rPr>
          <w:b/>
          <w:bCs/>
          <w:lang w:val="en-US"/>
        </w:rPr>
      </w:pPr>
      <w:bookmarkStart w:id="25" w:name="application-code"/>
      <w:bookmarkStart w:id="26" w:name="configuration"/>
      <w:bookmarkEnd w:id="25"/>
      <w:r w:rsidRPr="00336798">
        <w:rPr>
          <w:b/>
          <w:bCs/>
          <w:lang w:val="en-US"/>
        </w:rPr>
        <w:t>Configuration</w:t>
      </w:r>
    </w:p>
    <w:p w14:paraId="6B519B2E" w14:textId="77777777" w:rsidR="00336798" w:rsidRDefault="00336798" w:rsidP="00336798">
      <w:pPr>
        <w:numPr>
          <w:ilvl w:val="0"/>
          <w:numId w:val="61"/>
        </w:numPr>
        <w:rPr>
          <w:lang w:val="en-US"/>
        </w:rPr>
      </w:pPr>
      <w:r w:rsidRPr="00336798">
        <w:rPr>
          <w:b/>
          <w:bCs/>
          <w:lang w:val="en-US"/>
        </w:rPr>
        <w:lastRenderedPageBreak/>
        <w:t>package.xml</w:t>
      </w:r>
      <w:r w:rsidRPr="00336798">
        <w:rPr>
          <w:lang w:val="en-US"/>
        </w:rPr>
        <w:t xml:space="preserve"> - Package dependencies including ar_moveit_config</w:t>
      </w:r>
    </w:p>
    <w:p w14:paraId="59259478" w14:textId="77777777" w:rsidR="00535619" w:rsidRPr="00336798" w:rsidRDefault="00535619" w:rsidP="00336798">
      <w:pPr>
        <w:numPr>
          <w:ilvl w:val="0"/>
          <w:numId w:val="61"/>
        </w:numPr>
        <w:rPr>
          <w:lang w:val="en-US"/>
        </w:rPr>
      </w:pPr>
    </w:p>
    <w:bookmarkEnd w:id="26"/>
    <w:p w14:paraId="34BB2454" w14:textId="77777777" w:rsidR="00336798" w:rsidRPr="00336798" w:rsidRDefault="00336798" w:rsidP="00336798">
      <w:pPr>
        <w:rPr>
          <w:b/>
          <w:bCs/>
          <w:lang w:val="en-US"/>
        </w:rPr>
      </w:pPr>
      <w:r w:rsidRPr="00336798">
        <w:rPr>
          <w:b/>
          <w:bCs/>
          <w:lang w:val="en-US"/>
        </w:rPr>
        <w:t>Simulation Assets</w:t>
      </w:r>
    </w:p>
    <w:p w14:paraId="0A6D84A8" w14:textId="74A1E662" w:rsidR="00336798" w:rsidRDefault="0066516A" w:rsidP="00336798">
      <w:pPr>
        <w:numPr>
          <w:ilvl w:val="0"/>
          <w:numId w:val="61"/>
        </w:numPr>
        <w:rPr>
          <w:lang w:val="en-US"/>
        </w:rPr>
      </w:pPr>
      <w:bookmarkStart w:id="27" w:name="simulation-assets"/>
      <w:r>
        <w:rPr>
          <w:b/>
          <w:bCs/>
          <w:lang w:val="en-US"/>
        </w:rPr>
        <w:t>resource</w:t>
      </w:r>
      <w:r w:rsidR="00336798" w:rsidRPr="00336798">
        <w:rPr>
          <w:b/>
          <w:bCs/>
          <w:lang w:val="en-US"/>
        </w:rPr>
        <w:t>/worlds/tabletop_with_camera.world</w:t>
      </w:r>
      <w:r w:rsidR="00336798" w:rsidRPr="00336798">
        <w:rPr>
          <w:lang w:val="en-US"/>
        </w:rPr>
        <w:t xml:space="preserve"> - Enhanced Gazebo world with simulated camera and test objects</w:t>
      </w:r>
      <w:bookmarkEnd w:id="27"/>
    </w:p>
    <w:p w14:paraId="5A7934A6" w14:textId="77777777" w:rsidR="00FE0C6D" w:rsidRPr="00FE0C6D" w:rsidRDefault="00FE0C6D" w:rsidP="00FE0C6D">
      <w:pPr>
        <w:pStyle w:val="Compact"/>
        <w:numPr>
          <w:ilvl w:val="0"/>
          <w:numId w:val="61"/>
        </w:numPr>
        <w:rPr>
          <w:sz w:val="22"/>
          <w:szCs w:val="22"/>
        </w:rPr>
      </w:pPr>
      <w:r w:rsidRPr="00FE0C6D">
        <w:rPr>
          <w:b/>
          <w:bCs/>
          <w:sz w:val="22"/>
          <w:szCs w:val="22"/>
        </w:rPr>
        <w:t>Camera image bridge</w:t>
      </w:r>
      <w:r>
        <w:t xml:space="preserve"> - </w:t>
      </w:r>
      <w:r w:rsidRPr="00FE0C6D">
        <w:rPr>
          <w:rStyle w:val="CodeChar"/>
        </w:rPr>
        <w:t>ros_gz_bridge</w:t>
      </w:r>
      <w:r w:rsidRPr="00FE0C6D">
        <w:t xml:space="preserve"> </w:t>
      </w:r>
      <w:r w:rsidRPr="00FE0C6D">
        <w:rPr>
          <w:sz w:val="22"/>
          <w:szCs w:val="22"/>
        </w:rPr>
        <w:t>configuration to bridge Gazebo camera images to ROS topics</w:t>
      </w:r>
    </w:p>
    <w:p w14:paraId="323292CB" w14:textId="77777777" w:rsidR="00FE0C6D" w:rsidRPr="00336798" w:rsidRDefault="00FE0C6D" w:rsidP="00FE0C6D">
      <w:pPr>
        <w:ind w:left="720"/>
        <w:rPr>
          <w:lang w:val="en-US"/>
        </w:rPr>
      </w:pPr>
    </w:p>
    <w:p w14:paraId="2BE2692F" w14:textId="77777777" w:rsidR="000B186A" w:rsidRDefault="000B186A" w:rsidP="004D549D">
      <w:pPr>
        <w:rPr>
          <w:lang w:val="en-US"/>
        </w:rPr>
      </w:pPr>
    </w:p>
    <w:p w14:paraId="73F2EB9E" w14:textId="77777777" w:rsidR="0066516A" w:rsidRPr="0066516A" w:rsidRDefault="0066516A" w:rsidP="0066516A">
      <w:r w:rsidRPr="0066516A">
        <w:rPr>
          <w:b/>
          <w:bCs/>
        </w:rPr>
        <w:t>Launch File Overview:</w:t>
      </w:r>
    </w:p>
    <w:p w14:paraId="4945FD77" w14:textId="35F347CD" w:rsidR="0066516A" w:rsidRPr="0066516A" w:rsidRDefault="0066516A" w:rsidP="0066516A">
      <w:pPr>
        <w:pStyle w:val="Code"/>
      </w:pPr>
      <w:r w:rsidRPr="0066516A">
        <w:t>| File</w:t>
      </w:r>
      <w:r>
        <w:t xml:space="preserve">                </w:t>
      </w:r>
      <w:r w:rsidRPr="0066516A">
        <w:t xml:space="preserve"> | Purpose</w:t>
      </w:r>
      <w:r>
        <w:t xml:space="preserve">              </w:t>
      </w:r>
      <w:r w:rsidRPr="0066516A">
        <w:t xml:space="preserve"> | Camera Support </w:t>
      </w:r>
      <w:r>
        <w:t xml:space="preserve">     </w:t>
      </w:r>
      <w:r w:rsidRPr="0066516A">
        <w:t>| Best For</w:t>
      </w:r>
      <w:r>
        <w:t xml:space="preserve">      </w:t>
      </w:r>
      <w:r w:rsidRPr="0066516A">
        <w:t xml:space="preserve"> |</w:t>
      </w:r>
    </w:p>
    <w:p w14:paraId="1D199BD2" w14:textId="7AD22ADF" w:rsidR="0066516A" w:rsidRPr="0066516A" w:rsidRDefault="0066516A" w:rsidP="0066516A">
      <w:pPr>
        <w:pStyle w:val="Code"/>
      </w:pPr>
      <w:r w:rsidRPr="0066516A">
        <w:t>|--------------</w:t>
      </w:r>
      <w:r>
        <w:t>----</w:t>
      </w:r>
      <w:r w:rsidRPr="0066516A">
        <w:t>----|----</w:t>
      </w:r>
      <w:r>
        <w:t>--------------</w:t>
      </w:r>
      <w:r w:rsidRPr="0066516A">
        <w:t>-----|--------------</w:t>
      </w:r>
      <w:r>
        <w:t>----</w:t>
      </w:r>
      <w:r w:rsidRPr="0066516A">
        <w:t>-</w:t>
      </w:r>
      <w:r>
        <w:t>-</w:t>
      </w:r>
      <w:r w:rsidRPr="0066516A">
        <w:t>-|--</w:t>
      </w:r>
      <w:r>
        <w:t>------</w:t>
      </w:r>
      <w:r w:rsidRPr="0066516A">
        <w:t>--------|</w:t>
      </w:r>
    </w:p>
    <w:p w14:paraId="7A7B75BE" w14:textId="2D8C62C9" w:rsidR="0066516A" w:rsidRPr="0066516A" w:rsidRDefault="0066516A" w:rsidP="0066516A">
      <w:pPr>
        <w:pStyle w:val="Code"/>
      </w:pPr>
      <w:r w:rsidRPr="0066516A">
        <w:t xml:space="preserve">| run.launch.py        | Main dual-mode launch | Physical or simulated | Most use cases </w:t>
      </w:r>
    </w:p>
    <w:p w14:paraId="6D60EB8A" w14:textId="34E172BE" w:rsidR="0066516A" w:rsidRPr="0066516A" w:rsidRDefault="0066516A" w:rsidP="0066516A">
      <w:pPr>
        <w:pStyle w:val="Code"/>
      </w:pPr>
      <w:r w:rsidRPr="0066516A">
        <w:t>| robot_only.launch.py | Physical robot only</w:t>
      </w:r>
      <w:r>
        <w:t xml:space="preserve">  </w:t>
      </w:r>
      <w:r w:rsidRPr="0066516A">
        <w:t xml:space="preserve"> | Physical RealSense</w:t>
      </w:r>
      <w:r>
        <w:t xml:space="preserve">  </w:t>
      </w:r>
      <w:r w:rsidRPr="0066516A">
        <w:t>| Hardware testing</w:t>
      </w:r>
    </w:p>
    <w:p w14:paraId="3A38EE2A" w14:textId="64030165" w:rsidR="0066516A" w:rsidRPr="0066516A" w:rsidRDefault="0066516A" w:rsidP="0066516A">
      <w:pPr>
        <w:pStyle w:val="Code"/>
      </w:pPr>
      <w:r w:rsidRPr="0066516A">
        <w:t xml:space="preserve">| sim_only.launch.py   | Simulation only </w:t>
      </w:r>
      <w:r>
        <w:t xml:space="preserve">      </w:t>
      </w:r>
      <w:r w:rsidRPr="0066516A">
        <w:t xml:space="preserve">| Optional simulated </w:t>
      </w:r>
      <w:r>
        <w:t xml:space="preserve"> </w:t>
      </w:r>
      <w:r w:rsidRPr="0066516A">
        <w:t>| Dev</w:t>
      </w:r>
      <w:r>
        <w:t>.</w:t>
      </w:r>
      <w:r w:rsidRPr="0066516A">
        <w:t>/Vision test</w:t>
      </w:r>
    </w:p>
    <w:p w14:paraId="3FD2EB0A" w14:textId="77777777" w:rsidR="0066516A" w:rsidRDefault="0066516A" w:rsidP="004D549D"/>
    <w:p w14:paraId="62CBE54D" w14:textId="46AF0813" w:rsidR="009A14A9" w:rsidRDefault="009A14A9" w:rsidP="009A14A9">
      <w:pPr>
        <w:pStyle w:val="Heading2"/>
      </w:pPr>
      <w:r>
        <w:t>More about the camera bridge</w:t>
      </w:r>
    </w:p>
    <w:p w14:paraId="7741BE4D" w14:textId="77777777" w:rsidR="009A14A9" w:rsidRDefault="009A14A9" w:rsidP="004D549D"/>
    <w:p w14:paraId="010C7C0D" w14:textId="77777777" w:rsidR="009A14A9" w:rsidRPr="001D50A7" w:rsidRDefault="009A14A9" w:rsidP="009A14A9">
      <w:r w:rsidRPr="001D50A7">
        <w:rPr>
          <w:b/>
          <w:bCs/>
        </w:rPr>
        <w:t>Found the issue!</w:t>
      </w:r>
      <w:r w:rsidRPr="001D50A7">
        <w:t> The current </w:t>
      </w:r>
      <w:hyperlink r:id="rId17" w:history="1">
        <w:r w:rsidRPr="001D50A7">
          <w:rPr>
            <w:rStyle w:val="Hyperlink"/>
          </w:rPr>
          <w:t>gazebo_bridge</w:t>
        </w:r>
      </w:hyperlink>
      <w:r w:rsidRPr="001D50A7">
        <w:t> only bridges the /clock topic, but it's </w:t>
      </w:r>
      <w:r w:rsidRPr="001D50A7">
        <w:rPr>
          <w:b/>
          <w:bCs/>
        </w:rPr>
        <w:t>missing the camera image topics</w:t>
      </w:r>
      <w:r w:rsidRPr="001D50A7">
        <w:t>. This is why you don't see any actual camera images in simulation mode.</w:t>
      </w:r>
    </w:p>
    <w:p w14:paraId="56FFA3E3" w14:textId="77777777" w:rsidR="009A14A9" w:rsidRPr="001D50A7" w:rsidRDefault="009A14A9" w:rsidP="009A14A9">
      <w:r w:rsidRPr="001D50A7">
        <w:t>In Gazebo, the camera sensors publish to Gazebo topics:</w:t>
      </w:r>
    </w:p>
    <w:p w14:paraId="283F18E7" w14:textId="77777777" w:rsidR="009A14A9" w:rsidRPr="001D50A7" w:rsidRDefault="009A14A9" w:rsidP="009A14A9">
      <w:pPr>
        <w:numPr>
          <w:ilvl w:val="0"/>
          <w:numId w:val="65"/>
        </w:numPr>
        <w:spacing w:before="0" w:after="160" w:line="259" w:lineRule="auto"/>
        <w:ind w:right="0"/>
        <w:jc w:val="left"/>
      </w:pPr>
      <w:r w:rsidRPr="001D50A7">
        <w:t>RGB images: </w:t>
      </w:r>
      <w:r w:rsidRPr="001D50A7">
        <w:rPr>
          <w:rStyle w:val="CodeChar"/>
        </w:rPr>
        <w:t>/camera/camera/color/image_raw</w:t>
      </w:r>
      <w:r w:rsidRPr="001D50A7">
        <w:t> (Gazebo topic)</w:t>
      </w:r>
    </w:p>
    <w:p w14:paraId="17AB2844" w14:textId="77777777" w:rsidR="009A14A9" w:rsidRPr="001D50A7" w:rsidRDefault="009A14A9" w:rsidP="009A14A9">
      <w:pPr>
        <w:numPr>
          <w:ilvl w:val="0"/>
          <w:numId w:val="65"/>
        </w:numPr>
        <w:spacing w:before="0" w:after="160" w:line="259" w:lineRule="auto"/>
        <w:ind w:right="0"/>
        <w:jc w:val="left"/>
      </w:pPr>
      <w:r w:rsidRPr="001D50A7">
        <w:t>Depth images: </w:t>
      </w:r>
      <w:r w:rsidRPr="001D50A7">
        <w:rPr>
          <w:rStyle w:val="CodeChar"/>
        </w:rPr>
        <w:t>/camera/camera/depth/image_rect_raw</w:t>
      </w:r>
      <w:r w:rsidRPr="001D50A7">
        <w:t> (Gazebo topic)</w:t>
      </w:r>
    </w:p>
    <w:p w14:paraId="1C348415" w14:textId="77777777" w:rsidR="009A14A9" w:rsidRPr="001D50A7" w:rsidRDefault="009A14A9" w:rsidP="009A14A9">
      <w:r w:rsidRPr="001D50A7">
        <w:t>But we need to bridge these to ROS topics so that ROS nodes can receive the actual camera images.</w:t>
      </w:r>
    </w:p>
    <w:p w14:paraId="25BBE921" w14:textId="77777777" w:rsidR="009A14A9" w:rsidRPr="001D50A7" w:rsidRDefault="009A14A9" w:rsidP="009A14A9">
      <w:r w:rsidRPr="001D50A7">
        <w:t>Let me create the missing camera image bridge configuration:</w:t>
      </w:r>
    </w:p>
    <w:p w14:paraId="34EB661D" w14:textId="77777777" w:rsidR="009A14A9" w:rsidRPr="001D50A7" w:rsidRDefault="009A14A9" w:rsidP="009A14A9">
      <w:r w:rsidRPr="001D50A7">
        <w:t>sim_only.launch.py</w:t>
      </w:r>
      <w:r w:rsidRPr="001D50A7">
        <w:rPr>
          <w:b/>
          <w:bCs/>
        </w:rPr>
        <w:t>+19-1</w:t>
      </w:r>
    </w:p>
    <w:p w14:paraId="45B9392E" w14:textId="77777777" w:rsidR="009A14A9" w:rsidRPr="001D50A7" w:rsidRDefault="009A14A9" w:rsidP="009A14A9">
      <w:r w:rsidRPr="001D50A7">
        <w:t>Now I need to add the camera bridge to the initialization and launch description. Let me find where the nodes are initialized:</w:t>
      </w:r>
    </w:p>
    <w:p w14:paraId="6DD380F6" w14:textId="77777777" w:rsidR="009A14A9" w:rsidRPr="001D50A7" w:rsidRDefault="009A14A9" w:rsidP="009A14A9">
      <w:r w:rsidRPr="001D50A7">
        <w:t>Read </w:t>
      </w:r>
      <w:hyperlink r:id="rId18" w:history="1">
        <w:r w:rsidRPr="001D50A7">
          <w:rPr>
            <w:rStyle w:val="Hyperlink"/>
          </w:rPr>
          <w:t>sim_only.launch.py</w:t>
        </w:r>
      </w:hyperlink>
      <w:r w:rsidRPr="001D50A7">
        <w:t>, lines 30 to 50</w:t>
      </w:r>
    </w:p>
    <w:p w14:paraId="660742BE" w14:textId="77777777" w:rsidR="009A14A9" w:rsidRPr="001D50A7" w:rsidRDefault="009A14A9" w:rsidP="009A14A9">
      <w:r w:rsidRPr="001D50A7">
        <w:t>sim_only.launch.py</w:t>
      </w:r>
      <w:r w:rsidRPr="001D50A7">
        <w:rPr>
          <w:b/>
          <w:bCs/>
        </w:rPr>
        <w:t>+1-0</w:t>
      </w:r>
    </w:p>
    <w:p w14:paraId="3F986A16" w14:textId="77777777" w:rsidR="009A14A9" w:rsidRPr="001D50A7" w:rsidRDefault="009A14A9" w:rsidP="009A14A9">
      <w:r w:rsidRPr="001D50A7">
        <w:t>Now I need to add the camera_bridge to the return statement. Let me find where the return statement is:</w:t>
      </w:r>
    </w:p>
    <w:p w14:paraId="552A9985" w14:textId="77777777" w:rsidR="009A14A9" w:rsidRPr="001D50A7" w:rsidRDefault="009A14A9" w:rsidP="009A14A9">
      <w:r w:rsidRPr="001D50A7">
        <w:t>Read </w:t>
      </w:r>
      <w:hyperlink r:id="rId19" w:history="1">
        <w:r w:rsidRPr="001D50A7">
          <w:rPr>
            <w:rStyle w:val="Hyperlink"/>
          </w:rPr>
          <w:t>sim_only.launch.py</w:t>
        </w:r>
      </w:hyperlink>
      <w:r w:rsidRPr="001D50A7">
        <w:t>, lines 55 to 75</w:t>
      </w:r>
    </w:p>
    <w:p w14:paraId="5E5060C0" w14:textId="77777777" w:rsidR="009A14A9" w:rsidRPr="001D50A7" w:rsidRDefault="009A14A9" w:rsidP="009A14A9">
      <w:r w:rsidRPr="001D50A7">
        <w:t>sim_only.launch.py</w:t>
      </w:r>
      <w:r w:rsidRPr="001D50A7">
        <w:rPr>
          <w:b/>
          <w:bCs/>
        </w:rPr>
        <w:t>+1-0</w:t>
      </w:r>
    </w:p>
    <w:p w14:paraId="4C9C92FF" w14:textId="77777777" w:rsidR="009A14A9" w:rsidRPr="001D50A7" w:rsidRDefault="009A14A9" w:rsidP="009A14A9">
      <w:r w:rsidRPr="001D50A7">
        <w:t>Perfect! Now let me create a summary of exactly where the camera image data comes from in simulation mode:</w:t>
      </w:r>
    </w:p>
    <w:p w14:paraId="2DC01409" w14:textId="77777777" w:rsidR="009A14A9" w:rsidRPr="001D50A7" w:rsidRDefault="009A14A9" w:rsidP="009A14A9">
      <w:pPr>
        <w:rPr>
          <w:b/>
          <w:bCs/>
        </w:rPr>
      </w:pPr>
      <w:r w:rsidRPr="001D50A7">
        <w:rPr>
          <w:rFonts w:ascii="Segoe UI Emoji" w:hAnsi="Segoe UI Emoji" w:cs="Segoe UI Emoji"/>
          <w:b/>
          <w:bCs/>
        </w:rPr>
        <w:t>🎯</w:t>
      </w:r>
      <w:r w:rsidRPr="001D50A7">
        <w:rPr>
          <w:b/>
          <w:bCs/>
        </w:rPr>
        <w:t> Camera Image Publisher Location - Complete Analysis</w:t>
      </w:r>
    </w:p>
    <w:p w14:paraId="3CCD571D" w14:textId="77777777" w:rsidR="009A14A9" w:rsidRPr="001D50A7" w:rsidRDefault="009A14A9" w:rsidP="009A14A9">
      <w:pPr>
        <w:rPr>
          <w:b/>
          <w:bCs/>
        </w:rPr>
      </w:pPr>
      <w:r w:rsidRPr="001D50A7">
        <w:rPr>
          <w:b/>
          <w:bCs/>
        </w:rPr>
        <w:t>Answer: The camera image data comes from Gazebo's built-in camera plugins, bridged to ROS via ros_gz_bridge</w:t>
      </w:r>
    </w:p>
    <w:p w14:paraId="2C93D611" w14:textId="77777777" w:rsidR="009A14A9" w:rsidRDefault="009A14A9" w:rsidP="009A14A9"/>
    <w:p w14:paraId="3E881E8C" w14:textId="77777777" w:rsidR="009A14A9" w:rsidRPr="001D50A7" w:rsidRDefault="009A14A9" w:rsidP="009A14A9">
      <w:r w:rsidRPr="001D50A7">
        <w:t>Here's the complete data flow:</w:t>
      </w:r>
    </w:p>
    <w:p w14:paraId="0708A892" w14:textId="77777777" w:rsidR="009A14A9" w:rsidRPr="001D50A7" w:rsidRDefault="009A14A9" w:rsidP="002635AE">
      <w:pPr>
        <w:pStyle w:val="Heading3"/>
      </w:pPr>
      <w:r w:rsidRPr="001D50A7">
        <w:t>1. Image Source (Gazebo World File)</w:t>
      </w:r>
    </w:p>
    <w:p w14:paraId="723795FE" w14:textId="77777777" w:rsidR="009A14A9" w:rsidRPr="001D50A7" w:rsidRDefault="009A14A9" w:rsidP="009A14A9">
      <w:r w:rsidRPr="001D50A7">
        <w:rPr>
          <w:b/>
          <w:bCs/>
        </w:rPr>
        <w:t>Location:</w:t>
      </w:r>
      <w:r w:rsidRPr="001D50A7">
        <w:t> </w:t>
      </w:r>
      <w:hyperlink r:id="rId20" w:history="1">
        <w:r w:rsidRPr="001D50A7">
          <w:rPr>
            <w:rStyle w:val="Hyperlink"/>
          </w:rPr>
          <w:t>tabletop_with_camera.world</w:t>
        </w:r>
      </w:hyperlink>
    </w:p>
    <w:p w14:paraId="598230E0" w14:textId="77777777" w:rsidR="009A14A9" w:rsidRDefault="009A14A9" w:rsidP="009A14A9">
      <w:pPr>
        <w:pStyle w:val="Code"/>
      </w:pPr>
      <w:r>
        <w:t>&lt;!-- RGB Camera Plugin --&gt;</w:t>
      </w:r>
    </w:p>
    <w:p w14:paraId="7299E819" w14:textId="77777777" w:rsidR="009A14A9" w:rsidRDefault="009A14A9" w:rsidP="009A14A9">
      <w:pPr>
        <w:pStyle w:val="Code"/>
      </w:pPr>
      <w:r>
        <w:t>&lt;sensor name="camera" type="camera"&gt;</w:t>
      </w:r>
    </w:p>
    <w:p w14:paraId="156A0869" w14:textId="77777777" w:rsidR="009A14A9" w:rsidRDefault="009A14A9" w:rsidP="009A14A9">
      <w:pPr>
        <w:pStyle w:val="Code"/>
      </w:pPr>
      <w:r>
        <w:t xml:space="preserve">  &lt;plugin filename="gz-sim-camera-system" name="gz::sim::systems::Camera"&gt;</w:t>
      </w:r>
    </w:p>
    <w:p w14:paraId="1FD16B67" w14:textId="77777777" w:rsidR="009A14A9" w:rsidRDefault="009A14A9" w:rsidP="009A14A9">
      <w:pPr>
        <w:pStyle w:val="Code"/>
      </w:pPr>
      <w:r>
        <w:t xml:space="preserve">    &lt;topic&gt;/camera/camera/color/image_raw&lt;/topic&gt;  &lt;!-- Gazebo topic --&gt;</w:t>
      </w:r>
    </w:p>
    <w:p w14:paraId="40121E4B" w14:textId="77777777" w:rsidR="009A14A9" w:rsidRDefault="009A14A9" w:rsidP="009A14A9">
      <w:pPr>
        <w:pStyle w:val="Code"/>
      </w:pPr>
      <w:r>
        <w:t xml:space="preserve">    &lt;frame_id&gt;camera_color_optical_frame&lt;/frame_id&gt;</w:t>
      </w:r>
    </w:p>
    <w:p w14:paraId="1220EEDA" w14:textId="77777777" w:rsidR="009A14A9" w:rsidRDefault="009A14A9" w:rsidP="009A14A9">
      <w:pPr>
        <w:pStyle w:val="Code"/>
      </w:pPr>
      <w:r>
        <w:t xml:space="preserve">  &lt;/plugin&gt;</w:t>
      </w:r>
    </w:p>
    <w:p w14:paraId="1477DF3D" w14:textId="77777777" w:rsidR="009A14A9" w:rsidRDefault="009A14A9" w:rsidP="009A14A9">
      <w:pPr>
        <w:pStyle w:val="Code"/>
      </w:pPr>
      <w:r>
        <w:t>&lt;/sensor&gt;</w:t>
      </w:r>
    </w:p>
    <w:p w14:paraId="55BBE9EC" w14:textId="77777777" w:rsidR="009A14A9" w:rsidRDefault="009A14A9" w:rsidP="009A14A9">
      <w:pPr>
        <w:pStyle w:val="Code"/>
      </w:pPr>
    </w:p>
    <w:p w14:paraId="2509D682" w14:textId="77777777" w:rsidR="009A14A9" w:rsidRDefault="009A14A9" w:rsidP="009A14A9">
      <w:pPr>
        <w:pStyle w:val="Code"/>
      </w:pPr>
      <w:r>
        <w:t>&lt;!-- Depth Camera Plugin --&gt;</w:t>
      </w:r>
    </w:p>
    <w:p w14:paraId="0576EF8E" w14:textId="77777777" w:rsidR="009A14A9" w:rsidRDefault="009A14A9" w:rsidP="009A14A9">
      <w:pPr>
        <w:pStyle w:val="Code"/>
      </w:pPr>
      <w:r>
        <w:t>&lt;sensor name="depth_camera" type="depth_camera"&gt;</w:t>
      </w:r>
    </w:p>
    <w:p w14:paraId="3ED0C226" w14:textId="77777777" w:rsidR="009A14A9" w:rsidRDefault="009A14A9" w:rsidP="009A14A9">
      <w:pPr>
        <w:pStyle w:val="Code"/>
      </w:pPr>
      <w:r>
        <w:t xml:space="preserve">  &lt;plugin filename="gz-sim-depth-camera-system" name="gz::sim::systems::DepthCamera"&gt;</w:t>
      </w:r>
    </w:p>
    <w:p w14:paraId="69B5020C" w14:textId="77777777" w:rsidR="009A14A9" w:rsidRDefault="009A14A9" w:rsidP="009A14A9">
      <w:pPr>
        <w:pStyle w:val="Code"/>
      </w:pPr>
      <w:r>
        <w:t xml:space="preserve">    &lt;topic&gt;/camera/camera/depth/image_rect_raw&lt;/topic&gt;  &lt;!-- Gazebo topic --&gt;</w:t>
      </w:r>
    </w:p>
    <w:p w14:paraId="601C62D2" w14:textId="77777777" w:rsidR="009A14A9" w:rsidRDefault="009A14A9" w:rsidP="009A14A9">
      <w:pPr>
        <w:pStyle w:val="Code"/>
      </w:pPr>
      <w:r>
        <w:t xml:space="preserve">    &lt;frame_id&gt;camera_depth_optical_frame&lt;/frame_id&gt;</w:t>
      </w:r>
    </w:p>
    <w:p w14:paraId="3C07F1AC" w14:textId="77777777" w:rsidR="009A14A9" w:rsidRDefault="009A14A9" w:rsidP="009A14A9">
      <w:pPr>
        <w:pStyle w:val="Code"/>
      </w:pPr>
      <w:r>
        <w:lastRenderedPageBreak/>
        <w:t xml:space="preserve">  &lt;/plugin&gt;</w:t>
      </w:r>
    </w:p>
    <w:p w14:paraId="17CF3618" w14:textId="77777777" w:rsidR="009A14A9" w:rsidRDefault="009A14A9" w:rsidP="009A14A9">
      <w:pPr>
        <w:pStyle w:val="Code"/>
      </w:pPr>
      <w:r>
        <w:t>&lt;/sensor&gt;</w:t>
      </w:r>
    </w:p>
    <w:p w14:paraId="035AEBB2" w14:textId="77777777" w:rsidR="009A14A9" w:rsidRPr="001D50A7" w:rsidRDefault="009A14A9" w:rsidP="009A14A9"/>
    <w:p w14:paraId="5210CF40" w14:textId="77777777" w:rsidR="009A14A9" w:rsidRPr="001D50A7" w:rsidRDefault="009A14A9" w:rsidP="002635AE">
      <w:pPr>
        <w:pStyle w:val="Heading3"/>
      </w:pPr>
      <w:r w:rsidRPr="001D50A7">
        <w:t>2. Bridge to ROS (ros_gz_bridge)</w:t>
      </w:r>
    </w:p>
    <w:p w14:paraId="69EB9DF1" w14:textId="77777777" w:rsidR="009A14A9" w:rsidRPr="001D50A7" w:rsidRDefault="009A14A9" w:rsidP="009A14A9">
      <w:r w:rsidRPr="001D50A7">
        <w:rPr>
          <w:b/>
          <w:bCs/>
        </w:rPr>
        <w:t>Location:</w:t>
      </w:r>
      <w:r w:rsidRPr="001D50A7">
        <w:t> </w:t>
      </w:r>
      <w:hyperlink r:id="rId21" w:history="1">
        <w:r w:rsidRPr="001D50A7">
          <w:rPr>
            <w:rStyle w:val="Hyperlink"/>
          </w:rPr>
          <w:t>sim_only.launch.py</w:t>
        </w:r>
      </w:hyperlink>
      <w:r w:rsidRPr="001D50A7">
        <w:t> (just fixed!)</w:t>
      </w:r>
    </w:p>
    <w:p w14:paraId="0F1722A3" w14:textId="77777777" w:rsidR="009A14A9" w:rsidRDefault="009A14A9" w:rsidP="009A14A9">
      <w:pPr>
        <w:pStyle w:val="Code"/>
      </w:pPr>
      <w:r>
        <w:t># Camera image bridge (only when camera simulation is enabled)</w:t>
      </w:r>
    </w:p>
    <w:p w14:paraId="059872E7" w14:textId="77777777" w:rsidR="009A14A9" w:rsidRDefault="009A14A9" w:rsidP="009A14A9">
      <w:pPr>
        <w:pStyle w:val="Code"/>
      </w:pPr>
      <w:r>
        <w:t>camera_bridge = Node(</w:t>
      </w:r>
    </w:p>
    <w:p w14:paraId="447CB76C" w14:textId="77777777" w:rsidR="009A14A9" w:rsidRDefault="009A14A9" w:rsidP="009A14A9">
      <w:pPr>
        <w:pStyle w:val="Code"/>
      </w:pPr>
      <w:r>
        <w:t xml:space="preserve">    package='ros_gz_bridge',</w:t>
      </w:r>
    </w:p>
    <w:p w14:paraId="7F958A37" w14:textId="77777777" w:rsidR="009A14A9" w:rsidRDefault="009A14A9" w:rsidP="009A14A9">
      <w:pPr>
        <w:pStyle w:val="Code"/>
      </w:pPr>
      <w:r>
        <w:t xml:space="preserve">    executable='parameter_bridge',</w:t>
      </w:r>
    </w:p>
    <w:p w14:paraId="26E453F9" w14:textId="77777777" w:rsidR="009A14A9" w:rsidRDefault="009A14A9" w:rsidP="009A14A9">
      <w:pPr>
        <w:pStyle w:val="Code"/>
      </w:pPr>
      <w:r>
        <w:t xml:space="preserve">    arguments=[</w:t>
      </w:r>
    </w:p>
    <w:p w14:paraId="207631D4" w14:textId="77777777" w:rsidR="009A14A9" w:rsidRDefault="009A14A9" w:rsidP="009A14A9">
      <w:pPr>
        <w:pStyle w:val="Code"/>
      </w:pPr>
      <w:r>
        <w:t xml:space="preserve">        # RGB camera image: Gazebo → ROS</w:t>
      </w:r>
    </w:p>
    <w:p w14:paraId="71625898" w14:textId="77777777" w:rsidR="009A14A9" w:rsidRDefault="009A14A9" w:rsidP="009A14A9">
      <w:pPr>
        <w:pStyle w:val="Code"/>
      </w:pPr>
      <w:r>
        <w:t xml:space="preserve">        "/camera/camera/color/image_raw@sensor_msgs/msg/Image[gz.msgs.Image",</w:t>
      </w:r>
    </w:p>
    <w:p w14:paraId="64EDC377" w14:textId="77777777" w:rsidR="009A14A9" w:rsidRDefault="009A14A9" w:rsidP="009A14A9">
      <w:pPr>
        <w:pStyle w:val="Code"/>
      </w:pPr>
      <w:r>
        <w:t xml:space="preserve">        # Depth camera image: Gazebo → ROS  </w:t>
      </w:r>
    </w:p>
    <w:p w14:paraId="10709D00" w14:textId="77777777" w:rsidR="009A14A9" w:rsidRDefault="009A14A9" w:rsidP="009A14A9">
      <w:pPr>
        <w:pStyle w:val="Code"/>
      </w:pPr>
      <w:r>
        <w:t xml:space="preserve">        "/camera/camera/depth/image_rect_raw@sensor_msgs/msg/Image[gz.msgs.Image",</w:t>
      </w:r>
    </w:p>
    <w:p w14:paraId="4B43CAA3" w14:textId="77777777" w:rsidR="009A14A9" w:rsidRDefault="009A14A9" w:rsidP="009A14A9">
      <w:pPr>
        <w:pStyle w:val="Code"/>
      </w:pPr>
      <w:r>
        <w:t xml:space="preserve">    ],</w:t>
      </w:r>
    </w:p>
    <w:p w14:paraId="02C1AD8E" w14:textId="77777777" w:rsidR="009A14A9" w:rsidRDefault="009A14A9" w:rsidP="009A14A9">
      <w:pPr>
        <w:pStyle w:val="Code"/>
      </w:pPr>
      <w:r>
        <w:t xml:space="preserve">    output='screen',</w:t>
      </w:r>
    </w:p>
    <w:p w14:paraId="5B2BC7FF" w14:textId="77777777" w:rsidR="009A14A9" w:rsidRDefault="009A14A9" w:rsidP="009A14A9">
      <w:pPr>
        <w:pStyle w:val="Code"/>
      </w:pPr>
      <w:r>
        <w:t xml:space="preserve">    condition=IfCondition(enable_sim_camera)</w:t>
      </w:r>
    </w:p>
    <w:p w14:paraId="39A4704F" w14:textId="77777777" w:rsidR="009A14A9" w:rsidRDefault="009A14A9" w:rsidP="009A14A9">
      <w:pPr>
        <w:pStyle w:val="Code"/>
      </w:pPr>
      <w:r>
        <w:t>)</w:t>
      </w:r>
    </w:p>
    <w:p w14:paraId="74755C0A" w14:textId="77777777" w:rsidR="009A14A9" w:rsidRPr="001D50A7" w:rsidRDefault="009A14A9" w:rsidP="009A14A9">
      <w:pPr>
        <w:pStyle w:val="Code"/>
      </w:pPr>
    </w:p>
    <w:p w14:paraId="5558E790" w14:textId="77777777" w:rsidR="009A14A9" w:rsidRPr="001D50A7" w:rsidRDefault="009A14A9" w:rsidP="002635AE">
      <w:pPr>
        <w:pStyle w:val="Heading3"/>
      </w:pPr>
      <w:r w:rsidRPr="001D50A7">
        <w:t>3. Camera Info Publisher (Your Node)</w:t>
      </w:r>
    </w:p>
    <w:p w14:paraId="4EB869EF" w14:textId="77777777" w:rsidR="009A14A9" w:rsidRPr="001D50A7" w:rsidRDefault="009A14A9" w:rsidP="009A14A9">
      <w:r w:rsidRPr="001D50A7">
        <w:rPr>
          <w:b/>
          <w:bCs/>
        </w:rPr>
        <w:t>Location:</w:t>
      </w:r>
      <w:r w:rsidRPr="001D50A7">
        <w:t> </w:t>
      </w:r>
      <w:hyperlink r:id="rId22" w:history="1">
        <w:r w:rsidRPr="001D50A7">
          <w:rPr>
            <w:rStyle w:val="Hyperlink"/>
          </w:rPr>
          <w:t>sim_camera_info_publisher.py</w:t>
        </w:r>
      </w:hyperlink>
    </w:p>
    <w:p w14:paraId="13C4E1E0" w14:textId="77777777" w:rsidR="009A14A9" w:rsidRPr="005F3596" w:rsidRDefault="009A14A9" w:rsidP="009A14A9">
      <w:pPr>
        <w:pStyle w:val="Code"/>
      </w:pPr>
      <w:r w:rsidRPr="005F3596">
        <w:t># Publishes camera calibration info (NOT images)</w:t>
      </w:r>
    </w:p>
    <w:p w14:paraId="0319FF02" w14:textId="77777777" w:rsidR="009A14A9" w:rsidRPr="005F3596" w:rsidRDefault="009A14A9" w:rsidP="009A14A9">
      <w:pPr>
        <w:pStyle w:val="Code"/>
      </w:pPr>
      <w:r w:rsidRPr="005F3596">
        <w:t>self.color_info_pub = self.create_publisher(</w:t>
      </w:r>
    </w:p>
    <w:p w14:paraId="17589EC9" w14:textId="77777777" w:rsidR="009A14A9" w:rsidRPr="005F3596" w:rsidRDefault="009A14A9" w:rsidP="009A14A9">
      <w:pPr>
        <w:pStyle w:val="Code"/>
        <w:rPr>
          <w:lang w:val="pt-PT"/>
        </w:rPr>
      </w:pPr>
      <w:r w:rsidRPr="005F3596">
        <w:t xml:space="preserve">    </w:t>
      </w:r>
      <w:r w:rsidRPr="005F3596">
        <w:rPr>
          <w:lang w:val="pt-PT"/>
        </w:rPr>
        <w:t>CameraInfo, '/camera/camera/color/camera_info', 10</w:t>
      </w:r>
    </w:p>
    <w:p w14:paraId="3DD03B32" w14:textId="77777777" w:rsidR="009A14A9" w:rsidRPr="005F3596" w:rsidRDefault="009A14A9" w:rsidP="009A14A9">
      <w:pPr>
        <w:pStyle w:val="Code"/>
      </w:pPr>
      <w:r w:rsidRPr="005F3596">
        <w:t>)</w:t>
      </w:r>
    </w:p>
    <w:p w14:paraId="787BC427" w14:textId="77777777" w:rsidR="009A14A9" w:rsidRPr="005F3596" w:rsidRDefault="009A14A9" w:rsidP="009A14A9">
      <w:pPr>
        <w:pStyle w:val="Code"/>
      </w:pPr>
      <w:r w:rsidRPr="005F3596">
        <w:t>self.depth_info_pub = self.create_publisher(</w:t>
      </w:r>
    </w:p>
    <w:p w14:paraId="3F2107F3" w14:textId="77777777" w:rsidR="009A14A9" w:rsidRPr="005F3596" w:rsidRDefault="009A14A9" w:rsidP="009A14A9">
      <w:pPr>
        <w:pStyle w:val="Code"/>
        <w:rPr>
          <w:lang w:val="pt-PT"/>
        </w:rPr>
      </w:pPr>
      <w:r w:rsidRPr="005F3596">
        <w:t xml:space="preserve">    </w:t>
      </w:r>
      <w:r w:rsidRPr="005F3596">
        <w:rPr>
          <w:lang w:val="pt-PT"/>
        </w:rPr>
        <w:t>CameraInfo, '/camera/camera/depth/camera_info', 10  </w:t>
      </w:r>
    </w:p>
    <w:p w14:paraId="713AD1D0" w14:textId="77777777" w:rsidR="009A14A9" w:rsidRPr="005F3596" w:rsidRDefault="009A14A9" w:rsidP="009A14A9">
      <w:pPr>
        <w:pStyle w:val="Code"/>
      </w:pPr>
      <w:r w:rsidRPr="005F3596">
        <w:t>)</w:t>
      </w:r>
    </w:p>
    <w:p w14:paraId="788FFEE9" w14:textId="77777777" w:rsidR="009A14A9" w:rsidRPr="001D50A7" w:rsidRDefault="009A14A9" w:rsidP="009A14A9">
      <w:pPr>
        <w:ind w:left="720"/>
      </w:pPr>
    </w:p>
    <w:p w14:paraId="473335A4" w14:textId="77777777" w:rsidR="009A14A9" w:rsidRPr="001D50A7" w:rsidRDefault="009A14A9" w:rsidP="002635AE">
      <w:pPr>
        <w:pStyle w:val="Heading3"/>
      </w:pPr>
      <w:r w:rsidRPr="001D50A7">
        <w:t>4. Complete Topic Structure</w:t>
      </w:r>
    </w:p>
    <w:p w14:paraId="3214B239" w14:textId="0772FFD1" w:rsidR="009A14A9" w:rsidRDefault="002635AE" w:rsidP="009A14A9">
      <w:pPr>
        <w:rPr>
          <w:b/>
          <w:bCs/>
        </w:rPr>
      </w:pPr>
      <w:r>
        <w:rPr>
          <w:b/>
          <w:bCs/>
        </w:rPr>
        <w:t>(see above)</w:t>
      </w:r>
    </w:p>
    <w:p w14:paraId="0104BFCE" w14:textId="77777777" w:rsidR="002635AE" w:rsidRDefault="002635AE" w:rsidP="009A14A9">
      <w:pPr>
        <w:rPr>
          <w:b/>
          <w:bCs/>
        </w:rPr>
      </w:pPr>
    </w:p>
    <w:p w14:paraId="5F0610CB" w14:textId="77777777" w:rsidR="009A14A9" w:rsidRPr="001D50A7" w:rsidRDefault="009A14A9" w:rsidP="002635AE">
      <w:pPr>
        <w:pStyle w:val="Heading3"/>
      </w:pPr>
      <w:r w:rsidRPr="001D50A7">
        <w:t>5. The Missing Piece (Now Fixed!)</w:t>
      </w:r>
    </w:p>
    <w:p w14:paraId="06BF1EA8" w14:textId="77777777" w:rsidR="009A14A9" w:rsidRPr="001D50A7" w:rsidRDefault="009A14A9" w:rsidP="009A14A9">
      <w:r w:rsidRPr="001D50A7">
        <w:rPr>
          <w:b/>
          <w:bCs/>
        </w:rPr>
        <w:t>Before:</w:t>
      </w:r>
      <w:r w:rsidRPr="001D50A7">
        <w:t> The </w:t>
      </w:r>
      <w:hyperlink r:id="rId23" w:history="1">
        <w:r w:rsidRPr="001D50A7">
          <w:rPr>
            <w:rStyle w:val="Hyperlink"/>
          </w:rPr>
          <w:t>camera_bridge</w:t>
        </w:r>
      </w:hyperlink>
      <w:r w:rsidRPr="001D50A7">
        <w:t> was missing, so Gazebo was generating images but they weren't being bridged to ROS.</w:t>
      </w:r>
    </w:p>
    <w:p w14:paraId="6D07BD83" w14:textId="77777777" w:rsidR="009A14A9" w:rsidRPr="001D50A7" w:rsidRDefault="009A14A9" w:rsidP="009A14A9">
      <w:r w:rsidRPr="001D50A7">
        <w:rPr>
          <w:b/>
          <w:bCs/>
        </w:rPr>
        <w:t>After:</w:t>
      </w:r>
      <w:r w:rsidRPr="001D50A7">
        <w:t> With the new </w:t>
      </w:r>
      <w:hyperlink r:id="rId24" w:history="1">
        <w:r w:rsidRPr="001D50A7">
          <w:rPr>
            <w:rStyle w:val="Hyperlink"/>
          </w:rPr>
          <w:t>camera_bridge</w:t>
        </w:r>
      </w:hyperlink>
      <w:r w:rsidRPr="001D50A7">
        <w:t> node, the actual image data now flows:</w:t>
      </w:r>
    </w:p>
    <w:p w14:paraId="5CFE4A6B" w14:textId="77777777" w:rsidR="009A14A9" w:rsidRPr="001D50A7" w:rsidRDefault="009A14A9" w:rsidP="009A14A9">
      <w:pPr>
        <w:pStyle w:val="Code"/>
      </w:pPr>
      <w:r w:rsidRPr="003140B3">
        <w:t>Gazebo Camera Sensors → ros_gz_bridge → ROS Topics → Your Application</w:t>
      </w:r>
    </w:p>
    <w:p w14:paraId="2279C037" w14:textId="77777777" w:rsidR="009A14A9" w:rsidRDefault="009A14A9" w:rsidP="009A14A9">
      <w:pPr>
        <w:rPr>
          <w:b/>
          <w:bCs/>
        </w:rPr>
      </w:pPr>
    </w:p>
    <w:p w14:paraId="33CFD38D" w14:textId="77777777" w:rsidR="009A14A9" w:rsidRPr="001D50A7" w:rsidRDefault="009A14A9" w:rsidP="002635AE">
      <w:pPr>
        <w:pStyle w:val="Heading3"/>
      </w:pPr>
      <w:r w:rsidRPr="001D50A7">
        <w:t>6. How to Test</w:t>
      </w:r>
    </w:p>
    <w:p w14:paraId="46F38C55" w14:textId="77777777" w:rsidR="009A14A9" w:rsidRPr="001D50A7" w:rsidRDefault="009A14A9" w:rsidP="009A14A9">
      <w:r w:rsidRPr="001D50A7">
        <w:t>Once you run with </w:t>
      </w:r>
      <w:hyperlink r:id="rId25" w:history="1">
        <w:r w:rsidRPr="001D50A7">
          <w:rPr>
            <w:rStyle w:val="Hyperlink"/>
          </w:rPr>
          <w:t>enable_sim_camera:=true</w:t>
        </w:r>
      </w:hyperlink>
      <w:r w:rsidRPr="001D50A7">
        <w:t>, you should now see:</w:t>
      </w:r>
    </w:p>
    <w:p w14:paraId="085B76FE" w14:textId="77777777" w:rsidR="009A14A9" w:rsidRPr="00F85850" w:rsidRDefault="009A14A9" w:rsidP="009A14A9">
      <w:pPr>
        <w:pStyle w:val="Code"/>
      </w:pPr>
      <w:r w:rsidRPr="00F85850">
        <w:t># Check if camera image topics are available</w:t>
      </w:r>
    </w:p>
    <w:p w14:paraId="37F0A725" w14:textId="77777777" w:rsidR="009A14A9" w:rsidRPr="00F85850" w:rsidRDefault="009A14A9" w:rsidP="009A14A9">
      <w:pPr>
        <w:pStyle w:val="Code"/>
      </w:pPr>
      <w:r w:rsidRPr="00F85850">
        <w:t>ros2 topic list | grep camera</w:t>
      </w:r>
    </w:p>
    <w:p w14:paraId="26490B1D" w14:textId="77777777" w:rsidR="009A14A9" w:rsidRPr="00F85850" w:rsidRDefault="009A14A9" w:rsidP="009A14A9">
      <w:pPr>
        <w:pStyle w:val="Code"/>
      </w:pPr>
    </w:p>
    <w:p w14:paraId="5B3C14C0" w14:textId="77777777" w:rsidR="009A14A9" w:rsidRPr="00F85850" w:rsidRDefault="009A14A9" w:rsidP="009A14A9">
      <w:pPr>
        <w:pStyle w:val="Code"/>
      </w:pPr>
      <w:r w:rsidRPr="00F85850">
        <w:t xml:space="preserve"># View the actual camera images  </w:t>
      </w:r>
    </w:p>
    <w:p w14:paraId="2AF4F2F3" w14:textId="77777777" w:rsidR="009A14A9" w:rsidRPr="00F85850" w:rsidRDefault="009A14A9" w:rsidP="009A14A9">
      <w:pPr>
        <w:pStyle w:val="Code"/>
      </w:pPr>
      <w:r w:rsidRPr="00F85850">
        <w:t>ros2 run rqt_image_view rqt_image_view /camera/camera/color/image_raw</w:t>
      </w:r>
    </w:p>
    <w:p w14:paraId="12192F05" w14:textId="77777777" w:rsidR="009A14A9" w:rsidRPr="00F85850" w:rsidRDefault="009A14A9" w:rsidP="009A14A9">
      <w:pPr>
        <w:pStyle w:val="Code"/>
      </w:pPr>
      <w:r w:rsidRPr="00F85850">
        <w:t>ros2 run rqt_image_view rqt_image_view /camera/camera/depth/image_rect_raw</w:t>
      </w:r>
    </w:p>
    <w:p w14:paraId="6B2D8504" w14:textId="77777777" w:rsidR="009A14A9" w:rsidRPr="00F85850" w:rsidRDefault="009A14A9" w:rsidP="009A14A9">
      <w:pPr>
        <w:pStyle w:val="Code"/>
      </w:pPr>
    </w:p>
    <w:p w14:paraId="4C54DF1E" w14:textId="77777777" w:rsidR="009A14A9" w:rsidRPr="00F85850" w:rsidRDefault="009A14A9" w:rsidP="009A14A9">
      <w:pPr>
        <w:pStyle w:val="Code"/>
        <w:rPr>
          <w:lang w:val="pt-PT"/>
        </w:rPr>
      </w:pPr>
      <w:r w:rsidRPr="00F85850">
        <w:rPr>
          <w:lang w:val="pt-PT"/>
        </w:rPr>
        <w:t># Check camera info</w:t>
      </w:r>
    </w:p>
    <w:p w14:paraId="6F0054B1" w14:textId="77777777" w:rsidR="009A14A9" w:rsidRPr="00F85850" w:rsidRDefault="009A14A9" w:rsidP="009A14A9">
      <w:pPr>
        <w:pStyle w:val="Code"/>
        <w:rPr>
          <w:lang w:val="pt-PT"/>
        </w:rPr>
      </w:pPr>
      <w:r w:rsidRPr="00F85850">
        <w:rPr>
          <w:lang w:val="pt-PT"/>
        </w:rPr>
        <w:t>ros2 topic echo /camera/camera/color/camera_info</w:t>
      </w:r>
    </w:p>
    <w:p w14:paraId="7ABDFF7C" w14:textId="77777777" w:rsidR="009A14A9" w:rsidRPr="001D50A7" w:rsidRDefault="009A14A9" w:rsidP="009A14A9">
      <w:pPr>
        <w:rPr>
          <w:lang w:val="pt-PT"/>
        </w:rPr>
      </w:pPr>
    </w:p>
    <w:p w14:paraId="65FF3B8B" w14:textId="77777777" w:rsidR="009A14A9" w:rsidRPr="001D50A7" w:rsidRDefault="009A14A9" w:rsidP="009A14A9">
      <w:r w:rsidRPr="001D50A7">
        <w:rPr>
          <w:b/>
          <w:bCs/>
        </w:rPr>
        <w:t>The fix I just implemented ensures that Gazebo's camera images are properly bridged to ROS, so your application can now receive actual pixel data from the simulated camera!</w:t>
      </w:r>
      <w:r w:rsidRPr="001D50A7">
        <w:t> </w:t>
      </w:r>
      <w:r w:rsidRPr="001D50A7">
        <w:rPr>
          <w:rFonts w:ascii="Segoe UI Emoji" w:hAnsi="Segoe UI Emoji" w:cs="Segoe UI Emoji"/>
        </w:rPr>
        <w:t>🎯📸</w:t>
      </w:r>
    </w:p>
    <w:p w14:paraId="0B9C3B4F" w14:textId="77777777" w:rsidR="009A14A9" w:rsidRDefault="009A14A9" w:rsidP="009A14A9"/>
    <w:p w14:paraId="48D3D12D" w14:textId="77777777" w:rsidR="009A14A9" w:rsidRDefault="009A14A9" w:rsidP="004D549D"/>
    <w:p w14:paraId="492F3B8C" w14:textId="06CBFE27" w:rsidR="009A14A9" w:rsidRDefault="005C69C5" w:rsidP="005C69C5">
      <w:pPr>
        <w:pStyle w:val="Heading1"/>
      </w:pPr>
      <w:r>
        <w:lastRenderedPageBreak/>
        <w:t>How to install and run</w:t>
      </w:r>
    </w:p>
    <w:p w14:paraId="4A62A2FA" w14:textId="77777777" w:rsidR="003914C8" w:rsidRPr="007E385A" w:rsidRDefault="005C69C5" w:rsidP="003914C8">
      <w:pPr>
        <w:rPr>
          <w:i/>
          <w:iCs/>
        </w:rPr>
      </w:pPr>
      <w:r w:rsidRPr="007E385A">
        <w:rPr>
          <w:i/>
          <w:iCs/>
        </w:rPr>
        <w:t xml:space="preserve">Q: </w:t>
      </w:r>
      <w:r w:rsidR="003914C8" w:rsidRPr="007E385A">
        <w:rPr>
          <w:i/>
          <w:iCs/>
        </w:rPr>
        <w:t>Can you give me the steps necessary to install/configure and run a gazebo simulation (with depth camera) for this tabletop_handybot project?</w:t>
      </w:r>
    </w:p>
    <w:p w14:paraId="0249F272" w14:textId="6333C51E" w:rsidR="005C69C5" w:rsidRPr="007E385A" w:rsidRDefault="007E385A" w:rsidP="003914C8">
      <w:pPr>
        <w:rPr>
          <w:i/>
          <w:iCs/>
        </w:rPr>
      </w:pPr>
      <w:r w:rsidRPr="007E385A">
        <w:rPr>
          <w:i/>
          <w:iCs/>
        </w:rPr>
        <w:t>T</w:t>
      </w:r>
      <w:r w:rsidR="003914C8" w:rsidRPr="007E385A">
        <w:rPr>
          <w:i/>
          <w:iCs/>
        </w:rPr>
        <w:t>he idea is to have a robot arm simulation, and be able to send messages to tell it to pick objects</w:t>
      </w:r>
    </w:p>
    <w:p w14:paraId="02C49242" w14:textId="541DF979" w:rsidR="005C69C5" w:rsidRDefault="005C69C5" w:rsidP="004D549D"/>
    <w:p w14:paraId="3E432089" w14:textId="77777777" w:rsidR="007E385A" w:rsidRPr="007E385A" w:rsidRDefault="007E385A" w:rsidP="007E385A">
      <w:pPr>
        <w:pStyle w:val="Heading2"/>
      </w:pPr>
      <w:r w:rsidRPr="007E385A">
        <w:t>1. Prerequisites Installation</w:t>
      </w:r>
    </w:p>
    <w:p w14:paraId="1D94F590" w14:textId="77777777" w:rsidR="0086510D" w:rsidRPr="0086510D" w:rsidRDefault="0086510D" w:rsidP="0086510D">
      <w:pPr>
        <w:rPr>
          <w:b/>
          <w:bCs/>
        </w:rPr>
      </w:pPr>
      <w:r w:rsidRPr="0086510D">
        <w:rPr>
          <w:b/>
          <w:bCs/>
        </w:rPr>
        <w:t>Install ROS 2 Jazzy and Dependencies</w:t>
      </w:r>
    </w:p>
    <w:p w14:paraId="0E9BD56A" w14:textId="77777777" w:rsidR="0086510D" w:rsidRPr="0086510D" w:rsidRDefault="0086510D" w:rsidP="0086510D">
      <w:pPr>
        <w:pStyle w:val="Code"/>
      </w:pPr>
      <w:r w:rsidRPr="0086510D">
        <w:t># Install ROS 2 Jazzy (Ubuntu 22.04/24.04)</w:t>
      </w:r>
    </w:p>
    <w:p w14:paraId="0B570646" w14:textId="77777777" w:rsidR="0086510D" w:rsidRPr="0086510D" w:rsidRDefault="0086510D" w:rsidP="0086510D">
      <w:pPr>
        <w:pStyle w:val="Code"/>
      </w:pPr>
      <w:r w:rsidRPr="0086510D">
        <w:t>sudo apt update</w:t>
      </w:r>
    </w:p>
    <w:p w14:paraId="249858D7" w14:textId="77777777" w:rsidR="0086510D" w:rsidRPr="0086510D" w:rsidRDefault="0086510D" w:rsidP="0086510D">
      <w:pPr>
        <w:pStyle w:val="Code"/>
      </w:pPr>
      <w:r w:rsidRPr="0086510D">
        <w:t>sudo apt install software-properties-common</w:t>
      </w:r>
    </w:p>
    <w:p w14:paraId="0394E66F" w14:textId="77777777" w:rsidR="0086510D" w:rsidRPr="0086510D" w:rsidRDefault="0086510D" w:rsidP="0086510D">
      <w:pPr>
        <w:pStyle w:val="Code"/>
      </w:pPr>
      <w:r w:rsidRPr="0086510D">
        <w:t>sudo add-apt-repository universe</w:t>
      </w:r>
    </w:p>
    <w:p w14:paraId="0258D7E4" w14:textId="77777777" w:rsidR="0086510D" w:rsidRPr="0086510D" w:rsidRDefault="0086510D" w:rsidP="0086510D">
      <w:pPr>
        <w:pStyle w:val="Code"/>
      </w:pPr>
      <w:r w:rsidRPr="0086510D">
        <w:t>sudo apt update &amp;&amp; sudo apt install curl -y</w:t>
      </w:r>
    </w:p>
    <w:p w14:paraId="255EF5B6" w14:textId="77777777" w:rsidR="0086510D" w:rsidRPr="0086510D" w:rsidRDefault="0086510D" w:rsidP="0086510D">
      <w:pPr>
        <w:pStyle w:val="Code"/>
      </w:pPr>
      <w:r w:rsidRPr="0086510D">
        <w:t>sudo curl -sSL https://raw.githubusercontent.com/ros/rosdistro/master/ros.asc | sudo apt-key add -</w:t>
      </w:r>
    </w:p>
    <w:p w14:paraId="4704FD38" w14:textId="77777777" w:rsidR="0086510D" w:rsidRPr="0086510D" w:rsidRDefault="0086510D" w:rsidP="0086510D">
      <w:pPr>
        <w:pStyle w:val="Code"/>
      </w:pPr>
      <w:r w:rsidRPr="0086510D">
        <w:t>sudo sh -c 'echo "deb http://packages.ros.org/ros2/ubuntu $(lsb_release -cs) main" &gt; /etc/apt/sources.list.d/ros2-latest.list'</w:t>
      </w:r>
    </w:p>
    <w:p w14:paraId="25731D5E" w14:textId="77777777" w:rsidR="0086510D" w:rsidRPr="0086510D" w:rsidRDefault="0086510D" w:rsidP="0086510D">
      <w:pPr>
        <w:pStyle w:val="Code"/>
      </w:pPr>
      <w:r w:rsidRPr="0086510D">
        <w:t>sudo apt update</w:t>
      </w:r>
    </w:p>
    <w:p w14:paraId="4C3A78B0" w14:textId="77777777" w:rsidR="0086510D" w:rsidRPr="0086510D" w:rsidRDefault="0086510D" w:rsidP="0086510D">
      <w:pPr>
        <w:pStyle w:val="Code"/>
      </w:pPr>
      <w:r w:rsidRPr="0086510D">
        <w:t>sudo apt install ros-jazzy-desktop ros-jazzy-gazebo-* ros-jazzy-controller-manager ros-jazzy-moveit*</w:t>
      </w:r>
    </w:p>
    <w:p w14:paraId="7A34D419" w14:textId="77777777" w:rsidR="0086510D" w:rsidRPr="0086510D" w:rsidRDefault="0086510D" w:rsidP="0086510D">
      <w:pPr>
        <w:pStyle w:val="Code"/>
      </w:pPr>
    </w:p>
    <w:p w14:paraId="57B9ACF4" w14:textId="77777777" w:rsidR="0086510D" w:rsidRPr="0086510D" w:rsidRDefault="0086510D" w:rsidP="0086510D">
      <w:pPr>
        <w:pStyle w:val="Code"/>
      </w:pPr>
      <w:r w:rsidRPr="0086510D">
        <w:t># Install additional tools</w:t>
      </w:r>
    </w:p>
    <w:p w14:paraId="092CFFCF" w14:textId="77777777" w:rsidR="0086510D" w:rsidRPr="0086510D" w:rsidRDefault="0086510D" w:rsidP="0086510D">
      <w:pPr>
        <w:pStyle w:val="Code"/>
      </w:pPr>
      <w:r w:rsidRPr="0086510D">
        <w:t>sudo apt install python3-pip python3-venv python3-colcon-common-extensions</w:t>
      </w:r>
    </w:p>
    <w:p w14:paraId="1E5E62A5" w14:textId="77777777" w:rsidR="0086510D" w:rsidRDefault="0086510D" w:rsidP="0086510D">
      <w:pPr>
        <w:pStyle w:val="Code"/>
        <w:rPr>
          <w:lang w:val="pt-PT"/>
        </w:rPr>
      </w:pPr>
      <w:r w:rsidRPr="0086510D">
        <w:rPr>
          <w:highlight w:val="yellow"/>
          <w:lang w:val="pt-PT"/>
        </w:rPr>
        <w:t>sudo apt install ros-jazzy-ros-gz-bridge ros-jazzy-ros-gz-sim</w:t>
      </w:r>
    </w:p>
    <w:p w14:paraId="613F42FB" w14:textId="77777777" w:rsidR="0086510D" w:rsidRPr="0086510D" w:rsidRDefault="0086510D" w:rsidP="0086510D">
      <w:pPr>
        <w:rPr>
          <w:lang w:val="pt-PT"/>
        </w:rPr>
      </w:pPr>
    </w:p>
    <w:p w14:paraId="25FB217E" w14:textId="77777777" w:rsidR="0086510D" w:rsidRPr="0086510D" w:rsidRDefault="0086510D" w:rsidP="0086510D">
      <w:pPr>
        <w:rPr>
          <w:b/>
          <w:bCs/>
        </w:rPr>
      </w:pPr>
      <w:r w:rsidRPr="0086510D">
        <w:rPr>
          <w:b/>
          <w:bCs/>
        </w:rPr>
        <w:t>Install Python Environment Management</w:t>
      </w:r>
    </w:p>
    <w:p w14:paraId="68702B7D" w14:textId="0DEA64B4" w:rsidR="00FB1546" w:rsidRDefault="00FB1546" w:rsidP="00FB1546">
      <w:r>
        <w:t xml:space="preserve">Note: In the original README.md file it </w:t>
      </w:r>
      <w:r w:rsidR="00DB6618">
        <w:t>was s</w:t>
      </w:r>
      <w:r w:rsidR="00F42A2A">
        <w:t>u</w:t>
      </w:r>
      <w:r w:rsidR="00DB6618">
        <w:t>ggested t</w:t>
      </w:r>
      <w:r w:rsidR="00F42A2A">
        <w:t>o</w:t>
      </w:r>
      <w:r w:rsidR="00DB6618">
        <w:t xml:space="preserve"> </w:t>
      </w:r>
      <w:r w:rsidR="00F42A2A">
        <w:t>u</w:t>
      </w:r>
      <w:r w:rsidR="00DB6618">
        <w:t>se</w:t>
      </w:r>
      <w:r>
        <w:t xml:space="preserve"> pyenv </w:t>
      </w:r>
      <w:r w:rsidR="00F42A2A">
        <w:t>indeed</w:t>
      </w:r>
    </w:p>
    <w:p w14:paraId="03F450D7" w14:textId="41E4251A" w:rsidR="0086510D" w:rsidRPr="0086510D" w:rsidRDefault="0086510D" w:rsidP="0086510D">
      <w:pPr>
        <w:pStyle w:val="Code"/>
      </w:pPr>
      <w:r w:rsidRPr="0086510D">
        <w:t># Install pyenv for Python version management</w:t>
      </w:r>
    </w:p>
    <w:p w14:paraId="4ECDFF41" w14:textId="77777777" w:rsidR="0086510D" w:rsidRPr="0086510D" w:rsidRDefault="0086510D" w:rsidP="0086510D">
      <w:pPr>
        <w:pStyle w:val="Code"/>
      </w:pPr>
      <w:r w:rsidRPr="00DE1CC5">
        <w:rPr>
          <w:highlight w:val="yellow"/>
        </w:rPr>
        <w:t>curl https://pyenv.run | bash</w:t>
      </w:r>
    </w:p>
    <w:p w14:paraId="54BAF121" w14:textId="77777777" w:rsidR="00016B1A" w:rsidRDefault="00016B1A" w:rsidP="0086510D">
      <w:pPr>
        <w:pStyle w:val="Code"/>
      </w:pPr>
    </w:p>
    <w:p w14:paraId="4FC62E77" w14:textId="3308B1D7" w:rsidR="0086510D" w:rsidRPr="0086510D" w:rsidRDefault="0086510D" w:rsidP="0086510D">
      <w:pPr>
        <w:pStyle w:val="Code"/>
      </w:pPr>
      <w:r w:rsidRPr="0086510D">
        <w:t># Add to ~/.bashrc and restart terminal</w:t>
      </w:r>
      <w:r w:rsidR="00016B1A">
        <w:t xml:space="preserve">  (optional, as I might want to use the default Python global intallation of the System)</w:t>
      </w:r>
    </w:p>
    <w:p w14:paraId="00F15A82" w14:textId="4F4243BD" w:rsidR="0086510D" w:rsidRDefault="0086510D" w:rsidP="0086510D">
      <w:pPr>
        <w:pStyle w:val="Code"/>
      </w:pPr>
      <w:r w:rsidRPr="00804ADB">
        <w:rPr>
          <w:highlight w:val="yellow"/>
        </w:rPr>
        <w:t>pyenv install 3.1</w:t>
      </w:r>
      <w:r w:rsidR="001708E1">
        <w:rPr>
          <w:highlight w:val="yellow"/>
        </w:rPr>
        <w:t>2</w:t>
      </w:r>
      <w:r w:rsidRPr="00804ADB">
        <w:rPr>
          <w:highlight w:val="yellow"/>
        </w:rPr>
        <w:t>.</w:t>
      </w:r>
      <w:r w:rsidR="00A67754">
        <w:t>1</w:t>
      </w:r>
      <w:r w:rsidR="00A30727">
        <w:t>0</w:t>
      </w:r>
      <w:r w:rsidR="00F82ED0">
        <w:t xml:space="preserve"> (could be other version)</w:t>
      </w:r>
    </w:p>
    <w:p w14:paraId="793637AA" w14:textId="77777777" w:rsidR="00804ADB" w:rsidRDefault="00804ADB" w:rsidP="0086510D">
      <w:pPr>
        <w:pStyle w:val="Code"/>
      </w:pPr>
    </w:p>
    <w:p w14:paraId="613D1C1E" w14:textId="77777777" w:rsidR="00FC2079" w:rsidRDefault="00FC2079" w:rsidP="0086510D">
      <w:pPr>
        <w:pStyle w:val="Code"/>
      </w:pPr>
    </w:p>
    <w:p w14:paraId="41F8BF22" w14:textId="77777777" w:rsidR="00FC2079" w:rsidRDefault="00FC2079" w:rsidP="00FC2079">
      <w:pPr>
        <w:pStyle w:val="Heading3"/>
      </w:pPr>
      <w:r>
        <w:t>Install Python 3.12.10 in Linux</w:t>
      </w:r>
    </w:p>
    <w:p w14:paraId="7EC94048" w14:textId="77777777" w:rsidR="00FC2079" w:rsidRPr="00A500BE" w:rsidRDefault="00FC2079" w:rsidP="00FC2079">
      <w:pPr>
        <w:rPr>
          <w:b/>
          <w:bCs/>
        </w:rPr>
      </w:pPr>
      <w:r w:rsidRPr="00A500BE">
        <w:rPr>
          <w:b/>
          <w:bCs/>
        </w:rPr>
        <w:t>Method 1: Using pyenv (Recommended)</w:t>
      </w:r>
    </w:p>
    <w:p w14:paraId="09B40E8F" w14:textId="77777777" w:rsidR="00FC2079" w:rsidRPr="00A500BE" w:rsidRDefault="00FC2079" w:rsidP="00FC2079">
      <w:pPr>
        <w:pStyle w:val="Code"/>
      </w:pPr>
      <w:r w:rsidRPr="00A500BE">
        <w:t>Pyenv allows you to manage multiple Python versions easily:</w:t>
      </w:r>
    </w:p>
    <w:p w14:paraId="5B9F35ED" w14:textId="77777777" w:rsidR="00FC2079" w:rsidRPr="00A500BE" w:rsidRDefault="00FC2079" w:rsidP="00FC2079">
      <w:pPr>
        <w:pStyle w:val="Code"/>
      </w:pPr>
      <w:r w:rsidRPr="00A500BE">
        <w:rPr>
          <w:i/>
          <w:iCs/>
        </w:rPr>
        <w:t># Install pyenv if you don't have it</w:t>
      </w:r>
    </w:p>
    <w:p w14:paraId="05E4A4DC" w14:textId="77777777" w:rsidR="00FC2079" w:rsidRPr="00A500BE" w:rsidRDefault="00FC2079" w:rsidP="00FC2079">
      <w:pPr>
        <w:pStyle w:val="Code"/>
      </w:pPr>
      <w:r w:rsidRPr="00A500BE">
        <w:t>curl https://pyenv.run | bash</w:t>
      </w:r>
    </w:p>
    <w:p w14:paraId="2F9544A5" w14:textId="77777777" w:rsidR="00FC2079" w:rsidRPr="00A500BE" w:rsidRDefault="00FC2079" w:rsidP="00FC2079">
      <w:pPr>
        <w:pStyle w:val="Code"/>
      </w:pPr>
    </w:p>
    <w:p w14:paraId="0C7734AD" w14:textId="77777777" w:rsidR="00FC2079" w:rsidRPr="00A500BE" w:rsidRDefault="00FC2079" w:rsidP="00FC2079">
      <w:pPr>
        <w:pStyle w:val="Code"/>
      </w:pPr>
      <w:r w:rsidRPr="00A500BE">
        <w:rPr>
          <w:i/>
          <w:iCs/>
        </w:rPr>
        <w:t># Add to your shell profile (~/.bashrc, ~/.zshrc, etc.)</w:t>
      </w:r>
    </w:p>
    <w:p w14:paraId="542C964E" w14:textId="77777777" w:rsidR="00FC2079" w:rsidRPr="00A500BE" w:rsidRDefault="00FC2079" w:rsidP="00FC2079">
      <w:pPr>
        <w:pStyle w:val="Code"/>
      </w:pPr>
      <w:r w:rsidRPr="00A500BE">
        <w:t>echo 'export PYENV_ROOT="$HOME/.pyenv"' &gt;&gt; ~/.bashrc</w:t>
      </w:r>
    </w:p>
    <w:p w14:paraId="4D8F16C9" w14:textId="77777777" w:rsidR="00FC2079" w:rsidRPr="00A500BE" w:rsidRDefault="00FC2079" w:rsidP="00FC2079">
      <w:pPr>
        <w:pStyle w:val="Code"/>
      </w:pPr>
      <w:r w:rsidRPr="00A500BE">
        <w:t>echo 'command -v pyenv &gt;/dev/null || export PATH="$PYENV_ROOT/bin:$PATH"' &gt;&gt; ~/.bashrc</w:t>
      </w:r>
    </w:p>
    <w:p w14:paraId="0569FECE" w14:textId="77777777" w:rsidR="00FC2079" w:rsidRPr="00A500BE" w:rsidRDefault="00FC2079" w:rsidP="00FC2079">
      <w:pPr>
        <w:pStyle w:val="Code"/>
        <w:rPr>
          <w:lang w:val="pt-PT"/>
        </w:rPr>
      </w:pPr>
      <w:r w:rsidRPr="00A500BE">
        <w:rPr>
          <w:lang w:val="pt-PT"/>
        </w:rPr>
        <w:t>echo 'eval "$(pyenv init -)"' &gt;&gt; ~/.bashrc</w:t>
      </w:r>
    </w:p>
    <w:p w14:paraId="4E60D9E2" w14:textId="77777777" w:rsidR="00FC2079" w:rsidRPr="00A500BE" w:rsidRDefault="00FC2079" w:rsidP="00FC2079">
      <w:pPr>
        <w:pStyle w:val="Code"/>
        <w:rPr>
          <w:lang w:val="pt-PT"/>
        </w:rPr>
      </w:pPr>
    </w:p>
    <w:p w14:paraId="7493A404" w14:textId="77777777" w:rsidR="00FC2079" w:rsidRPr="00A500BE" w:rsidRDefault="00FC2079" w:rsidP="00FC2079">
      <w:pPr>
        <w:pStyle w:val="Code"/>
      </w:pPr>
      <w:r w:rsidRPr="00A500BE">
        <w:rPr>
          <w:i/>
          <w:iCs/>
        </w:rPr>
        <w:t># Reload your shell</w:t>
      </w:r>
    </w:p>
    <w:p w14:paraId="5F082364" w14:textId="77777777" w:rsidR="00FC2079" w:rsidRPr="00A500BE" w:rsidRDefault="00FC2079" w:rsidP="00FC2079">
      <w:pPr>
        <w:pStyle w:val="Code"/>
      </w:pPr>
      <w:r w:rsidRPr="00A500BE">
        <w:t>source ~/.bashrc</w:t>
      </w:r>
    </w:p>
    <w:p w14:paraId="56428992" w14:textId="77777777" w:rsidR="00FC2079" w:rsidRPr="00A500BE" w:rsidRDefault="00FC2079" w:rsidP="00FC2079">
      <w:pPr>
        <w:pStyle w:val="Code"/>
      </w:pPr>
    </w:p>
    <w:p w14:paraId="51A48280" w14:textId="77777777" w:rsidR="00FC2079" w:rsidRPr="00A500BE" w:rsidRDefault="00FC2079" w:rsidP="00FC2079">
      <w:pPr>
        <w:pStyle w:val="Code"/>
      </w:pPr>
      <w:r w:rsidRPr="00A500BE">
        <w:rPr>
          <w:i/>
          <w:iCs/>
        </w:rPr>
        <w:t># Install Python 3.12.10</w:t>
      </w:r>
    </w:p>
    <w:p w14:paraId="2F2F47E3" w14:textId="77777777" w:rsidR="00FC2079" w:rsidRPr="00A500BE" w:rsidRDefault="00FC2079" w:rsidP="00FC2079">
      <w:pPr>
        <w:pStyle w:val="Code"/>
      </w:pPr>
      <w:r w:rsidRPr="00A500BE">
        <w:t>pyenv install 3.12.10</w:t>
      </w:r>
    </w:p>
    <w:p w14:paraId="43E58BB5" w14:textId="77777777" w:rsidR="00FC2079" w:rsidRPr="00A500BE" w:rsidRDefault="00FC2079" w:rsidP="00FC2079">
      <w:pPr>
        <w:pStyle w:val="Code"/>
      </w:pPr>
    </w:p>
    <w:p w14:paraId="582D7A17" w14:textId="77777777" w:rsidR="00FC2079" w:rsidRPr="00A500BE" w:rsidRDefault="00FC2079" w:rsidP="00FC2079">
      <w:pPr>
        <w:pStyle w:val="Code"/>
      </w:pPr>
      <w:r w:rsidRPr="00A500BE">
        <w:rPr>
          <w:i/>
          <w:iCs/>
        </w:rPr>
        <w:t># Set as global version (optional)</w:t>
      </w:r>
    </w:p>
    <w:p w14:paraId="63B1AE4D" w14:textId="77777777" w:rsidR="00FC2079" w:rsidRPr="00A500BE" w:rsidRDefault="00FC2079" w:rsidP="00FC2079">
      <w:pPr>
        <w:pStyle w:val="Code"/>
      </w:pPr>
      <w:r w:rsidRPr="00A500BE">
        <w:t>pyenv global 3.12.10</w:t>
      </w:r>
    </w:p>
    <w:p w14:paraId="5EB43241" w14:textId="77777777" w:rsidR="00FC2079" w:rsidRDefault="00FC2079" w:rsidP="0086510D">
      <w:pPr>
        <w:pStyle w:val="Code"/>
      </w:pPr>
    </w:p>
    <w:p w14:paraId="3B03781B" w14:textId="77777777" w:rsidR="00FC2079" w:rsidRPr="0086510D" w:rsidRDefault="00FC2079" w:rsidP="0086510D">
      <w:pPr>
        <w:pStyle w:val="Code"/>
      </w:pPr>
    </w:p>
    <w:p w14:paraId="50A0DF6C" w14:textId="77777777" w:rsidR="0086510D" w:rsidRPr="0086510D" w:rsidRDefault="0086510D" w:rsidP="0086510D">
      <w:pPr>
        <w:pStyle w:val="Heading2"/>
      </w:pPr>
      <w:r w:rsidRPr="0086510D">
        <w:t>2. Workspace Setup</w:t>
      </w:r>
    </w:p>
    <w:p w14:paraId="46A823D3" w14:textId="77777777" w:rsidR="0086510D" w:rsidRPr="0086510D" w:rsidRDefault="0086510D" w:rsidP="00164CAB">
      <w:pPr>
        <w:pStyle w:val="Heading3"/>
      </w:pPr>
      <w:r w:rsidRPr="0086510D">
        <w:t>Clone and Import Dependencies</w:t>
      </w:r>
    </w:p>
    <w:p w14:paraId="4F0E2E22" w14:textId="77777777" w:rsidR="0086510D" w:rsidRPr="0086510D" w:rsidRDefault="0086510D" w:rsidP="000C4767">
      <w:pPr>
        <w:pStyle w:val="Code"/>
      </w:pPr>
      <w:r w:rsidRPr="0086510D">
        <w:t># Navigate to your workspace</w:t>
      </w:r>
    </w:p>
    <w:p w14:paraId="6E0CA03F" w14:textId="73A7A537" w:rsidR="0086510D" w:rsidRPr="0086510D" w:rsidRDefault="0086510D" w:rsidP="000C4767">
      <w:pPr>
        <w:pStyle w:val="Code"/>
      </w:pPr>
      <w:r w:rsidRPr="0086510D">
        <w:t>cd "</w:t>
      </w:r>
      <w:r>
        <w:t>…</w:t>
      </w:r>
      <w:r w:rsidRPr="0086510D">
        <w:t>\tabletop handybot Uly"</w:t>
      </w:r>
    </w:p>
    <w:p w14:paraId="756C7F2E" w14:textId="77777777" w:rsidR="0086510D" w:rsidRPr="0086510D" w:rsidRDefault="0086510D" w:rsidP="000C4767">
      <w:pPr>
        <w:pStyle w:val="Code"/>
      </w:pPr>
    </w:p>
    <w:p w14:paraId="5E57EFEF" w14:textId="7F905F57" w:rsidR="0086510D" w:rsidRPr="0086510D" w:rsidRDefault="0086510D" w:rsidP="000C4767">
      <w:pPr>
        <w:pStyle w:val="Code"/>
      </w:pPr>
      <w:r w:rsidRPr="0086510D">
        <w:lastRenderedPageBreak/>
        <w:t xml:space="preserve"># Import all required repositories </w:t>
      </w:r>
    </w:p>
    <w:p w14:paraId="6E9C9723" w14:textId="77777777" w:rsidR="0086510D" w:rsidRPr="0086510D" w:rsidRDefault="0086510D" w:rsidP="000C4767">
      <w:pPr>
        <w:pStyle w:val="Code"/>
      </w:pPr>
      <w:r w:rsidRPr="0086510D">
        <w:t># If needed, re-import with:</w:t>
      </w:r>
    </w:p>
    <w:p w14:paraId="085F0876" w14:textId="6E134E5C" w:rsidR="0086510D" w:rsidRDefault="0086510D" w:rsidP="000C4767">
      <w:pPr>
        <w:pStyle w:val="Code"/>
      </w:pPr>
      <w:r w:rsidRPr="00897F0B">
        <w:rPr>
          <w:highlight w:val="yellow"/>
        </w:rPr>
        <w:t>vcs import . --input tabletop-handybot.repos</w:t>
      </w:r>
    </w:p>
    <w:p w14:paraId="20AF1791" w14:textId="77777777" w:rsidR="000C4767" w:rsidRPr="0086510D" w:rsidRDefault="000C4767" w:rsidP="0086510D"/>
    <w:p w14:paraId="3ECC3C5E" w14:textId="77777777" w:rsidR="006C1FE4" w:rsidRDefault="0086510D" w:rsidP="00164CAB">
      <w:pPr>
        <w:pStyle w:val="Heading3"/>
      </w:pPr>
      <w:r w:rsidRPr="0086510D">
        <w:t>Create Python Virtual Environment</w:t>
      </w:r>
      <w:r w:rsidR="006C1FE4">
        <w:t xml:space="preserve"> </w:t>
      </w:r>
    </w:p>
    <w:p w14:paraId="40D45C53" w14:textId="4EFC25E8" w:rsidR="0086510D" w:rsidRPr="006C1FE4" w:rsidRDefault="006C1FE4" w:rsidP="0086510D">
      <w:r w:rsidRPr="006C1FE4">
        <w:t>(in the root of the p</w:t>
      </w:r>
      <w:r>
        <w:t>roject, the same folder that has requirements.txt file)</w:t>
      </w:r>
    </w:p>
    <w:p w14:paraId="091129BB" w14:textId="77777777" w:rsidR="0086510D" w:rsidRPr="0086510D" w:rsidRDefault="0086510D" w:rsidP="000C4767">
      <w:pPr>
        <w:pStyle w:val="Code"/>
      </w:pPr>
      <w:r w:rsidRPr="0086510D">
        <w:t># Create virtual environment for the project</w:t>
      </w:r>
    </w:p>
    <w:p w14:paraId="727A9FFB" w14:textId="74FCA04F" w:rsidR="0086510D" w:rsidRPr="0086510D" w:rsidRDefault="001B1C94" w:rsidP="001B1C94">
      <w:pPr>
        <w:pStyle w:val="Code"/>
      </w:pPr>
      <w:r w:rsidRPr="001B1C94">
        <w:rPr>
          <w:highlight w:val="yellow"/>
        </w:rPr>
        <w:t>pyenv virtualenv 3.1</w:t>
      </w:r>
      <w:r w:rsidR="00710CEE">
        <w:rPr>
          <w:highlight w:val="yellow"/>
        </w:rPr>
        <w:t>2</w:t>
      </w:r>
      <w:r w:rsidRPr="001B1C94">
        <w:rPr>
          <w:highlight w:val="yellow"/>
        </w:rPr>
        <w:t>.</w:t>
      </w:r>
      <w:r w:rsidR="00A67754">
        <w:rPr>
          <w:highlight w:val="yellow"/>
        </w:rPr>
        <w:t>1</w:t>
      </w:r>
      <w:r w:rsidR="00A30727">
        <w:rPr>
          <w:highlight w:val="yellow"/>
        </w:rPr>
        <w:t>0</w:t>
      </w:r>
      <w:r w:rsidRPr="001B1C94">
        <w:rPr>
          <w:highlight w:val="yellow"/>
        </w:rPr>
        <w:t xml:space="preserve"> </w:t>
      </w:r>
      <w:r w:rsidR="00D11D8E" w:rsidRPr="00CF14C9">
        <w:rPr>
          <w:highlight w:val="yellow"/>
        </w:rPr>
        <w:t>handybot</w:t>
      </w:r>
    </w:p>
    <w:p w14:paraId="65585119" w14:textId="77777777" w:rsidR="0086510D" w:rsidRPr="0086510D" w:rsidRDefault="0086510D" w:rsidP="000C4767">
      <w:pPr>
        <w:pStyle w:val="Code"/>
      </w:pPr>
      <w:r w:rsidRPr="00F82ED0">
        <w:rPr>
          <w:highlight w:val="yellow"/>
        </w:rPr>
        <w:t>pyenv activate handybot</w:t>
      </w:r>
    </w:p>
    <w:p w14:paraId="4F58231F" w14:textId="77777777" w:rsidR="00164CAB" w:rsidRDefault="00164CAB" w:rsidP="0086510D"/>
    <w:p w14:paraId="03E31A09" w14:textId="23ECDA4A" w:rsidR="00164CAB" w:rsidRDefault="00F82ED0" w:rsidP="0086510D">
      <w:r>
        <w:t>If the env already exited it can be deleted by:</w:t>
      </w:r>
    </w:p>
    <w:p w14:paraId="363EDD95" w14:textId="2D4A65BB" w:rsidR="00F82ED0" w:rsidRDefault="00F82ED0" w:rsidP="00F82ED0">
      <w:pPr>
        <w:pStyle w:val="Code"/>
      </w:pPr>
      <w:r w:rsidRPr="00F82ED0">
        <w:t xml:space="preserve">pyenv virtualenv-delete </w:t>
      </w:r>
      <w:r>
        <w:t>handybot</w:t>
      </w:r>
    </w:p>
    <w:p w14:paraId="396F51A7" w14:textId="77777777" w:rsidR="00F82ED0" w:rsidRDefault="00F82ED0" w:rsidP="0086510D"/>
    <w:p w14:paraId="4296EDA4" w14:textId="77777777" w:rsidR="00F365E4" w:rsidRDefault="00F365E4" w:rsidP="0086510D"/>
    <w:p w14:paraId="2D438573" w14:textId="77777777" w:rsidR="0086510D" w:rsidRPr="0086510D" w:rsidRDefault="0086510D" w:rsidP="00164CAB">
      <w:pPr>
        <w:pStyle w:val="Heading3"/>
      </w:pPr>
      <w:r w:rsidRPr="0086510D">
        <w:t>Setup Grounded-Segment-Anything</w:t>
      </w:r>
    </w:p>
    <w:p w14:paraId="0B110550" w14:textId="77777777" w:rsidR="0086510D" w:rsidRPr="0086510D" w:rsidRDefault="0086510D" w:rsidP="0039788E">
      <w:pPr>
        <w:pStyle w:val="Code"/>
      </w:pPr>
      <w:r w:rsidRPr="0086510D">
        <w:t>cd ./Grounded-Segment-Anything/Grounded-Segment-Anything/</w:t>
      </w:r>
    </w:p>
    <w:p w14:paraId="2705965F" w14:textId="77777777" w:rsidR="0086510D" w:rsidRPr="0086510D" w:rsidRDefault="0086510D" w:rsidP="0039788E">
      <w:pPr>
        <w:pStyle w:val="Code"/>
      </w:pPr>
      <w:r w:rsidRPr="00F720FB">
        <w:rPr>
          <w:highlight w:val="yellow"/>
        </w:rPr>
        <w:t>pip install -r requirements.txt</w:t>
      </w:r>
    </w:p>
    <w:p w14:paraId="0EFF7C71" w14:textId="77777777" w:rsidR="000F0A38" w:rsidRDefault="000F0A38" w:rsidP="00714DCF"/>
    <w:p w14:paraId="313D01BF" w14:textId="1F4B3BFE" w:rsidR="00714DCF" w:rsidRDefault="00714DCF" w:rsidP="00714DCF">
      <w:r>
        <w:t>(we might also need to run pip install -r requirements.txt inside GroundingDino)</w:t>
      </w:r>
    </w:p>
    <w:p w14:paraId="11AB4D29" w14:textId="77777777" w:rsidR="00714DCF" w:rsidRDefault="00714DCF" w:rsidP="00714DCF"/>
    <w:p w14:paraId="12AB1184" w14:textId="77777777" w:rsidR="000F0A38" w:rsidRDefault="000F0A38" w:rsidP="000F0A38">
      <w:r>
        <w:t>Run the following as I was getting an error with the latest version of “supervision”.</w:t>
      </w:r>
    </w:p>
    <w:p w14:paraId="47CBBB89" w14:textId="77777777" w:rsidR="000F0A38" w:rsidRDefault="000F0A38" w:rsidP="000F0A38">
      <w:pPr>
        <w:pStyle w:val="Code"/>
      </w:pPr>
      <w:r w:rsidRPr="00F365E4">
        <w:t>pip install supervision==0.21.0</w:t>
      </w:r>
    </w:p>
    <w:p w14:paraId="42495768" w14:textId="77777777" w:rsidR="000F0A38" w:rsidRDefault="000F0A38" w:rsidP="0039788E">
      <w:pPr>
        <w:pStyle w:val="Code"/>
      </w:pPr>
    </w:p>
    <w:p w14:paraId="1C6678DB" w14:textId="6FB1B1D0" w:rsidR="0086510D" w:rsidRPr="0086510D" w:rsidRDefault="0086510D" w:rsidP="0039788E">
      <w:pPr>
        <w:pStyle w:val="Code"/>
      </w:pPr>
      <w:r w:rsidRPr="0086510D">
        <w:t># Follow additional GSA setup instructions for models</w:t>
      </w:r>
    </w:p>
    <w:p w14:paraId="681259BE" w14:textId="77777777" w:rsidR="0039788E" w:rsidRDefault="0039788E" w:rsidP="0086510D"/>
    <w:p w14:paraId="3BBB6DDD" w14:textId="243E60F3" w:rsidR="00490980" w:rsidRDefault="00490980" w:rsidP="0086510D">
      <w:r>
        <w:t>I might need to install Jupiter notebooks to test if Grounded-Segment is working:</w:t>
      </w:r>
    </w:p>
    <w:p w14:paraId="18D4B51A" w14:textId="2D85CEF2" w:rsidR="00490980" w:rsidRDefault="00490980" w:rsidP="00490980">
      <w:pPr>
        <w:pStyle w:val="Code"/>
      </w:pPr>
      <w:r w:rsidRPr="005F301C">
        <w:rPr>
          <w:highlight w:val="yellow"/>
        </w:rPr>
        <w:t xml:space="preserve">pip install </w:t>
      </w:r>
      <w:r w:rsidR="005F301C" w:rsidRPr="005F301C">
        <w:rPr>
          <w:highlight w:val="yellow"/>
        </w:rPr>
        <w:t>jupyter</w:t>
      </w:r>
    </w:p>
    <w:p w14:paraId="4F497492" w14:textId="10019AE3" w:rsidR="00490980" w:rsidRDefault="00490980" w:rsidP="00490980">
      <w:r>
        <w:t>Then run jupyter:</w:t>
      </w:r>
    </w:p>
    <w:p w14:paraId="2522B623" w14:textId="45CF657B" w:rsidR="00490980" w:rsidRDefault="00490980" w:rsidP="00490980">
      <w:pPr>
        <w:pStyle w:val="Code"/>
      </w:pPr>
      <w:r w:rsidRPr="00490980">
        <w:t>jupyter notebook</w:t>
      </w:r>
      <w:r w:rsidR="003A35B1">
        <w:t xml:space="preserve"> </w:t>
      </w:r>
    </w:p>
    <w:p w14:paraId="6427F739" w14:textId="06444B26" w:rsidR="00490980" w:rsidRPr="00490980" w:rsidRDefault="00490980" w:rsidP="00490980">
      <w:r>
        <w:t xml:space="preserve">and then open </w:t>
      </w:r>
      <w:r w:rsidRPr="00B10AD5">
        <w:rPr>
          <w:rStyle w:val="CodeChar"/>
        </w:rPr>
        <w:t>grounded_sam.ipynb</w:t>
      </w:r>
      <w:r w:rsidRPr="00490980">
        <w:t xml:space="preserve"> file.</w:t>
      </w:r>
    </w:p>
    <w:p w14:paraId="3B6AF0AA" w14:textId="77777777" w:rsidR="007277FD" w:rsidRDefault="007277FD" w:rsidP="00490980"/>
    <w:p w14:paraId="3A121FE4" w14:textId="7632B952" w:rsidR="005F301C" w:rsidRDefault="00B509EF" w:rsidP="00490980">
      <w:r w:rsidRPr="00F613E5">
        <w:rPr>
          <w:highlight w:val="yellow"/>
        </w:rPr>
        <w:t xml:space="preserve">Ulisses’ Note: </w:t>
      </w:r>
      <w:r w:rsidR="005F301C" w:rsidRPr="00F613E5">
        <w:rPr>
          <w:highlight w:val="yellow"/>
        </w:rPr>
        <w:t>Actually there is a “JupyterLab Desktop” for Debian</w:t>
      </w:r>
      <w:r w:rsidR="002F4366" w:rsidRPr="00F613E5">
        <w:rPr>
          <w:highlight w:val="yellow"/>
        </w:rPr>
        <w:t xml:space="preserve"> – it has an IDE</w:t>
      </w:r>
      <w:r w:rsidR="0066223F" w:rsidRPr="00F613E5">
        <w:rPr>
          <w:highlight w:val="yellow"/>
        </w:rPr>
        <w:t xml:space="preserve"> (alternative to jupyter notebook)</w:t>
      </w:r>
    </w:p>
    <w:p w14:paraId="0C192907" w14:textId="575572E6" w:rsidR="005F301C" w:rsidRDefault="00F613E5" w:rsidP="00490980">
      <w:r w:rsidRPr="00F613E5">
        <w:t>T</w:t>
      </w:r>
      <w:r w:rsidR="00B10AD5" w:rsidRPr="00F613E5">
        <w:t>here is also a Jupyter extension for VS Code</w:t>
      </w:r>
      <w:r>
        <w:t xml:space="preserve"> but I got problems when running “</w:t>
      </w:r>
      <w:r w:rsidRPr="00F613E5">
        <w:t xml:space="preserve">from segment_anything import build_sam, SamPredictor </w:t>
      </w:r>
      <w:r>
        <w:t>”. Not sure why.</w:t>
      </w:r>
    </w:p>
    <w:p w14:paraId="635C2B25" w14:textId="77777777" w:rsidR="00490980" w:rsidRDefault="00490980" w:rsidP="0086510D"/>
    <w:p w14:paraId="25FE05DD" w14:textId="7391A9C4" w:rsidR="003026A4" w:rsidRDefault="003026A4" w:rsidP="003026A4">
      <w:pPr>
        <w:pStyle w:val="Heading3"/>
      </w:pPr>
      <w:r>
        <w:t xml:space="preserve">Install main Python dependencies </w:t>
      </w:r>
    </w:p>
    <w:p w14:paraId="247328FE" w14:textId="3A4F8C41" w:rsidR="003026A4" w:rsidRPr="003026A4" w:rsidRDefault="003026A4" w:rsidP="003026A4">
      <w:r>
        <w:t>(in the root folder</w:t>
      </w:r>
      <w:r w:rsidR="008A0A12">
        <w:t xml:space="preserve"> of the handybot repository</w:t>
      </w:r>
      <w:r>
        <w:t>)</w:t>
      </w:r>
    </w:p>
    <w:p w14:paraId="4FEA8C51" w14:textId="77777777" w:rsidR="003026A4" w:rsidRPr="0086510D" w:rsidRDefault="003026A4" w:rsidP="003026A4">
      <w:pPr>
        <w:pStyle w:val="Code"/>
      </w:pPr>
      <w:r w:rsidRPr="00F720FB">
        <w:rPr>
          <w:highlight w:val="yellow"/>
        </w:rPr>
        <w:t># Install Python dependencies</w:t>
      </w:r>
    </w:p>
    <w:p w14:paraId="7415D19F" w14:textId="77777777" w:rsidR="003026A4" w:rsidRDefault="003026A4" w:rsidP="003026A4">
      <w:pPr>
        <w:pStyle w:val="Code"/>
      </w:pPr>
      <w:r w:rsidRPr="00F720FB">
        <w:rPr>
          <w:highlight w:val="yellow"/>
        </w:rPr>
        <w:t>pip install -r requirements.txt</w:t>
      </w:r>
    </w:p>
    <w:p w14:paraId="0417A492" w14:textId="77777777" w:rsidR="003026A4" w:rsidRDefault="003026A4" w:rsidP="003026A4"/>
    <w:p w14:paraId="1A11266B" w14:textId="77777777" w:rsidR="003026A4" w:rsidRDefault="003026A4" w:rsidP="003026A4">
      <w:r>
        <w:t>Ulisses’ Note: I might need to install portaudio19-dev before the requirements.txt:</w:t>
      </w:r>
    </w:p>
    <w:p w14:paraId="1EFBA540" w14:textId="77777777" w:rsidR="003026A4" w:rsidRPr="00164CAB" w:rsidRDefault="003026A4" w:rsidP="003026A4">
      <w:pPr>
        <w:pStyle w:val="Code"/>
      </w:pPr>
      <w:r w:rsidRPr="00164CAB">
        <w:t xml:space="preserve">sudo apt update </w:t>
      </w:r>
    </w:p>
    <w:p w14:paraId="36FF3B94" w14:textId="77777777" w:rsidR="003026A4" w:rsidRPr="00164CAB" w:rsidRDefault="003026A4" w:rsidP="003026A4">
      <w:pPr>
        <w:pStyle w:val="Code"/>
      </w:pPr>
      <w:r w:rsidRPr="00164CAB">
        <w:t>sudo apt install portaudio19-dev</w:t>
      </w:r>
    </w:p>
    <w:p w14:paraId="7EDBCA98" w14:textId="77777777" w:rsidR="003026A4" w:rsidRDefault="003026A4" w:rsidP="0086510D"/>
    <w:p w14:paraId="36BFFA97" w14:textId="77777777" w:rsidR="00A500BE" w:rsidRPr="0086510D" w:rsidRDefault="00A500BE" w:rsidP="0086510D"/>
    <w:p w14:paraId="3819ABAA" w14:textId="77777777" w:rsidR="0086510D" w:rsidRPr="0086510D" w:rsidRDefault="0086510D" w:rsidP="00321A07">
      <w:pPr>
        <w:pStyle w:val="Heading2"/>
      </w:pPr>
      <w:r w:rsidRPr="0086510D">
        <w:t>3. Build ROS 2 Packages</w:t>
      </w:r>
    </w:p>
    <w:p w14:paraId="49362711" w14:textId="0B9B951E" w:rsidR="00F720FB" w:rsidRPr="00F720FB" w:rsidRDefault="00F720FB" w:rsidP="00F720FB">
      <w:r w:rsidRPr="00F720FB">
        <w:t>Ulisses Note : running source m</w:t>
      </w:r>
      <w:r>
        <w:t xml:space="preserve">ight be optional as might have that already in our </w:t>
      </w:r>
      <w:r w:rsidRPr="00F720FB">
        <w:rPr>
          <w:rStyle w:val="CodeChar"/>
        </w:rPr>
        <w:t xml:space="preserve">.bashrc </w:t>
      </w:r>
      <w:r>
        <w:t>file.</w:t>
      </w:r>
    </w:p>
    <w:p w14:paraId="3D6EE1C1" w14:textId="073CF957" w:rsidR="0086510D" w:rsidRPr="00490980" w:rsidRDefault="0086510D" w:rsidP="00056710">
      <w:pPr>
        <w:pStyle w:val="Code"/>
      </w:pPr>
      <w:r w:rsidRPr="00490980">
        <w:t># Source ROS 2 Jazzy environment</w:t>
      </w:r>
    </w:p>
    <w:p w14:paraId="61D779A9" w14:textId="77777777" w:rsidR="0086510D" w:rsidRPr="0086510D" w:rsidRDefault="0086510D" w:rsidP="00056710">
      <w:pPr>
        <w:pStyle w:val="Code"/>
      </w:pPr>
      <w:r w:rsidRPr="00F720FB">
        <w:rPr>
          <w:highlight w:val="yellow"/>
        </w:rPr>
        <w:t>source /opt/ros/jazzy/setup.bash</w:t>
      </w:r>
    </w:p>
    <w:p w14:paraId="22632C5A" w14:textId="77777777" w:rsidR="0086510D" w:rsidRPr="0086510D" w:rsidRDefault="0086510D" w:rsidP="00056710">
      <w:pPr>
        <w:pStyle w:val="Code"/>
      </w:pPr>
    </w:p>
    <w:p w14:paraId="51A93802" w14:textId="7DC9D563" w:rsidR="0086510D" w:rsidRDefault="0086510D" w:rsidP="00B77131">
      <w:r w:rsidRPr="0086510D">
        <w:t>Build all required packages</w:t>
      </w:r>
    </w:p>
    <w:p w14:paraId="37711996" w14:textId="1A9CB63E" w:rsidR="00620ACA" w:rsidRDefault="003A7FF1" w:rsidP="00056710">
      <w:pPr>
        <w:pStyle w:val="Code"/>
      </w:pPr>
      <w:r w:rsidRPr="004A570C">
        <w:rPr>
          <w:highlight w:val="yellow"/>
        </w:rPr>
        <w:t>colcon build --packages-select annin_ar4_driver annin_ar4_gazebo annin_ar4_moveit_config annin_ar4_description tabletop_handybot</w:t>
      </w:r>
    </w:p>
    <w:p w14:paraId="400E5247" w14:textId="77777777" w:rsidR="004A570C" w:rsidRPr="0086510D" w:rsidRDefault="004A570C" w:rsidP="00056710">
      <w:pPr>
        <w:pStyle w:val="Code"/>
      </w:pPr>
    </w:p>
    <w:p w14:paraId="57CA69EA" w14:textId="6F832420" w:rsidR="0086510D" w:rsidRPr="0086510D" w:rsidRDefault="0086510D" w:rsidP="00B77131">
      <w:r w:rsidRPr="0086510D">
        <w:t>Source the workspace</w:t>
      </w:r>
    </w:p>
    <w:p w14:paraId="0B4E092F" w14:textId="77777777" w:rsidR="0086510D" w:rsidRDefault="0086510D" w:rsidP="00056710">
      <w:pPr>
        <w:pStyle w:val="Code"/>
      </w:pPr>
      <w:r w:rsidRPr="00B77131">
        <w:rPr>
          <w:highlight w:val="yellow"/>
        </w:rPr>
        <w:lastRenderedPageBreak/>
        <w:t>source install/setup.bash</w:t>
      </w:r>
    </w:p>
    <w:p w14:paraId="05D25B5E" w14:textId="77777777" w:rsidR="00056710" w:rsidRPr="0086510D" w:rsidRDefault="00056710" w:rsidP="0086510D"/>
    <w:p w14:paraId="4BC2F503" w14:textId="77777777" w:rsidR="0086510D" w:rsidRPr="0086510D" w:rsidRDefault="0086510D" w:rsidP="00321A07">
      <w:pPr>
        <w:pStyle w:val="Heading2"/>
      </w:pPr>
      <w:r w:rsidRPr="0086510D">
        <w:t>4. Environment Configuration</w:t>
      </w:r>
    </w:p>
    <w:p w14:paraId="113E62FD" w14:textId="77777777" w:rsidR="0086510D" w:rsidRPr="0086510D" w:rsidRDefault="0086510D" w:rsidP="0086510D">
      <w:pPr>
        <w:rPr>
          <w:b/>
          <w:bCs/>
        </w:rPr>
      </w:pPr>
      <w:r w:rsidRPr="0086510D">
        <w:rPr>
          <w:b/>
          <w:bCs/>
        </w:rPr>
        <w:t>Set OpenAI API Key (Required for Voice Commands)</w:t>
      </w:r>
    </w:p>
    <w:p w14:paraId="3524AE05" w14:textId="77777777" w:rsidR="0086510D" w:rsidRPr="0086510D" w:rsidRDefault="0086510D" w:rsidP="000235E8">
      <w:pPr>
        <w:pStyle w:val="Code"/>
      </w:pPr>
      <w:r w:rsidRPr="0086510D">
        <w:t># Add to ~/.bashrc or set temporarily</w:t>
      </w:r>
    </w:p>
    <w:p w14:paraId="5B34BA39" w14:textId="77777777" w:rsidR="0086510D" w:rsidRDefault="0086510D" w:rsidP="000235E8">
      <w:pPr>
        <w:pStyle w:val="Code"/>
      </w:pPr>
      <w:r w:rsidRPr="0086510D">
        <w:t>export OPENAI_API_KEY="your_openai_api_key_here"</w:t>
      </w:r>
    </w:p>
    <w:p w14:paraId="41C6DDFD" w14:textId="77777777" w:rsidR="00321A07" w:rsidRPr="0086510D" w:rsidRDefault="00321A07" w:rsidP="0086510D"/>
    <w:p w14:paraId="10D916B2" w14:textId="77777777" w:rsidR="0086510D" w:rsidRPr="0086510D" w:rsidRDefault="0086510D" w:rsidP="001E718A">
      <w:pPr>
        <w:pStyle w:val="Heading2"/>
      </w:pPr>
      <w:r w:rsidRPr="0086510D">
        <w:t>5. Running the Gazebo Simulation</w:t>
      </w:r>
    </w:p>
    <w:p w14:paraId="7348530C" w14:textId="77777777" w:rsidR="0086510D" w:rsidRPr="0086510D" w:rsidRDefault="0086510D" w:rsidP="0086510D">
      <w:pPr>
        <w:rPr>
          <w:b/>
          <w:bCs/>
        </w:rPr>
      </w:pPr>
      <w:r w:rsidRPr="0086510D">
        <w:rPr>
          <w:b/>
          <w:bCs/>
        </w:rPr>
        <w:t>Option 1: Basic Simulation (No Camera)</w:t>
      </w:r>
    </w:p>
    <w:p w14:paraId="774DD378" w14:textId="77777777" w:rsidR="0086510D" w:rsidRPr="0086510D" w:rsidRDefault="0086510D" w:rsidP="001E718A">
      <w:pPr>
        <w:pStyle w:val="Code"/>
      </w:pPr>
      <w:r w:rsidRPr="0086510D">
        <w:t># Source the workspace</w:t>
      </w:r>
    </w:p>
    <w:p w14:paraId="7FB69408" w14:textId="77777777" w:rsidR="0086510D" w:rsidRPr="0086510D" w:rsidRDefault="0086510D" w:rsidP="001E718A">
      <w:pPr>
        <w:pStyle w:val="Code"/>
      </w:pPr>
      <w:r w:rsidRPr="0086510D">
        <w:t>source install/setup.bash</w:t>
      </w:r>
    </w:p>
    <w:p w14:paraId="1A59F769" w14:textId="77777777" w:rsidR="0086510D" w:rsidRPr="0086510D" w:rsidRDefault="0086510D" w:rsidP="000235E8">
      <w:pPr>
        <w:pStyle w:val="Small"/>
      </w:pPr>
    </w:p>
    <w:p w14:paraId="08753E68" w14:textId="77777777" w:rsidR="0086510D" w:rsidRPr="0086510D" w:rsidRDefault="0086510D" w:rsidP="001E718A">
      <w:pPr>
        <w:pStyle w:val="Code"/>
      </w:pPr>
      <w:r w:rsidRPr="0086510D">
        <w:t># Launch basic simulation</w:t>
      </w:r>
    </w:p>
    <w:p w14:paraId="14E7C54B" w14:textId="77777777" w:rsidR="0086510D" w:rsidRDefault="0086510D" w:rsidP="001E718A">
      <w:pPr>
        <w:pStyle w:val="Code"/>
      </w:pPr>
      <w:r w:rsidRPr="0086510D">
        <w:t>ros2 launch tabletop_handybot sim_only.launch.py</w:t>
      </w:r>
    </w:p>
    <w:p w14:paraId="64359E0D" w14:textId="77777777" w:rsidR="001E718A" w:rsidRPr="0086510D" w:rsidRDefault="001E718A" w:rsidP="0086510D"/>
    <w:p w14:paraId="1A8899DA" w14:textId="77777777" w:rsidR="0086510D" w:rsidRPr="0086510D" w:rsidRDefault="0086510D" w:rsidP="0086510D">
      <w:pPr>
        <w:rPr>
          <w:b/>
          <w:bCs/>
        </w:rPr>
      </w:pPr>
      <w:r w:rsidRPr="0086510D">
        <w:rPr>
          <w:b/>
          <w:bCs/>
        </w:rPr>
        <w:t>Option 2: Full Simulation with Depth Camera (Recommended)</w:t>
      </w:r>
    </w:p>
    <w:p w14:paraId="0D602CED" w14:textId="77777777" w:rsidR="0086510D" w:rsidRPr="0086510D" w:rsidRDefault="0086510D" w:rsidP="00275FED">
      <w:pPr>
        <w:pStyle w:val="Code"/>
      </w:pPr>
      <w:r w:rsidRPr="0086510D">
        <w:t># Source the workspace</w:t>
      </w:r>
    </w:p>
    <w:p w14:paraId="3DA82D81" w14:textId="77777777" w:rsidR="0086510D" w:rsidRPr="0086510D" w:rsidRDefault="0086510D" w:rsidP="00275FED">
      <w:pPr>
        <w:pStyle w:val="Code"/>
      </w:pPr>
      <w:r w:rsidRPr="0086510D">
        <w:t>source install/setup.bash</w:t>
      </w:r>
    </w:p>
    <w:p w14:paraId="77E68A8C" w14:textId="77777777" w:rsidR="0086510D" w:rsidRPr="0086510D" w:rsidRDefault="0086510D" w:rsidP="000235E8">
      <w:pPr>
        <w:pStyle w:val="Small"/>
      </w:pPr>
    </w:p>
    <w:p w14:paraId="625E1125" w14:textId="77777777" w:rsidR="0086510D" w:rsidRPr="0086510D" w:rsidRDefault="0086510D" w:rsidP="00275FED">
      <w:pPr>
        <w:pStyle w:val="Code"/>
      </w:pPr>
      <w:r w:rsidRPr="0086510D">
        <w:t># Launch simulation with camera for vision testing</w:t>
      </w:r>
    </w:p>
    <w:p w14:paraId="4DC4B50C" w14:textId="77777777" w:rsidR="0086510D" w:rsidRDefault="0086510D" w:rsidP="00275FED">
      <w:pPr>
        <w:pStyle w:val="Code"/>
      </w:pPr>
      <w:r w:rsidRPr="0086510D">
        <w:t>ros2 launch tabletop_handybot sim_only.launch.py enable_sim_camera:=true</w:t>
      </w:r>
    </w:p>
    <w:p w14:paraId="3CBA7482" w14:textId="77777777" w:rsidR="00275FED" w:rsidRPr="0086510D" w:rsidRDefault="00275FED" w:rsidP="0086510D"/>
    <w:p w14:paraId="0E6269D3" w14:textId="77777777" w:rsidR="0086510D" w:rsidRPr="0086510D" w:rsidRDefault="0086510D" w:rsidP="0086510D">
      <w:pPr>
        <w:rPr>
          <w:b/>
          <w:bCs/>
        </w:rPr>
      </w:pPr>
      <w:r w:rsidRPr="0086510D">
        <w:rPr>
          <w:b/>
          <w:bCs/>
        </w:rPr>
        <w:t>Option 3: Alternative Launch Method</w:t>
      </w:r>
    </w:p>
    <w:p w14:paraId="58F5B517" w14:textId="77777777" w:rsidR="0086510D" w:rsidRPr="0086510D" w:rsidRDefault="0086510D" w:rsidP="00F077CD">
      <w:pPr>
        <w:pStyle w:val="Code"/>
      </w:pPr>
      <w:r w:rsidRPr="0086510D">
        <w:t># Use the main launch file in simulation mode</w:t>
      </w:r>
    </w:p>
    <w:p w14:paraId="65310EB1" w14:textId="77777777" w:rsidR="0086510D" w:rsidRDefault="0086510D" w:rsidP="00F077CD">
      <w:pPr>
        <w:pStyle w:val="Code"/>
      </w:pPr>
      <w:r w:rsidRPr="0086510D">
        <w:t>ros2 launch tabletop_handybot run.launch.py simulation:=true use_sim_time:=true</w:t>
      </w:r>
    </w:p>
    <w:p w14:paraId="70250A5E" w14:textId="77777777" w:rsidR="00F077CD" w:rsidRPr="0086510D" w:rsidRDefault="00F077CD" w:rsidP="0086510D"/>
    <w:p w14:paraId="260D8640" w14:textId="77777777" w:rsidR="0086510D" w:rsidRPr="0086510D" w:rsidRDefault="0086510D" w:rsidP="00F077CD">
      <w:pPr>
        <w:pStyle w:val="Heading2"/>
      </w:pPr>
      <w:r w:rsidRPr="0086510D">
        <w:t>6. Testing the System</w:t>
      </w:r>
    </w:p>
    <w:p w14:paraId="6FE418F1" w14:textId="77777777" w:rsidR="0086510D" w:rsidRPr="0086510D" w:rsidRDefault="0086510D" w:rsidP="007B23CE">
      <w:pPr>
        <w:pStyle w:val="Heading3"/>
      </w:pPr>
      <w:r w:rsidRPr="0086510D">
        <w:t>Verify the Simulation is Running</w:t>
      </w:r>
    </w:p>
    <w:p w14:paraId="6D8005E5" w14:textId="77777777" w:rsidR="0086510D" w:rsidRPr="0086510D" w:rsidRDefault="0086510D" w:rsidP="007B23CE">
      <w:pPr>
        <w:pStyle w:val="Code"/>
      </w:pPr>
      <w:r w:rsidRPr="0086510D">
        <w:t># Check available topics</w:t>
      </w:r>
    </w:p>
    <w:p w14:paraId="636F1E6C" w14:textId="77777777" w:rsidR="0086510D" w:rsidRPr="0086510D" w:rsidRDefault="0086510D" w:rsidP="007B23CE">
      <w:pPr>
        <w:pStyle w:val="Code"/>
      </w:pPr>
      <w:r w:rsidRPr="0086510D">
        <w:t>ros2 topic list</w:t>
      </w:r>
    </w:p>
    <w:p w14:paraId="38EEF55E" w14:textId="77777777" w:rsidR="0086510D" w:rsidRPr="0086510D" w:rsidRDefault="0086510D" w:rsidP="00935DAA">
      <w:pPr>
        <w:pStyle w:val="Small"/>
      </w:pPr>
    </w:p>
    <w:p w14:paraId="4247F2B6" w14:textId="77777777" w:rsidR="0086510D" w:rsidRPr="0086510D" w:rsidRDefault="0086510D" w:rsidP="007B23CE">
      <w:pPr>
        <w:pStyle w:val="Code"/>
      </w:pPr>
      <w:r w:rsidRPr="0086510D">
        <w:t># You should see topics like:</w:t>
      </w:r>
    </w:p>
    <w:p w14:paraId="5D37089B" w14:textId="77777777" w:rsidR="0086510D" w:rsidRPr="0086510D" w:rsidRDefault="0086510D" w:rsidP="007B23CE">
      <w:pPr>
        <w:pStyle w:val="Code"/>
      </w:pPr>
      <w:r w:rsidRPr="0086510D">
        <w:t># /camera/camera/color/image_raw</w:t>
      </w:r>
    </w:p>
    <w:p w14:paraId="23521001" w14:textId="77777777" w:rsidR="0086510D" w:rsidRPr="0086510D" w:rsidRDefault="0086510D" w:rsidP="007B23CE">
      <w:pPr>
        <w:pStyle w:val="Code"/>
      </w:pPr>
      <w:r w:rsidRPr="0086510D">
        <w:t># /camera/camera/depth/image_rect_raw</w:t>
      </w:r>
    </w:p>
    <w:p w14:paraId="1E3CCD35" w14:textId="77777777" w:rsidR="0086510D" w:rsidRPr="0086510D" w:rsidRDefault="0086510D" w:rsidP="007B23CE">
      <w:pPr>
        <w:pStyle w:val="Code"/>
      </w:pPr>
      <w:r w:rsidRPr="0086510D">
        <w:t># /joint_states</w:t>
      </w:r>
    </w:p>
    <w:p w14:paraId="1D9931BD" w14:textId="77777777" w:rsidR="0086510D" w:rsidRPr="0086510D" w:rsidRDefault="0086510D" w:rsidP="007B23CE">
      <w:pPr>
        <w:pStyle w:val="Code"/>
      </w:pPr>
      <w:r w:rsidRPr="0086510D">
        <w:t># /move_group/status</w:t>
      </w:r>
    </w:p>
    <w:p w14:paraId="1915DE14" w14:textId="77777777" w:rsidR="0086510D" w:rsidRPr="0086510D" w:rsidRDefault="0086510D" w:rsidP="007B23CE">
      <w:pPr>
        <w:pStyle w:val="Code"/>
      </w:pPr>
      <w:r w:rsidRPr="0086510D">
        <w:t># /prompt</w:t>
      </w:r>
    </w:p>
    <w:p w14:paraId="76F56481" w14:textId="77777777" w:rsidR="0086510D" w:rsidRDefault="0086510D" w:rsidP="007B23CE">
      <w:pPr>
        <w:pStyle w:val="Code"/>
      </w:pPr>
      <w:r w:rsidRPr="0086510D">
        <w:t># /listen</w:t>
      </w:r>
    </w:p>
    <w:p w14:paraId="37325A40" w14:textId="77777777" w:rsidR="007B23CE" w:rsidRPr="0086510D" w:rsidRDefault="007B23CE" w:rsidP="0086510D"/>
    <w:p w14:paraId="3F1D8E64" w14:textId="77777777" w:rsidR="0086510D" w:rsidRPr="0086510D" w:rsidRDefault="0086510D" w:rsidP="007B23CE">
      <w:pPr>
        <w:pStyle w:val="Heading3"/>
      </w:pPr>
      <w:r w:rsidRPr="0086510D">
        <w:t>Test Robot Control</w:t>
      </w:r>
    </w:p>
    <w:p w14:paraId="68B67704" w14:textId="77777777" w:rsidR="0086510D" w:rsidRPr="0086510D" w:rsidRDefault="0086510D" w:rsidP="007B23CE">
      <w:pPr>
        <w:pStyle w:val="Code"/>
      </w:pPr>
      <w:r w:rsidRPr="0086510D">
        <w:t># Send a text command to pick objects</w:t>
      </w:r>
    </w:p>
    <w:p w14:paraId="3B00B2CA" w14:textId="77777777" w:rsidR="0086510D" w:rsidRPr="0086510D" w:rsidRDefault="0086510D" w:rsidP="007B23CE">
      <w:pPr>
        <w:pStyle w:val="Code"/>
      </w:pPr>
      <w:r w:rsidRPr="0086510D">
        <w:t>ros2 topic pub --once /prompt std_msgs/msg/String "data: 'put the red cube in the container'"</w:t>
      </w:r>
    </w:p>
    <w:p w14:paraId="24D7BD29" w14:textId="77777777" w:rsidR="0086510D" w:rsidRPr="0086510D" w:rsidRDefault="0086510D" w:rsidP="007B23CE">
      <w:pPr>
        <w:pStyle w:val="Code"/>
      </w:pPr>
    </w:p>
    <w:p w14:paraId="03809634" w14:textId="77777777" w:rsidR="0086510D" w:rsidRPr="0086510D" w:rsidRDefault="0086510D" w:rsidP="007B23CE">
      <w:pPr>
        <w:pStyle w:val="Code"/>
      </w:pPr>
      <w:r w:rsidRPr="0086510D">
        <w:t># Trigger voice input (requires microphone)</w:t>
      </w:r>
    </w:p>
    <w:p w14:paraId="770F073A" w14:textId="77777777" w:rsidR="0086510D" w:rsidRDefault="0086510D" w:rsidP="007B23CE">
      <w:pPr>
        <w:pStyle w:val="Code"/>
      </w:pPr>
      <w:r w:rsidRPr="0086510D">
        <w:t>ros2 topic pub --once /listen std_msgs/msg/Empty "{}"</w:t>
      </w:r>
    </w:p>
    <w:p w14:paraId="0A0BABED" w14:textId="77777777" w:rsidR="007B23CE" w:rsidRPr="0086510D" w:rsidRDefault="007B23CE" w:rsidP="0086510D"/>
    <w:p w14:paraId="16954112" w14:textId="77777777" w:rsidR="0086510D" w:rsidRPr="0086510D" w:rsidRDefault="0086510D" w:rsidP="007B23CE">
      <w:pPr>
        <w:pStyle w:val="Heading3"/>
      </w:pPr>
      <w:r w:rsidRPr="0086510D">
        <w:t>Verify Camera Data</w:t>
      </w:r>
    </w:p>
    <w:p w14:paraId="2657E6B6" w14:textId="77777777" w:rsidR="0086510D" w:rsidRPr="0086510D" w:rsidRDefault="0086510D" w:rsidP="007B23CE">
      <w:pPr>
        <w:pStyle w:val="Code"/>
      </w:pPr>
      <w:r w:rsidRPr="0086510D">
        <w:t># Check camera images (install if needed: sudo apt install ros-jazzy-rqt-image-view)</w:t>
      </w:r>
    </w:p>
    <w:p w14:paraId="153A8FFD" w14:textId="77777777" w:rsidR="0086510D" w:rsidRPr="0086510D" w:rsidRDefault="0086510D" w:rsidP="007B23CE">
      <w:pPr>
        <w:pStyle w:val="Code"/>
      </w:pPr>
      <w:r w:rsidRPr="0086510D">
        <w:t>ros2 run rqt_image_view rqt_image_view</w:t>
      </w:r>
    </w:p>
    <w:p w14:paraId="02B29569" w14:textId="77777777" w:rsidR="0086510D" w:rsidRPr="0086510D" w:rsidRDefault="0086510D" w:rsidP="007B23CE">
      <w:pPr>
        <w:pStyle w:val="Code"/>
      </w:pPr>
    </w:p>
    <w:p w14:paraId="181A8EFA" w14:textId="77777777" w:rsidR="0086510D" w:rsidRPr="0086510D" w:rsidRDefault="0086510D" w:rsidP="007B23CE">
      <w:pPr>
        <w:pStyle w:val="Code"/>
      </w:pPr>
      <w:r w:rsidRPr="0086510D">
        <w:t># Check depth data</w:t>
      </w:r>
    </w:p>
    <w:p w14:paraId="4DEBB848" w14:textId="77777777" w:rsidR="0086510D" w:rsidRDefault="0086510D" w:rsidP="007B23CE">
      <w:pPr>
        <w:pStyle w:val="Code"/>
      </w:pPr>
      <w:r w:rsidRPr="0086510D">
        <w:t>ros2 topic echo /camera/camera/depth/image_rect_raw --field data[0]</w:t>
      </w:r>
    </w:p>
    <w:p w14:paraId="0183A216" w14:textId="77777777" w:rsidR="007B23CE" w:rsidRPr="0086510D" w:rsidRDefault="007B23CE" w:rsidP="0086510D"/>
    <w:p w14:paraId="67097A1F" w14:textId="77777777" w:rsidR="0086510D" w:rsidRPr="0086510D" w:rsidRDefault="0086510D" w:rsidP="007B23CE">
      <w:pPr>
        <w:pStyle w:val="Heading2"/>
      </w:pPr>
      <w:r w:rsidRPr="0086510D">
        <w:t>7. Understanding What's Running</w:t>
      </w:r>
    </w:p>
    <w:p w14:paraId="719EDA8A" w14:textId="77777777" w:rsidR="0086510D" w:rsidRPr="0086510D" w:rsidRDefault="0086510D" w:rsidP="0086510D">
      <w:r w:rsidRPr="0086510D">
        <w:t>When you use si</w:t>
      </w:r>
      <w:r w:rsidRPr="0086510D">
        <w:rPr>
          <w:rStyle w:val="CodeChar"/>
        </w:rPr>
        <w:t xml:space="preserve">m_only.launch.py enable_sim_camera:=true, </w:t>
      </w:r>
      <w:r w:rsidRPr="0086510D">
        <w:t>the system launches:</w:t>
      </w:r>
    </w:p>
    <w:p w14:paraId="7632D3D2" w14:textId="77777777" w:rsidR="0086510D" w:rsidRPr="0086510D" w:rsidRDefault="0086510D" w:rsidP="0086510D">
      <w:pPr>
        <w:numPr>
          <w:ilvl w:val="0"/>
          <w:numId w:val="68"/>
        </w:numPr>
      </w:pPr>
      <w:r w:rsidRPr="0086510D">
        <w:rPr>
          <w:b/>
          <w:bCs/>
        </w:rPr>
        <w:t>Gazebo Physics Simulation</w:t>
      </w:r>
      <w:r w:rsidRPr="0086510D">
        <w:t> with a custom world containing:</w:t>
      </w:r>
    </w:p>
    <w:p w14:paraId="16F50A84" w14:textId="77777777" w:rsidR="0086510D" w:rsidRPr="0086510D" w:rsidRDefault="0086510D" w:rsidP="0086510D">
      <w:pPr>
        <w:numPr>
          <w:ilvl w:val="1"/>
          <w:numId w:val="68"/>
        </w:numPr>
      </w:pPr>
      <w:r w:rsidRPr="0086510D">
        <w:t>AR4 robot arm with gripper</w:t>
      </w:r>
    </w:p>
    <w:p w14:paraId="51A11ABB" w14:textId="77777777" w:rsidR="0086510D" w:rsidRPr="0086510D" w:rsidRDefault="0086510D" w:rsidP="0086510D">
      <w:pPr>
        <w:numPr>
          <w:ilvl w:val="1"/>
          <w:numId w:val="68"/>
        </w:numPr>
      </w:pPr>
      <w:r w:rsidRPr="0086510D">
        <w:lastRenderedPageBreak/>
        <w:t>Table with objects (red cube, blue sphere)</w:t>
      </w:r>
    </w:p>
    <w:p w14:paraId="2C8B5B4A" w14:textId="77777777" w:rsidR="0086510D" w:rsidRPr="0086510D" w:rsidRDefault="0086510D" w:rsidP="0086510D">
      <w:pPr>
        <w:numPr>
          <w:ilvl w:val="1"/>
          <w:numId w:val="68"/>
        </w:numPr>
      </w:pPr>
      <w:r w:rsidRPr="0086510D">
        <w:t>Simulated RealSense camera with RGB + Depth</w:t>
      </w:r>
    </w:p>
    <w:p w14:paraId="7939FA2D" w14:textId="77777777" w:rsidR="0086510D" w:rsidRPr="0086510D" w:rsidRDefault="0086510D" w:rsidP="0086510D">
      <w:pPr>
        <w:numPr>
          <w:ilvl w:val="0"/>
          <w:numId w:val="68"/>
        </w:numPr>
      </w:pPr>
      <w:r w:rsidRPr="0086510D">
        <w:rPr>
          <w:b/>
          <w:bCs/>
        </w:rPr>
        <w:t>Robot Control Stack</w:t>
      </w:r>
      <w:r w:rsidRPr="0086510D">
        <w:t>:</w:t>
      </w:r>
    </w:p>
    <w:p w14:paraId="403F7773" w14:textId="77777777" w:rsidR="0086510D" w:rsidRPr="0086510D" w:rsidRDefault="0086510D" w:rsidP="0086510D">
      <w:pPr>
        <w:numPr>
          <w:ilvl w:val="1"/>
          <w:numId w:val="68"/>
        </w:numPr>
      </w:pPr>
      <w:r w:rsidRPr="0086510D">
        <w:rPr>
          <w:rStyle w:val="CodeChar"/>
        </w:rPr>
        <w:t>joint_state_broadcaster</w:t>
      </w:r>
      <w:r w:rsidRPr="0086510D">
        <w:t> - Publishes robot joint positions</w:t>
      </w:r>
    </w:p>
    <w:p w14:paraId="5DD64E38" w14:textId="77777777" w:rsidR="0086510D" w:rsidRPr="0086510D" w:rsidRDefault="0086510D" w:rsidP="0086510D">
      <w:pPr>
        <w:numPr>
          <w:ilvl w:val="1"/>
          <w:numId w:val="68"/>
        </w:numPr>
      </w:pPr>
      <w:r w:rsidRPr="0086510D">
        <w:rPr>
          <w:rStyle w:val="CodeChar"/>
        </w:rPr>
        <w:t>joint_trajectory_controller</w:t>
      </w:r>
      <w:r w:rsidRPr="0086510D">
        <w:t> - Controls arm movement</w:t>
      </w:r>
    </w:p>
    <w:p w14:paraId="01839336" w14:textId="77777777" w:rsidR="0086510D" w:rsidRPr="0086510D" w:rsidRDefault="0086510D" w:rsidP="0086510D">
      <w:pPr>
        <w:numPr>
          <w:ilvl w:val="1"/>
          <w:numId w:val="68"/>
        </w:numPr>
      </w:pPr>
      <w:r w:rsidRPr="0086510D">
        <w:rPr>
          <w:rStyle w:val="CodeChar"/>
        </w:rPr>
        <w:t>gripper_controller</w:t>
      </w:r>
      <w:r w:rsidRPr="0086510D">
        <w:t> - Controls gripper open/close</w:t>
      </w:r>
    </w:p>
    <w:p w14:paraId="2FB3426E" w14:textId="77777777" w:rsidR="0086510D" w:rsidRPr="0086510D" w:rsidRDefault="0086510D" w:rsidP="0086510D">
      <w:pPr>
        <w:numPr>
          <w:ilvl w:val="1"/>
          <w:numId w:val="68"/>
        </w:numPr>
      </w:pPr>
      <w:r w:rsidRPr="0086510D">
        <w:t>MoveIt motion planning</w:t>
      </w:r>
    </w:p>
    <w:p w14:paraId="0B083834" w14:textId="77777777" w:rsidR="0086510D" w:rsidRPr="0086510D" w:rsidRDefault="0086510D" w:rsidP="0086510D">
      <w:pPr>
        <w:numPr>
          <w:ilvl w:val="0"/>
          <w:numId w:val="68"/>
        </w:numPr>
      </w:pPr>
      <w:r w:rsidRPr="0086510D">
        <w:rPr>
          <w:b/>
          <w:bCs/>
        </w:rPr>
        <w:t>Vision System</w:t>
      </w:r>
      <w:r w:rsidRPr="0086510D">
        <w:t>:</w:t>
      </w:r>
    </w:p>
    <w:p w14:paraId="5560D162" w14:textId="77777777" w:rsidR="0086510D" w:rsidRPr="0086510D" w:rsidRDefault="0086510D" w:rsidP="0086510D">
      <w:pPr>
        <w:numPr>
          <w:ilvl w:val="1"/>
          <w:numId w:val="68"/>
        </w:numPr>
      </w:pPr>
      <w:r w:rsidRPr="0086510D">
        <w:t>Simulated camera publishes to same topics as real RealSense</w:t>
      </w:r>
    </w:p>
    <w:p w14:paraId="7E4D7E6B" w14:textId="77777777" w:rsidR="0086510D" w:rsidRPr="0086510D" w:rsidRDefault="0086510D" w:rsidP="0086510D">
      <w:pPr>
        <w:numPr>
          <w:ilvl w:val="1"/>
          <w:numId w:val="68"/>
        </w:numPr>
      </w:pPr>
      <w:r w:rsidRPr="0086510D">
        <w:t>Camera info publisher with realistic calibration parameters</w:t>
      </w:r>
    </w:p>
    <w:p w14:paraId="7DF7C0E9" w14:textId="77777777" w:rsidR="0086510D" w:rsidRPr="0086510D" w:rsidRDefault="0086510D" w:rsidP="0086510D">
      <w:pPr>
        <w:numPr>
          <w:ilvl w:val="1"/>
          <w:numId w:val="68"/>
        </w:numPr>
      </w:pPr>
      <w:r w:rsidRPr="0086510D">
        <w:t>TF transforms for camera coordinate frames</w:t>
      </w:r>
    </w:p>
    <w:p w14:paraId="24B0962B" w14:textId="77777777" w:rsidR="0086510D" w:rsidRPr="0086510D" w:rsidRDefault="0086510D" w:rsidP="0086510D">
      <w:pPr>
        <w:numPr>
          <w:ilvl w:val="0"/>
          <w:numId w:val="68"/>
        </w:numPr>
      </w:pPr>
      <w:r w:rsidRPr="0086510D">
        <w:rPr>
          <w:b/>
          <w:bCs/>
        </w:rPr>
        <w:t>Application Nodes</w:t>
      </w:r>
      <w:r w:rsidRPr="0086510D">
        <w:t>:</w:t>
      </w:r>
    </w:p>
    <w:p w14:paraId="257DBC46" w14:textId="77777777" w:rsidR="0086510D" w:rsidRPr="0086510D" w:rsidRDefault="0086510D" w:rsidP="0086510D">
      <w:pPr>
        <w:numPr>
          <w:ilvl w:val="1"/>
          <w:numId w:val="68"/>
        </w:numPr>
      </w:pPr>
      <w:hyperlink r:id="rId26" w:anchor="L0-L972" w:tgtFrame="_blank" w:history="1">
        <w:r w:rsidRPr="0086510D">
          <w:rPr>
            <w:rStyle w:val="Hyperlink"/>
          </w:rPr>
          <w:t>tabletop_handybot_node</w:t>
        </w:r>
      </w:hyperlink>
      <w:r w:rsidRPr="0086510D">
        <w:t> - Main perception and manipulation logic</w:t>
      </w:r>
    </w:p>
    <w:p w14:paraId="63AC9C4C" w14:textId="77777777" w:rsidR="0086510D" w:rsidRDefault="0086510D" w:rsidP="0086510D">
      <w:pPr>
        <w:numPr>
          <w:ilvl w:val="1"/>
          <w:numId w:val="68"/>
        </w:numPr>
      </w:pPr>
      <w:hyperlink r:id="rId27" w:anchor="L0-L39" w:tgtFrame="_blank" w:history="1">
        <w:r w:rsidRPr="0086510D">
          <w:rPr>
            <w:rStyle w:val="Hyperlink"/>
          </w:rPr>
          <w:t>audio_prompt_node</w:t>
        </w:r>
      </w:hyperlink>
      <w:r w:rsidRPr="0086510D">
        <w:t> - Voice command interface</w:t>
      </w:r>
    </w:p>
    <w:p w14:paraId="4E394F57" w14:textId="77777777" w:rsidR="00F42E16" w:rsidRPr="0086510D" w:rsidRDefault="00F42E16" w:rsidP="00F42E16"/>
    <w:p w14:paraId="6FF50BC3" w14:textId="77777777" w:rsidR="0086510D" w:rsidRPr="0086510D" w:rsidRDefault="0086510D" w:rsidP="00F42E16">
      <w:pPr>
        <w:pStyle w:val="Heading2"/>
      </w:pPr>
      <w:r w:rsidRPr="0086510D">
        <w:t>8. Key Features</w:t>
      </w:r>
    </w:p>
    <w:p w14:paraId="26D13738" w14:textId="77777777" w:rsidR="0086510D" w:rsidRPr="0086510D" w:rsidRDefault="0086510D" w:rsidP="0086510D">
      <w:pPr>
        <w:numPr>
          <w:ilvl w:val="0"/>
          <w:numId w:val="69"/>
        </w:numPr>
      </w:pPr>
      <w:r w:rsidRPr="0086510D">
        <w:rPr>
          <w:b/>
          <w:bCs/>
        </w:rPr>
        <w:t>Real-time Physics</w:t>
      </w:r>
      <w:r w:rsidRPr="0086510D">
        <w:t>: Objects respond to robot manipulation</w:t>
      </w:r>
    </w:p>
    <w:p w14:paraId="43403117" w14:textId="77777777" w:rsidR="0086510D" w:rsidRPr="0086510D" w:rsidRDefault="0086510D" w:rsidP="0086510D">
      <w:pPr>
        <w:numPr>
          <w:ilvl w:val="0"/>
          <w:numId w:val="69"/>
        </w:numPr>
      </w:pPr>
      <w:r w:rsidRPr="0086510D">
        <w:rPr>
          <w:b/>
          <w:bCs/>
        </w:rPr>
        <w:t>Realistic Camera</w:t>
      </w:r>
      <w:r w:rsidRPr="0086510D">
        <w:t>: RGB + Depth images generated from 3D scene</w:t>
      </w:r>
    </w:p>
    <w:p w14:paraId="10A81FB7" w14:textId="77777777" w:rsidR="0086510D" w:rsidRPr="0086510D" w:rsidRDefault="0086510D" w:rsidP="0086510D">
      <w:pPr>
        <w:numPr>
          <w:ilvl w:val="0"/>
          <w:numId w:val="69"/>
        </w:numPr>
      </w:pPr>
      <w:r w:rsidRPr="0086510D">
        <w:rPr>
          <w:b/>
          <w:bCs/>
        </w:rPr>
        <w:t>Same API as Hardware</w:t>
      </w:r>
      <w:r w:rsidRPr="0086510D">
        <w:t>: Uses identical ROS topics as physical robot</w:t>
      </w:r>
    </w:p>
    <w:p w14:paraId="1CD57996" w14:textId="77777777" w:rsidR="0086510D" w:rsidRPr="0086510D" w:rsidRDefault="0086510D" w:rsidP="0086510D">
      <w:pPr>
        <w:numPr>
          <w:ilvl w:val="0"/>
          <w:numId w:val="69"/>
        </w:numPr>
      </w:pPr>
      <w:r w:rsidRPr="0086510D">
        <w:rPr>
          <w:b/>
          <w:bCs/>
        </w:rPr>
        <w:t>Voice Control</w:t>
      </w:r>
      <w:r w:rsidRPr="0086510D">
        <w:t>: Send commands via microphone or text prompts</w:t>
      </w:r>
    </w:p>
    <w:p w14:paraId="44A63B9F" w14:textId="77777777" w:rsidR="0086510D" w:rsidRPr="0086510D" w:rsidRDefault="0086510D" w:rsidP="0086510D">
      <w:pPr>
        <w:numPr>
          <w:ilvl w:val="0"/>
          <w:numId w:val="69"/>
        </w:numPr>
      </w:pPr>
      <w:r w:rsidRPr="0086510D">
        <w:rPr>
          <w:b/>
          <w:bCs/>
        </w:rPr>
        <w:t>Visual Feedback</w:t>
      </w:r>
      <w:r w:rsidRPr="0086510D">
        <w:t>: See robot actions in Gazebo and camera views</w:t>
      </w:r>
    </w:p>
    <w:p w14:paraId="384A0B38" w14:textId="77777777" w:rsidR="0086510D" w:rsidRDefault="0086510D" w:rsidP="0086510D">
      <w:pPr>
        <w:numPr>
          <w:ilvl w:val="0"/>
          <w:numId w:val="69"/>
        </w:numPr>
      </w:pPr>
      <w:r w:rsidRPr="0086510D">
        <w:rPr>
          <w:b/>
          <w:bCs/>
        </w:rPr>
        <w:t>Zero-shot Detection</w:t>
      </w:r>
      <w:r w:rsidRPr="0086510D">
        <w:t>: Uses Grounding DINO + SAM for object recognition</w:t>
      </w:r>
    </w:p>
    <w:p w14:paraId="2923472D" w14:textId="77777777" w:rsidR="00F42E16" w:rsidRPr="0086510D" w:rsidRDefault="00F42E16" w:rsidP="00F42E16"/>
    <w:p w14:paraId="0B9D2FA0" w14:textId="77777777" w:rsidR="0086510D" w:rsidRPr="0086510D" w:rsidRDefault="0086510D" w:rsidP="00F42E16">
      <w:pPr>
        <w:pStyle w:val="Heading2"/>
      </w:pPr>
      <w:r w:rsidRPr="0086510D">
        <w:t>9. Troubleshooting</w:t>
      </w:r>
    </w:p>
    <w:p w14:paraId="2838BD28" w14:textId="77777777" w:rsidR="0086510D" w:rsidRPr="0086510D" w:rsidRDefault="0086510D" w:rsidP="00F42E16">
      <w:pPr>
        <w:pStyle w:val="Heading3"/>
      </w:pPr>
      <w:r w:rsidRPr="0086510D">
        <w:t>Common Issues:</w:t>
      </w:r>
    </w:p>
    <w:p w14:paraId="34D470D2" w14:textId="77777777" w:rsidR="0086510D" w:rsidRPr="0086510D" w:rsidRDefault="0086510D" w:rsidP="00F42E16">
      <w:pPr>
        <w:pStyle w:val="Code"/>
      </w:pPr>
      <w:r w:rsidRPr="0086510D">
        <w:t># If Gazebo fails to start</w:t>
      </w:r>
    </w:p>
    <w:p w14:paraId="54F8E548" w14:textId="77777777" w:rsidR="0086510D" w:rsidRPr="0086510D" w:rsidRDefault="0086510D" w:rsidP="00F42E16">
      <w:pPr>
        <w:pStyle w:val="Code"/>
        <w:rPr>
          <w:lang w:val="pt-PT"/>
        </w:rPr>
      </w:pPr>
      <w:r w:rsidRPr="0086510D">
        <w:rPr>
          <w:lang w:val="pt-PT"/>
        </w:rPr>
        <w:t>sudo apt install ros-jazzy-ros-gz-bridge ros-jazzy-ros-gz-sim</w:t>
      </w:r>
    </w:p>
    <w:p w14:paraId="6B80CF73" w14:textId="77777777" w:rsidR="0086510D" w:rsidRPr="0086510D" w:rsidRDefault="0086510D" w:rsidP="00F42E16">
      <w:pPr>
        <w:pStyle w:val="Code"/>
        <w:rPr>
          <w:lang w:val="pt-PT"/>
        </w:rPr>
      </w:pPr>
    </w:p>
    <w:p w14:paraId="47A355E1" w14:textId="77777777" w:rsidR="0086510D" w:rsidRPr="0086510D" w:rsidRDefault="0086510D" w:rsidP="00F42E16">
      <w:pPr>
        <w:pStyle w:val="Code"/>
      </w:pPr>
      <w:r w:rsidRPr="0086510D">
        <w:t># If Python virtual environment issues</w:t>
      </w:r>
    </w:p>
    <w:p w14:paraId="6022702E" w14:textId="77777777" w:rsidR="0086510D" w:rsidRPr="0086510D" w:rsidRDefault="0086510D" w:rsidP="00F42E16">
      <w:pPr>
        <w:pStyle w:val="Code"/>
      </w:pPr>
      <w:r w:rsidRPr="004A570C">
        <w:rPr>
          <w:highlight w:val="yellow"/>
        </w:rPr>
        <w:t>pyenv activate handybot</w:t>
      </w:r>
    </w:p>
    <w:p w14:paraId="24366D94" w14:textId="77777777" w:rsidR="0086510D" w:rsidRPr="0086510D" w:rsidRDefault="0086510D" w:rsidP="00F42E16">
      <w:pPr>
        <w:pStyle w:val="Code"/>
      </w:pPr>
      <w:r w:rsidRPr="0086510D">
        <w:t>pip install -r requirements.txt</w:t>
      </w:r>
    </w:p>
    <w:p w14:paraId="57168A93" w14:textId="77777777" w:rsidR="0086510D" w:rsidRPr="0086510D" w:rsidRDefault="0086510D" w:rsidP="00F42E16">
      <w:pPr>
        <w:pStyle w:val="Code"/>
      </w:pPr>
    </w:p>
    <w:p w14:paraId="16CF1201" w14:textId="77777777" w:rsidR="0086510D" w:rsidRPr="0086510D" w:rsidRDefault="0086510D" w:rsidP="00F42E16">
      <w:pPr>
        <w:pStyle w:val="Code"/>
      </w:pPr>
      <w:r w:rsidRPr="0086510D">
        <w:t># If AR4 packages not found</w:t>
      </w:r>
    </w:p>
    <w:p w14:paraId="20F279B8" w14:textId="77777777" w:rsidR="0086510D" w:rsidRPr="0086510D" w:rsidRDefault="0086510D" w:rsidP="00F42E16">
      <w:pPr>
        <w:pStyle w:val="Code"/>
      </w:pPr>
      <w:r w:rsidRPr="0086510D">
        <w:t>colcon build --packages-select annin_ar4_*</w:t>
      </w:r>
    </w:p>
    <w:p w14:paraId="11345B04" w14:textId="77777777" w:rsidR="0086510D" w:rsidRPr="0086510D" w:rsidRDefault="0086510D" w:rsidP="00F42E16">
      <w:pPr>
        <w:pStyle w:val="Code"/>
      </w:pPr>
      <w:r w:rsidRPr="0086510D">
        <w:t>source install/setup.bash</w:t>
      </w:r>
    </w:p>
    <w:p w14:paraId="209473C2" w14:textId="77777777" w:rsidR="0086510D" w:rsidRPr="0086510D" w:rsidRDefault="0086510D" w:rsidP="00F42E16">
      <w:pPr>
        <w:pStyle w:val="Code"/>
      </w:pPr>
    </w:p>
    <w:p w14:paraId="7A29A201" w14:textId="77777777" w:rsidR="0086510D" w:rsidRPr="0086510D" w:rsidRDefault="0086510D" w:rsidP="00F42E16">
      <w:pPr>
        <w:pStyle w:val="Code"/>
      </w:pPr>
      <w:r w:rsidRPr="0086510D">
        <w:t># Check if all controllers are loaded</w:t>
      </w:r>
    </w:p>
    <w:p w14:paraId="2A38F9F9" w14:textId="77777777" w:rsidR="0086510D" w:rsidRDefault="0086510D" w:rsidP="00F42E16">
      <w:pPr>
        <w:pStyle w:val="Code"/>
      </w:pPr>
      <w:r w:rsidRPr="0086510D">
        <w:t>ros2 control list_controllers</w:t>
      </w:r>
    </w:p>
    <w:p w14:paraId="4ACB3DD8" w14:textId="77777777" w:rsidR="00F42E16" w:rsidRPr="0086510D" w:rsidRDefault="00F42E16" w:rsidP="0086510D"/>
    <w:p w14:paraId="66DA97CD" w14:textId="77777777" w:rsidR="0086510D" w:rsidRPr="0086510D" w:rsidRDefault="0086510D" w:rsidP="00F42E16">
      <w:pPr>
        <w:pStyle w:val="Heading3"/>
      </w:pPr>
      <w:r w:rsidRPr="0086510D">
        <w:t>ROS 2 Jazzy Specific Notes:</w:t>
      </w:r>
    </w:p>
    <w:p w14:paraId="6AFE8536" w14:textId="77777777" w:rsidR="0086510D" w:rsidRPr="0086510D" w:rsidRDefault="0086510D" w:rsidP="0086510D">
      <w:pPr>
        <w:numPr>
          <w:ilvl w:val="0"/>
          <w:numId w:val="70"/>
        </w:numPr>
      </w:pPr>
      <w:r w:rsidRPr="0086510D">
        <w:t>Gazebo integration uses the newer </w:t>
      </w:r>
      <w:r w:rsidRPr="0086510D">
        <w:rPr>
          <w:rStyle w:val="CodeChar"/>
        </w:rPr>
        <w:t>ros-gz packages</w:t>
      </w:r>
      <w:r w:rsidRPr="0086510D">
        <w:t xml:space="preserve"> instead of </w:t>
      </w:r>
      <w:r w:rsidRPr="0086510D">
        <w:rPr>
          <w:rStyle w:val="CodeChar"/>
        </w:rPr>
        <w:t>gazebo_ros</w:t>
      </w:r>
    </w:p>
    <w:p w14:paraId="41495E7B" w14:textId="6BFAE587" w:rsidR="0086510D" w:rsidRPr="0086510D" w:rsidRDefault="0086510D" w:rsidP="0086510D">
      <w:pPr>
        <w:numPr>
          <w:ilvl w:val="0"/>
          <w:numId w:val="70"/>
        </w:numPr>
      </w:pPr>
      <w:r w:rsidRPr="0086510D">
        <w:t>Some MoveIt packages may have different names in Jazzy - install with</w:t>
      </w:r>
      <w:r w:rsidR="00F02477">
        <w:t>:</w:t>
      </w:r>
      <w:r w:rsidRPr="0086510D">
        <w:t> </w:t>
      </w:r>
      <w:r w:rsidRPr="0086510D">
        <w:rPr>
          <w:rStyle w:val="CodeChar"/>
        </w:rPr>
        <w:t>ros-jazzy-moveit*</w:t>
      </w:r>
    </w:p>
    <w:p w14:paraId="36BA63E2" w14:textId="77777777" w:rsidR="0086510D" w:rsidRPr="0086510D" w:rsidRDefault="0086510D" w:rsidP="0086510D">
      <w:pPr>
        <w:numPr>
          <w:ilvl w:val="0"/>
          <w:numId w:val="70"/>
        </w:numPr>
      </w:pPr>
      <w:r w:rsidRPr="0086510D">
        <w:t>Camera bridge topics remain the same but underlying Gazebo integration is updated</w:t>
      </w:r>
    </w:p>
    <w:p w14:paraId="2796AEB8" w14:textId="77777777" w:rsidR="0086510D" w:rsidRPr="0086510D" w:rsidRDefault="0086510D" w:rsidP="0086510D">
      <w:pPr>
        <w:numPr>
          <w:ilvl w:val="0"/>
          <w:numId w:val="70"/>
        </w:numPr>
      </w:pPr>
      <w:r w:rsidRPr="0086510D">
        <w:t>All ROS topic interfaces and launch file syntax remain compatible</w:t>
      </w:r>
    </w:p>
    <w:p w14:paraId="13DBD87E" w14:textId="77777777" w:rsidR="007E385A" w:rsidRDefault="007E385A" w:rsidP="004D549D"/>
    <w:p w14:paraId="56676788" w14:textId="77777777" w:rsidR="00947F6E" w:rsidRDefault="00947F6E" w:rsidP="004D549D"/>
    <w:p w14:paraId="06DBDB7B" w14:textId="77777777" w:rsidR="00947F6E" w:rsidRPr="00947F6E" w:rsidRDefault="00947F6E" w:rsidP="00947F6E">
      <w:pPr>
        <w:pStyle w:val="Heading2"/>
      </w:pPr>
      <w:r w:rsidRPr="00947F6E">
        <w:t>Gazebo Harmonic Compatibility Assessment</w:t>
      </w:r>
    </w:p>
    <w:p w14:paraId="6FE8853B" w14:textId="77777777" w:rsidR="00947F6E" w:rsidRDefault="00947F6E" w:rsidP="004D549D"/>
    <w:p w14:paraId="503EFC16" w14:textId="77777777" w:rsidR="00331DBC" w:rsidRPr="00331DBC" w:rsidRDefault="00331DBC" w:rsidP="00331DBC">
      <w:pPr>
        <w:pStyle w:val="Heading3"/>
      </w:pPr>
      <w:r w:rsidRPr="00331DBC">
        <w:t>Minor Compatibility Updates Needed:</w:t>
      </w:r>
    </w:p>
    <w:p w14:paraId="1B59AAF1" w14:textId="77777777" w:rsidR="00331DBC" w:rsidRPr="00331DBC" w:rsidRDefault="00331DBC" w:rsidP="00331DBC">
      <w:pPr>
        <w:numPr>
          <w:ilvl w:val="0"/>
          <w:numId w:val="71"/>
        </w:numPr>
      </w:pPr>
      <w:r w:rsidRPr="00331DBC">
        <w:rPr>
          <w:b/>
          <w:bCs/>
        </w:rPr>
        <w:t>Physics Engine Specification</w:t>
      </w:r>
      <w:r w:rsidRPr="00331DBC">
        <w:t>: The current code specifies:</w:t>
      </w:r>
    </w:p>
    <w:p w14:paraId="3D28602C" w14:textId="77777777" w:rsidR="00331DBC" w:rsidRPr="00331DBC" w:rsidRDefault="00331DBC" w:rsidP="00331DBC">
      <w:pPr>
        <w:pStyle w:val="Code"/>
      </w:pPr>
      <w:r w:rsidRPr="00331DBC">
        <w:t>'gz_args': f'-r -v 4 --physics-engine gz-physics-bullet-featherstone-plugin {world_file}'</w:t>
      </w:r>
    </w:p>
    <w:p w14:paraId="50FE4A1B" w14:textId="0D965F25" w:rsidR="00331DBC" w:rsidRDefault="00331DBC" w:rsidP="00331DBC">
      <w:r w:rsidRPr="00331DBC">
        <w:t>In Gazebo Harmonic, the physics engine name might need updating.</w:t>
      </w:r>
    </w:p>
    <w:p w14:paraId="134DF46E" w14:textId="6F2B26FF" w:rsidR="00006274" w:rsidRPr="00006274" w:rsidRDefault="00006274" w:rsidP="00006274">
      <w:r w:rsidRPr="00006274">
        <w:t>Recommendation</w:t>
      </w:r>
      <w:r>
        <w:t>:</w:t>
      </w:r>
    </w:p>
    <w:p w14:paraId="30A6CAF9" w14:textId="77777777" w:rsidR="00006274" w:rsidRDefault="00006274" w:rsidP="00006274">
      <w:r w:rsidRPr="00006274">
        <w:rPr>
          <w:b/>
          <w:bCs/>
        </w:rPr>
        <w:lastRenderedPageBreak/>
        <w:t>Verify Installation</w:t>
      </w:r>
      <w:r w:rsidRPr="00006274">
        <w:t>: Confirm that the gz-physics-bullet-featherstone-plugin package is installed in your Gazebo Harmonic environment.</w:t>
      </w:r>
    </w:p>
    <w:p w14:paraId="6FA1BE39" w14:textId="77777777" w:rsidR="0079068C" w:rsidRDefault="0079068C" w:rsidP="0079068C"/>
    <w:p w14:paraId="11C3AC06" w14:textId="65139A69" w:rsidR="0079068C" w:rsidRPr="0079068C" w:rsidRDefault="0079068C" w:rsidP="0079068C">
      <w:r w:rsidRPr="0079068C">
        <w:t>For production or complex robotics applications, the default DART engine is often recommended for its maturity</w:t>
      </w:r>
      <w:r w:rsidR="00961737">
        <w:t>. If we want to use DART, we would have a simplification:</w:t>
      </w:r>
    </w:p>
    <w:p w14:paraId="5C27751D" w14:textId="77777777" w:rsidR="00961737" w:rsidRPr="00961737" w:rsidRDefault="00961737" w:rsidP="00961737">
      <w:pPr>
        <w:pStyle w:val="Code"/>
      </w:pPr>
      <w:r w:rsidRPr="00961737">
        <w:t>'gz_args': f'-r -v 4 {world_file}',</w:t>
      </w:r>
    </w:p>
    <w:p w14:paraId="0CEA283D" w14:textId="77777777" w:rsidR="0079068C" w:rsidRPr="00006274" w:rsidRDefault="0079068C" w:rsidP="00006274"/>
    <w:p w14:paraId="73EAB107" w14:textId="77777777" w:rsidR="00006274" w:rsidRPr="00331DBC" w:rsidRDefault="00006274" w:rsidP="00331DBC"/>
    <w:p w14:paraId="466DCAA5" w14:textId="77777777" w:rsidR="00331DBC" w:rsidRPr="00331DBC" w:rsidRDefault="00331DBC" w:rsidP="00331DBC">
      <w:pPr>
        <w:numPr>
          <w:ilvl w:val="0"/>
          <w:numId w:val="71"/>
        </w:numPr>
      </w:pPr>
      <w:r w:rsidRPr="00331DBC">
        <w:rPr>
          <w:b/>
          <w:bCs/>
        </w:rPr>
        <w:t>World File Sensors</w:t>
      </w:r>
      <w:r w:rsidRPr="00331DBC">
        <w:t>: The </w:t>
      </w:r>
      <w:hyperlink r:id="rId28" w:tgtFrame="_blank" w:history="1">
        <w:r w:rsidRPr="00331DBC">
          <w:rPr>
            <w:rStyle w:val="Hyperlink"/>
          </w:rPr>
          <w:t>world file</w:t>
        </w:r>
      </w:hyperlink>
      <w:r w:rsidRPr="00331DBC">
        <w:t> uses plugin names that should work with Harmonic but may need verification:</w:t>
      </w:r>
    </w:p>
    <w:p w14:paraId="1C4667D7" w14:textId="77777777" w:rsidR="00331DBC" w:rsidRPr="00331DBC" w:rsidRDefault="00331DBC" w:rsidP="00CC1557">
      <w:pPr>
        <w:pStyle w:val="Code"/>
      </w:pPr>
      <w:r w:rsidRPr="00331DBC">
        <w:t>&lt;plugin filename="gz-sim-camera-system" name="gz::sim::systems::Camera"&gt;</w:t>
      </w:r>
    </w:p>
    <w:p w14:paraId="540A5A07" w14:textId="77777777" w:rsidR="00331DBC" w:rsidRPr="00331DBC" w:rsidRDefault="00331DBC" w:rsidP="00CC1557">
      <w:pPr>
        <w:pStyle w:val="Code"/>
      </w:pPr>
      <w:r w:rsidRPr="00331DBC">
        <w:t>&lt;plugin filename="gz-sim-depth-camera-system" name="gz::sim::systems::DepthCamera"&gt;</w:t>
      </w:r>
    </w:p>
    <w:p w14:paraId="4540D763" w14:textId="77777777" w:rsidR="00331DBC" w:rsidRDefault="00331DBC" w:rsidP="00331DBC">
      <w:pPr>
        <w:rPr>
          <w:b/>
          <w:bCs/>
        </w:rPr>
      </w:pPr>
    </w:p>
    <w:p w14:paraId="2C2C9DDA" w14:textId="71DCF8C7" w:rsidR="00331DBC" w:rsidRPr="00331DBC" w:rsidRDefault="00331DBC" w:rsidP="00331DBC">
      <w:pPr>
        <w:pStyle w:val="Heading3"/>
      </w:pPr>
      <w:r w:rsidRPr="00331DBC">
        <w:t>Installation for Gazebo Harmonic:</w:t>
      </w:r>
    </w:p>
    <w:p w14:paraId="7E8ABDD6" w14:textId="77777777" w:rsidR="00331DBC" w:rsidRPr="00331DBC" w:rsidRDefault="00331DBC" w:rsidP="00331DBC">
      <w:pPr>
        <w:pStyle w:val="Code"/>
      </w:pPr>
      <w:r w:rsidRPr="00331DBC">
        <w:t># For ROS 2 Jazzy + Gazebo Harmonic</w:t>
      </w:r>
    </w:p>
    <w:p w14:paraId="2BA1A451" w14:textId="77777777" w:rsidR="00331DBC" w:rsidRPr="00331DBC" w:rsidRDefault="00331DBC" w:rsidP="00331DBC">
      <w:pPr>
        <w:pStyle w:val="Code"/>
        <w:rPr>
          <w:lang w:val="pt-PT"/>
        </w:rPr>
      </w:pPr>
      <w:r w:rsidRPr="00331DBC">
        <w:rPr>
          <w:lang w:val="pt-PT"/>
        </w:rPr>
        <w:t>sudo apt install ros-jazzy-ros-gz-bridge ros-jazzy-ros-gz-sim</w:t>
      </w:r>
    </w:p>
    <w:p w14:paraId="73298EB7" w14:textId="77777777" w:rsidR="00331DBC" w:rsidRPr="00331DBC" w:rsidRDefault="00331DBC" w:rsidP="00331DBC">
      <w:pPr>
        <w:pStyle w:val="Code"/>
      </w:pPr>
      <w:r w:rsidRPr="00331DBC">
        <w:t>sudo apt install gz-harmonic</w:t>
      </w:r>
    </w:p>
    <w:p w14:paraId="1C54F3C6" w14:textId="77777777" w:rsidR="00331DBC" w:rsidRPr="00331DBC" w:rsidRDefault="00331DBC" w:rsidP="00331DBC">
      <w:pPr>
        <w:pStyle w:val="Code"/>
      </w:pPr>
    </w:p>
    <w:p w14:paraId="0218BEFC" w14:textId="7C7021B4" w:rsidR="00331DBC" w:rsidRPr="00331DBC" w:rsidRDefault="00331DBC" w:rsidP="00331DBC">
      <w:pPr>
        <w:pStyle w:val="Code"/>
      </w:pPr>
      <w:r w:rsidRPr="00331DBC">
        <w:t># The bridge packages should automatically work with Harmo</w:t>
      </w:r>
      <w:r>
        <w:t>nic</w:t>
      </w:r>
    </w:p>
    <w:p w14:paraId="0937334D" w14:textId="77777777" w:rsidR="00331DBC" w:rsidRDefault="00331DBC" w:rsidP="004D549D"/>
    <w:p w14:paraId="3F6FEECF" w14:textId="77777777" w:rsidR="00331DBC" w:rsidRPr="0066516A" w:rsidRDefault="00331DBC" w:rsidP="004D549D"/>
    <w:sectPr w:rsidR="00331DBC" w:rsidRPr="0066516A" w:rsidSect="00A4354B">
      <w:pgSz w:w="11906" w:h="16838"/>
      <w:pgMar w:top="170" w:right="720" w:bottom="289"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Bold">
    <w:altName w:val="Tahom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4C801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364A72"/>
    <w:multiLevelType w:val="multilevel"/>
    <w:tmpl w:val="9CF618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7D5D2C"/>
    <w:multiLevelType w:val="hybridMultilevel"/>
    <w:tmpl w:val="37504594"/>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3" w15:restartNumberingAfterBreak="0">
    <w:nsid w:val="008056CC"/>
    <w:multiLevelType w:val="hybridMultilevel"/>
    <w:tmpl w:val="3AA66B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0A99411"/>
    <w:multiLevelType w:val="multilevel"/>
    <w:tmpl w:val="166C99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2367072"/>
    <w:multiLevelType w:val="hybridMultilevel"/>
    <w:tmpl w:val="0BAAE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5F11CFE"/>
    <w:multiLevelType w:val="multilevel"/>
    <w:tmpl w:val="F82C6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6410B27"/>
    <w:multiLevelType w:val="multilevel"/>
    <w:tmpl w:val="14F672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611167"/>
    <w:multiLevelType w:val="multilevel"/>
    <w:tmpl w:val="AF8890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9BC23A2"/>
    <w:multiLevelType w:val="multilevel"/>
    <w:tmpl w:val="90629B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A2156A8"/>
    <w:multiLevelType w:val="multilevel"/>
    <w:tmpl w:val="7022507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FF1B09"/>
    <w:multiLevelType w:val="hybridMultilevel"/>
    <w:tmpl w:val="A2EA6FD0"/>
    <w:lvl w:ilvl="0" w:tplc="0809000F">
      <w:start w:val="1"/>
      <w:numFmt w:val="decimal"/>
      <w:lvlText w:val="%1."/>
      <w:lvlJc w:val="left"/>
      <w:pPr>
        <w:ind w:left="1004" w:hanging="360"/>
      </w:pPr>
    </w:lvl>
    <w:lvl w:ilvl="1" w:tplc="08090019" w:tentative="1">
      <w:start w:val="1"/>
      <w:numFmt w:val="lowerLetter"/>
      <w:lvlText w:val="%2."/>
      <w:lvlJc w:val="left"/>
      <w:pPr>
        <w:ind w:left="1724" w:hanging="360"/>
      </w:pPr>
    </w:lvl>
    <w:lvl w:ilvl="2" w:tplc="0809001B" w:tentative="1">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12" w15:restartNumberingAfterBreak="0">
    <w:nsid w:val="0C7C2D74"/>
    <w:multiLevelType w:val="multilevel"/>
    <w:tmpl w:val="EB863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E574164"/>
    <w:multiLevelType w:val="hybridMultilevel"/>
    <w:tmpl w:val="9454FB60"/>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0F6960FE"/>
    <w:multiLevelType w:val="multilevel"/>
    <w:tmpl w:val="80BAF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38511A"/>
    <w:multiLevelType w:val="multilevel"/>
    <w:tmpl w:val="33A6EF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1506ED0"/>
    <w:multiLevelType w:val="multilevel"/>
    <w:tmpl w:val="E200B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10321F"/>
    <w:multiLevelType w:val="multilevel"/>
    <w:tmpl w:val="05FCFA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4204BE5"/>
    <w:multiLevelType w:val="multilevel"/>
    <w:tmpl w:val="870AE9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73D310C"/>
    <w:multiLevelType w:val="multilevel"/>
    <w:tmpl w:val="CB2CF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8813256"/>
    <w:multiLevelType w:val="multilevel"/>
    <w:tmpl w:val="9F6C7F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B2E7946"/>
    <w:multiLevelType w:val="multilevel"/>
    <w:tmpl w:val="88BAB8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EBA7B45"/>
    <w:multiLevelType w:val="multilevel"/>
    <w:tmpl w:val="AFD27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1AF6CC7"/>
    <w:multiLevelType w:val="hybridMultilevel"/>
    <w:tmpl w:val="E0141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22E852D1"/>
    <w:multiLevelType w:val="multilevel"/>
    <w:tmpl w:val="E496CB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5BA7CEF"/>
    <w:multiLevelType w:val="hybridMultilevel"/>
    <w:tmpl w:val="4CEA32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7BD3BDA"/>
    <w:multiLevelType w:val="multilevel"/>
    <w:tmpl w:val="B2D083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95154F8"/>
    <w:multiLevelType w:val="hybridMultilevel"/>
    <w:tmpl w:val="E6BEC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AE83B7F"/>
    <w:multiLevelType w:val="hybridMultilevel"/>
    <w:tmpl w:val="61266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2D141406"/>
    <w:multiLevelType w:val="hybridMultilevel"/>
    <w:tmpl w:val="CDCCB1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D6771A1"/>
    <w:multiLevelType w:val="multilevel"/>
    <w:tmpl w:val="154426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F64526F"/>
    <w:multiLevelType w:val="multilevel"/>
    <w:tmpl w:val="5066E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30D8133A"/>
    <w:multiLevelType w:val="multilevel"/>
    <w:tmpl w:val="85940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5BA6B46"/>
    <w:multiLevelType w:val="multilevel"/>
    <w:tmpl w:val="6EC85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396877C5"/>
    <w:multiLevelType w:val="hybridMultilevel"/>
    <w:tmpl w:val="457297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39FA5F5A"/>
    <w:multiLevelType w:val="multilevel"/>
    <w:tmpl w:val="9EEC71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B3C3262"/>
    <w:multiLevelType w:val="multilevel"/>
    <w:tmpl w:val="3850C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B5E3E19"/>
    <w:multiLevelType w:val="multilevel"/>
    <w:tmpl w:val="28E0A5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F2F266F"/>
    <w:multiLevelType w:val="multilevel"/>
    <w:tmpl w:val="47029B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5406291"/>
    <w:multiLevelType w:val="multilevel"/>
    <w:tmpl w:val="67189F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75000FB"/>
    <w:multiLevelType w:val="multilevel"/>
    <w:tmpl w:val="8F2035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4BCF0105"/>
    <w:multiLevelType w:val="multilevel"/>
    <w:tmpl w:val="A23424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4CD261DD"/>
    <w:multiLevelType w:val="multilevel"/>
    <w:tmpl w:val="35882B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51266028"/>
    <w:multiLevelType w:val="multilevel"/>
    <w:tmpl w:val="4D0AD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2862647"/>
    <w:multiLevelType w:val="multilevel"/>
    <w:tmpl w:val="618214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52B65317"/>
    <w:multiLevelType w:val="multilevel"/>
    <w:tmpl w:val="B63CC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530243E8"/>
    <w:multiLevelType w:val="multilevel"/>
    <w:tmpl w:val="A3C08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569E2440"/>
    <w:multiLevelType w:val="multilevel"/>
    <w:tmpl w:val="D4EAC7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58307657"/>
    <w:multiLevelType w:val="hybridMultilevel"/>
    <w:tmpl w:val="1CC8892E"/>
    <w:lvl w:ilvl="0" w:tplc="B3C08374">
      <w:start w:val="2"/>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5C6838E9"/>
    <w:multiLevelType w:val="multilevel"/>
    <w:tmpl w:val="22D49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5D02688A"/>
    <w:multiLevelType w:val="multilevel"/>
    <w:tmpl w:val="8F68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64FC7313"/>
    <w:multiLevelType w:val="multilevel"/>
    <w:tmpl w:val="C4801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65C33011"/>
    <w:multiLevelType w:val="multilevel"/>
    <w:tmpl w:val="7D2E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663554AB"/>
    <w:multiLevelType w:val="multilevel"/>
    <w:tmpl w:val="C124192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4" w15:restartNumberingAfterBreak="0">
    <w:nsid w:val="68066F23"/>
    <w:multiLevelType w:val="hybridMultilevel"/>
    <w:tmpl w:val="BFE650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69860B36"/>
    <w:multiLevelType w:val="hybridMultilevel"/>
    <w:tmpl w:val="A4EA3F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6A2C74D7"/>
    <w:multiLevelType w:val="multilevel"/>
    <w:tmpl w:val="56627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6A6B4F62"/>
    <w:multiLevelType w:val="multilevel"/>
    <w:tmpl w:val="E3D61216"/>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B78229D"/>
    <w:multiLevelType w:val="multilevel"/>
    <w:tmpl w:val="38962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C026746"/>
    <w:multiLevelType w:val="multilevel"/>
    <w:tmpl w:val="83C0F9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6E53332F"/>
    <w:multiLevelType w:val="multilevel"/>
    <w:tmpl w:val="B8BEFA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6E661D08"/>
    <w:multiLevelType w:val="multilevel"/>
    <w:tmpl w:val="F8428F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EC3107E"/>
    <w:multiLevelType w:val="multilevel"/>
    <w:tmpl w:val="D34831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06233DF"/>
    <w:multiLevelType w:val="hybridMultilevel"/>
    <w:tmpl w:val="048CBA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77252636"/>
    <w:multiLevelType w:val="multilevel"/>
    <w:tmpl w:val="5504CE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7A4152B6"/>
    <w:multiLevelType w:val="multilevel"/>
    <w:tmpl w:val="CA407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C04064C"/>
    <w:multiLevelType w:val="multilevel"/>
    <w:tmpl w:val="68528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7FA41006"/>
    <w:multiLevelType w:val="multilevel"/>
    <w:tmpl w:val="F822BB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94272890">
    <w:abstractNumId w:val="34"/>
  </w:num>
  <w:num w:numId="2" w16cid:durableId="356272126">
    <w:abstractNumId w:val="23"/>
  </w:num>
  <w:num w:numId="3" w16cid:durableId="446317955">
    <w:abstractNumId w:val="3"/>
  </w:num>
  <w:num w:numId="4" w16cid:durableId="1127510031">
    <w:abstractNumId w:val="1"/>
  </w:num>
  <w:num w:numId="5" w16cid:durableId="181894275">
    <w:abstractNumId w:val="5"/>
  </w:num>
  <w:num w:numId="6" w16cid:durableId="579873076">
    <w:abstractNumId w:val="54"/>
  </w:num>
  <w:num w:numId="7" w16cid:durableId="489835939">
    <w:abstractNumId w:val="29"/>
  </w:num>
  <w:num w:numId="8" w16cid:durableId="301928088">
    <w:abstractNumId w:val="63"/>
  </w:num>
  <w:num w:numId="9" w16cid:durableId="345642637">
    <w:abstractNumId w:val="47"/>
  </w:num>
  <w:num w:numId="10" w16cid:durableId="1798254941">
    <w:abstractNumId w:val="55"/>
  </w:num>
  <w:num w:numId="11" w16cid:durableId="459223895">
    <w:abstractNumId w:val="65"/>
  </w:num>
  <w:num w:numId="12" w16cid:durableId="1248928026">
    <w:abstractNumId w:val="13"/>
  </w:num>
  <w:num w:numId="13" w16cid:durableId="395663341">
    <w:abstractNumId w:val="32"/>
  </w:num>
  <w:num w:numId="14" w16cid:durableId="506791240">
    <w:abstractNumId w:val="56"/>
  </w:num>
  <w:num w:numId="15" w16cid:durableId="1522278532">
    <w:abstractNumId w:val="15"/>
  </w:num>
  <w:num w:numId="16" w16cid:durableId="366566512">
    <w:abstractNumId w:val="11"/>
  </w:num>
  <w:num w:numId="17" w16cid:durableId="372584111">
    <w:abstractNumId w:val="22"/>
  </w:num>
  <w:num w:numId="18" w16cid:durableId="1735085585">
    <w:abstractNumId w:val="25"/>
  </w:num>
  <w:num w:numId="19" w16cid:durableId="1509562716">
    <w:abstractNumId w:val="12"/>
  </w:num>
  <w:num w:numId="20" w16cid:durableId="824249328">
    <w:abstractNumId w:val="27"/>
  </w:num>
  <w:num w:numId="21" w16cid:durableId="1696079408">
    <w:abstractNumId w:val="20"/>
  </w:num>
  <w:num w:numId="22" w16cid:durableId="524901185">
    <w:abstractNumId w:val="42"/>
  </w:num>
  <w:num w:numId="23" w16cid:durableId="1438596296">
    <w:abstractNumId w:val="17"/>
  </w:num>
  <w:num w:numId="24" w16cid:durableId="1450053227">
    <w:abstractNumId w:val="31"/>
  </w:num>
  <w:num w:numId="25" w16cid:durableId="1392731588">
    <w:abstractNumId w:val="60"/>
  </w:num>
  <w:num w:numId="26" w16cid:durableId="1527521105">
    <w:abstractNumId w:val="59"/>
  </w:num>
  <w:num w:numId="27" w16cid:durableId="808941208">
    <w:abstractNumId w:val="41"/>
  </w:num>
  <w:num w:numId="28" w16cid:durableId="1291012284">
    <w:abstractNumId w:val="53"/>
  </w:num>
  <w:num w:numId="29" w16cid:durableId="828323597">
    <w:abstractNumId w:val="6"/>
  </w:num>
  <w:num w:numId="30" w16cid:durableId="1769696725">
    <w:abstractNumId w:val="35"/>
  </w:num>
  <w:num w:numId="31" w16cid:durableId="1422877152">
    <w:abstractNumId w:val="43"/>
  </w:num>
  <w:num w:numId="32" w16cid:durableId="999190078">
    <w:abstractNumId w:val="9"/>
  </w:num>
  <w:num w:numId="33" w16cid:durableId="1871725709">
    <w:abstractNumId w:val="8"/>
  </w:num>
  <w:num w:numId="34" w16cid:durableId="1715497700">
    <w:abstractNumId w:val="19"/>
  </w:num>
  <w:num w:numId="35" w16cid:durableId="1112941112">
    <w:abstractNumId w:val="67"/>
  </w:num>
  <w:num w:numId="36" w16cid:durableId="1076903386">
    <w:abstractNumId w:val="64"/>
  </w:num>
  <w:num w:numId="37" w16cid:durableId="1923639868">
    <w:abstractNumId w:val="21"/>
  </w:num>
  <w:num w:numId="38" w16cid:durableId="1515683471">
    <w:abstractNumId w:val="50"/>
  </w:num>
  <w:num w:numId="39" w16cid:durableId="980574975">
    <w:abstractNumId w:val="16"/>
  </w:num>
  <w:num w:numId="40" w16cid:durableId="897399920">
    <w:abstractNumId w:val="24"/>
  </w:num>
  <w:num w:numId="41" w16cid:durableId="514072396">
    <w:abstractNumId w:val="30"/>
  </w:num>
  <w:num w:numId="42" w16cid:durableId="2044675514">
    <w:abstractNumId w:val="14"/>
  </w:num>
  <w:num w:numId="43" w16cid:durableId="371226037">
    <w:abstractNumId w:val="40"/>
  </w:num>
  <w:num w:numId="44" w16cid:durableId="725690593">
    <w:abstractNumId w:val="26"/>
  </w:num>
  <w:num w:numId="45" w16cid:durableId="1203522794">
    <w:abstractNumId w:val="58"/>
  </w:num>
  <w:num w:numId="46" w16cid:durableId="807478367">
    <w:abstractNumId w:val="39"/>
  </w:num>
  <w:num w:numId="47" w16cid:durableId="489103024">
    <w:abstractNumId w:val="18"/>
  </w:num>
  <w:num w:numId="48" w16cid:durableId="1446802229">
    <w:abstractNumId w:val="51"/>
  </w:num>
  <w:num w:numId="49" w16cid:durableId="119612121">
    <w:abstractNumId w:val="37"/>
  </w:num>
  <w:num w:numId="50" w16cid:durableId="676541054">
    <w:abstractNumId w:val="61"/>
  </w:num>
  <w:num w:numId="51" w16cid:durableId="1513839183">
    <w:abstractNumId w:val="45"/>
  </w:num>
  <w:num w:numId="52" w16cid:durableId="1620145582">
    <w:abstractNumId w:val="38"/>
  </w:num>
  <w:num w:numId="53" w16cid:durableId="1319844497">
    <w:abstractNumId w:val="57"/>
  </w:num>
  <w:num w:numId="54" w16cid:durableId="1820418717">
    <w:abstractNumId w:val="7"/>
  </w:num>
  <w:num w:numId="55" w16cid:durableId="1403529754">
    <w:abstractNumId w:val="52"/>
  </w:num>
  <w:num w:numId="56" w16cid:durableId="1737707899">
    <w:abstractNumId w:val="28"/>
  </w:num>
  <w:num w:numId="57" w16cid:durableId="157747293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64008276">
    <w:abstractNumId w:val="0"/>
  </w:num>
  <w:num w:numId="59" w16cid:durableId="197861059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748636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4184509">
    <w:abstractNumId w:val="0"/>
  </w:num>
  <w:num w:numId="62" w16cid:durableId="72168686">
    <w:abstractNumId w:val="48"/>
  </w:num>
  <w:num w:numId="63" w16cid:durableId="924067435">
    <w:abstractNumId w:val="2"/>
  </w:num>
  <w:num w:numId="64" w16cid:durableId="953287032">
    <w:abstractNumId w:val="0"/>
  </w:num>
  <w:num w:numId="65" w16cid:durableId="1957515957">
    <w:abstractNumId w:val="46"/>
  </w:num>
  <w:num w:numId="66" w16cid:durableId="1175074308">
    <w:abstractNumId w:val="10"/>
  </w:num>
  <w:num w:numId="67" w16cid:durableId="371348503">
    <w:abstractNumId w:val="66"/>
  </w:num>
  <w:num w:numId="68" w16cid:durableId="2023822335">
    <w:abstractNumId w:val="62"/>
  </w:num>
  <w:num w:numId="69" w16cid:durableId="217516864">
    <w:abstractNumId w:val="49"/>
  </w:num>
  <w:num w:numId="70" w16cid:durableId="1445348510">
    <w:abstractNumId w:val="33"/>
  </w:num>
  <w:num w:numId="71" w16cid:durableId="884293642">
    <w:abstractNumId w:val="36"/>
  </w:num>
  <w:num w:numId="72" w16cid:durableId="2099980537">
    <w:abstractNumId w:val="4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09AA"/>
    <w:rsid w:val="00002EA7"/>
    <w:rsid w:val="00003756"/>
    <w:rsid w:val="00003ADB"/>
    <w:rsid w:val="00003E78"/>
    <w:rsid w:val="00005EFC"/>
    <w:rsid w:val="00006274"/>
    <w:rsid w:val="00006CC7"/>
    <w:rsid w:val="000103FF"/>
    <w:rsid w:val="00010B35"/>
    <w:rsid w:val="00010BB2"/>
    <w:rsid w:val="00010F41"/>
    <w:rsid w:val="00011B70"/>
    <w:rsid w:val="0001206D"/>
    <w:rsid w:val="00012190"/>
    <w:rsid w:val="00012FD8"/>
    <w:rsid w:val="00012FFB"/>
    <w:rsid w:val="000134E2"/>
    <w:rsid w:val="0001398E"/>
    <w:rsid w:val="00014BBC"/>
    <w:rsid w:val="00015F85"/>
    <w:rsid w:val="00016AFA"/>
    <w:rsid w:val="00016B1A"/>
    <w:rsid w:val="0001737F"/>
    <w:rsid w:val="000212AC"/>
    <w:rsid w:val="00021C94"/>
    <w:rsid w:val="00022707"/>
    <w:rsid w:val="0002272D"/>
    <w:rsid w:val="0002307A"/>
    <w:rsid w:val="000235E8"/>
    <w:rsid w:val="00024082"/>
    <w:rsid w:val="0002466E"/>
    <w:rsid w:val="000247CE"/>
    <w:rsid w:val="00024F9A"/>
    <w:rsid w:val="0002601D"/>
    <w:rsid w:val="00027709"/>
    <w:rsid w:val="00027905"/>
    <w:rsid w:val="00030A9C"/>
    <w:rsid w:val="00030B60"/>
    <w:rsid w:val="00031F2C"/>
    <w:rsid w:val="00032740"/>
    <w:rsid w:val="00033C8F"/>
    <w:rsid w:val="00033ED1"/>
    <w:rsid w:val="000340EA"/>
    <w:rsid w:val="000352C0"/>
    <w:rsid w:val="000352C2"/>
    <w:rsid w:val="00035C31"/>
    <w:rsid w:val="00040E7D"/>
    <w:rsid w:val="00041852"/>
    <w:rsid w:val="00044E3F"/>
    <w:rsid w:val="0004530C"/>
    <w:rsid w:val="000462C0"/>
    <w:rsid w:val="000509F3"/>
    <w:rsid w:val="00050F24"/>
    <w:rsid w:val="000511C3"/>
    <w:rsid w:val="00053398"/>
    <w:rsid w:val="00053591"/>
    <w:rsid w:val="00053EE9"/>
    <w:rsid w:val="00056710"/>
    <w:rsid w:val="000570F0"/>
    <w:rsid w:val="00057528"/>
    <w:rsid w:val="000579CD"/>
    <w:rsid w:val="0006159B"/>
    <w:rsid w:val="00062A04"/>
    <w:rsid w:val="00064ADA"/>
    <w:rsid w:val="00065830"/>
    <w:rsid w:val="00065B4F"/>
    <w:rsid w:val="000667F8"/>
    <w:rsid w:val="00066E26"/>
    <w:rsid w:val="000670FD"/>
    <w:rsid w:val="00067A7A"/>
    <w:rsid w:val="00067D96"/>
    <w:rsid w:val="000705D4"/>
    <w:rsid w:val="00070C35"/>
    <w:rsid w:val="0007133B"/>
    <w:rsid w:val="0007209D"/>
    <w:rsid w:val="0007331B"/>
    <w:rsid w:val="000737C1"/>
    <w:rsid w:val="00073A17"/>
    <w:rsid w:val="00075445"/>
    <w:rsid w:val="00076D94"/>
    <w:rsid w:val="00077420"/>
    <w:rsid w:val="0007763A"/>
    <w:rsid w:val="000808B0"/>
    <w:rsid w:val="00080B2E"/>
    <w:rsid w:val="00080F6B"/>
    <w:rsid w:val="00081DF3"/>
    <w:rsid w:val="00082022"/>
    <w:rsid w:val="00082EC2"/>
    <w:rsid w:val="0008375E"/>
    <w:rsid w:val="00083BF6"/>
    <w:rsid w:val="00083C7D"/>
    <w:rsid w:val="00084434"/>
    <w:rsid w:val="00084C54"/>
    <w:rsid w:val="000852C2"/>
    <w:rsid w:val="000853C5"/>
    <w:rsid w:val="0008576B"/>
    <w:rsid w:val="00086333"/>
    <w:rsid w:val="000869F6"/>
    <w:rsid w:val="00087EDC"/>
    <w:rsid w:val="00090E92"/>
    <w:rsid w:val="00091625"/>
    <w:rsid w:val="0009220A"/>
    <w:rsid w:val="000931A3"/>
    <w:rsid w:val="0009394E"/>
    <w:rsid w:val="00094303"/>
    <w:rsid w:val="00095B83"/>
    <w:rsid w:val="00095DE1"/>
    <w:rsid w:val="000961D3"/>
    <w:rsid w:val="00096320"/>
    <w:rsid w:val="000967E1"/>
    <w:rsid w:val="0009698A"/>
    <w:rsid w:val="00096C2B"/>
    <w:rsid w:val="00097E51"/>
    <w:rsid w:val="00097E78"/>
    <w:rsid w:val="000A019C"/>
    <w:rsid w:val="000A1D15"/>
    <w:rsid w:val="000A390B"/>
    <w:rsid w:val="000A3F32"/>
    <w:rsid w:val="000A4E3E"/>
    <w:rsid w:val="000A4E46"/>
    <w:rsid w:val="000A75DD"/>
    <w:rsid w:val="000A799A"/>
    <w:rsid w:val="000B0062"/>
    <w:rsid w:val="000B0945"/>
    <w:rsid w:val="000B0D18"/>
    <w:rsid w:val="000B15C1"/>
    <w:rsid w:val="000B179F"/>
    <w:rsid w:val="000B186A"/>
    <w:rsid w:val="000B2377"/>
    <w:rsid w:val="000B2DC3"/>
    <w:rsid w:val="000B3040"/>
    <w:rsid w:val="000B3E3E"/>
    <w:rsid w:val="000B42B7"/>
    <w:rsid w:val="000B66D9"/>
    <w:rsid w:val="000B6C0E"/>
    <w:rsid w:val="000B78FB"/>
    <w:rsid w:val="000B797C"/>
    <w:rsid w:val="000B7BB9"/>
    <w:rsid w:val="000C0182"/>
    <w:rsid w:val="000C0EF1"/>
    <w:rsid w:val="000C146A"/>
    <w:rsid w:val="000C4767"/>
    <w:rsid w:val="000C51F2"/>
    <w:rsid w:val="000C6F09"/>
    <w:rsid w:val="000C702E"/>
    <w:rsid w:val="000C763E"/>
    <w:rsid w:val="000D033A"/>
    <w:rsid w:val="000D0C79"/>
    <w:rsid w:val="000D0D00"/>
    <w:rsid w:val="000D0F53"/>
    <w:rsid w:val="000D1ED9"/>
    <w:rsid w:val="000D30BC"/>
    <w:rsid w:val="000D3EEB"/>
    <w:rsid w:val="000D4F18"/>
    <w:rsid w:val="000D4F36"/>
    <w:rsid w:val="000D5DD9"/>
    <w:rsid w:val="000D6CA6"/>
    <w:rsid w:val="000D7468"/>
    <w:rsid w:val="000E0B95"/>
    <w:rsid w:val="000E19D0"/>
    <w:rsid w:val="000E20F1"/>
    <w:rsid w:val="000E2C62"/>
    <w:rsid w:val="000E355B"/>
    <w:rsid w:val="000E53C2"/>
    <w:rsid w:val="000E5516"/>
    <w:rsid w:val="000E55EF"/>
    <w:rsid w:val="000E5BF3"/>
    <w:rsid w:val="000E5E70"/>
    <w:rsid w:val="000E6549"/>
    <w:rsid w:val="000E7A71"/>
    <w:rsid w:val="000F0A38"/>
    <w:rsid w:val="000F107B"/>
    <w:rsid w:val="000F2B4F"/>
    <w:rsid w:val="000F2D2F"/>
    <w:rsid w:val="000F2F66"/>
    <w:rsid w:val="000F4B45"/>
    <w:rsid w:val="000F5BF0"/>
    <w:rsid w:val="000F65A5"/>
    <w:rsid w:val="000F6C57"/>
    <w:rsid w:val="000F6F01"/>
    <w:rsid w:val="0010187A"/>
    <w:rsid w:val="001022AA"/>
    <w:rsid w:val="00102478"/>
    <w:rsid w:val="001027D4"/>
    <w:rsid w:val="00103A3C"/>
    <w:rsid w:val="0010507D"/>
    <w:rsid w:val="001079DA"/>
    <w:rsid w:val="00107DB8"/>
    <w:rsid w:val="00110887"/>
    <w:rsid w:val="00112223"/>
    <w:rsid w:val="00112545"/>
    <w:rsid w:val="00113834"/>
    <w:rsid w:val="00113A00"/>
    <w:rsid w:val="00113ACC"/>
    <w:rsid w:val="00114FEA"/>
    <w:rsid w:val="00115C8B"/>
    <w:rsid w:val="00117863"/>
    <w:rsid w:val="001178FD"/>
    <w:rsid w:val="00117EAE"/>
    <w:rsid w:val="001202A6"/>
    <w:rsid w:val="00120CC1"/>
    <w:rsid w:val="00125542"/>
    <w:rsid w:val="001260CA"/>
    <w:rsid w:val="00126A9D"/>
    <w:rsid w:val="00127729"/>
    <w:rsid w:val="00131392"/>
    <w:rsid w:val="001320E4"/>
    <w:rsid w:val="001321D0"/>
    <w:rsid w:val="00133883"/>
    <w:rsid w:val="00133E30"/>
    <w:rsid w:val="00135350"/>
    <w:rsid w:val="00135AC2"/>
    <w:rsid w:val="00135B6C"/>
    <w:rsid w:val="00135FAA"/>
    <w:rsid w:val="0013616D"/>
    <w:rsid w:val="00140652"/>
    <w:rsid w:val="0014181C"/>
    <w:rsid w:val="00141EEF"/>
    <w:rsid w:val="00142E32"/>
    <w:rsid w:val="00143798"/>
    <w:rsid w:val="001442FD"/>
    <w:rsid w:val="00144FBB"/>
    <w:rsid w:val="00145112"/>
    <w:rsid w:val="00146C64"/>
    <w:rsid w:val="00147969"/>
    <w:rsid w:val="00147B1B"/>
    <w:rsid w:val="0015012F"/>
    <w:rsid w:val="00153BC4"/>
    <w:rsid w:val="00154543"/>
    <w:rsid w:val="00155659"/>
    <w:rsid w:val="001556D3"/>
    <w:rsid w:val="001558A7"/>
    <w:rsid w:val="00156CF9"/>
    <w:rsid w:val="00156D5F"/>
    <w:rsid w:val="00157153"/>
    <w:rsid w:val="00157852"/>
    <w:rsid w:val="00160D50"/>
    <w:rsid w:val="00160D99"/>
    <w:rsid w:val="001615E4"/>
    <w:rsid w:val="00161701"/>
    <w:rsid w:val="00161B89"/>
    <w:rsid w:val="00162D07"/>
    <w:rsid w:val="00164CAB"/>
    <w:rsid w:val="00165225"/>
    <w:rsid w:val="001657AD"/>
    <w:rsid w:val="001659E7"/>
    <w:rsid w:val="00167F57"/>
    <w:rsid w:val="001708E1"/>
    <w:rsid w:val="001710AE"/>
    <w:rsid w:val="00171BA3"/>
    <w:rsid w:val="00172606"/>
    <w:rsid w:val="00172CA9"/>
    <w:rsid w:val="00174521"/>
    <w:rsid w:val="00177073"/>
    <w:rsid w:val="001776AE"/>
    <w:rsid w:val="00177ACD"/>
    <w:rsid w:val="00177D21"/>
    <w:rsid w:val="00180A10"/>
    <w:rsid w:val="00180A72"/>
    <w:rsid w:val="00181266"/>
    <w:rsid w:val="00181356"/>
    <w:rsid w:val="00181A6B"/>
    <w:rsid w:val="001830AF"/>
    <w:rsid w:val="001832A0"/>
    <w:rsid w:val="00183335"/>
    <w:rsid w:val="00184B66"/>
    <w:rsid w:val="001853F0"/>
    <w:rsid w:val="0018645D"/>
    <w:rsid w:val="00186735"/>
    <w:rsid w:val="0019270A"/>
    <w:rsid w:val="00192A6A"/>
    <w:rsid w:val="00192C3D"/>
    <w:rsid w:val="00194140"/>
    <w:rsid w:val="001958E1"/>
    <w:rsid w:val="00196643"/>
    <w:rsid w:val="001967F5"/>
    <w:rsid w:val="00196C02"/>
    <w:rsid w:val="001970C7"/>
    <w:rsid w:val="001973BA"/>
    <w:rsid w:val="001A0B71"/>
    <w:rsid w:val="001A2D36"/>
    <w:rsid w:val="001A377A"/>
    <w:rsid w:val="001A42B7"/>
    <w:rsid w:val="001A4CF6"/>
    <w:rsid w:val="001A65EF"/>
    <w:rsid w:val="001A673E"/>
    <w:rsid w:val="001B0FC5"/>
    <w:rsid w:val="001B104A"/>
    <w:rsid w:val="001B156F"/>
    <w:rsid w:val="001B1C94"/>
    <w:rsid w:val="001B243D"/>
    <w:rsid w:val="001B2752"/>
    <w:rsid w:val="001B3D35"/>
    <w:rsid w:val="001B5A45"/>
    <w:rsid w:val="001B6CB0"/>
    <w:rsid w:val="001B789C"/>
    <w:rsid w:val="001B7EFB"/>
    <w:rsid w:val="001C06E9"/>
    <w:rsid w:val="001C16C8"/>
    <w:rsid w:val="001C1B09"/>
    <w:rsid w:val="001C26B5"/>
    <w:rsid w:val="001C321C"/>
    <w:rsid w:val="001C4D56"/>
    <w:rsid w:val="001C53CA"/>
    <w:rsid w:val="001C5B57"/>
    <w:rsid w:val="001D03BE"/>
    <w:rsid w:val="001D3C1E"/>
    <w:rsid w:val="001D55C0"/>
    <w:rsid w:val="001D5C1C"/>
    <w:rsid w:val="001D77E8"/>
    <w:rsid w:val="001E2B31"/>
    <w:rsid w:val="001E30A6"/>
    <w:rsid w:val="001E3844"/>
    <w:rsid w:val="001E3FF9"/>
    <w:rsid w:val="001E4423"/>
    <w:rsid w:val="001E5609"/>
    <w:rsid w:val="001E5C45"/>
    <w:rsid w:val="001E6773"/>
    <w:rsid w:val="001E718A"/>
    <w:rsid w:val="001E7A3C"/>
    <w:rsid w:val="001E7DB3"/>
    <w:rsid w:val="001F0C3A"/>
    <w:rsid w:val="001F1ADE"/>
    <w:rsid w:val="001F1B04"/>
    <w:rsid w:val="001F3337"/>
    <w:rsid w:val="001F5283"/>
    <w:rsid w:val="001F535C"/>
    <w:rsid w:val="001F5DBC"/>
    <w:rsid w:val="001F61C2"/>
    <w:rsid w:val="00201143"/>
    <w:rsid w:val="00201634"/>
    <w:rsid w:val="00201917"/>
    <w:rsid w:val="00203CC2"/>
    <w:rsid w:val="00203ECB"/>
    <w:rsid w:val="00204598"/>
    <w:rsid w:val="002047C0"/>
    <w:rsid w:val="00204C0C"/>
    <w:rsid w:val="002068BA"/>
    <w:rsid w:val="0020734E"/>
    <w:rsid w:val="0021075B"/>
    <w:rsid w:val="002107B7"/>
    <w:rsid w:val="00211615"/>
    <w:rsid w:val="00211620"/>
    <w:rsid w:val="00211649"/>
    <w:rsid w:val="00211A73"/>
    <w:rsid w:val="00212469"/>
    <w:rsid w:val="002126D6"/>
    <w:rsid w:val="00212732"/>
    <w:rsid w:val="00212ED6"/>
    <w:rsid w:val="00213979"/>
    <w:rsid w:val="00213B77"/>
    <w:rsid w:val="00214066"/>
    <w:rsid w:val="00215579"/>
    <w:rsid w:val="00216A9A"/>
    <w:rsid w:val="00217E08"/>
    <w:rsid w:val="00220A37"/>
    <w:rsid w:val="0022147A"/>
    <w:rsid w:val="00221C06"/>
    <w:rsid w:val="00221F4A"/>
    <w:rsid w:val="002222B9"/>
    <w:rsid w:val="00222C87"/>
    <w:rsid w:val="0022438E"/>
    <w:rsid w:val="00224C95"/>
    <w:rsid w:val="00226777"/>
    <w:rsid w:val="002277B3"/>
    <w:rsid w:val="00227961"/>
    <w:rsid w:val="00227B31"/>
    <w:rsid w:val="00230515"/>
    <w:rsid w:val="00233233"/>
    <w:rsid w:val="002335AE"/>
    <w:rsid w:val="00233A9A"/>
    <w:rsid w:val="00233E5D"/>
    <w:rsid w:val="002340C4"/>
    <w:rsid w:val="00234878"/>
    <w:rsid w:val="00234A6E"/>
    <w:rsid w:val="00235324"/>
    <w:rsid w:val="002354A5"/>
    <w:rsid w:val="00236E76"/>
    <w:rsid w:val="00237AB3"/>
    <w:rsid w:val="002401EF"/>
    <w:rsid w:val="002406DD"/>
    <w:rsid w:val="00243ECA"/>
    <w:rsid w:val="00244A0C"/>
    <w:rsid w:val="00244B19"/>
    <w:rsid w:val="00244F1E"/>
    <w:rsid w:val="00245B34"/>
    <w:rsid w:val="00246A7B"/>
    <w:rsid w:val="002472DC"/>
    <w:rsid w:val="002517D6"/>
    <w:rsid w:val="00252A28"/>
    <w:rsid w:val="00252FBE"/>
    <w:rsid w:val="00257268"/>
    <w:rsid w:val="002578CB"/>
    <w:rsid w:val="00257BFE"/>
    <w:rsid w:val="00257F03"/>
    <w:rsid w:val="002602EB"/>
    <w:rsid w:val="00260827"/>
    <w:rsid w:val="00261056"/>
    <w:rsid w:val="00261F10"/>
    <w:rsid w:val="002627BD"/>
    <w:rsid w:val="002629D8"/>
    <w:rsid w:val="002635AE"/>
    <w:rsid w:val="00270054"/>
    <w:rsid w:val="00270DFE"/>
    <w:rsid w:val="002712AD"/>
    <w:rsid w:val="002716EC"/>
    <w:rsid w:val="002737BC"/>
    <w:rsid w:val="00274FFE"/>
    <w:rsid w:val="00275FED"/>
    <w:rsid w:val="00276063"/>
    <w:rsid w:val="0027623F"/>
    <w:rsid w:val="0027725F"/>
    <w:rsid w:val="00277CDE"/>
    <w:rsid w:val="00281662"/>
    <w:rsid w:val="00281B22"/>
    <w:rsid w:val="00281C34"/>
    <w:rsid w:val="00282FF0"/>
    <w:rsid w:val="00284D69"/>
    <w:rsid w:val="002853CE"/>
    <w:rsid w:val="00285EDD"/>
    <w:rsid w:val="00285EFE"/>
    <w:rsid w:val="0028673D"/>
    <w:rsid w:val="00287E5A"/>
    <w:rsid w:val="00287F59"/>
    <w:rsid w:val="00290E28"/>
    <w:rsid w:val="00292269"/>
    <w:rsid w:val="00292537"/>
    <w:rsid w:val="00293350"/>
    <w:rsid w:val="00294CEA"/>
    <w:rsid w:val="00294D1A"/>
    <w:rsid w:val="00295273"/>
    <w:rsid w:val="002964C3"/>
    <w:rsid w:val="00296984"/>
    <w:rsid w:val="00296A52"/>
    <w:rsid w:val="00296F9D"/>
    <w:rsid w:val="00297E63"/>
    <w:rsid w:val="002A274F"/>
    <w:rsid w:val="002A52BF"/>
    <w:rsid w:val="002A5FB1"/>
    <w:rsid w:val="002A635D"/>
    <w:rsid w:val="002A6ACC"/>
    <w:rsid w:val="002A6EC2"/>
    <w:rsid w:val="002B09C9"/>
    <w:rsid w:val="002B0EE8"/>
    <w:rsid w:val="002B2A5A"/>
    <w:rsid w:val="002B3445"/>
    <w:rsid w:val="002B3C18"/>
    <w:rsid w:val="002B45BA"/>
    <w:rsid w:val="002B5295"/>
    <w:rsid w:val="002B5710"/>
    <w:rsid w:val="002B6A6F"/>
    <w:rsid w:val="002B6D6B"/>
    <w:rsid w:val="002C020B"/>
    <w:rsid w:val="002C0539"/>
    <w:rsid w:val="002C09F8"/>
    <w:rsid w:val="002C1291"/>
    <w:rsid w:val="002C13BF"/>
    <w:rsid w:val="002C3870"/>
    <w:rsid w:val="002C4EF2"/>
    <w:rsid w:val="002C5427"/>
    <w:rsid w:val="002C5455"/>
    <w:rsid w:val="002C5878"/>
    <w:rsid w:val="002C6673"/>
    <w:rsid w:val="002C7125"/>
    <w:rsid w:val="002D0ED4"/>
    <w:rsid w:val="002D1220"/>
    <w:rsid w:val="002D176A"/>
    <w:rsid w:val="002D18D8"/>
    <w:rsid w:val="002D1A38"/>
    <w:rsid w:val="002D381D"/>
    <w:rsid w:val="002D3971"/>
    <w:rsid w:val="002D69DD"/>
    <w:rsid w:val="002E0348"/>
    <w:rsid w:val="002E0696"/>
    <w:rsid w:val="002E26F2"/>
    <w:rsid w:val="002E338E"/>
    <w:rsid w:val="002E346E"/>
    <w:rsid w:val="002E3AF5"/>
    <w:rsid w:val="002E3BB0"/>
    <w:rsid w:val="002E3E3B"/>
    <w:rsid w:val="002E4455"/>
    <w:rsid w:val="002E568A"/>
    <w:rsid w:val="002E5A8D"/>
    <w:rsid w:val="002E60C7"/>
    <w:rsid w:val="002E75A6"/>
    <w:rsid w:val="002E767E"/>
    <w:rsid w:val="002F02E2"/>
    <w:rsid w:val="002F2578"/>
    <w:rsid w:val="002F4366"/>
    <w:rsid w:val="002F5B09"/>
    <w:rsid w:val="002F7805"/>
    <w:rsid w:val="002F7A34"/>
    <w:rsid w:val="002F7BB4"/>
    <w:rsid w:val="00300A59"/>
    <w:rsid w:val="003026A4"/>
    <w:rsid w:val="003027C2"/>
    <w:rsid w:val="00302DAD"/>
    <w:rsid w:val="00303163"/>
    <w:rsid w:val="00305E95"/>
    <w:rsid w:val="003067F5"/>
    <w:rsid w:val="00306F24"/>
    <w:rsid w:val="0030738B"/>
    <w:rsid w:val="0031202B"/>
    <w:rsid w:val="0031288A"/>
    <w:rsid w:val="0031332A"/>
    <w:rsid w:val="00313C04"/>
    <w:rsid w:val="00315136"/>
    <w:rsid w:val="003159CE"/>
    <w:rsid w:val="00315DD1"/>
    <w:rsid w:val="003173FC"/>
    <w:rsid w:val="00320CD0"/>
    <w:rsid w:val="00321A07"/>
    <w:rsid w:val="003225BA"/>
    <w:rsid w:val="00322D6B"/>
    <w:rsid w:val="00324368"/>
    <w:rsid w:val="003249F5"/>
    <w:rsid w:val="00324D8D"/>
    <w:rsid w:val="00324FF2"/>
    <w:rsid w:val="00327D6F"/>
    <w:rsid w:val="00330A7A"/>
    <w:rsid w:val="0033156F"/>
    <w:rsid w:val="00331DBC"/>
    <w:rsid w:val="00332316"/>
    <w:rsid w:val="00332C1A"/>
    <w:rsid w:val="00333390"/>
    <w:rsid w:val="00333487"/>
    <w:rsid w:val="00334419"/>
    <w:rsid w:val="0033516E"/>
    <w:rsid w:val="00335A81"/>
    <w:rsid w:val="00336798"/>
    <w:rsid w:val="003371FB"/>
    <w:rsid w:val="00341610"/>
    <w:rsid w:val="00341971"/>
    <w:rsid w:val="0034376F"/>
    <w:rsid w:val="003440E4"/>
    <w:rsid w:val="00344E19"/>
    <w:rsid w:val="00344FBB"/>
    <w:rsid w:val="00345038"/>
    <w:rsid w:val="003455D4"/>
    <w:rsid w:val="003462C2"/>
    <w:rsid w:val="00347A71"/>
    <w:rsid w:val="003503BB"/>
    <w:rsid w:val="00350EA8"/>
    <w:rsid w:val="00351170"/>
    <w:rsid w:val="0035457F"/>
    <w:rsid w:val="00355E9A"/>
    <w:rsid w:val="0035608B"/>
    <w:rsid w:val="003607A7"/>
    <w:rsid w:val="0036114B"/>
    <w:rsid w:val="0036140C"/>
    <w:rsid w:val="00362383"/>
    <w:rsid w:val="00362462"/>
    <w:rsid w:val="00362ACA"/>
    <w:rsid w:val="00362C2F"/>
    <w:rsid w:val="003630D4"/>
    <w:rsid w:val="0036543C"/>
    <w:rsid w:val="00365B42"/>
    <w:rsid w:val="00366A44"/>
    <w:rsid w:val="003676F8"/>
    <w:rsid w:val="003709EB"/>
    <w:rsid w:val="00370C29"/>
    <w:rsid w:val="00370D1F"/>
    <w:rsid w:val="00370F2B"/>
    <w:rsid w:val="00372545"/>
    <w:rsid w:val="00373010"/>
    <w:rsid w:val="00373E35"/>
    <w:rsid w:val="00374FB3"/>
    <w:rsid w:val="0037603F"/>
    <w:rsid w:val="003771D4"/>
    <w:rsid w:val="00377B78"/>
    <w:rsid w:val="003811F3"/>
    <w:rsid w:val="003814F9"/>
    <w:rsid w:val="0038165A"/>
    <w:rsid w:val="0038202D"/>
    <w:rsid w:val="00382D4E"/>
    <w:rsid w:val="003838DE"/>
    <w:rsid w:val="00385071"/>
    <w:rsid w:val="00385DC2"/>
    <w:rsid w:val="00387B15"/>
    <w:rsid w:val="0039023F"/>
    <w:rsid w:val="003914C8"/>
    <w:rsid w:val="00394233"/>
    <w:rsid w:val="00395844"/>
    <w:rsid w:val="00395A61"/>
    <w:rsid w:val="00396AA4"/>
    <w:rsid w:val="00397231"/>
    <w:rsid w:val="003974A9"/>
    <w:rsid w:val="0039788E"/>
    <w:rsid w:val="003A033E"/>
    <w:rsid w:val="003A1E8D"/>
    <w:rsid w:val="003A21B7"/>
    <w:rsid w:val="003A35B1"/>
    <w:rsid w:val="003A3EB7"/>
    <w:rsid w:val="003A7FF1"/>
    <w:rsid w:val="003B0DDC"/>
    <w:rsid w:val="003B15B5"/>
    <w:rsid w:val="003B5619"/>
    <w:rsid w:val="003B5F8C"/>
    <w:rsid w:val="003B610D"/>
    <w:rsid w:val="003B6116"/>
    <w:rsid w:val="003B6575"/>
    <w:rsid w:val="003B67B1"/>
    <w:rsid w:val="003B701D"/>
    <w:rsid w:val="003B7376"/>
    <w:rsid w:val="003B7B12"/>
    <w:rsid w:val="003C130F"/>
    <w:rsid w:val="003C16F7"/>
    <w:rsid w:val="003C1B42"/>
    <w:rsid w:val="003C2547"/>
    <w:rsid w:val="003C2C01"/>
    <w:rsid w:val="003C4072"/>
    <w:rsid w:val="003C4C88"/>
    <w:rsid w:val="003C5807"/>
    <w:rsid w:val="003C5968"/>
    <w:rsid w:val="003C5ABC"/>
    <w:rsid w:val="003D0B95"/>
    <w:rsid w:val="003D0FFE"/>
    <w:rsid w:val="003D1AF4"/>
    <w:rsid w:val="003D26BE"/>
    <w:rsid w:val="003D4545"/>
    <w:rsid w:val="003D4C6C"/>
    <w:rsid w:val="003D5403"/>
    <w:rsid w:val="003D5802"/>
    <w:rsid w:val="003D5A30"/>
    <w:rsid w:val="003D73E5"/>
    <w:rsid w:val="003D766A"/>
    <w:rsid w:val="003E1BCD"/>
    <w:rsid w:val="003E37D7"/>
    <w:rsid w:val="003E393F"/>
    <w:rsid w:val="003E461B"/>
    <w:rsid w:val="003E4F6D"/>
    <w:rsid w:val="003E5F4E"/>
    <w:rsid w:val="003E642B"/>
    <w:rsid w:val="003E6A1F"/>
    <w:rsid w:val="003E6C9B"/>
    <w:rsid w:val="003E718F"/>
    <w:rsid w:val="003F16CE"/>
    <w:rsid w:val="003F33D5"/>
    <w:rsid w:val="004003DA"/>
    <w:rsid w:val="00400565"/>
    <w:rsid w:val="0040186D"/>
    <w:rsid w:val="00401CCA"/>
    <w:rsid w:val="0040267A"/>
    <w:rsid w:val="004027A2"/>
    <w:rsid w:val="0040438E"/>
    <w:rsid w:val="00404D9C"/>
    <w:rsid w:val="00405D87"/>
    <w:rsid w:val="00406A95"/>
    <w:rsid w:val="00407583"/>
    <w:rsid w:val="00411471"/>
    <w:rsid w:val="00411658"/>
    <w:rsid w:val="004116C5"/>
    <w:rsid w:val="00413773"/>
    <w:rsid w:val="00414504"/>
    <w:rsid w:val="00414782"/>
    <w:rsid w:val="00415C2D"/>
    <w:rsid w:val="00415FB2"/>
    <w:rsid w:val="0041618F"/>
    <w:rsid w:val="004174C3"/>
    <w:rsid w:val="004176C4"/>
    <w:rsid w:val="00420DDC"/>
    <w:rsid w:val="004215BD"/>
    <w:rsid w:val="00421AEE"/>
    <w:rsid w:val="004233E7"/>
    <w:rsid w:val="00426448"/>
    <w:rsid w:val="004271FA"/>
    <w:rsid w:val="004272E6"/>
    <w:rsid w:val="004313C5"/>
    <w:rsid w:val="0043229F"/>
    <w:rsid w:val="00432F61"/>
    <w:rsid w:val="0043446A"/>
    <w:rsid w:val="00435420"/>
    <w:rsid w:val="0043548C"/>
    <w:rsid w:val="00435697"/>
    <w:rsid w:val="00437020"/>
    <w:rsid w:val="004371EB"/>
    <w:rsid w:val="00437CA6"/>
    <w:rsid w:val="00440882"/>
    <w:rsid w:val="00441976"/>
    <w:rsid w:val="00441AC5"/>
    <w:rsid w:val="004426DF"/>
    <w:rsid w:val="00442732"/>
    <w:rsid w:val="00444C0C"/>
    <w:rsid w:val="00445FBF"/>
    <w:rsid w:val="00446C8D"/>
    <w:rsid w:val="00447A25"/>
    <w:rsid w:val="00451389"/>
    <w:rsid w:val="00451462"/>
    <w:rsid w:val="00451D80"/>
    <w:rsid w:val="004522D9"/>
    <w:rsid w:val="004537E5"/>
    <w:rsid w:val="0045430B"/>
    <w:rsid w:val="00454F6E"/>
    <w:rsid w:val="00455CFF"/>
    <w:rsid w:val="00456AB5"/>
    <w:rsid w:val="004570AD"/>
    <w:rsid w:val="004579F0"/>
    <w:rsid w:val="0046043E"/>
    <w:rsid w:val="00460E2E"/>
    <w:rsid w:val="004628CA"/>
    <w:rsid w:val="00462D39"/>
    <w:rsid w:val="00462E4B"/>
    <w:rsid w:val="00462EDB"/>
    <w:rsid w:val="00463218"/>
    <w:rsid w:val="00463281"/>
    <w:rsid w:val="00463441"/>
    <w:rsid w:val="00463A15"/>
    <w:rsid w:val="00464A86"/>
    <w:rsid w:val="00465985"/>
    <w:rsid w:val="004668F9"/>
    <w:rsid w:val="00466A5B"/>
    <w:rsid w:val="004677C7"/>
    <w:rsid w:val="00467E66"/>
    <w:rsid w:val="00470055"/>
    <w:rsid w:val="0047088B"/>
    <w:rsid w:val="00470F06"/>
    <w:rsid w:val="00471CF1"/>
    <w:rsid w:val="00472B8B"/>
    <w:rsid w:val="00473BD3"/>
    <w:rsid w:val="00473C87"/>
    <w:rsid w:val="0047489E"/>
    <w:rsid w:val="004760DE"/>
    <w:rsid w:val="00476A88"/>
    <w:rsid w:val="00476BB6"/>
    <w:rsid w:val="00476E5E"/>
    <w:rsid w:val="00477319"/>
    <w:rsid w:val="004777D4"/>
    <w:rsid w:val="00477AF5"/>
    <w:rsid w:val="00477D39"/>
    <w:rsid w:val="00477E32"/>
    <w:rsid w:val="00480E1C"/>
    <w:rsid w:val="00483793"/>
    <w:rsid w:val="0048486E"/>
    <w:rsid w:val="0048547E"/>
    <w:rsid w:val="004857AC"/>
    <w:rsid w:val="00485BC0"/>
    <w:rsid w:val="0048767E"/>
    <w:rsid w:val="00487F4A"/>
    <w:rsid w:val="004903E2"/>
    <w:rsid w:val="00490980"/>
    <w:rsid w:val="00491952"/>
    <w:rsid w:val="0049264D"/>
    <w:rsid w:val="0049340C"/>
    <w:rsid w:val="00493648"/>
    <w:rsid w:val="00495CD1"/>
    <w:rsid w:val="00497AC5"/>
    <w:rsid w:val="004A0486"/>
    <w:rsid w:val="004A1209"/>
    <w:rsid w:val="004A4381"/>
    <w:rsid w:val="004A4E16"/>
    <w:rsid w:val="004A570C"/>
    <w:rsid w:val="004A5C1E"/>
    <w:rsid w:val="004A6E42"/>
    <w:rsid w:val="004A6F43"/>
    <w:rsid w:val="004A7309"/>
    <w:rsid w:val="004B1214"/>
    <w:rsid w:val="004B1ABB"/>
    <w:rsid w:val="004B2FD8"/>
    <w:rsid w:val="004B4555"/>
    <w:rsid w:val="004B6B3B"/>
    <w:rsid w:val="004B7B53"/>
    <w:rsid w:val="004C0484"/>
    <w:rsid w:val="004C0D70"/>
    <w:rsid w:val="004C20DA"/>
    <w:rsid w:val="004C2517"/>
    <w:rsid w:val="004C30A7"/>
    <w:rsid w:val="004C38AE"/>
    <w:rsid w:val="004C5BE1"/>
    <w:rsid w:val="004C6BAE"/>
    <w:rsid w:val="004C7B7B"/>
    <w:rsid w:val="004D0713"/>
    <w:rsid w:val="004D1635"/>
    <w:rsid w:val="004D1C67"/>
    <w:rsid w:val="004D3444"/>
    <w:rsid w:val="004D3C3B"/>
    <w:rsid w:val="004D5406"/>
    <w:rsid w:val="004D549D"/>
    <w:rsid w:val="004D5F79"/>
    <w:rsid w:val="004D61AB"/>
    <w:rsid w:val="004D6C9F"/>
    <w:rsid w:val="004D7937"/>
    <w:rsid w:val="004E0075"/>
    <w:rsid w:val="004E09D7"/>
    <w:rsid w:val="004E0FFC"/>
    <w:rsid w:val="004E21DC"/>
    <w:rsid w:val="004E2733"/>
    <w:rsid w:val="004E277B"/>
    <w:rsid w:val="004E3F79"/>
    <w:rsid w:val="004E405B"/>
    <w:rsid w:val="004E44DC"/>
    <w:rsid w:val="004E5D66"/>
    <w:rsid w:val="004E60DA"/>
    <w:rsid w:val="004E6E09"/>
    <w:rsid w:val="004E76DD"/>
    <w:rsid w:val="004E7955"/>
    <w:rsid w:val="004E799C"/>
    <w:rsid w:val="004F06C0"/>
    <w:rsid w:val="004F18EB"/>
    <w:rsid w:val="004F20E1"/>
    <w:rsid w:val="004F3E1F"/>
    <w:rsid w:val="004F51D4"/>
    <w:rsid w:val="004F555E"/>
    <w:rsid w:val="004F595A"/>
    <w:rsid w:val="004F5F38"/>
    <w:rsid w:val="004F6505"/>
    <w:rsid w:val="004F6A99"/>
    <w:rsid w:val="004F6E49"/>
    <w:rsid w:val="0050117D"/>
    <w:rsid w:val="00501DA0"/>
    <w:rsid w:val="00502FF7"/>
    <w:rsid w:val="00503097"/>
    <w:rsid w:val="00507BCD"/>
    <w:rsid w:val="00507BF0"/>
    <w:rsid w:val="00511BFD"/>
    <w:rsid w:val="005126B5"/>
    <w:rsid w:val="0051270F"/>
    <w:rsid w:val="00516419"/>
    <w:rsid w:val="005164A1"/>
    <w:rsid w:val="00517B07"/>
    <w:rsid w:val="00520B41"/>
    <w:rsid w:val="00521D91"/>
    <w:rsid w:val="00522A41"/>
    <w:rsid w:val="0052341E"/>
    <w:rsid w:val="00525021"/>
    <w:rsid w:val="0052530F"/>
    <w:rsid w:val="0052616E"/>
    <w:rsid w:val="00526221"/>
    <w:rsid w:val="00527292"/>
    <w:rsid w:val="005279C4"/>
    <w:rsid w:val="00535425"/>
    <w:rsid w:val="00535619"/>
    <w:rsid w:val="0053616A"/>
    <w:rsid w:val="00536771"/>
    <w:rsid w:val="00536FD3"/>
    <w:rsid w:val="0053758C"/>
    <w:rsid w:val="00537811"/>
    <w:rsid w:val="00540F98"/>
    <w:rsid w:val="005423B3"/>
    <w:rsid w:val="005431E7"/>
    <w:rsid w:val="00543C91"/>
    <w:rsid w:val="00544A07"/>
    <w:rsid w:val="00547274"/>
    <w:rsid w:val="00547D66"/>
    <w:rsid w:val="00547D92"/>
    <w:rsid w:val="00551805"/>
    <w:rsid w:val="00553C1C"/>
    <w:rsid w:val="00553EA1"/>
    <w:rsid w:val="005542A5"/>
    <w:rsid w:val="00554519"/>
    <w:rsid w:val="00554739"/>
    <w:rsid w:val="00555B92"/>
    <w:rsid w:val="00556DCF"/>
    <w:rsid w:val="0055738E"/>
    <w:rsid w:val="005577D7"/>
    <w:rsid w:val="00560CDA"/>
    <w:rsid w:val="005612AF"/>
    <w:rsid w:val="0056156A"/>
    <w:rsid w:val="005617C6"/>
    <w:rsid w:val="005629C2"/>
    <w:rsid w:val="00564AED"/>
    <w:rsid w:val="00564C6D"/>
    <w:rsid w:val="0056536C"/>
    <w:rsid w:val="00566102"/>
    <w:rsid w:val="00566E6C"/>
    <w:rsid w:val="0056733A"/>
    <w:rsid w:val="00570123"/>
    <w:rsid w:val="00570BDD"/>
    <w:rsid w:val="00572379"/>
    <w:rsid w:val="0057260E"/>
    <w:rsid w:val="0057497A"/>
    <w:rsid w:val="00574DD6"/>
    <w:rsid w:val="005750DE"/>
    <w:rsid w:val="00576925"/>
    <w:rsid w:val="00576FCB"/>
    <w:rsid w:val="00577531"/>
    <w:rsid w:val="00577699"/>
    <w:rsid w:val="005803EE"/>
    <w:rsid w:val="00581280"/>
    <w:rsid w:val="005820D4"/>
    <w:rsid w:val="005820DA"/>
    <w:rsid w:val="005823A7"/>
    <w:rsid w:val="00583092"/>
    <w:rsid w:val="00584AF2"/>
    <w:rsid w:val="00584B52"/>
    <w:rsid w:val="005853D5"/>
    <w:rsid w:val="00585F5D"/>
    <w:rsid w:val="005863FD"/>
    <w:rsid w:val="00586568"/>
    <w:rsid w:val="00587302"/>
    <w:rsid w:val="00587611"/>
    <w:rsid w:val="00587D17"/>
    <w:rsid w:val="00592EBC"/>
    <w:rsid w:val="00593F8B"/>
    <w:rsid w:val="00594FF7"/>
    <w:rsid w:val="0059599D"/>
    <w:rsid w:val="00595BFC"/>
    <w:rsid w:val="00596C4D"/>
    <w:rsid w:val="00596D52"/>
    <w:rsid w:val="00597FD1"/>
    <w:rsid w:val="005A04E2"/>
    <w:rsid w:val="005A0AE3"/>
    <w:rsid w:val="005A2E5B"/>
    <w:rsid w:val="005A4AC2"/>
    <w:rsid w:val="005A5E39"/>
    <w:rsid w:val="005A6041"/>
    <w:rsid w:val="005A65F3"/>
    <w:rsid w:val="005A66E9"/>
    <w:rsid w:val="005A6A3E"/>
    <w:rsid w:val="005A7AE5"/>
    <w:rsid w:val="005B041A"/>
    <w:rsid w:val="005B1DEE"/>
    <w:rsid w:val="005B1E88"/>
    <w:rsid w:val="005B1E97"/>
    <w:rsid w:val="005B2602"/>
    <w:rsid w:val="005B3105"/>
    <w:rsid w:val="005B40FB"/>
    <w:rsid w:val="005B4538"/>
    <w:rsid w:val="005B4565"/>
    <w:rsid w:val="005B53C0"/>
    <w:rsid w:val="005B56FB"/>
    <w:rsid w:val="005B5F69"/>
    <w:rsid w:val="005B7EE1"/>
    <w:rsid w:val="005C099B"/>
    <w:rsid w:val="005C267A"/>
    <w:rsid w:val="005C4740"/>
    <w:rsid w:val="005C50FB"/>
    <w:rsid w:val="005C59D3"/>
    <w:rsid w:val="005C5B1C"/>
    <w:rsid w:val="005C5B46"/>
    <w:rsid w:val="005C617C"/>
    <w:rsid w:val="005C6416"/>
    <w:rsid w:val="005C6632"/>
    <w:rsid w:val="005C69C5"/>
    <w:rsid w:val="005D29E1"/>
    <w:rsid w:val="005D2DBB"/>
    <w:rsid w:val="005D35EE"/>
    <w:rsid w:val="005D3B03"/>
    <w:rsid w:val="005D4ACB"/>
    <w:rsid w:val="005D4E46"/>
    <w:rsid w:val="005D745D"/>
    <w:rsid w:val="005D76DE"/>
    <w:rsid w:val="005D7E7E"/>
    <w:rsid w:val="005E00E3"/>
    <w:rsid w:val="005E08CF"/>
    <w:rsid w:val="005E1AA7"/>
    <w:rsid w:val="005E22DD"/>
    <w:rsid w:val="005E2493"/>
    <w:rsid w:val="005E31BA"/>
    <w:rsid w:val="005E336E"/>
    <w:rsid w:val="005E3B28"/>
    <w:rsid w:val="005E3C4B"/>
    <w:rsid w:val="005E44DC"/>
    <w:rsid w:val="005E490D"/>
    <w:rsid w:val="005E4AF2"/>
    <w:rsid w:val="005E4E26"/>
    <w:rsid w:val="005E6372"/>
    <w:rsid w:val="005E6DC4"/>
    <w:rsid w:val="005F1944"/>
    <w:rsid w:val="005F249A"/>
    <w:rsid w:val="005F301C"/>
    <w:rsid w:val="005F47E9"/>
    <w:rsid w:val="005F4B42"/>
    <w:rsid w:val="005F4CA8"/>
    <w:rsid w:val="005F5B9D"/>
    <w:rsid w:val="005F7C55"/>
    <w:rsid w:val="00601813"/>
    <w:rsid w:val="00603333"/>
    <w:rsid w:val="00604E5F"/>
    <w:rsid w:val="0060566C"/>
    <w:rsid w:val="006071CB"/>
    <w:rsid w:val="006073D6"/>
    <w:rsid w:val="00610905"/>
    <w:rsid w:val="00610E7E"/>
    <w:rsid w:val="0061337B"/>
    <w:rsid w:val="006155A2"/>
    <w:rsid w:val="00616AA5"/>
    <w:rsid w:val="00617034"/>
    <w:rsid w:val="006177E0"/>
    <w:rsid w:val="00617CA4"/>
    <w:rsid w:val="00617D39"/>
    <w:rsid w:val="00617E4F"/>
    <w:rsid w:val="00620488"/>
    <w:rsid w:val="006205E7"/>
    <w:rsid w:val="00620ACA"/>
    <w:rsid w:val="00620F70"/>
    <w:rsid w:val="0062119C"/>
    <w:rsid w:val="00621A1D"/>
    <w:rsid w:val="00621FCA"/>
    <w:rsid w:val="00622538"/>
    <w:rsid w:val="00622741"/>
    <w:rsid w:val="006229F2"/>
    <w:rsid w:val="00622E13"/>
    <w:rsid w:val="00623AFB"/>
    <w:rsid w:val="006247F0"/>
    <w:rsid w:val="00624911"/>
    <w:rsid w:val="00625A3C"/>
    <w:rsid w:val="00630F01"/>
    <w:rsid w:val="00631350"/>
    <w:rsid w:val="006315A4"/>
    <w:rsid w:val="00631840"/>
    <w:rsid w:val="00631A22"/>
    <w:rsid w:val="00633A67"/>
    <w:rsid w:val="00633AE7"/>
    <w:rsid w:val="00634232"/>
    <w:rsid w:val="00634692"/>
    <w:rsid w:val="00644840"/>
    <w:rsid w:val="0064558B"/>
    <w:rsid w:val="00646760"/>
    <w:rsid w:val="00646A57"/>
    <w:rsid w:val="00647E9A"/>
    <w:rsid w:val="00651DB9"/>
    <w:rsid w:val="00652192"/>
    <w:rsid w:val="00652BFF"/>
    <w:rsid w:val="00653A87"/>
    <w:rsid w:val="006540D5"/>
    <w:rsid w:val="00655BFE"/>
    <w:rsid w:val="00656162"/>
    <w:rsid w:val="00660A30"/>
    <w:rsid w:val="00661102"/>
    <w:rsid w:val="0066223F"/>
    <w:rsid w:val="00663185"/>
    <w:rsid w:val="0066516A"/>
    <w:rsid w:val="00666CF8"/>
    <w:rsid w:val="006675D8"/>
    <w:rsid w:val="006708CD"/>
    <w:rsid w:val="006717AB"/>
    <w:rsid w:val="00671A5E"/>
    <w:rsid w:val="006731D3"/>
    <w:rsid w:val="00674D56"/>
    <w:rsid w:val="00675EEF"/>
    <w:rsid w:val="00676336"/>
    <w:rsid w:val="00677FDD"/>
    <w:rsid w:val="006803CC"/>
    <w:rsid w:val="00680DF3"/>
    <w:rsid w:val="0068105D"/>
    <w:rsid w:val="00681641"/>
    <w:rsid w:val="00681911"/>
    <w:rsid w:val="0068213C"/>
    <w:rsid w:val="00682F1E"/>
    <w:rsid w:val="0068321F"/>
    <w:rsid w:val="006834DC"/>
    <w:rsid w:val="00683B68"/>
    <w:rsid w:val="00685B4C"/>
    <w:rsid w:val="00687F3D"/>
    <w:rsid w:val="006909FA"/>
    <w:rsid w:val="006913B9"/>
    <w:rsid w:val="00691774"/>
    <w:rsid w:val="006921A9"/>
    <w:rsid w:val="0069302F"/>
    <w:rsid w:val="00693A4F"/>
    <w:rsid w:val="00693DAD"/>
    <w:rsid w:val="00693ED8"/>
    <w:rsid w:val="00693F84"/>
    <w:rsid w:val="006945FF"/>
    <w:rsid w:val="00694E52"/>
    <w:rsid w:val="00694FC1"/>
    <w:rsid w:val="006955DB"/>
    <w:rsid w:val="0069664C"/>
    <w:rsid w:val="006975E3"/>
    <w:rsid w:val="006976D5"/>
    <w:rsid w:val="006A1EB2"/>
    <w:rsid w:val="006A3025"/>
    <w:rsid w:val="006A353F"/>
    <w:rsid w:val="006A3BD0"/>
    <w:rsid w:val="006A418C"/>
    <w:rsid w:val="006A50FE"/>
    <w:rsid w:val="006A6054"/>
    <w:rsid w:val="006A6C07"/>
    <w:rsid w:val="006A70C2"/>
    <w:rsid w:val="006B1608"/>
    <w:rsid w:val="006B172C"/>
    <w:rsid w:val="006B3375"/>
    <w:rsid w:val="006B3666"/>
    <w:rsid w:val="006B3711"/>
    <w:rsid w:val="006B39F7"/>
    <w:rsid w:val="006B3AE8"/>
    <w:rsid w:val="006B463C"/>
    <w:rsid w:val="006B4862"/>
    <w:rsid w:val="006B4B0A"/>
    <w:rsid w:val="006B6675"/>
    <w:rsid w:val="006B6C75"/>
    <w:rsid w:val="006C049F"/>
    <w:rsid w:val="006C0CAB"/>
    <w:rsid w:val="006C0DEA"/>
    <w:rsid w:val="006C14F2"/>
    <w:rsid w:val="006C16C9"/>
    <w:rsid w:val="006C1FE4"/>
    <w:rsid w:val="006C21B7"/>
    <w:rsid w:val="006C31A0"/>
    <w:rsid w:val="006C4D25"/>
    <w:rsid w:val="006C5E25"/>
    <w:rsid w:val="006C6110"/>
    <w:rsid w:val="006C635D"/>
    <w:rsid w:val="006C6C63"/>
    <w:rsid w:val="006C7929"/>
    <w:rsid w:val="006C79DC"/>
    <w:rsid w:val="006D15C5"/>
    <w:rsid w:val="006D1F1E"/>
    <w:rsid w:val="006D338D"/>
    <w:rsid w:val="006D3915"/>
    <w:rsid w:val="006D49F3"/>
    <w:rsid w:val="006D4D43"/>
    <w:rsid w:val="006D61E5"/>
    <w:rsid w:val="006D63FF"/>
    <w:rsid w:val="006E2527"/>
    <w:rsid w:val="006E4008"/>
    <w:rsid w:val="006E71B9"/>
    <w:rsid w:val="006E7F31"/>
    <w:rsid w:val="006F06AF"/>
    <w:rsid w:val="006F1F03"/>
    <w:rsid w:val="006F2E6A"/>
    <w:rsid w:val="006F3A82"/>
    <w:rsid w:val="006F474F"/>
    <w:rsid w:val="006F6E19"/>
    <w:rsid w:val="00701C91"/>
    <w:rsid w:val="00702896"/>
    <w:rsid w:val="00703EB0"/>
    <w:rsid w:val="00704BB0"/>
    <w:rsid w:val="00704F2B"/>
    <w:rsid w:val="0070680B"/>
    <w:rsid w:val="00706CD0"/>
    <w:rsid w:val="007073B8"/>
    <w:rsid w:val="0071032D"/>
    <w:rsid w:val="00710CEE"/>
    <w:rsid w:val="00711965"/>
    <w:rsid w:val="00711ABA"/>
    <w:rsid w:val="0071296D"/>
    <w:rsid w:val="00712D85"/>
    <w:rsid w:val="00713AD8"/>
    <w:rsid w:val="00713CEA"/>
    <w:rsid w:val="00714DCF"/>
    <w:rsid w:val="007158EC"/>
    <w:rsid w:val="00716F2D"/>
    <w:rsid w:val="007243DC"/>
    <w:rsid w:val="007252FC"/>
    <w:rsid w:val="00725D61"/>
    <w:rsid w:val="00725EDF"/>
    <w:rsid w:val="007277FD"/>
    <w:rsid w:val="0073028D"/>
    <w:rsid w:val="00731A17"/>
    <w:rsid w:val="00731F59"/>
    <w:rsid w:val="00732291"/>
    <w:rsid w:val="007329C9"/>
    <w:rsid w:val="00732DA6"/>
    <w:rsid w:val="00740952"/>
    <w:rsid w:val="007410CE"/>
    <w:rsid w:val="00741F58"/>
    <w:rsid w:val="0074214E"/>
    <w:rsid w:val="00742832"/>
    <w:rsid w:val="00742E45"/>
    <w:rsid w:val="00743F5A"/>
    <w:rsid w:val="007443DE"/>
    <w:rsid w:val="00744B10"/>
    <w:rsid w:val="00744EB6"/>
    <w:rsid w:val="00745B0F"/>
    <w:rsid w:val="00746775"/>
    <w:rsid w:val="00751156"/>
    <w:rsid w:val="00752955"/>
    <w:rsid w:val="00752F32"/>
    <w:rsid w:val="00753DE9"/>
    <w:rsid w:val="00754077"/>
    <w:rsid w:val="00755686"/>
    <w:rsid w:val="007565BA"/>
    <w:rsid w:val="00757E4B"/>
    <w:rsid w:val="007602AC"/>
    <w:rsid w:val="00760785"/>
    <w:rsid w:val="00760E8F"/>
    <w:rsid w:val="00760E96"/>
    <w:rsid w:val="00761956"/>
    <w:rsid w:val="007620D2"/>
    <w:rsid w:val="00763B30"/>
    <w:rsid w:val="007640CE"/>
    <w:rsid w:val="0076434C"/>
    <w:rsid w:val="00764B3B"/>
    <w:rsid w:val="00764E7B"/>
    <w:rsid w:val="00765572"/>
    <w:rsid w:val="007702DB"/>
    <w:rsid w:val="00770FA2"/>
    <w:rsid w:val="007716C1"/>
    <w:rsid w:val="0077177A"/>
    <w:rsid w:val="00771EB5"/>
    <w:rsid w:val="007720C5"/>
    <w:rsid w:val="007722C7"/>
    <w:rsid w:val="00774734"/>
    <w:rsid w:val="00774922"/>
    <w:rsid w:val="007760BF"/>
    <w:rsid w:val="0077670F"/>
    <w:rsid w:val="007774A4"/>
    <w:rsid w:val="00777F0D"/>
    <w:rsid w:val="00781203"/>
    <w:rsid w:val="007819E7"/>
    <w:rsid w:val="00781FF3"/>
    <w:rsid w:val="00782113"/>
    <w:rsid w:val="0078274F"/>
    <w:rsid w:val="00784129"/>
    <w:rsid w:val="00784A9D"/>
    <w:rsid w:val="00786463"/>
    <w:rsid w:val="0079068C"/>
    <w:rsid w:val="00791A93"/>
    <w:rsid w:val="007920B8"/>
    <w:rsid w:val="0079215F"/>
    <w:rsid w:val="0079311D"/>
    <w:rsid w:val="007936D2"/>
    <w:rsid w:val="00793C21"/>
    <w:rsid w:val="007942EF"/>
    <w:rsid w:val="00794409"/>
    <w:rsid w:val="0079503E"/>
    <w:rsid w:val="00797DE1"/>
    <w:rsid w:val="00797EB1"/>
    <w:rsid w:val="007A0674"/>
    <w:rsid w:val="007A14CA"/>
    <w:rsid w:val="007A1AE7"/>
    <w:rsid w:val="007A2646"/>
    <w:rsid w:val="007A4F2B"/>
    <w:rsid w:val="007A5A91"/>
    <w:rsid w:val="007A6715"/>
    <w:rsid w:val="007A68B2"/>
    <w:rsid w:val="007A7027"/>
    <w:rsid w:val="007B041C"/>
    <w:rsid w:val="007B11AF"/>
    <w:rsid w:val="007B23CE"/>
    <w:rsid w:val="007B2CB6"/>
    <w:rsid w:val="007B34F3"/>
    <w:rsid w:val="007B5325"/>
    <w:rsid w:val="007B63ED"/>
    <w:rsid w:val="007B6E11"/>
    <w:rsid w:val="007B6EBC"/>
    <w:rsid w:val="007B6ECD"/>
    <w:rsid w:val="007C111C"/>
    <w:rsid w:val="007C48AD"/>
    <w:rsid w:val="007D3BEC"/>
    <w:rsid w:val="007D4295"/>
    <w:rsid w:val="007D45F2"/>
    <w:rsid w:val="007D5502"/>
    <w:rsid w:val="007D5C0F"/>
    <w:rsid w:val="007D6D99"/>
    <w:rsid w:val="007D78DF"/>
    <w:rsid w:val="007E002F"/>
    <w:rsid w:val="007E1466"/>
    <w:rsid w:val="007E254D"/>
    <w:rsid w:val="007E26F2"/>
    <w:rsid w:val="007E2C79"/>
    <w:rsid w:val="007E385A"/>
    <w:rsid w:val="007E3E34"/>
    <w:rsid w:val="007E41A0"/>
    <w:rsid w:val="007E5149"/>
    <w:rsid w:val="007E530B"/>
    <w:rsid w:val="007E5F5B"/>
    <w:rsid w:val="007E6BCF"/>
    <w:rsid w:val="007F0C1D"/>
    <w:rsid w:val="007F1C53"/>
    <w:rsid w:val="007F2552"/>
    <w:rsid w:val="007F2B57"/>
    <w:rsid w:val="007F34C4"/>
    <w:rsid w:val="007F39EB"/>
    <w:rsid w:val="007F4976"/>
    <w:rsid w:val="007F587B"/>
    <w:rsid w:val="007F6DE0"/>
    <w:rsid w:val="00800846"/>
    <w:rsid w:val="00800CBE"/>
    <w:rsid w:val="0080149D"/>
    <w:rsid w:val="00801940"/>
    <w:rsid w:val="008025B0"/>
    <w:rsid w:val="0080305A"/>
    <w:rsid w:val="008033CB"/>
    <w:rsid w:val="0080389B"/>
    <w:rsid w:val="00804594"/>
    <w:rsid w:val="008049DE"/>
    <w:rsid w:val="00804ADB"/>
    <w:rsid w:val="00805C56"/>
    <w:rsid w:val="00805F05"/>
    <w:rsid w:val="00806362"/>
    <w:rsid w:val="008073B6"/>
    <w:rsid w:val="00810104"/>
    <w:rsid w:val="008107CD"/>
    <w:rsid w:val="00812168"/>
    <w:rsid w:val="00812562"/>
    <w:rsid w:val="00813331"/>
    <w:rsid w:val="00813618"/>
    <w:rsid w:val="00814F2C"/>
    <w:rsid w:val="00815EB6"/>
    <w:rsid w:val="008164B2"/>
    <w:rsid w:val="008212C7"/>
    <w:rsid w:val="008216D1"/>
    <w:rsid w:val="00821CC4"/>
    <w:rsid w:val="00822421"/>
    <w:rsid w:val="00822A5D"/>
    <w:rsid w:val="00823071"/>
    <w:rsid w:val="008252A4"/>
    <w:rsid w:val="00825A4E"/>
    <w:rsid w:val="008260B1"/>
    <w:rsid w:val="00831335"/>
    <w:rsid w:val="00831935"/>
    <w:rsid w:val="00831DEC"/>
    <w:rsid w:val="008337B0"/>
    <w:rsid w:val="00834FF6"/>
    <w:rsid w:val="00835760"/>
    <w:rsid w:val="0083587B"/>
    <w:rsid w:val="00836D7C"/>
    <w:rsid w:val="00837208"/>
    <w:rsid w:val="008374B7"/>
    <w:rsid w:val="00837695"/>
    <w:rsid w:val="008403CA"/>
    <w:rsid w:val="00840CC4"/>
    <w:rsid w:val="00841506"/>
    <w:rsid w:val="00842728"/>
    <w:rsid w:val="008434E8"/>
    <w:rsid w:val="008446A7"/>
    <w:rsid w:val="008449D3"/>
    <w:rsid w:val="0084573C"/>
    <w:rsid w:val="00845C72"/>
    <w:rsid w:val="008466A4"/>
    <w:rsid w:val="00847ECA"/>
    <w:rsid w:val="00850153"/>
    <w:rsid w:val="008507FB"/>
    <w:rsid w:val="0085190F"/>
    <w:rsid w:val="00852423"/>
    <w:rsid w:val="00854169"/>
    <w:rsid w:val="008543DC"/>
    <w:rsid w:val="00854BD9"/>
    <w:rsid w:val="00855452"/>
    <w:rsid w:val="008559ED"/>
    <w:rsid w:val="00856443"/>
    <w:rsid w:val="0085653D"/>
    <w:rsid w:val="00856C6D"/>
    <w:rsid w:val="008574BB"/>
    <w:rsid w:val="00857BD5"/>
    <w:rsid w:val="00857C51"/>
    <w:rsid w:val="0086160F"/>
    <w:rsid w:val="00862098"/>
    <w:rsid w:val="00862570"/>
    <w:rsid w:val="008626F0"/>
    <w:rsid w:val="0086355B"/>
    <w:rsid w:val="00863B81"/>
    <w:rsid w:val="0086510D"/>
    <w:rsid w:val="00865475"/>
    <w:rsid w:val="008661EF"/>
    <w:rsid w:val="008674E9"/>
    <w:rsid w:val="00870B3C"/>
    <w:rsid w:val="0087154D"/>
    <w:rsid w:val="00872470"/>
    <w:rsid w:val="008742AB"/>
    <w:rsid w:val="00874A5C"/>
    <w:rsid w:val="00875B3E"/>
    <w:rsid w:val="00875DAE"/>
    <w:rsid w:val="00875DD2"/>
    <w:rsid w:val="0087607A"/>
    <w:rsid w:val="00876204"/>
    <w:rsid w:val="008763E3"/>
    <w:rsid w:val="00876DEE"/>
    <w:rsid w:val="00877464"/>
    <w:rsid w:val="00881C38"/>
    <w:rsid w:val="008821CD"/>
    <w:rsid w:val="00882E34"/>
    <w:rsid w:val="0088353A"/>
    <w:rsid w:val="00884CC9"/>
    <w:rsid w:val="008867D6"/>
    <w:rsid w:val="008909AA"/>
    <w:rsid w:val="00891970"/>
    <w:rsid w:val="0089228B"/>
    <w:rsid w:val="00892624"/>
    <w:rsid w:val="008953B9"/>
    <w:rsid w:val="00895644"/>
    <w:rsid w:val="0089772F"/>
    <w:rsid w:val="00897E14"/>
    <w:rsid w:val="00897F0B"/>
    <w:rsid w:val="008A01BE"/>
    <w:rsid w:val="008A0A12"/>
    <w:rsid w:val="008A0AF6"/>
    <w:rsid w:val="008A1197"/>
    <w:rsid w:val="008A2C57"/>
    <w:rsid w:val="008A4311"/>
    <w:rsid w:val="008A6689"/>
    <w:rsid w:val="008A76CD"/>
    <w:rsid w:val="008A7BCD"/>
    <w:rsid w:val="008B18C7"/>
    <w:rsid w:val="008B2125"/>
    <w:rsid w:val="008B2F04"/>
    <w:rsid w:val="008B3C9C"/>
    <w:rsid w:val="008B4775"/>
    <w:rsid w:val="008B6D24"/>
    <w:rsid w:val="008B6E20"/>
    <w:rsid w:val="008B7824"/>
    <w:rsid w:val="008C149A"/>
    <w:rsid w:val="008C2751"/>
    <w:rsid w:val="008C32F3"/>
    <w:rsid w:val="008C460A"/>
    <w:rsid w:val="008C4AE0"/>
    <w:rsid w:val="008C53A6"/>
    <w:rsid w:val="008C5EC4"/>
    <w:rsid w:val="008C676F"/>
    <w:rsid w:val="008C6A46"/>
    <w:rsid w:val="008C6C01"/>
    <w:rsid w:val="008C6C8B"/>
    <w:rsid w:val="008C7172"/>
    <w:rsid w:val="008D1BE5"/>
    <w:rsid w:val="008D1F57"/>
    <w:rsid w:val="008D2250"/>
    <w:rsid w:val="008D25A4"/>
    <w:rsid w:val="008D26D6"/>
    <w:rsid w:val="008D34E1"/>
    <w:rsid w:val="008D3C04"/>
    <w:rsid w:val="008D54B4"/>
    <w:rsid w:val="008D5785"/>
    <w:rsid w:val="008D5F31"/>
    <w:rsid w:val="008D67C8"/>
    <w:rsid w:val="008D7638"/>
    <w:rsid w:val="008D7654"/>
    <w:rsid w:val="008E049F"/>
    <w:rsid w:val="008E080C"/>
    <w:rsid w:val="008E0C73"/>
    <w:rsid w:val="008E2762"/>
    <w:rsid w:val="008E2960"/>
    <w:rsid w:val="008E2992"/>
    <w:rsid w:val="008E30AB"/>
    <w:rsid w:val="008E560A"/>
    <w:rsid w:val="008E567A"/>
    <w:rsid w:val="008E56C0"/>
    <w:rsid w:val="008F0BC6"/>
    <w:rsid w:val="008F0CDB"/>
    <w:rsid w:val="008F28FB"/>
    <w:rsid w:val="008F2C1D"/>
    <w:rsid w:val="008F2D6C"/>
    <w:rsid w:val="008F30B1"/>
    <w:rsid w:val="008F39FB"/>
    <w:rsid w:val="008F4F29"/>
    <w:rsid w:val="008F60A2"/>
    <w:rsid w:val="008F65E9"/>
    <w:rsid w:val="008F6927"/>
    <w:rsid w:val="008F7000"/>
    <w:rsid w:val="008F7428"/>
    <w:rsid w:val="008F7A24"/>
    <w:rsid w:val="008F7EDE"/>
    <w:rsid w:val="00900AA9"/>
    <w:rsid w:val="00901FBE"/>
    <w:rsid w:val="009026CA"/>
    <w:rsid w:val="00902FEE"/>
    <w:rsid w:val="00903F6C"/>
    <w:rsid w:val="00905455"/>
    <w:rsid w:val="00905D5C"/>
    <w:rsid w:val="00906868"/>
    <w:rsid w:val="00906C00"/>
    <w:rsid w:val="00907B3E"/>
    <w:rsid w:val="00911F0E"/>
    <w:rsid w:val="00911F90"/>
    <w:rsid w:val="009120E6"/>
    <w:rsid w:val="00912374"/>
    <w:rsid w:val="00915AA0"/>
    <w:rsid w:val="00916774"/>
    <w:rsid w:val="00920D33"/>
    <w:rsid w:val="00921A88"/>
    <w:rsid w:val="009221FF"/>
    <w:rsid w:val="00923385"/>
    <w:rsid w:val="009234B5"/>
    <w:rsid w:val="00924777"/>
    <w:rsid w:val="00931206"/>
    <w:rsid w:val="00933B4F"/>
    <w:rsid w:val="00934BE7"/>
    <w:rsid w:val="009355FE"/>
    <w:rsid w:val="00935DAA"/>
    <w:rsid w:val="00936FEC"/>
    <w:rsid w:val="00937261"/>
    <w:rsid w:val="009417DA"/>
    <w:rsid w:val="00941BF8"/>
    <w:rsid w:val="009430F2"/>
    <w:rsid w:val="00943E3E"/>
    <w:rsid w:val="00944AB5"/>
    <w:rsid w:val="0094508F"/>
    <w:rsid w:val="00945D86"/>
    <w:rsid w:val="00946375"/>
    <w:rsid w:val="00946693"/>
    <w:rsid w:val="00946941"/>
    <w:rsid w:val="00946B2F"/>
    <w:rsid w:val="009472FC"/>
    <w:rsid w:val="009476F7"/>
    <w:rsid w:val="00947B1E"/>
    <w:rsid w:val="00947F6E"/>
    <w:rsid w:val="00952515"/>
    <w:rsid w:val="00956F42"/>
    <w:rsid w:val="00957140"/>
    <w:rsid w:val="009602CA"/>
    <w:rsid w:val="0096033F"/>
    <w:rsid w:val="00961737"/>
    <w:rsid w:val="00962327"/>
    <w:rsid w:val="00964E59"/>
    <w:rsid w:val="00964E8B"/>
    <w:rsid w:val="00965074"/>
    <w:rsid w:val="0096568D"/>
    <w:rsid w:val="00965E20"/>
    <w:rsid w:val="009674E9"/>
    <w:rsid w:val="00970082"/>
    <w:rsid w:val="009707A7"/>
    <w:rsid w:val="00970853"/>
    <w:rsid w:val="00970927"/>
    <w:rsid w:val="0097195A"/>
    <w:rsid w:val="00972EA0"/>
    <w:rsid w:val="00973F1E"/>
    <w:rsid w:val="00974700"/>
    <w:rsid w:val="009766D9"/>
    <w:rsid w:val="009768E4"/>
    <w:rsid w:val="00976E44"/>
    <w:rsid w:val="00977042"/>
    <w:rsid w:val="0097704A"/>
    <w:rsid w:val="0097771D"/>
    <w:rsid w:val="009817CB"/>
    <w:rsid w:val="00982F82"/>
    <w:rsid w:val="009836B4"/>
    <w:rsid w:val="0098744D"/>
    <w:rsid w:val="00987B79"/>
    <w:rsid w:val="00991541"/>
    <w:rsid w:val="00991CF9"/>
    <w:rsid w:val="0099528F"/>
    <w:rsid w:val="009952BB"/>
    <w:rsid w:val="00997257"/>
    <w:rsid w:val="009A0239"/>
    <w:rsid w:val="009A14A9"/>
    <w:rsid w:val="009A2151"/>
    <w:rsid w:val="009A2891"/>
    <w:rsid w:val="009A2C1B"/>
    <w:rsid w:val="009A4271"/>
    <w:rsid w:val="009A4D51"/>
    <w:rsid w:val="009A55DD"/>
    <w:rsid w:val="009A648E"/>
    <w:rsid w:val="009A7658"/>
    <w:rsid w:val="009B2363"/>
    <w:rsid w:val="009B305A"/>
    <w:rsid w:val="009B3070"/>
    <w:rsid w:val="009B5137"/>
    <w:rsid w:val="009B65AD"/>
    <w:rsid w:val="009C0992"/>
    <w:rsid w:val="009C11AD"/>
    <w:rsid w:val="009C559F"/>
    <w:rsid w:val="009C6819"/>
    <w:rsid w:val="009C6EFC"/>
    <w:rsid w:val="009C785B"/>
    <w:rsid w:val="009C7B4A"/>
    <w:rsid w:val="009C7E20"/>
    <w:rsid w:val="009D0DFB"/>
    <w:rsid w:val="009D0E25"/>
    <w:rsid w:val="009D124A"/>
    <w:rsid w:val="009D384E"/>
    <w:rsid w:val="009D417B"/>
    <w:rsid w:val="009D46D7"/>
    <w:rsid w:val="009D5E46"/>
    <w:rsid w:val="009D60CA"/>
    <w:rsid w:val="009E016B"/>
    <w:rsid w:val="009E01F0"/>
    <w:rsid w:val="009E1CFF"/>
    <w:rsid w:val="009E206A"/>
    <w:rsid w:val="009E22BE"/>
    <w:rsid w:val="009E3A78"/>
    <w:rsid w:val="009E53C4"/>
    <w:rsid w:val="009E54C3"/>
    <w:rsid w:val="009E5CD0"/>
    <w:rsid w:val="009E68A9"/>
    <w:rsid w:val="009E704D"/>
    <w:rsid w:val="009E7302"/>
    <w:rsid w:val="009E74E4"/>
    <w:rsid w:val="009F280F"/>
    <w:rsid w:val="009F3BAB"/>
    <w:rsid w:val="009F5CE5"/>
    <w:rsid w:val="009F5FA3"/>
    <w:rsid w:val="009F6D4C"/>
    <w:rsid w:val="009F7447"/>
    <w:rsid w:val="00A00AD6"/>
    <w:rsid w:val="00A010A8"/>
    <w:rsid w:val="00A01ADD"/>
    <w:rsid w:val="00A02918"/>
    <w:rsid w:val="00A04079"/>
    <w:rsid w:val="00A05030"/>
    <w:rsid w:val="00A05BE5"/>
    <w:rsid w:val="00A06C82"/>
    <w:rsid w:val="00A07017"/>
    <w:rsid w:val="00A071B1"/>
    <w:rsid w:val="00A07910"/>
    <w:rsid w:val="00A07EA3"/>
    <w:rsid w:val="00A119A1"/>
    <w:rsid w:val="00A125A0"/>
    <w:rsid w:val="00A12B4D"/>
    <w:rsid w:val="00A12E2C"/>
    <w:rsid w:val="00A12EA0"/>
    <w:rsid w:val="00A13E4B"/>
    <w:rsid w:val="00A150E3"/>
    <w:rsid w:val="00A15236"/>
    <w:rsid w:val="00A1596A"/>
    <w:rsid w:val="00A16055"/>
    <w:rsid w:val="00A16A8E"/>
    <w:rsid w:val="00A16EA4"/>
    <w:rsid w:val="00A17797"/>
    <w:rsid w:val="00A20C4E"/>
    <w:rsid w:val="00A2354E"/>
    <w:rsid w:val="00A252E5"/>
    <w:rsid w:val="00A25C27"/>
    <w:rsid w:val="00A261B4"/>
    <w:rsid w:val="00A27015"/>
    <w:rsid w:val="00A2732C"/>
    <w:rsid w:val="00A27B06"/>
    <w:rsid w:val="00A27C75"/>
    <w:rsid w:val="00A27CC8"/>
    <w:rsid w:val="00A30232"/>
    <w:rsid w:val="00A30727"/>
    <w:rsid w:val="00A30759"/>
    <w:rsid w:val="00A31B34"/>
    <w:rsid w:val="00A35C9A"/>
    <w:rsid w:val="00A36762"/>
    <w:rsid w:val="00A37C64"/>
    <w:rsid w:val="00A40BD7"/>
    <w:rsid w:val="00A41973"/>
    <w:rsid w:val="00A41E17"/>
    <w:rsid w:val="00A42500"/>
    <w:rsid w:val="00A4354B"/>
    <w:rsid w:val="00A43738"/>
    <w:rsid w:val="00A45A77"/>
    <w:rsid w:val="00A46B52"/>
    <w:rsid w:val="00A47B6E"/>
    <w:rsid w:val="00A50032"/>
    <w:rsid w:val="00A500BE"/>
    <w:rsid w:val="00A5143A"/>
    <w:rsid w:val="00A5187D"/>
    <w:rsid w:val="00A54036"/>
    <w:rsid w:val="00A552F8"/>
    <w:rsid w:val="00A55BE3"/>
    <w:rsid w:val="00A562B7"/>
    <w:rsid w:val="00A57054"/>
    <w:rsid w:val="00A57431"/>
    <w:rsid w:val="00A6108C"/>
    <w:rsid w:val="00A62F62"/>
    <w:rsid w:val="00A63F3D"/>
    <w:rsid w:val="00A64000"/>
    <w:rsid w:val="00A65A06"/>
    <w:rsid w:val="00A67279"/>
    <w:rsid w:val="00A67754"/>
    <w:rsid w:val="00A67A84"/>
    <w:rsid w:val="00A701A7"/>
    <w:rsid w:val="00A713C8"/>
    <w:rsid w:val="00A72945"/>
    <w:rsid w:val="00A72D99"/>
    <w:rsid w:val="00A72FF0"/>
    <w:rsid w:val="00A74945"/>
    <w:rsid w:val="00A761FD"/>
    <w:rsid w:val="00A76525"/>
    <w:rsid w:val="00A76B3B"/>
    <w:rsid w:val="00A819CA"/>
    <w:rsid w:val="00A824DF"/>
    <w:rsid w:val="00A8268B"/>
    <w:rsid w:val="00A8290A"/>
    <w:rsid w:val="00A83CC6"/>
    <w:rsid w:val="00A8469B"/>
    <w:rsid w:val="00A84CE8"/>
    <w:rsid w:val="00A8520D"/>
    <w:rsid w:val="00A85852"/>
    <w:rsid w:val="00A86C3C"/>
    <w:rsid w:val="00A86DD6"/>
    <w:rsid w:val="00A87691"/>
    <w:rsid w:val="00A8774F"/>
    <w:rsid w:val="00A87B12"/>
    <w:rsid w:val="00A91010"/>
    <w:rsid w:val="00A91361"/>
    <w:rsid w:val="00A92E6B"/>
    <w:rsid w:val="00A93A66"/>
    <w:rsid w:val="00A93B2D"/>
    <w:rsid w:val="00A951C6"/>
    <w:rsid w:val="00A9610B"/>
    <w:rsid w:val="00A967B9"/>
    <w:rsid w:val="00A96819"/>
    <w:rsid w:val="00AA130E"/>
    <w:rsid w:val="00AA1AEA"/>
    <w:rsid w:val="00AA1C90"/>
    <w:rsid w:val="00AA2686"/>
    <w:rsid w:val="00AA27C9"/>
    <w:rsid w:val="00AA2ADE"/>
    <w:rsid w:val="00AA3D44"/>
    <w:rsid w:val="00AA4436"/>
    <w:rsid w:val="00AA6497"/>
    <w:rsid w:val="00AA7526"/>
    <w:rsid w:val="00AA75A1"/>
    <w:rsid w:val="00AA7BFF"/>
    <w:rsid w:val="00AA7DF2"/>
    <w:rsid w:val="00AB08F8"/>
    <w:rsid w:val="00AB3501"/>
    <w:rsid w:val="00AB3614"/>
    <w:rsid w:val="00AB3990"/>
    <w:rsid w:val="00AB3C18"/>
    <w:rsid w:val="00AB5518"/>
    <w:rsid w:val="00AB6ED7"/>
    <w:rsid w:val="00AB73A4"/>
    <w:rsid w:val="00AC06E4"/>
    <w:rsid w:val="00AC0B99"/>
    <w:rsid w:val="00AC1238"/>
    <w:rsid w:val="00AC198A"/>
    <w:rsid w:val="00AC19EE"/>
    <w:rsid w:val="00AC1AB5"/>
    <w:rsid w:val="00AC1EAB"/>
    <w:rsid w:val="00AC3F1B"/>
    <w:rsid w:val="00AC413D"/>
    <w:rsid w:val="00AC4B6D"/>
    <w:rsid w:val="00AC4CE2"/>
    <w:rsid w:val="00AC5981"/>
    <w:rsid w:val="00AC7436"/>
    <w:rsid w:val="00AD06CB"/>
    <w:rsid w:val="00AD1A46"/>
    <w:rsid w:val="00AD1DFB"/>
    <w:rsid w:val="00AD2290"/>
    <w:rsid w:val="00AD23F4"/>
    <w:rsid w:val="00AD43F3"/>
    <w:rsid w:val="00AD5CB2"/>
    <w:rsid w:val="00AD601E"/>
    <w:rsid w:val="00AD6C5D"/>
    <w:rsid w:val="00AE071C"/>
    <w:rsid w:val="00AE178D"/>
    <w:rsid w:val="00AE1E57"/>
    <w:rsid w:val="00AE212D"/>
    <w:rsid w:val="00AE2EA3"/>
    <w:rsid w:val="00AE36A0"/>
    <w:rsid w:val="00AE39F6"/>
    <w:rsid w:val="00AE3C17"/>
    <w:rsid w:val="00AE46CB"/>
    <w:rsid w:val="00AE4E5D"/>
    <w:rsid w:val="00AE5257"/>
    <w:rsid w:val="00AE5458"/>
    <w:rsid w:val="00AE5AB5"/>
    <w:rsid w:val="00AE5CDC"/>
    <w:rsid w:val="00AE62F0"/>
    <w:rsid w:val="00AE6469"/>
    <w:rsid w:val="00AE7469"/>
    <w:rsid w:val="00AE795A"/>
    <w:rsid w:val="00AF007D"/>
    <w:rsid w:val="00AF1AC5"/>
    <w:rsid w:val="00AF1F83"/>
    <w:rsid w:val="00AF33C6"/>
    <w:rsid w:val="00AF3A86"/>
    <w:rsid w:val="00AF55D2"/>
    <w:rsid w:val="00AF6324"/>
    <w:rsid w:val="00AF7517"/>
    <w:rsid w:val="00AF7F85"/>
    <w:rsid w:val="00B012C7"/>
    <w:rsid w:val="00B01AEC"/>
    <w:rsid w:val="00B036B1"/>
    <w:rsid w:val="00B04437"/>
    <w:rsid w:val="00B050DC"/>
    <w:rsid w:val="00B0544F"/>
    <w:rsid w:val="00B05698"/>
    <w:rsid w:val="00B057C7"/>
    <w:rsid w:val="00B0598E"/>
    <w:rsid w:val="00B06DC6"/>
    <w:rsid w:val="00B10594"/>
    <w:rsid w:val="00B10AD5"/>
    <w:rsid w:val="00B11802"/>
    <w:rsid w:val="00B12051"/>
    <w:rsid w:val="00B12983"/>
    <w:rsid w:val="00B12FDE"/>
    <w:rsid w:val="00B1319F"/>
    <w:rsid w:val="00B1350A"/>
    <w:rsid w:val="00B13A8E"/>
    <w:rsid w:val="00B142B5"/>
    <w:rsid w:val="00B14CC8"/>
    <w:rsid w:val="00B1555D"/>
    <w:rsid w:val="00B159F8"/>
    <w:rsid w:val="00B16864"/>
    <w:rsid w:val="00B16939"/>
    <w:rsid w:val="00B17D09"/>
    <w:rsid w:val="00B201EA"/>
    <w:rsid w:val="00B21B29"/>
    <w:rsid w:val="00B21C61"/>
    <w:rsid w:val="00B23019"/>
    <w:rsid w:val="00B23878"/>
    <w:rsid w:val="00B249DF"/>
    <w:rsid w:val="00B24C66"/>
    <w:rsid w:val="00B254B1"/>
    <w:rsid w:val="00B25FD0"/>
    <w:rsid w:val="00B30B4B"/>
    <w:rsid w:val="00B30EAD"/>
    <w:rsid w:val="00B31622"/>
    <w:rsid w:val="00B31F1D"/>
    <w:rsid w:val="00B327A2"/>
    <w:rsid w:val="00B32B07"/>
    <w:rsid w:val="00B3397C"/>
    <w:rsid w:val="00B34E0B"/>
    <w:rsid w:val="00B35751"/>
    <w:rsid w:val="00B358E2"/>
    <w:rsid w:val="00B373C2"/>
    <w:rsid w:val="00B40F50"/>
    <w:rsid w:val="00B421F3"/>
    <w:rsid w:val="00B42218"/>
    <w:rsid w:val="00B42774"/>
    <w:rsid w:val="00B47C10"/>
    <w:rsid w:val="00B509EF"/>
    <w:rsid w:val="00B51B31"/>
    <w:rsid w:val="00B542C7"/>
    <w:rsid w:val="00B549AE"/>
    <w:rsid w:val="00B54EF1"/>
    <w:rsid w:val="00B55427"/>
    <w:rsid w:val="00B554DE"/>
    <w:rsid w:val="00B55D20"/>
    <w:rsid w:val="00B56DBD"/>
    <w:rsid w:val="00B5714E"/>
    <w:rsid w:val="00B571FE"/>
    <w:rsid w:val="00B606D4"/>
    <w:rsid w:val="00B60735"/>
    <w:rsid w:val="00B608C5"/>
    <w:rsid w:val="00B61D37"/>
    <w:rsid w:val="00B6293B"/>
    <w:rsid w:val="00B640D0"/>
    <w:rsid w:val="00B648DE"/>
    <w:rsid w:val="00B6569B"/>
    <w:rsid w:val="00B65CA1"/>
    <w:rsid w:val="00B6689E"/>
    <w:rsid w:val="00B66A43"/>
    <w:rsid w:val="00B66BD5"/>
    <w:rsid w:val="00B702F2"/>
    <w:rsid w:val="00B703F4"/>
    <w:rsid w:val="00B706D8"/>
    <w:rsid w:val="00B7189D"/>
    <w:rsid w:val="00B72C76"/>
    <w:rsid w:val="00B741A8"/>
    <w:rsid w:val="00B75EAC"/>
    <w:rsid w:val="00B760D1"/>
    <w:rsid w:val="00B76D4A"/>
    <w:rsid w:val="00B76F4D"/>
    <w:rsid w:val="00B77131"/>
    <w:rsid w:val="00B77FED"/>
    <w:rsid w:val="00B80C6E"/>
    <w:rsid w:val="00B80D3F"/>
    <w:rsid w:val="00B81402"/>
    <w:rsid w:val="00B81FE1"/>
    <w:rsid w:val="00B825E2"/>
    <w:rsid w:val="00B82E3C"/>
    <w:rsid w:val="00B83350"/>
    <w:rsid w:val="00B842F3"/>
    <w:rsid w:val="00B85B27"/>
    <w:rsid w:val="00B87105"/>
    <w:rsid w:val="00B90F2E"/>
    <w:rsid w:val="00B916DC"/>
    <w:rsid w:val="00B91CA4"/>
    <w:rsid w:val="00B91CFD"/>
    <w:rsid w:val="00B951C8"/>
    <w:rsid w:val="00B9748E"/>
    <w:rsid w:val="00B97F69"/>
    <w:rsid w:val="00BA30C8"/>
    <w:rsid w:val="00BA36AB"/>
    <w:rsid w:val="00BA3D43"/>
    <w:rsid w:val="00BA4C5F"/>
    <w:rsid w:val="00BA542A"/>
    <w:rsid w:val="00BA55FA"/>
    <w:rsid w:val="00BA68A2"/>
    <w:rsid w:val="00BA70FE"/>
    <w:rsid w:val="00BA7583"/>
    <w:rsid w:val="00BA79F2"/>
    <w:rsid w:val="00BA7AE2"/>
    <w:rsid w:val="00BA7D9C"/>
    <w:rsid w:val="00BB03B6"/>
    <w:rsid w:val="00BB34A5"/>
    <w:rsid w:val="00BB4674"/>
    <w:rsid w:val="00BB6DEF"/>
    <w:rsid w:val="00BB6EF4"/>
    <w:rsid w:val="00BC101D"/>
    <w:rsid w:val="00BC2715"/>
    <w:rsid w:val="00BC2778"/>
    <w:rsid w:val="00BC28C0"/>
    <w:rsid w:val="00BC518D"/>
    <w:rsid w:val="00BD1A1C"/>
    <w:rsid w:val="00BD317C"/>
    <w:rsid w:val="00BD48CB"/>
    <w:rsid w:val="00BD521C"/>
    <w:rsid w:val="00BD56DA"/>
    <w:rsid w:val="00BD70E3"/>
    <w:rsid w:val="00BD76C9"/>
    <w:rsid w:val="00BE13C2"/>
    <w:rsid w:val="00BE2637"/>
    <w:rsid w:val="00BE2E71"/>
    <w:rsid w:val="00BE5439"/>
    <w:rsid w:val="00BE6FC3"/>
    <w:rsid w:val="00BE738F"/>
    <w:rsid w:val="00BE776D"/>
    <w:rsid w:val="00BF0240"/>
    <w:rsid w:val="00BF2F35"/>
    <w:rsid w:val="00BF2F5D"/>
    <w:rsid w:val="00BF3B4E"/>
    <w:rsid w:val="00BF3E38"/>
    <w:rsid w:val="00BF46B1"/>
    <w:rsid w:val="00BF5F66"/>
    <w:rsid w:val="00BF60B3"/>
    <w:rsid w:val="00BF68F7"/>
    <w:rsid w:val="00BF6937"/>
    <w:rsid w:val="00BF6B4F"/>
    <w:rsid w:val="00C03005"/>
    <w:rsid w:val="00C039B1"/>
    <w:rsid w:val="00C045BA"/>
    <w:rsid w:val="00C05020"/>
    <w:rsid w:val="00C05685"/>
    <w:rsid w:val="00C059CB"/>
    <w:rsid w:val="00C05D53"/>
    <w:rsid w:val="00C05DA7"/>
    <w:rsid w:val="00C06D79"/>
    <w:rsid w:val="00C07667"/>
    <w:rsid w:val="00C07792"/>
    <w:rsid w:val="00C07B5F"/>
    <w:rsid w:val="00C07DDD"/>
    <w:rsid w:val="00C11B05"/>
    <w:rsid w:val="00C12485"/>
    <w:rsid w:val="00C130BE"/>
    <w:rsid w:val="00C13622"/>
    <w:rsid w:val="00C137A2"/>
    <w:rsid w:val="00C16AC0"/>
    <w:rsid w:val="00C16FB5"/>
    <w:rsid w:val="00C17741"/>
    <w:rsid w:val="00C230B9"/>
    <w:rsid w:val="00C23C76"/>
    <w:rsid w:val="00C23D9F"/>
    <w:rsid w:val="00C24CF4"/>
    <w:rsid w:val="00C256DF"/>
    <w:rsid w:val="00C25C8A"/>
    <w:rsid w:val="00C25E92"/>
    <w:rsid w:val="00C30327"/>
    <w:rsid w:val="00C313E8"/>
    <w:rsid w:val="00C3142E"/>
    <w:rsid w:val="00C3178A"/>
    <w:rsid w:val="00C3295A"/>
    <w:rsid w:val="00C336FB"/>
    <w:rsid w:val="00C349DD"/>
    <w:rsid w:val="00C352AB"/>
    <w:rsid w:val="00C36A54"/>
    <w:rsid w:val="00C37827"/>
    <w:rsid w:val="00C4023C"/>
    <w:rsid w:val="00C41FF6"/>
    <w:rsid w:val="00C42C75"/>
    <w:rsid w:val="00C434D9"/>
    <w:rsid w:val="00C43D56"/>
    <w:rsid w:val="00C443B2"/>
    <w:rsid w:val="00C44CA6"/>
    <w:rsid w:val="00C44CFB"/>
    <w:rsid w:val="00C450A0"/>
    <w:rsid w:val="00C507FC"/>
    <w:rsid w:val="00C51FAA"/>
    <w:rsid w:val="00C52132"/>
    <w:rsid w:val="00C548BC"/>
    <w:rsid w:val="00C556BD"/>
    <w:rsid w:val="00C55C13"/>
    <w:rsid w:val="00C562ED"/>
    <w:rsid w:val="00C605DF"/>
    <w:rsid w:val="00C6099C"/>
    <w:rsid w:val="00C609FF"/>
    <w:rsid w:val="00C60C53"/>
    <w:rsid w:val="00C60F4F"/>
    <w:rsid w:val="00C6176F"/>
    <w:rsid w:val="00C61DAA"/>
    <w:rsid w:val="00C6240F"/>
    <w:rsid w:val="00C6425D"/>
    <w:rsid w:val="00C6485E"/>
    <w:rsid w:val="00C653C1"/>
    <w:rsid w:val="00C661BF"/>
    <w:rsid w:val="00C6631F"/>
    <w:rsid w:val="00C66C62"/>
    <w:rsid w:val="00C67BB7"/>
    <w:rsid w:val="00C70375"/>
    <w:rsid w:val="00C703D0"/>
    <w:rsid w:val="00C716E1"/>
    <w:rsid w:val="00C722F4"/>
    <w:rsid w:val="00C72C3B"/>
    <w:rsid w:val="00C732BF"/>
    <w:rsid w:val="00C73C70"/>
    <w:rsid w:val="00C74414"/>
    <w:rsid w:val="00C7475C"/>
    <w:rsid w:val="00C75C0B"/>
    <w:rsid w:val="00C80F8E"/>
    <w:rsid w:val="00C81057"/>
    <w:rsid w:val="00C81A82"/>
    <w:rsid w:val="00C829A5"/>
    <w:rsid w:val="00C82B38"/>
    <w:rsid w:val="00C82D41"/>
    <w:rsid w:val="00C84A06"/>
    <w:rsid w:val="00C85D16"/>
    <w:rsid w:val="00C87A8D"/>
    <w:rsid w:val="00C9024C"/>
    <w:rsid w:val="00C90726"/>
    <w:rsid w:val="00C90D70"/>
    <w:rsid w:val="00C920BC"/>
    <w:rsid w:val="00C92714"/>
    <w:rsid w:val="00C930EC"/>
    <w:rsid w:val="00C937B2"/>
    <w:rsid w:val="00C9443D"/>
    <w:rsid w:val="00C94DBD"/>
    <w:rsid w:val="00C96030"/>
    <w:rsid w:val="00CA1542"/>
    <w:rsid w:val="00CA1A0C"/>
    <w:rsid w:val="00CA312F"/>
    <w:rsid w:val="00CA3130"/>
    <w:rsid w:val="00CA33AC"/>
    <w:rsid w:val="00CA3FC4"/>
    <w:rsid w:val="00CA547C"/>
    <w:rsid w:val="00CA56A3"/>
    <w:rsid w:val="00CA5921"/>
    <w:rsid w:val="00CA5B01"/>
    <w:rsid w:val="00CA7041"/>
    <w:rsid w:val="00CA73E1"/>
    <w:rsid w:val="00CA7E9E"/>
    <w:rsid w:val="00CB180F"/>
    <w:rsid w:val="00CB22D7"/>
    <w:rsid w:val="00CB2F34"/>
    <w:rsid w:val="00CB4B25"/>
    <w:rsid w:val="00CB5C28"/>
    <w:rsid w:val="00CB6B1B"/>
    <w:rsid w:val="00CB75C9"/>
    <w:rsid w:val="00CC0280"/>
    <w:rsid w:val="00CC05E2"/>
    <w:rsid w:val="00CC0A82"/>
    <w:rsid w:val="00CC1137"/>
    <w:rsid w:val="00CC1557"/>
    <w:rsid w:val="00CC23DF"/>
    <w:rsid w:val="00CC25EC"/>
    <w:rsid w:val="00CC3AC3"/>
    <w:rsid w:val="00CC495B"/>
    <w:rsid w:val="00CC57B2"/>
    <w:rsid w:val="00CC5957"/>
    <w:rsid w:val="00CD03CD"/>
    <w:rsid w:val="00CD16D9"/>
    <w:rsid w:val="00CD202F"/>
    <w:rsid w:val="00CD3768"/>
    <w:rsid w:val="00CD3F6E"/>
    <w:rsid w:val="00CD4D77"/>
    <w:rsid w:val="00CD5779"/>
    <w:rsid w:val="00CD6050"/>
    <w:rsid w:val="00CD663D"/>
    <w:rsid w:val="00CD68C7"/>
    <w:rsid w:val="00CD6DD0"/>
    <w:rsid w:val="00CD762A"/>
    <w:rsid w:val="00CD7774"/>
    <w:rsid w:val="00CD7A60"/>
    <w:rsid w:val="00CD7DBD"/>
    <w:rsid w:val="00CE0039"/>
    <w:rsid w:val="00CE0706"/>
    <w:rsid w:val="00CE165A"/>
    <w:rsid w:val="00CE4FA1"/>
    <w:rsid w:val="00CE5247"/>
    <w:rsid w:val="00CE5CC5"/>
    <w:rsid w:val="00CE6210"/>
    <w:rsid w:val="00CE7193"/>
    <w:rsid w:val="00CE71DC"/>
    <w:rsid w:val="00CF1015"/>
    <w:rsid w:val="00CF14C9"/>
    <w:rsid w:val="00CF2846"/>
    <w:rsid w:val="00CF292D"/>
    <w:rsid w:val="00CF3203"/>
    <w:rsid w:val="00CF38DC"/>
    <w:rsid w:val="00CF4198"/>
    <w:rsid w:val="00CF4404"/>
    <w:rsid w:val="00CF78F5"/>
    <w:rsid w:val="00CF7A02"/>
    <w:rsid w:val="00D006E2"/>
    <w:rsid w:val="00D00B24"/>
    <w:rsid w:val="00D017DB"/>
    <w:rsid w:val="00D01881"/>
    <w:rsid w:val="00D01E11"/>
    <w:rsid w:val="00D02639"/>
    <w:rsid w:val="00D03C34"/>
    <w:rsid w:val="00D04138"/>
    <w:rsid w:val="00D06729"/>
    <w:rsid w:val="00D06823"/>
    <w:rsid w:val="00D10B45"/>
    <w:rsid w:val="00D11932"/>
    <w:rsid w:val="00D11D8E"/>
    <w:rsid w:val="00D11D97"/>
    <w:rsid w:val="00D12213"/>
    <w:rsid w:val="00D12865"/>
    <w:rsid w:val="00D12B15"/>
    <w:rsid w:val="00D13124"/>
    <w:rsid w:val="00D133AD"/>
    <w:rsid w:val="00D134FA"/>
    <w:rsid w:val="00D143FF"/>
    <w:rsid w:val="00D148E2"/>
    <w:rsid w:val="00D16BE5"/>
    <w:rsid w:val="00D17906"/>
    <w:rsid w:val="00D17E8A"/>
    <w:rsid w:val="00D20A5C"/>
    <w:rsid w:val="00D212FA"/>
    <w:rsid w:val="00D2173E"/>
    <w:rsid w:val="00D21B9A"/>
    <w:rsid w:val="00D21BC0"/>
    <w:rsid w:val="00D22287"/>
    <w:rsid w:val="00D2279A"/>
    <w:rsid w:val="00D22B8D"/>
    <w:rsid w:val="00D235CD"/>
    <w:rsid w:val="00D257A9"/>
    <w:rsid w:val="00D25A86"/>
    <w:rsid w:val="00D25FFD"/>
    <w:rsid w:val="00D276A6"/>
    <w:rsid w:val="00D300F5"/>
    <w:rsid w:val="00D3170D"/>
    <w:rsid w:val="00D31D7E"/>
    <w:rsid w:val="00D32B43"/>
    <w:rsid w:val="00D330C8"/>
    <w:rsid w:val="00D347A0"/>
    <w:rsid w:val="00D34877"/>
    <w:rsid w:val="00D350A2"/>
    <w:rsid w:val="00D352BE"/>
    <w:rsid w:val="00D35693"/>
    <w:rsid w:val="00D36B23"/>
    <w:rsid w:val="00D36FF6"/>
    <w:rsid w:val="00D414DB"/>
    <w:rsid w:val="00D414E0"/>
    <w:rsid w:val="00D42080"/>
    <w:rsid w:val="00D420A6"/>
    <w:rsid w:val="00D449B8"/>
    <w:rsid w:val="00D465AE"/>
    <w:rsid w:val="00D50CD8"/>
    <w:rsid w:val="00D514A2"/>
    <w:rsid w:val="00D517A9"/>
    <w:rsid w:val="00D558BC"/>
    <w:rsid w:val="00D55A01"/>
    <w:rsid w:val="00D5609E"/>
    <w:rsid w:val="00D5625D"/>
    <w:rsid w:val="00D56D57"/>
    <w:rsid w:val="00D57657"/>
    <w:rsid w:val="00D57831"/>
    <w:rsid w:val="00D57B44"/>
    <w:rsid w:val="00D57E2E"/>
    <w:rsid w:val="00D60832"/>
    <w:rsid w:val="00D61A31"/>
    <w:rsid w:val="00D61C03"/>
    <w:rsid w:val="00D62596"/>
    <w:rsid w:val="00D62DFB"/>
    <w:rsid w:val="00D63751"/>
    <w:rsid w:val="00D63D29"/>
    <w:rsid w:val="00D63FC9"/>
    <w:rsid w:val="00D66037"/>
    <w:rsid w:val="00D6629A"/>
    <w:rsid w:val="00D667AF"/>
    <w:rsid w:val="00D66A70"/>
    <w:rsid w:val="00D672E9"/>
    <w:rsid w:val="00D70195"/>
    <w:rsid w:val="00D70EF8"/>
    <w:rsid w:val="00D75A5F"/>
    <w:rsid w:val="00D82B48"/>
    <w:rsid w:val="00D82F6A"/>
    <w:rsid w:val="00D83421"/>
    <w:rsid w:val="00D84143"/>
    <w:rsid w:val="00D84AE6"/>
    <w:rsid w:val="00D84D67"/>
    <w:rsid w:val="00D85C7F"/>
    <w:rsid w:val="00D871AC"/>
    <w:rsid w:val="00D877A9"/>
    <w:rsid w:val="00D91DA0"/>
    <w:rsid w:val="00D91E73"/>
    <w:rsid w:val="00D92B26"/>
    <w:rsid w:val="00D92C2F"/>
    <w:rsid w:val="00D936AA"/>
    <w:rsid w:val="00D947AF"/>
    <w:rsid w:val="00D94F7D"/>
    <w:rsid w:val="00D955C0"/>
    <w:rsid w:val="00D9577A"/>
    <w:rsid w:val="00D95C74"/>
    <w:rsid w:val="00D961DE"/>
    <w:rsid w:val="00D96520"/>
    <w:rsid w:val="00D97419"/>
    <w:rsid w:val="00DA0CD8"/>
    <w:rsid w:val="00DA0D44"/>
    <w:rsid w:val="00DA1BD7"/>
    <w:rsid w:val="00DA2191"/>
    <w:rsid w:val="00DA23EF"/>
    <w:rsid w:val="00DA52C5"/>
    <w:rsid w:val="00DA5C0D"/>
    <w:rsid w:val="00DA759D"/>
    <w:rsid w:val="00DA7FA0"/>
    <w:rsid w:val="00DB0D68"/>
    <w:rsid w:val="00DB1566"/>
    <w:rsid w:val="00DB3951"/>
    <w:rsid w:val="00DB548E"/>
    <w:rsid w:val="00DB570F"/>
    <w:rsid w:val="00DB6618"/>
    <w:rsid w:val="00DB6789"/>
    <w:rsid w:val="00DC0A2E"/>
    <w:rsid w:val="00DC19A0"/>
    <w:rsid w:val="00DC2E87"/>
    <w:rsid w:val="00DC40EC"/>
    <w:rsid w:val="00DC61BF"/>
    <w:rsid w:val="00DC6351"/>
    <w:rsid w:val="00DD0D3D"/>
    <w:rsid w:val="00DD0E99"/>
    <w:rsid w:val="00DD29B4"/>
    <w:rsid w:val="00DD2BF4"/>
    <w:rsid w:val="00DD3D2F"/>
    <w:rsid w:val="00DD43D4"/>
    <w:rsid w:val="00DD488F"/>
    <w:rsid w:val="00DD4E70"/>
    <w:rsid w:val="00DD62F2"/>
    <w:rsid w:val="00DE0953"/>
    <w:rsid w:val="00DE0A45"/>
    <w:rsid w:val="00DE0AD3"/>
    <w:rsid w:val="00DE112A"/>
    <w:rsid w:val="00DE1750"/>
    <w:rsid w:val="00DE185A"/>
    <w:rsid w:val="00DE1CC5"/>
    <w:rsid w:val="00DE2982"/>
    <w:rsid w:val="00DE3487"/>
    <w:rsid w:val="00DE3A6F"/>
    <w:rsid w:val="00DE443C"/>
    <w:rsid w:val="00DE5351"/>
    <w:rsid w:val="00DE5FD1"/>
    <w:rsid w:val="00DE63CB"/>
    <w:rsid w:val="00DE653F"/>
    <w:rsid w:val="00DF096F"/>
    <w:rsid w:val="00DF0F5B"/>
    <w:rsid w:val="00DF25C8"/>
    <w:rsid w:val="00DF3579"/>
    <w:rsid w:val="00DF374A"/>
    <w:rsid w:val="00DF3D78"/>
    <w:rsid w:val="00DF5863"/>
    <w:rsid w:val="00DF5B82"/>
    <w:rsid w:val="00DF669A"/>
    <w:rsid w:val="00DF7822"/>
    <w:rsid w:val="00DF79FF"/>
    <w:rsid w:val="00DF7E65"/>
    <w:rsid w:val="00E00230"/>
    <w:rsid w:val="00E00AC3"/>
    <w:rsid w:val="00E02B54"/>
    <w:rsid w:val="00E03283"/>
    <w:rsid w:val="00E039CC"/>
    <w:rsid w:val="00E03C09"/>
    <w:rsid w:val="00E05D73"/>
    <w:rsid w:val="00E06886"/>
    <w:rsid w:val="00E06C3E"/>
    <w:rsid w:val="00E06DB3"/>
    <w:rsid w:val="00E10BDA"/>
    <w:rsid w:val="00E10FBA"/>
    <w:rsid w:val="00E12136"/>
    <w:rsid w:val="00E129AA"/>
    <w:rsid w:val="00E13502"/>
    <w:rsid w:val="00E135A9"/>
    <w:rsid w:val="00E13A3F"/>
    <w:rsid w:val="00E146E9"/>
    <w:rsid w:val="00E14E3D"/>
    <w:rsid w:val="00E150E9"/>
    <w:rsid w:val="00E152CC"/>
    <w:rsid w:val="00E15505"/>
    <w:rsid w:val="00E16D3A"/>
    <w:rsid w:val="00E16F3C"/>
    <w:rsid w:val="00E173B4"/>
    <w:rsid w:val="00E17690"/>
    <w:rsid w:val="00E219A6"/>
    <w:rsid w:val="00E21B16"/>
    <w:rsid w:val="00E21B3A"/>
    <w:rsid w:val="00E221A1"/>
    <w:rsid w:val="00E24678"/>
    <w:rsid w:val="00E25C62"/>
    <w:rsid w:val="00E26D19"/>
    <w:rsid w:val="00E27BD7"/>
    <w:rsid w:val="00E27C6C"/>
    <w:rsid w:val="00E31816"/>
    <w:rsid w:val="00E32FFF"/>
    <w:rsid w:val="00E33085"/>
    <w:rsid w:val="00E3309A"/>
    <w:rsid w:val="00E33672"/>
    <w:rsid w:val="00E33B5E"/>
    <w:rsid w:val="00E346E3"/>
    <w:rsid w:val="00E3490F"/>
    <w:rsid w:val="00E34D18"/>
    <w:rsid w:val="00E36901"/>
    <w:rsid w:val="00E42C5A"/>
    <w:rsid w:val="00E42F7E"/>
    <w:rsid w:val="00E43EB3"/>
    <w:rsid w:val="00E43F19"/>
    <w:rsid w:val="00E44428"/>
    <w:rsid w:val="00E44AA3"/>
    <w:rsid w:val="00E44BE2"/>
    <w:rsid w:val="00E46A51"/>
    <w:rsid w:val="00E4717F"/>
    <w:rsid w:val="00E47478"/>
    <w:rsid w:val="00E47BDD"/>
    <w:rsid w:val="00E50431"/>
    <w:rsid w:val="00E50482"/>
    <w:rsid w:val="00E51877"/>
    <w:rsid w:val="00E53C1B"/>
    <w:rsid w:val="00E54C76"/>
    <w:rsid w:val="00E55BDF"/>
    <w:rsid w:val="00E55FF0"/>
    <w:rsid w:val="00E57401"/>
    <w:rsid w:val="00E57430"/>
    <w:rsid w:val="00E57461"/>
    <w:rsid w:val="00E623CD"/>
    <w:rsid w:val="00E625BB"/>
    <w:rsid w:val="00E62F6E"/>
    <w:rsid w:val="00E64D29"/>
    <w:rsid w:val="00E660EB"/>
    <w:rsid w:val="00E708E5"/>
    <w:rsid w:val="00E70DD7"/>
    <w:rsid w:val="00E728E9"/>
    <w:rsid w:val="00E73A10"/>
    <w:rsid w:val="00E75017"/>
    <w:rsid w:val="00E76490"/>
    <w:rsid w:val="00E76AE5"/>
    <w:rsid w:val="00E76C0D"/>
    <w:rsid w:val="00E805AB"/>
    <w:rsid w:val="00E81109"/>
    <w:rsid w:val="00E81FD6"/>
    <w:rsid w:val="00E8256A"/>
    <w:rsid w:val="00E8422F"/>
    <w:rsid w:val="00E843DC"/>
    <w:rsid w:val="00E84460"/>
    <w:rsid w:val="00E85EC3"/>
    <w:rsid w:val="00E86562"/>
    <w:rsid w:val="00E876B7"/>
    <w:rsid w:val="00E90A2D"/>
    <w:rsid w:val="00E94375"/>
    <w:rsid w:val="00E94730"/>
    <w:rsid w:val="00E94B76"/>
    <w:rsid w:val="00E963CF"/>
    <w:rsid w:val="00EA18DF"/>
    <w:rsid w:val="00EA5740"/>
    <w:rsid w:val="00EA5765"/>
    <w:rsid w:val="00EA6EB0"/>
    <w:rsid w:val="00EB02D8"/>
    <w:rsid w:val="00EB2FB8"/>
    <w:rsid w:val="00EB4361"/>
    <w:rsid w:val="00EB48EA"/>
    <w:rsid w:val="00EB4D06"/>
    <w:rsid w:val="00EB4F14"/>
    <w:rsid w:val="00EB5524"/>
    <w:rsid w:val="00EB5623"/>
    <w:rsid w:val="00EB68A2"/>
    <w:rsid w:val="00EB69BA"/>
    <w:rsid w:val="00EB7D24"/>
    <w:rsid w:val="00EB7F0F"/>
    <w:rsid w:val="00EC02F4"/>
    <w:rsid w:val="00EC1F14"/>
    <w:rsid w:val="00EC2D91"/>
    <w:rsid w:val="00EC5F92"/>
    <w:rsid w:val="00EC669E"/>
    <w:rsid w:val="00EC7BF0"/>
    <w:rsid w:val="00ED1596"/>
    <w:rsid w:val="00ED1B4F"/>
    <w:rsid w:val="00ED1D3D"/>
    <w:rsid w:val="00ED1FE9"/>
    <w:rsid w:val="00ED35C4"/>
    <w:rsid w:val="00ED4460"/>
    <w:rsid w:val="00ED4626"/>
    <w:rsid w:val="00ED4BB0"/>
    <w:rsid w:val="00ED56B2"/>
    <w:rsid w:val="00ED67D3"/>
    <w:rsid w:val="00ED7171"/>
    <w:rsid w:val="00ED721D"/>
    <w:rsid w:val="00ED7286"/>
    <w:rsid w:val="00ED777D"/>
    <w:rsid w:val="00ED77FE"/>
    <w:rsid w:val="00ED7B8C"/>
    <w:rsid w:val="00EE06F5"/>
    <w:rsid w:val="00EE1780"/>
    <w:rsid w:val="00EE2104"/>
    <w:rsid w:val="00EE267F"/>
    <w:rsid w:val="00EE3306"/>
    <w:rsid w:val="00EE38E4"/>
    <w:rsid w:val="00EE461E"/>
    <w:rsid w:val="00EE4A41"/>
    <w:rsid w:val="00EE4A94"/>
    <w:rsid w:val="00EE5CBF"/>
    <w:rsid w:val="00EE664C"/>
    <w:rsid w:val="00EE75E3"/>
    <w:rsid w:val="00EE78C9"/>
    <w:rsid w:val="00EF2160"/>
    <w:rsid w:val="00EF3640"/>
    <w:rsid w:val="00EF369D"/>
    <w:rsid w:val="00EF43EA"/>
    <w:rsid w:val="00EF44D5"/>
    <w:rsid w:val="00EF4AF7"/>
    <w:rsid w:val="00EF64CE"/>
    <w:rsid w:val="00F00DD5"/>
    <w:rsid w:val="00F016B1"/>
    <w:rsid w:val="00F01BF9"/>
    <w:rsid w:val="00F02477"/>
    <w:rsid w:val="00F04465"/>
    <w:rsid w:val="00F04E9B"/>
    <w:rsid w:val="00F06AE9"/>
    <w:rsid w:val="00F06B95"/>
    <w:rsid w:val="00F06E98"/>
    <w:rsid w:val="00F07104"/>
    <w:rsid w:val="00F077CD"/>
    <w:rsid w:val="00F078C6"/>
    <w:rsid w:val="00F07B19"/>
    <w:rsid w:val="00F117FC"/>
    <w:rsid w:val="00F126D6"/>
    <w:rsid w:val="00F128EA"/>
    <w:rsid w:val="00F1330B"/>
    <w:rsid w:val="00F14516"/>
    <w:rsid w:val="00F14CE7"/>
    <w:rsid w:val="00F14D7E"/>
    <w:rsid w:val="00F155F7"/>
    <w:rsid w:val="00F1584C"/>
    <w:rsid w:val="00F163B2"/>
    <w:rsid w:val="00F177AA"/>
    <w:rsid w:val="00F2222F"/>
    <w:rsid w:val="00F22334"/>
    <w:rsid w:val="00F2264A"/>
    <w:rsid w:val="00F24356"/>
    <w:rsid w:val="00F24E5E"/>
    <w:rsid w:val="00F25568"/>
    <w:rsid w:val="00F30DCE"/>
    <w:rsid w:val="00F31D66"/>
    <w:rsid w:val="00F3228F"/>
    <w:rsid w:val="00F32C16"/>
    <w:rsid w:val="00F333CD"/>
    <w:rsid w:val="00F33905"/>
    <w:rsid w:val="00F33FA5"/>
    <w:rsid w:val="00F34504"/>
    <w:rsid w:val="00F34838"/>
    <w:rsid w:val="00F34CC4"/>
    <w:rsid w:val="00F35188"/>
    <w:rsid w:val="00F361BD"/>
    <w:rsid w:val="00F365E4"/>
    <w:rsid w:val="00F366F5"/>
    <w:rsid w:val="00F36B41"/>
    <w:rsid w:val="00F37840"/>
    <w:rsid w:val="00F37EC8"/>
    <w:rsid w:val="00F41B3C"/>
    <w:rsid w:val="00F42234"/>
    <w:rsid w:val="00F42A2A"/>
    <w:rsid w:val="00F42E16"/>
    <w:rsid w:val="00F435C6"/>
    <w:rsid w:val="00F446EC"/>
    <w:rsid w:val="00F447A1"/>
    <w:rsid w:val="00F46C8A"/>
    <w:rsid w:val="00F509E2"/>
    <w:rsid w:val="00F51A71"/>
    <w:rsid w:val="00F542A1"/>
    <w:rsid w:val="00F54CFE"/>
    <w:rsid w:val="00F55E78"/>
    <w:rsid w:val="00F56CC3"/>
    <w:rsid w:val="00F56D89"/>
    <w:rsid w:val="00F5741E"/>
    <w:rsid w:val="00F600DE"/>
    <w:rsid w:val="00F6065C"/>
    <w:rsid w:val="00F61318"/>
    <w:rsid w:val="00F613E5"/>
    <w:rsid w:val="00F61C2C"/>
    <w:rsid w:val="00F62885"/>
    <w:rsid w:val="00F635D8"/>
    <w:rsid w:val="00F6532C"/>
    <w:rsid w:val="00F66C94"/>
    <w:rsid w:val="00F703F2"/>
    <w:rsid w:val="00F70400"/>
    <w:rsid w:val="00F7049F"/>
    <w:rsid w:val="00F7075A"/>
    <w:rsid w:val="00F720FB"/>
    <w:rsid w:val="00F7332B"/>
    <w:rsid w:val="00F73418"/>
    <w:rsid w:val="00F735FA"/>
    <w:rsid w:val="00F73884"/>
    <w:rsid w:val="00F751F7"/>
    <w:rsid w:val="00F7535C"/>
    <w:rsid w:val="00F75CC2"/>
    <w:rsid w:val="00F76A8F"/>
    <w:rsid w:val="00F80159"/>
    <w:rsid w:val="00F81258"/>
    <w:rsid w:val="00F81E03"/>
    <w:rsid w:val="00F81F4C"/>
    <w:rsid w:val="00F82ED0"/>
    <w:rsid w:val="00F838DC"/>
    <w:rsid w:val="00F85B39"/>
    <w:rsid w:val="00F86F9D"/>
    <w:rsid w:val="00F90BDF"/>
    <w:rsid w:val="00F9168B"/>
    <w:rsid w:val="00F92BC0"/>
    <w:rsid w:val="00F95FB3"/>
    <w:rsid w:val="00F96461"/>
    <w:rsid w:val="00F97664"/>
    <w:rsid w:val="00F977B5"/>
    <w:rsid w:val="00FA1AEF"/>
    <w:rsid w:val="00FA1E8C"/>
    <w:rsid w:val="00FA2013"/>
    <w:rsid w:val="00FA2240"/>
    <w:rsid w:val="00FA2EE2"/>
    <w:rsid w:val="00FA336E"/>
    <w:rsid w:val="00FA35C2"/>
    <w:rsid w:val="00FA44FF"/>
    <w:rsid w:val="00FA659D"/>
    <w:rsid w:val="00FA73AE"/>
    <w:rsid w:val="00FB0A12"/>
    <w:rsid w:val="00FB1546"/>
    <w:rsid w:val="00FB1E2D"/>
    <w:rsid w:val="00FB493F"/>
    <w:rsid w:val="00FB4D2A"/>
    <w:rsid w:val="00FB5391"/>
    <w:rsid w:val="00FB6018"/>
    <w:rsid w:val="00FB616A"/>
    <w:rsid w:val="00FB6767"/>
    <w:rsid w:val="00FC0400"/>
    <w:rsid w:val="00FC13E9"/>
    <w:rsid w:val="00FC1921"/>
    <w:rsid w:val="00FC2079"/>
    <w:rsid w:val="00FC36B6"/>
    <w:rsid w:val="00FC547B"/>
    <w:rsid w:val="00FC58C3"/>
    <w:rsid w:val="00FC701F"/>
    <w:rsid w:val="00FC789F"/>
    <w:rsid w:val="00FD1F59"/>
    <w:rsid w:val="00FD56FA"/>
    <w:rsid w:val="00FD5A78"/>
    <w:rsid w:val="00FD6F99"/>
    <w:rsid w:val="00FE06AB"/>
    <w:rsid w:val="00FE0921"/>
    <w:rsid w:val="00FE0C6D"/>
    <w:rsid w:val="00FE0DF3"/>
    <w:rsid w:val="00FE246D"/>
    <w:rsid w:val="00FE29A2"/>
    <w:rsid w:val="00FE2A5D"/>
    <w:rsid w:val="00FE2E6E"/>
    <w:rsid w:val="00FE46EF"/>
    <w:rsid w:val="00FE5F34"/>
    <w:rsid w:val="00FE63A5"/>
    <w:rsid w:val="00FE69BF"/>
    <w:rsid w:val="00FE73FD"/>
    <w:rsid w:val="00FF1242"/>
    <w:rsid w:val="00FF12B8"/>
    <w:rsid w:val="00FF1E31"/>
    <w:rsid w:val="00FF3512"/>
    <w:rsid w:val="00FF38A4"/>
    <w:rsid w:val="00FF3E1F"/>
    <w:rsid w:val="00FF5069"/>
    <w:rsid w:val="00FF570D"/>
    <w:rsid w:val="00FF5FB5"/>
    <w:rsid w:val="00FF6BFB"/>
    <w:rsid w:val="00FF6DAD"/>
    <w:rsid w:val="00FF72C4"/>
    <w:rsid w:val="00FF760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97E274"/>
  <w15:docId w15:val="{F7693FF7-360E-48AC-80B7-AA4264AE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7E9A"/>
    <w:pPr>
      <w:spacing w:before="40" w:after="40" w:line="240" w:lineRule="auto"/>
      <w:ind w:right="1395"/>
      <w:jc w:val="both"/>
    </w:pPr>
    <w:rPr>
      <w:lang w:val="en-GB"/>
    </w:rPr>
  </w:style>
  <w:style w:type="paragraph" w:styleId="Heading1">
    <w:name w:val="heading 1"/>
    <w:basedOn w:val="Normal"/>
    <w:next w:val="Normal"/>
    <w:link w:val="Heading1Char"/>
    <w:uiPriority w:val="9"/>
    <w:qFormat/>
    <w:rsid w:val="006D61E5"/>
    <w:pPr>
      <w:keepNext/>
      <w:keepLines/>
      <w:spacing w:before="240" w:after="0"/>
      <w:outlineLvl w:val="0"/>
    </w:pPr>
    <w:rPr>
      <w:rFonts w:asciiTheme="majorHAnsi" w:eastAsiaTheme="majorEastAsia" w:hAnsiTheme="majorHAnsi" w:cstheme="majorBidi"/>
      <w:b/>
      <w:bCs/>
      <w:color w:val="002060"/>
      <w:sz w:val="38"/>
      <w:szCs w:val="38"/>
    </w:rPr>
  </w:style>
  <w:style w:type="paragraph" w:styleId="Heading2">
    <w:name w:val="heading 2"/>
    <w:basedOn w:val="Normal"/>
    <w:next w:val="Normal"/>
    <w:link w:val="Heading2Char"/>
    <w:uiPriority w:val="9"/>
    <w:unhideWhenUsed/>
    <w:qFormat/>
    <w:rsid w:val="00C84A06"/>
    <w:pPr>
      <w:keepNext/>
      <w:keepLines/>
      <w:spacing w:after="0"/>
      <w:outlineLvl w:val="1"/>
    </w:pPr>
    <w:rPr>
      <w:rFonts w:asciiTheme="majorHAnsi" w:eastAsiaTheme="majorEastAsia" w:hAnsiTheme="majorHAnsi" w:cstheme="majorBidi"/>
      <w:b/>
      <w:bCs/>
      <w:i/>
      <w:iCs/>
      <w:color w:val="2F5496" w:themeColor="accent1" w:themeShade="BF"/>
      <w:sz w:val="36"/>
      <w:szCs w:val="36"/>
    </w:rPr>
  </w:style>
  <w:style w:type="paragraph" w:styleId="Heading3">
    <w:name w:val="heading 3"/>
    <w:basedOn w:val="Normal"/>
    <w:next w:val="Normal"/>
    <w:link w:val="Heading3Char"/>
    <w:uiPriority w:val="9"/>
    <w:unhideWhenUsed/>
    <w:qFormat/>
    <w:rsid w:val="00597FD1"/>
    <w:pPr>
      <w:keepNext/>
      <w:keepLines/>
      <w:spacing w:after="0"/>
      <w:outlineLvl w:val="2"/>
    </w:pPr>
    <w:rPr>
      <w:rFonts w:asciiTheme="majorHAnsi" w:eastAsiaTheme="majorEastAsia" w:hAnsiTheme="majorHAnsi" w:cstheme="majorBidi"/>
      <w:b/>
      <w:bCs/>
      <w:color w:val="1F3763" w:themeColor="accent1" w:themeShade="7F"/>
      <w:sz w:val="30"/>
      <w:szCs w:val="30"/>
    </w:rPr>
  </w:style>
  <w:style w:type="paragraph" w:styleId="Heading4">
    <w:name w:val="heading 4"/>
    <w:basedOn w:val="Normal"/>
    <w:next w:val="Normal"/>
    <w:link w:val="Heading4Char"/>
    <w:uiPriority w:val="9"/>
    <w:unhideWhenUsed/>
    <w:qFormat/>
    <w:rsid w:val="0056536C"/>
    <w:pPr>
      <w:keepNext/>
      <w:keepLines/>
      <w:spacing w:after="0"/>
      <w:outlineLvl w:val="3"/>
    </w:pPr>
    <w:rPr>
      <w:rFonts w:asciiTheme="majorHAnsi" w:eastAsiaTheme="majorEastAsia" w:hAnsiTheme="majorHAnsi" w:cstheme="majorBidi"/>
      <w:b/>
      <w:bCs/>
      <w:i/>
      <w:iCs/>
      <w:color w:val="1F3864" w:themeColor="accent1" w:themeShade="80"/>
      <w:sz w:val="26"/>
      <w:szCs w:val="26"/>
    </w:rPr>
  </w:style>
  <w:style w:type="paragraph" w:styleId="Heading5">
    <w:name w:val="heading 5"/>
    <w:basedOn w:val="Normal"/>
    <w:next w:val="Normal"/>
    <w:link w:val="Heading5Char"/>
    <w:uiPriority w:val="9"/>
    <w:unhideWhenUsed/>
    <w:qFormat/>
    <w:rsid w:val="00D12213"/>
    <w:pPr>
      <w:keepNext/>
      <w:keepLines/>
      <w:spacing w:after="0"/>
      <w:outlineLvl w:val="4"/>
    </w:pPr>
    <w:rPr>
      <w:rFonts w:asciiTheme="majorHAnsi" w:eastAsiaTheme="majorEastAsia" w:hAnsiTheme="majorHAnsi" w:cstheme="majorBidi"/>
      <w:b/>
      <w:bCs/>
      <w:sz w:val="24"/>
      <w:szCs w:val="24"/>
    </w:rPr>
  </w:style>
  <w:style w:type="paragraph" w:styleId="Heading6">
    <w:name w:val="heading 6"/>
    <w:basedOn w:val="Normal"/>
    <w:next w:val="Normal"/>
    <w:link w:val="Heading6Char"/>
    <w:uiPriority w:val="9"/>
    <w:unhideWhenUsed/>
    <w:qFormat/>
    <w:rsid w:val="003E5F4E"/>
    <w:pPr>
      <w:keepNext/>
      <w:keepLines/>
      <w:spacing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909AA"/>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909A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D61E5"/>
    <w:rPr>
      <w:rFonts w:asciiTheme="majorHAnsi" w:eastAsiaTheme="majorEastAsia" w:hAnsiTheme="majorHAnsi" w:cstheme="majorBidi"/>
      <w:b/>
      <w:bCs/>
      <w:color w:val="002060"/>
      <w:sz w:val="38"/>
      <w:szCs w:val="38"/>
      <w:lang w:val="en-GB"/>
    </w:rPr>
  </w:style>
  <w:style w:type="character" w:customStyle="1" w:styleId="Heading2Char">
    <w:name w:val="Heading 2 Char"/>
    <w:basedOn w:val="DefaultParagraphFont"/>
    <w:link w:val="Heading2"/>
    <w:uiPriority w:val="9"/>
    <w:rsid w:val="00C84A06"/>
    <w:rPr>
      <w:rFonts w:asciiTheme="majorHAnsi" w:eastAsiaTheme="majorEastAsia" w:hAnsiTheme="majorHAnsi" w:cstheme="majorBidi"/>
      <w:b/>
      <w:bCs/>
      <w:i/>
      <w:iCs/>
      <w:color w:val="2F5496" w:themeColor="accent1" w:themeShade="BF"/>
      <w:sz w:val="36"/>
      <w:szCs w:val="36"/>
      <w:lang w:val="en-GB"/>
    </w:rPr>
  </w:style>
  <w:style w:type="character" w:styleId="Hyperlink">
    <w:name w:val="Hyperlink"/>
    <w:basedOn w:val="DefaultParagraphFont"/>
    <w:uiPriority w:val="99"/>
    <w:unhideWhenUsed/>
    <w:rsid w:val="008337B0"/>
    <w:rPr>
      <w:color w:val="0563C1" w:themeColor="hyperlink"/>
      <w:u w:val="single"/>
    </w:rPr>
  </w:style>
  <w:style w:type="character" w:styleId="UnresolvedMention">
    <w:name w:val="Unresolved Mention"/>
    <w:basedOn w:val="DefaultParagraphFont"/>
    <w:uiPriority w:val="99"/>
    <w:semiHidden/>
    <w:unhideWhenUsed/>
    <w:rsid w:val="008337B0"/>
    <w:rPr>
      <w:color w:val="605E5C"/>
      <w:shd w:val="clear" w:color="auto" w:fill="E1DFDD"/>
    </w:rPr>
  </w:style>
  <w:style w:type="character" w:customStyle="1" w:styleId="Heading3Char">
    <w:name w:val="Heading 3 Char"/>
    <w:basedOn w:val="DefaultParagraphFont"/>
    <w:link w:val="Heading3"/>
    <w:uiPriority w:val="9"/>
    <w:rsid w:val="00597FD1"/>
    <w:rPr>
      <w:rFonts w:asciiTheme="majorHAnsi" w:eastAsiaTheme="majorEastAsia" w:hAnsiTheme="majorHAnsi" w:cstheme="majorBidi"/>
      <w:b/>
      <w:bCs/>
      <w:color w:val="1F3763" w:themeColor="accent1" w:themeShade="7F"/>
      <w:sz w:val="30"/>
      <w:szCs w:val="30"/>
      <w:lang w:val="en-GB"/>
    </w:rPr>
  </w:style>
  <w:style w:type="character" w:styleId="FollowedHyperlink">
    <w:name w:val="FollowedHyperlink"/>
    <w:basedOn w:val="DefaultParagraphFont"/>
    <w:uiPriority w:val="99"/>
    <w:semiHidden/>
    <w:unhideWhenUsed/>
    <w:rsid w:val="00135350"/>
    <w:rPr>
      <w:color w:val="954F72" w:themeColor="followedHyperlink"/>
      <w:u w:val="single"/>
    </w:rPr>
  </w:style>
  <w:style w:type="paragraph" w:styleId="ListParagraph">
    <w:name w:val="List Paragraph"/>
    <w:basedOn w:val="Normal"/>
    <w:uiPriority w:val="34"/>
    <w:qFormat/>
    <w:rsid w:val="00EC02F4"/>
    <w:pPr>
      <w:ind w:left="720"/>
      <w:contextualSpacing/>
    </w:pPr>
  </w:style>
  <w:style w:type="character" w:customStyle="1" w:styleId="fontstyle01">
    <w:name w:val="fontstyle01"/>
    <w:basedOn w:val="DefaultParagraphFont"/>
    <w:rsid w:val="004857AC"/>
    <w:rPr>
      <w:rFonts w:ascii="Tahoma-Bold" w:hAnsi="Tahoma-Bold" w:hint="default"/>
      <w:b/>
      <w:bCs/>
      <w:i w:val="0"/>
      <w:iCs w:val="0"/>
      <w:color w:val="000000"/>
      <w:sz w:val="60"/>
      <w:szCs w:val="60"/>
    </w:rPr>
  </w:style>
  <w:style w:type="paragraph" w:customStyle="1" w:styleId="Formula">
    <w:name w:val="Formula"/>
    <w:basedOn w:val="Normal"/>
    <w:link w:val="FormulaChar"/>
    <w:qFormat/>
    <w:rsid w:val="00EE3306"/>
    <w:rPr>
      <w:rFonts w:ascii="Consolas" w:hAnsi="Consolas"/>
      <w:sz w:val="20"/>
      <w:szCs w:val="20"/>
    </w:rPr>
  </w:style>
  <w:style w:type="character" w:customStyle="1" w:styleId="FormulaChar">
    <w:name w:val="Formula Char"/>
    <w:basedOn w:val="DefaultParagraphFont"/>
    <w:link w:val="Formula"/>
    <w:rsid w:val="00EE3306"/>
    <w:rPr>
      <w:rFonts w:ascii="Consolas" w:hAnsi="Consolas"/>
      <w:sz w:val="20"/>
      <w:szCs w:val="20"/>
      <w:lang w:val="en-GB"/>
    </w:rPr>
  </w:style>
  <w:style w:type="paragraph" w:customStyle="1" w:styleId="InnerNormal">
    <w:name w:val="Inner Normal"/>
    <w:basedOn w:val="Normal"/>
    <w:link w:val="InnerNormalChar"/>
    <w:qFormat/>
    <w:rsid w:val="00584B52"/>
    <w:pPr>
      <w:ind w:left="709"/>
    </w:pPr>
  </w:style>
  <w:style w:type="character" w:customStyle="1" w:styleId="InnerNormalChar">
    <w:name w:val="Inner Normal Char"/>
    <w:basedOn w:val="DefaultParagraphFont"/>
    <w:link w:val="InnerNormal"/>
    <w:rsid w:val="00584B52"/>
    <w:rPr>
      <w:lang w:val="en-GB"/>
    </w:rPr>
  </w:style>
  <w:style w:type="paragraph" w:customStyle="1" w:styleId="Code">
    <w:name w:val="Code"/>
    <w:basedOn w:val="Formula"/>
    <w:link w:val="CodeChar"/>
    <w:qFormat/>
    <w:rsid w:val="00674D56"/>
    <w:pPr>
      <w:spacing w:after="0"/>
      <w:ind w:left="284"/>
    </w:pPr>
    <w:rPr>
      <w:sz w:val="18"/>
      <w:szCs w:val="18"/>
    </w:rPr>
  </w:style>
  <w:style w:type="character" w:customStyle="1" w:styleId="CodeChar">
    <w:name w:val="Code Char"/>
    <w:basedOn w:val="FormulaChar"/>
    <w:link w:val="Code"/>
    <w:rsid w:val="00674D56"/>
    <w:rPr>
      <w:rFonts w:ascii="Consolas" w:hAnsi="Consolas"/>
      <w:sz w:val="18"/>
      <w:szCs w:val="18"/>
      <w:lang w:val="en-GB"/>
    </w:rPr>
  </w:style>
  <w:style w:type="character" w:customStyle="1" w:styleId="Heading4Char">
    <w:name w:val="Heading 4 Char"/>
    <w:basedOn w:val="DefaultParagraphFont"/>
    <w:link w:val="Heading4"/>
    <w:uiPriority w:val="9"/>
    <w:rsid w:val="0056536C"/>
    <w:rPr>
      <w:rFonts w:asciiTheme="majorHAnsi" w:eastAsiaTheme="majorEastAsia" w:hAnsiTheme="majorHAnsi" w:cstheme="majorBidi"/>
      <w:b/>
      <w:bCs/>
      <w:i/>
      <w:iCs/>
      <w:color w:val="1F3864" w:themeColor="accent1" w:themeShade="80"/>
      <w:sz w:val="26"/>
      <w:szCs w:val="26"/>
      <w:lang w:val="en-GB"/>
    </w:rPr>
  </w:style>
  <w:style w:type="character" w:customStyle="1" w:styleId="Heading5Char">
    <w:name w:val="Heading 5 Char"/>
    <w:basedOn w:val="DefaultParagraphFont"/>
    <w:link w:val="Heading5"/>
    <w:uiPriority w:val="9"/>
    <w:rsid w:val="00D12213"/>
    <w:rPr>
      <w:rFonts w:asciiTheme="majorHAnsi" w:eastAsiaTheme="majorEastAsia" w:hAnsiTheme="majorHAnsi" w:cstheme="majorBidi"/>
      <w:b/>
      <w:bCs/>
      <w:sz w:val="24"/>
      <w:szCs w:val="24"/>
      <w:lang w:val="en-GB"/>
    </w:rPr>
  </w:style>
  <w:style w:type="paragraph" w:customStyle="1" w:styleId="Small">
    <w:name w:val="Small"/>
    <w:basedOn w:val="Normal"/>
    <w:link w:val="SmallChar"/>
    <w:qFormat/>
    <w:rsid w:val="00507BF0"/>
    <w:pPr>
      <w:spacing w:after="60"/>
    </w:pPr>
    <w:rPr>
      <w:sz w:val="4"/>
      <w:szCs w:val="8"/>
    </w:rPr>
  </w:style>
  <w:style w:type="character" w:customStyle="1" w:styleId="SmallChar">
    <w:name w:val="Small Char"/>
    <w:basedOn w:val="DefaultParagraphFont"/>
    <w:link w:val="Small"/>
    <w:rsid w:val="00507BF0"/>
    <w:rPr>
      <w:sz w:val="4"/>
      <w:szCs w:val="8"/>
      <w:lang w:val="en-GB"/>
    </w:rPr>
  </w:style>
  <w:style w:type="paragraph" w:customStyle="1" w:styleId="Comment">
    <w:name w:val="Comment"/>
    <w:basedOn w:val="Normal"/>
    <w:link w:val="CommentChar"/>
    <w:qFormat/>
    <w:rsid w:val="00322D6B"/>
    <w:rPr>
      <w:i/>
      <w:iCs/>
      <w:sz w:val="20"/>
      <w:szCs w:val="20"/>
    </w:rPr>
  </w:style>
  <w:style w:type="character" w:customStyle="1" w:styleId="CommentChar">
    <w:name w:val="Comment Char"/>
    <w:basedOn w:val="DefaultParagraphFont"/>
    <w:link w:val="Comment"/>
    <w:rsid w:val="00322D6B"/>
    <w:rPr>
      <w:i/>
      <w:iCs/>
      <w:sz w:val="20"/>
      <w:szCs w:val="20"/>
      <w:lang w:val="en-GB"/>
    </w:rPr>
  </w:style>
  <w:style w:type="character" w:customStyle="1" w:styleId="Heading6Char">
    <w:name w:val="Heading 6 Char"/>
    <w:basedOn w:val="DefaultParagraphFont"/>
    <w:link w:val="Heading6"/>
    <w:uiPriority w:val="9"/>
    <w:rsid w:val="003E5F4E"/>
    <w:rPr>
      <w:rFonts w:asciiTheme="majorHAnsi" w:eastAsiaTheme="majorEastAsia" w:hAnsiTheme="majorHAnsi" w:cstheme="majorBidi"/>
      <w:color w:val="1F3763" w:themeColor="accent1" w:themeShade="7F"/>
      <w:lang w:val="en-GB"/>
    </w:rPr>
  </w:style>
  <w:style w:type="paragraph" w:customStyle="1" w:styleId="AuxiliarTitle">
    <w:name w:val="Auxiliar Title"/>
    <w:basedOn w:val="Normal"/>
    <w:link w:val="AuxiliarTitleChar"/>
    <w:qFormat/>
    <w:rsid w:val="000F4B45"/>
    <w:rPr>
      <w:b/>
      <w:bCs/>
    </w:rPr>
  </w:style>
  <w:style w:type="character" w:customStyle="1" w:styleId="AuxiliarTitleChar">
    <w:name w:val="Auxiliar Title Char"/>
    <w:basedOn w:val="DefaultParagraphFont"/>
    <w:link w:val="AuxiliarTitle"/>
    <w:rsid w:val="000F4B45"/>
    <w:rPr>
      <w:b/>
      <w:bCs/>
      <w:lang w:val="en-GB"/>
    </w:rPr>
  </w:style>
  <w:style w:type="paragraph" w:customStyle="1" w:styleId="Figuresubtitle">
    <w:name w:val="Figure subtitle"/>
    <w:basedOn w:val="Normal"/>
    <w:link w:val="FiguresubtitleChar"/>
    <w:qFormat/>
    <w:rsid w:val="00997257"/>
    <w:rPr>
      <w:i/>
      <w:iCs/>
      <w:sz w:val="20"/>
      <w:szCs w:val="20"/>
    </w:rPr>
  </w:style>
  <w:style w:type="character" w:customStyle="1" w:styleId="FiguresubtitleChar">
    <w:name w:val="Figure subtitle Char"/>
    <w:basedOn w:val="DefaultParagraphFont"/>
    <w:link w:val="Figuresubtitle"/>
    <w:rsid w:val="00997257"/>
    <w:rPr>
      <w:i/>
      <w:iCs/>
      <w:sz w:val="20"/>
      <w:szCs w:val="20"/>
      <w:lang w:val="en-GB"/>
    </w:rPr>
  </w:style>
  <w:style w:type="paragraph" w:customStyle="1" w:styleId="Normalnospacing">
    <w:name w:val="Normal no spacing"/>
    <w:basedOn w:val="Normal"/>
    <w:link w:val="NormalnospacingChar"/>
    <w:qFormat/>
    <w:rsid w:val="00E24678"/>
    <w:pPr>
      <w:spacing w:after="0"/>
    </w:pPr>
  </w:style>
  <w:style w:type="character" w:customStyle="1" w:styleId="NormalnospacingChar">
    <w:name w:val="Normal no spacing Char"/>
    <w:basedOn w:val="DefaultParagraphFont"/>
    <w:link w:val="Normalnospacing"/>
    <w:rsid w:val="00E24678"/>
    <w:rPr>
      <w:lang w:val="en-GB"/>
    </w:rPr>
  </w:style>
  <w:style w:type="paragraph" w:customStyle="1" w:styleId="Nospacingafter">
    <w:name w:val="No spacing after"/>
    <w:basedOn w:val="Normalnospacing"/>
    <w:link w:val="NospacingafterChar"/>
    <w:qFormat/>
    <w:rsid w:val="00E24678"/>
  </w:style>
  <w:style w:type="character" w:customStyle="1" w:styleId="NospacingafterChar">
    <w:name w:val="No spacing after Char"/>
    <w:basedOn w:val="NormalnospacingChar"/>
    <w:link w:val="Nospacingafter"/>
    <w:rsid w:val="00E24678"/>
    <w:rPr>
      <w:lang w:val="en-GB"/>
    </w:rPr>
  </w:style>
  <w:style w:type="paragraph" w:styleId="NoSpacing">
    <w:name w:val="No Spacing"/>
    <w:uiPriority w:val="1"/>
    <w:qFormat/>
    <w:rsid w:val="00B82E3C"/>
    <w:pPr>
      <w:spacing w:after="0" w:line="240" w:lineRule="auto"/>
      <w:jc w:val="both"/>
    </w:pPr>
    <w:rPr>
      <w:lang w:val="en-GB"/>
    </w:rPr>
  </w:style>
  <w:style w:type="paragraph" w:styleId="NormalWeb">
    <w:name w:val="Normal (Web)"/>
    <w:basedOn w:val="Normal"/>
    <w:uiPriority w:val="99"/>
    <w:semiHidden/>
    <w:unhideWhenUsed/>
    <w:rsid w:val="00E76AE5"/>
    <w:rPr>
      <w:rFonts w:ascii="Times New Roman" w:hAnsi="Times New Roman" w:cs="Times New Roman"/>
      <w:sz w:val="24"/>
      <w:szCs w:val="24"/>
    </w:rPr>
  </w:style>
  <w:style w:type="paragraph" w:customStyle="1" w:styleId="CodeBold">
    <w:name w:val="Code Bold"/>
    <w:basedOn w:val="Normal"/>
    <w:link w:val="CodeBoldChar"/>
    <w:qFormat/>
    <w:rsid w:val="00201917"/>
    <w:rPr>
      <w:b/>
      <w:bCs/>
    </w:rPr>
  </w:style>
  <w:style w:type="character" w:customStyle="1" w:styleId="CodeBoldChar">
    <w:name w:val="Code Bold Char"/>
    <w:basedOn w:val="DefaultParagraphFont"/>
    <w:link w:val="CodeBold"/>
    <w:rsid w:val="00201917"/>
    <w:rPr>
      <w:b/>
      <w:bCs/>
      <w:lang w:val="en-GB"/>
    </w:rPr>
  </w:style>
  <w:style w:type="table" w:styleId="TableGrid">
    <w:name w:val="Table Grid"/>
    <w:basedOn w:val="TableNormal"/>
    <w:uiPriority w:val="39"/>
    <w:rsid w:val="00401C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act">
    <w:name w:val="Compact"/>
    <w:basedOn w:val="BodyText"/>
    <w:qFormat/>
    <w:rsid w:val="00FE0C6D"/>
    <w:pPr>
      <w:spacing w:before="36" w:after="36"/>
      <w:ind w:right="0"/>
      <w:jc w:val="left"/>
    </w:pPr>
    <w:rPr>
      <w:sz w:val="24"/>
      <w:szCs w:val="24"/>
      <w:lang w:val="en-US"/>
    </w:rPr>
  </w:style>
  <w:style w:type="character" w:customStyle="1" w:styleId="VerbatimChar">
    <w:name w:val="Verbatim Char"/>
    <w:basedOn w:val="DefaultParagraphFont"/>
    <w:link w:val="SourceCode"/>
    <w:locked/>
    <w:rsid w:val="00FE0C6D"/>
    <w:rPr>
      <w:rFonts w:ascii="Consolas" w:hAnsi="Consolas"/>
    </w:rPr>
  </w:style>
  <w:style w:type="paragraph" w:customStyle="1" w:styleId="SourceCode">
    <w:name w:val="Source Code"/>
    <w:basedOn w:val="Normal"/>
    <w:link w:val="VerbatimChar"/>
    <w:rsid w:val="00FE0C6D"/>
    <w:pPr>
      <w:wordWrap w:val="0"/>
      <w:spacing w:before="0" w:after="200"/>
      <w:ind w:right="0"/>
      <w:jc w:val="left"/>
    </w:pPr>
    <w:rPr>
      <w:rFonts w:ascii="Consolas" w:hAnsi="Consolas"/>
      <w:lang w:val="fr-FR"/>
    </w:rPr>
  </w:style>
  <w:style w:type="paragraph" w:styleId="BodyText">
    <w:name w:val="Body Text"/>
    <w:basedOn w:val="Normal"/>
    <w:link w:val="BodyTextChar"/>
    <w:uiPriority w:val="99"/>
    <w:semiHidden/>
    <w:unhideWhenUsed/>
    <w:rsid w:val="00FE0C6D"/>
    <w:pPr>
      <w:spacing w:after="120"/>
    </w:pPr>
  </w:style>
  <w:style w:type="character" w:customStyle="1" w:styleId="BodyTextChar">
    <w:name w:val="Body Text Char"/>
    <w:basedOn w:val="DefaultParagraphFont"/>
    <w:link w:val="BodyText"/>
    <w:uiPriority w:val="99"/>
    <w:semiHidden/>
    <w:rsid w:val="00FE0C6D"/>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873798">
      <w:bodyDiv w:val="1"/>
      <w:marLeft w:val="0"/>
      <w:marRight w:val="0"/>
      <w:marTop w:val="0"/>
      <w:marBottom w:val="0"/>
      <w:divBdr>
        <w:top w:val="none" w:sz="0" w:space="0" w:color="auto"/>
        <w:left w:val="none" w:sz="0" w:space="0" w:color="auto"/>
        <w:bottom w:val="none" w:sz="0" w:space="0" w:color="auto"/>
        <w:right w:val="none" w:sz="0" w:space="0" w:color="auto"/>
      </w:divBdr>
    </w:div>
    <w:div w:id="39868813">
      <w:bodyDiv w:val="1"/>
      <w:marLeft w:val="0"/>
      <w:marRight w:val="0"/>
      <w:marTop w:val="0"/>
      <w:marBottom w:val="0"/>
      <w:divBdr>
        <w:top w:val="none" w:sz="0" w:space="0" w:color="auto"/>
        <w:left w:val="none" w:sz="0" w:space="0" w:color="auto"/>
        <w:bottom w:val="none" w:sz="0" w:space="0" w:color="auto"/>
        <w:right w:val="none" w:sz="0" w:space="0" w:color="auto"/>
      </w:divBdr>
      <w:divsChild>
        <w:div w:id="1925334384">
          <w:marLeft w:val="0"/>
          <w:marRight w:val="0"/>
          <w:marTop w:val="0"/>
          <w:marBottom w:val="0"/>
          <w:divBdr>
            <w:top w:val="none" w:sz="0" w:space="0" w:color="auto"/>
            <w:left w:val="none" w:sz="0" w:space="0" w:color="auto"/>
            <w:bottom w:val="none" w:sz="0" w:space="0" w:color="auto"/>
            <w:right w:val="none" w:sz="0" w:space="0" w:color="auto"/>
          </w:divBdr>
        </w:div>
      </w:divsChild>
    </w:div>
    <w:div w:id="57436002">
      <w:bodyDiv w:val="1"/>
      <w:marLeft w:val="0"/>
      <w:marRight w:val="0"/>
      <w:marTop w:val="0"/>
      <w:marBottom w:val="0"/>
      <w:divBdr>
        <w:top w:val="none" w:sz="0" w:space="0" w:color="auto"/>
        <w:left w:val="none" w:sz="0" w:space="0" w:color="auto"/>
        <w:bottom w:val="none" w:sz="0" w:space="0" w:color="auto"/>
        <w:right w:val="none" w:sz="0" w:space="0" w:color="auto"/>
      </w:divBdr>
    </w:div>
    <w:div w:id="60374067">
      <w:bodyDiv w:val="1"/>
      <w:marLeft w:val="0"/>
      <w:marRight w:val="0"/>
      <w:marTop w:val="0"/>
      <w:marBottom w:val="0"/>
      <w:divBdr>
        <w:top w:val="none" w:sz="0" w:space="0" w:color="auto"/>
        <w:left w:val="none" w:sz="0" w:space="0" w:color="auto"/>
        <w:bottom w:val="none" w:sz="0" w:space="0" w:color="auto"/>
        <w:right w:val="none" w:sz="0" w:space="0" w:color="auto"/>
      </w:divBdr>
    </w:div>
    <w:div w:id="74594300">
      <w:bodyDiv w:val="1"/>
      <w:marLeft w:val="0"/>
      <w:marRight w:val="0"/>
      <w:marTop w:val="0"/>
      <w:marBottom w:val="0"/>
      <w:divBdr>
        <w:top w:val="none" w:sz="0" w:space="0" w:color="auto"/>
        <w:left w:val="none" w:sz="0" w:space="0" w:color="auto"/>
        <w:bottom w:val="none" w:sz="0" w:space="0" w:color="auto"/>
        <w:right w:val="none" w:sz="0" w:space="0" w:color="auto"/>
      </w:divBdr>
      <w:divsChild>
        <w:div w:id="188877538">
          <w:marLeft w:val="0"/>
          <w:marRight w:val="0"/>
          <w:marTop w:val="0"/>
          <w:marBottom w:val="0"/>
          <w:divBdr>
            <w:top w:val="none" w:sz="0" w:space="0" w:color="auto"/>
            <w:left w:val="none" w:sz="0" w:space="0" w:color="auto"/>
            <w:bottom w:val="none" w:sz="0" w:space="0" w:color="auto"/>
            <w:right w:val="none" w:sz="0" w:space="0" w:color="auto"/>
          </w:divBdr>
          <w:divsChild>
            <w:div w:id="481041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15825">
      <w:bodyDiv w:val="1"/>
      <w:marLeft w:val="0"/>
      <w:marRight w:val="0"/>
      <w:marTop w:val="0"/>
      <w:marBottom w:val="0"/>
      <w:divBdr>
        <w:top w:val="none" w:sz="0" w:space="0" w:color="auto"/>
        <w:left w:val="none" w:sz="0" w:space="0" w:color="auto"/>
        <w:bottom w:val="none" w:sz="0" w:space="0" w:color="auto"/>
        <w:right w:val="none" w:sz="0" w:space="0" w:color="auto"/>
      </w:divBdr>
    </w:div>
    <w:div w:id="129133736">
      <w:bodyDiv w:val="1"/>
      <w:marLeft w:val="0"/>
      <w:marRight w:val="0"/>
      <w:marTop w:val="0"/>
      <w:marBottom w:val="0"/>
      <w:divBdr>
        <w:top w:val="none" w:sz="0" w:space="0" w:color="auto"/>
        <w:left w:val="none" w:sz="0" w:space="0" w:color="auto"/>
        <w:bottom w:val="none" w:sz="0" w:space="0" w:color="auto"/>
        <w:right w:val="none" w:sz="0" w:space="0" w:color="auto"/>
      </w:divBdr>
    </w:div>
    <w:div w:id="130488801">
      <w:bodyDiv w:val="1"/>
      <w:marLeft w:val="0"/>
      <w:marRight w:val="0"/>
      <w:marTop w:val="0"/>
      <w:marBottom w:val="0"/>
      <w:divBdr>
        <w:top w:val="none" w:sz="0" w:space="0" w:color="auto"/>
        <w:left w:val="none" w:sz="0" w:space="0" w:color="auto"/>
        <w:bottom w:val="none" w:sz="0" w:space="0" w:color="auto"/>
        <w:right w:val="none" w:sz="0" w:space="0" w:color="auto"/>
      </w:divBdr>
    </w:div>
    <w:div w:id="157313936">
      <w:bodyDiv w:val="1"/>
      <w:marLeft w:val="0"/>
      <w:marRight w:val="0"/>
      <w:marTop w:val="0"/>
      <w:marBottom w:val="0"/>
      <w:divBdr>
        <w:top w:val="none" w:sz="0" w:space="0" w:color="auto"/>
        <w:left w:val="none" w:sz="0" w:space="0" w:color="auto"/>
        <w:bottom w:val="none" w:sz="0" w:space="0" w:color="auto"/>
        <w:right w:val="none" w:sz="0" w:space="0" w:color="auto"/>
      </w:divBdr>
      <w:divsChild>
        <w:div w:id="592712134">
          <w:marLeft w:val="0"/>
          <w:marRight w:val="0"/>
          <w:marTop w:val="0"/>
          <w:marBottom w:val="0"/>
          <w:divBdr>
            <w:top w:val="none" w:sz="0" w:space="0" w:color="auto"/>
            <w:left w:val="none" w:sz="0" w:space="0" w:color="auto"/>
            <w:bottom w:val="none" w:sz="0" w:space="0" w:color="auto"/>
            <w:right w:val="none" w:sz="0" w:space="0" w:color="auto"/>
          </w:divBdr>
          <w:divsChild>
            <w:div w:id="1612587706">
              <w:marLeft w:val="0"/>
              <w:marRight w:val="0"/>
              <w:marTop w:val="0"/>
              <w:marBottom w:val="0"/>
              <w:divBdr>
                <w:top w:val="none" w:sz="0" w:space="0" w:color="auto"/>
                <w:left w:val="none" w:sz="0" w:space="0" w:color="auto"/>
                <w:bottom w:val="none" w:sz="0" w:space="0" w:color="auto"/>
                <w:right w:val="none" w:sz="0" w:space="0" w:color="auto"/>
              </w:divBdr>
            </w:div>
            <w:div w:id="1540319427">
              <w:marLeft w:val="0"/>
              <w:marRight w:val="0"/>
              <w:marTop w:val="0"/>
              <w:marBottom w:val="0"/>
              <w:divBdr>
                <w:top w:val="none" w:sz="0" w:space="0" w:color="auto"/>
                <w:left w:val="none" w:sz="0" w:space="0" w:color="auto"/>
                <w:bottom w:val="none" w:sz="0" w:space="0" w:color="auto"/>
                <w:right w:val="none" w:sz="0" w:space="0" w:color="auto"/>
              </w:divBdr>
            </w:div>
          </w:divsChild>
        </w:div>
        <w:div w:id="609973590">
          <w:marLeft w:val="0"/>
          <w:marRight w:val="0"/>
          <w:marTop w:val="0"/>
          <w:marBottom w:val="0"/>
          <w:divBdr>
            <w:top w:val="none" w:sz="0" w:space="0" w:color="auto"/>
            <w:left w:val="none" w:sz="0" w:space="0" w:color="auto"/>
            <w:bottom w:val="none" w:sz="0" w:space="0" w:color="auto"/>
            <w:right w:val="none" w:sz="0" w:space="0" w:color="auto"/>
          </w:divBdr>
          <w:divsChild>
            <w:div w:id="1439906344">
              <w:marLeft w:val="0"/>
              <w:marRight w:val="0"/>
              <w:marTop w:val="0"/>
              <w:marBottom w:val="0"/>
              <w:divBdr>
                <w:top w:val="none" w:sz="0" w:space="0" w:color="auto"/>
                <w:left w:val="none" w:sz="0" w:space="0" w:color="auto"/>
                <w:bottom w:val="none" w:sz="0" w:space="0" w:color="auto"/>
                <w:right w:val="none" w:sz="0" w:space="0" w:color="auto"/>
              </w:divBdr>
            </w:div>
            <w:div w:id="976691046">
              <w:marLeft w:val="0"/>
              <w:marRight w:val="0"/>
              <w:marTop w:val="0"/>
              <w:marBottom w:val="0"/>
              <w:divBdr>
                <w:top w:val="none" w:sz="0" w:space="0" w:color="auto"/>
                <w:left w:val="none" w:sz="0" w:space="0" w:color="auto"/>
                <w:bottom w:val="none" w:sz="0" w:space="0" w:color="auto"/>
                <w:right w:val="none" w:sz="0" w:space="0" w:color="auto"/>
              </w:divBdr>
            </w:div>
          </w:divsChild>
        </w:div>
        <w:div w:id="1821921136">
          <w:marLeft w:val="0"/>
          <w:marRight w:val="0"/>
          <w:marTop w:val="0"/>
          <w:marBottom w:val="0"/>
          <w:divBdr>
            <w:top w:val="none" w:sz="0" w:space="0" w:color="auto"/>
            <w:left w:val="none" w:sz="0" w:space="0" w:color="auto"/>
            <w:bottom w:val="none" w:sz="0" w:space="0" w:color="auto"/>
            <w:right w:val="none" w:sz="0" w:space="0" w:color="auto"/>
          </w:divBdr>
          <w:divsChild>
            <w:div w:id="70936089">
              <w:marLeft w:val="0"/>
              <w:marRight w:val="0"/>
              <w:marTop w:val="0"/>
              <w:marBottom w:val="0"/>
              <w:divBdr>
                <w:top w:val="none" w:sz="0" w:space="0" w:color="auto"/>
                <w:left w:val="none" w:sz="0" w:space="0" w:color="auto"/>
                <w:bottom w:val="none" w:sz="0" w:space="0" w:color="auto"/>
                <w:right w:val="none" w:sz="0" w:space="0" w:color="auto"/>
              </w:divBdr>
            </w:div>
            <w:div w:id="64496462">
              <w:marLeft w:val="0"/>
              <w:marRight w:val="0"/>
              <w:marTop w:val="0"/>
              <w:marBottom w:val="0"/>
              <w:divBdr>
                <w:top w:val="none" w:sz="0" w:space="0" w:color="auto"/>
                <w:left w:val="none" w:sz="0" w:space="0" w:color="auto"/>
                <w:bottom w:val="none" w:sz="0" w:space="0" w:color="auto"/>
                <w:right w:val="none" w:sz="0" w:space="0" w:color="auto"/>
              </w:divBdr>
            </w:div>
          </w:divsChild>
        </w:div>
        <w:div w:id="1332373929">
          <w:marLeft w:val="0"/>
          <w:marRight w:val="0"/>
          <w:marTop w:val="0"/>
          <w:marBottom w:val="0"/>
          <w:divBdr>
            <w:top w:val="none" w:sz="0" w:space="0" w:color="auto"/>
            <w:left w:val="none" w:sz="0" w:space="0" w:color="auto"/>
            <w:bottom w:val="none" w:sz="0" w:space="0" w:color="auto"/>
            <w:right w:val="none" w:sz="0" w:space="0" w:color="auto"/>
          </w:divBdr>
          <w:divsChild>
            <w:div w:id="609047028">
              <w:marLeft w:val="0"/>
              <w:marRight w:val="0"/>
              <w:marTop w:val="0"/>
              <w:marBottom w:val="0"/>
              <w:divBdr>
                <w:top w:val="none" w:sz="0" w:space="0" w:color="auto"/>
                <w:left w:val="none" w:sz="0" w:space="0" w:color="auto"/>
                <w:bottom w:val="none" w:sz="0" w:space="0" w:color="auto"/>
                <w:right w:val="none" w:sz="0" w:space="0" w:color="auto"/>
              </w:divBdr>
            </w:div>
            <w:div w:id="469253113">
              <w:marLeft w:val="0"/>
              <w:marRight w:val="0"/>
              <w:marTop w:val="0"/>
              <w:marBottom w:val="0"/>
              <w:divBdr>
                <w:top w:val="none" w:sz="0" w:space="0" w:color="auto"/>
                <w:left w:val="none" w:sz="0" w:space="0" w:color="auto"/>
                <w:bottom w:val="none" w:sz="0" w:space="0" w:color="auto"/>
                <w:right w:val="none" w:sz="0" w:space="0" w:color="auto"/>
              </w:divBdr>
            </w:div>
          </w:divsChild>
        </w:div>
        <w:div w:id="1131679121">
          <w:marLeft w:val="0"/>
          <w:marRight w:val="0"/>
          <w:marTop w:val="0"/>
          <w:marBottom w:val="0"/>
          <w:divBdr>
            <w:top w:val="none" w:sz="0" w:space="0" w:color="auto"/>
            <w:left w:val="none" w:sz="0" w:space="0" w:color="auto"/>
            <w:bottom w:val="none" w:sz="0" w:space="0" w:color="auto"/>
            <w:right w:val="none" w:sz="0" w:space="0" w:color="auto"/>
          </w:divBdr>
          <w:divsChild>
            <w:div w:id="725497630">
              <w:marLeft w:val="0"/>
              <w:marRight w:val="0"/>
              <w:marTop w:val="0"/>
              <w:marBottom w:val="0"/>
              <w:divBdr>
                <w:top w:val="none" w:sz="0" w:space="0" w:color="auto"/>
                <w:left w:val="none" w:sz="0" w:space="0" w:color="auto"/>
                <w:bottom w:val="none" w:sz="0" w:space="0" w:color="auto"/>
                <w:right w:val="none" w:sz="0" w:space="0" w:color="auto"/>
              </w:divBdr>
            </w:div>
            <w:div w:id="39998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06364">
      <w:bodyDiv w:val="1"/>
      <w:marLeft w:val="0"/>
      <w:marRight w:val="0"/>
      <w:marTop w:val="0"/>
      <w:marBottom w:val="0"/>
      <w:divBdr>
        <w:top w:val="none" w:sz="0" w:space="0" w:color="auto"/>
        <w:left w:val="none" w:sz="0" w:space="0" w:color="auto"/>
        <w:bottom w:val="none" w:sz="0" w:space="0" w:color="auto"/>
        <w:right w:val="none" w:sz="0" w:space="0" w:color="auto"/>
      </w:divBdr>
    </w:div>
    <w:div w:id="205876010">
      <w:bodyDiv w:val="1"/>
      <w:marLeft w:val="0"/>
      <w:marRight w:val="0"/>
      <w:marTop w:val="0"/>
      <w:marBottom w:val="0"/>
      <w:divBdr>
        <w:top w:val="none" w:sz="0" w:space="0" w:color="auto"/>
        <w:left w:val="none" w:sz="0" w:space="0" w:color="auto"/>
        <w:bottom w:val="none" w:sz="0" w:space="0" w:color="auto"/>
        <w:right w:val="none" w:sz="0" w:space="0" w:color="auto"/>
      </w:divBdr>
    </w:div>
    <w:div w:id="211885234">
      <w:bodyDiv w:val="1"/>
      <w:marLeft w:val="0"/>
      <w:marRight w:val="0"/>
      <w:marTop w:val="0"/>
      <w:marBottom w:val="0"/>
      <w:divBdr>
        <w:top w:val="none" w:sz="0" w:space="0" w:color="auto"/>
        <w:left w:val="none" w:sz="0" w:space="0" w:color="auto"/>
        <w:bottom w:val="none" w:sz="0" w:space="0" w:color="auto"/>
        <w:right w:val="none" w:sz="0" w:space="0" w:color="auto"/>
      </w:divBdr>
    </w:div>
    <w:div w:id="269901367">
      <w:bodyDiv w:val="1"/>
      <w:marLeft w:val="0"/>
      <w:marRight w:val="0"/>
      <w:marTop w:val="0"/>
      <w:marBottom w:val="0"/>
      <w:divBdr>
        <w:top w:val="none" w:sz="0" w:space="0" w:color="auto"/>
        <w:left w:val="none" w:sz="0" w:space="0" w:color="auto"/>
        <w:bottom w:val="none" w:sz="0" w:space="0" w:color="auto"/>
        <w:right w:val="none" w:sz="0" w:space="0" w:color="auto"/>
      </w:divBdr>
    </w:div>
    <w:div w:id="290481580">
      <w:bodyDiv w:val="1"/>
      <w:marLeft w:val="0"/>
      <w:marRight w:val="0"/>
      <w:marTop w:val="0"/>
      <w:marBottom w:val="0"/>
      <w:divBdr>
        <w:top w:val="none" w:sz="0" w:space="0" w:color="auto"/>
        <w:left w:val="none" w:sz="0" w:space="0" w:color="auto"/>
        <w:bottom w:val="none" w:sz="0" w:space="0" w:color="auto"/>
        <w:right w:val="none" w:sz="0" w:space="0" w:color="auto"/>
      </w:divBdr>
    </w:div>
    <w:div w:id="324406099">
      <w:bodyDiv w:val="1"/>
      <w:marLeft w:val="0"/>
      <w:marRight w:val="0"/>
      <w:marTop w:val="0"/>
      <w:marBottom w:val="0"/>
      <w:divBdr>
        <w:top w:val="none" w:sz="0" w:space="0" w:color="auto"/>
        <w:left w:val="none" w:sz="0" w:space="0" w:color="auto"/>
        <w:bottom w:val="none" w:sz="0" w:space="0" w:color="auto"/>
        <w:right w:val="none" w:sz="0" w:space="0" w:color="auto"/>
      </w:divBdr>
      <w:divsChild>
        <w:div w:id="848252400">
          <w:marLeft w:val="0"/>
          <w:marRight w:val="0"/>
          <w:marTop w:val="0"/>
          <w:marBottom w:val="0"/>
          <w:divBdr>
            <w:top w:val="none" w:sz="0" w:space="0" w:color="auto"/>
            <w:left w:val="none" w:sz="0" w:space="0" w:color="auto"/>
            <w:bottom w:val="none" w:sz="0" w:space="0" w:color="auto"/>
            <w:right w:val="none" w:sz="0" w:space="0" w:color="auto"/>
          </w:divBdr>
          <w:divsChild>
            <w:div w:id="959342387">
              <w:marLeft w:val="0"/>
              <w:marRight w:val="0"/>
              <w:marTop w:val="0"/>
              <w:marBottom w:val="0"/>
              <w:divBdr>
                <w:top w:val="none" w:sz="0" w:space="0" w:color="auto"/>
                <w:left w:val="none" w:sz="0" w:space="0" w:color="auto"/>
                <w:bottom w:val="none" w:sz="0" w:space="0" w:color="auto"/>
                <w:right w:val="none" w:sz="0" w:space="0" w:color="auto"/>
              </w:divBdr>
              <w:divsChild>
                <w:div w:id="1417245996">
                  <w:marLeft w:val="0"/>
                  <w:marRight w:val="0"/>
                  <w:marTop w:val="0"/>
                  <w:marBottom w:val="0"/>
                  <w:divBdr>
                    <w:top w:val="none" w:sz="0" w:space="0" w:color="auto"/>
                    <w:left w:val="none" w:sz="0" w:space="0" w:color="auto"/>
                    <w:bottom w:val="none" w:sz="0" w:space="0" w:color="auto"/>
                    <w:right w:val="none" w:sz="0" w:space="0" w:color="auto"/>
                  </w:divBdr>
                  <w:divsChild>
                    <w:div w:id="1129010113">
                      <w:marLeft w:val="0"/>
                      <w:marRight w:val="0"/>
                      <w:marTop w:val="0"/>
                      <w:marBottom w:val="0"/>
                      <w:divBdr>
                        <w:top w:val="none" w:sz="0" w:space="0" w:color="auto"/>
                        <w:left w:val="none" w:sz="0" w:space="0" w:color="auto"/>
                        <w:bottom w:val="none" w:sz="0" w:space="0" w:color="auto"/>
                        <w:right w:val="none" w:sz="0" w:space="0" w:color="auto"/>
                      </w:divBdr>
                      <w:divsChild>
                        <w:div w:id="1527719904">
                          <w:marLeft w:val="0"/>
                          <w:marRight w:val="0"/>
                          <w:marTop w:val="0"/>
                          <w:marBottom w:val="0"/>
                          <w:divBdr>
                            <w:top w:val="none" w:sz="0" w:space="0" w:color="auto"/>
                            <w:left w:val="none" w:sz="0" w:space="0" w:color="auto"/>
                            <w:bottom w:val="none" w:sz="0" w:space="0" w:color="auto"/>
                            <w:right w:val="none" w:sz="0" w:space="0" w:color="auto"/>
                          </w:divBdr>
                        </w:div>
                      </w:divsChild>
                    </w:div>
                    <w:div w:id="1196119425">
                      <w:marLeft w:val="0"/>
                      <w:marRight w:val="0"/>
                      <w:marTop w:val="0"/>
                      <w:marBottom w:val="0"/>
                      <w:divBdr>
                        <w:top w:val="none" w:sz="0" w:space="0" w:color="auto"/>
                        <w:left w:val="none" w:sz="0" w:space="0" w:color="auto"/>
                        <w:bottom w:val="none" w:sz="0" w:space="0" w:color="auto"/>
                        <w:right w:val="none" w:sz="0" w:space="0" w:color="auto"/>
                      </w:divBdr>
                      <w:divsChild>
                        <w:div w:id="232546900">
                          <w:marLeft w:val="0"/>
                          <w:marRight w:val="0"/>
                          <w:marTop w:val="0"/>
                          <w:marBottom w:val="0"/>
                          <w:divBdr>
                            <w:top w:val="none" w:sz="0" w:space="0" w:color="auto"/>
                            <w:left w:val="none" w:sz="0" w:space="0" w:color="auto"/>
                            <w:bottom w:val="none" w:sz="0" w:space="0" w:color="auto"/>
                            <w:right w:val="none" w:sz="0" w:space="0" w:color="auto"/>
                          </w:divBdr>
                          <w:divsChild>
                            <w:div w:id="77609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9296633">
          <w:marLeft w:val="0"/>
          <w:marRight w:val="0"/>
          <w:marTop w:val="0"/>
          <w:marBottom w:val="0"/>
          <w:divBdr>
            <w:top w:val="none" w:sz="0" w:space="0" w:color="auto"/>
            <w:left w:val="none" w:sz="0" w:space="0" w:color="auto"/>
            <w:bottom w:val="none" w:sz="0" w:space="0" w:color="auto"/>
            <w:right w:val="none" w:sz="0" w:space="0" w:color="auto"/>
          </w:divBdr>
          <w:divsChild>
            <w:div w:id="1829788826">
              <w:marLeft w:val="0"/>
              <w:marRight w:val="0"/>
              <w:marTop w:val="0"/>
              <w:marBottom w:val="0"/>
              <w:divBdr>
                <w:top w:val="none" w:sz="0" w:space="0" w:color="auto"/>
                <w:left w:val="none" w:sz="0" w:space="0" w:color="auto"/>
                <w:bottom w:val="none" w:sz="0" w:space="0" w:color="auto"/>
                <w:right w:val="none" w:sz="0" w:space="0" w:color="auto"/>
              </w:divBdr>
              <w:divsChild>
                <w:div w:id="563875397">
                  <w:marLeft w:val="0"/>
                  <w:marRight w:val="0"/>
                  <w:marTop w:val="0"/>
                  <w:marBottom w:val="0"/>
                  <w:divBdr>
                    <w:top w:val="none" w:sz="0" w:space="0" w:color="auto"/>
                    <w:left w:val="none" w:sz="0" w:space="0" w:color="auto"/>
                    <w:bottom w:val="none" w:sz="0" w:space="0" w:color="auto"/>
                    <w:right w:val="none" w:sz="0" w:space="0" w:color="auto"/>
                  </w:divBdr>
                  <w:divsChild>
                    <w:div w:id="1378776890">
                      <w:marLeft w:val="0"/>
                      <w:marRight w:val="0"/>
                      <w:marTop w:val="0"/>
                      <w:marBottom w:val="0"/>
                      <w:divBdr>
                        <w:top w:val="none" w:sz="0" w:space="0" w:color="auto"/>
                        <w:left w:val="none" w:sz="0" w:space="0" w:color="auto"/>
                        <w:bottom w:val="none" w:sz="0" w:space="0" w:color="auto"/>
                        <w:right w:val="none" w:sz="0" w:space="0" w:color="auto"/>
                      </w:divBdr>
                      <w:divsChild>
                        <w:div w:id="1367830174">
                          <w:marLeft w:val="0"/>
                          <w:marRight w:val="0"/>
                          <w:marTop w:val="0"/>
                          <w:marBottom w:val="0"/>
                          <w:divBdr>
                            <w:top w:val="none" w:sz="0" w:space="0" w:color="auto"/>
                            <w:left w:val="none" w:sz="0" w:space="0" w:color="auto"/>
                            <w:bottom w:val="none" w:sz="0" w:space="0" w:color="auto"/>
                            <w:right w:val="none" w:sz="0" w:space="0" w:color="auto"/>
                          </w:divBdr>
                          <w:divsChild>
                            <w:div w:id="392853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31226342">
      <w:bodyDiv w:val="1"/>
      <w:marLeft w:val="0"/>
      <w:marRight w:val="0"/>
      <w:marTop w:val="0"/>
      <w:marBottom w:val="0"/>
      <w:divBdr>
        <w:top w:val="none" w:sz="0" w:space="0" w:color="auto"/>
        <w:left w:val="none" w:sz="0" w:space="0" w:color="auto"/>
        <w:bottom w:val="none" w:sz="0" w:space="0" w:color="auto"/>
        <w:right w:val="none" w:sz="0" w:space="0" w:color="auto"/>
      </w:divBdr>
    </w:div>
    <w:div w:id="354306445">
      <w:bodyDiv w:val="1"/>
      <w:marLeft w:val="0"/>
      <w:marRight w:val="0"/>
      <w:marTop w:val="0"/>
      <w:marBottom w:val="0"/>
      <w:divBdr>
        <w:top w:val="none" w:sz="0" w:space="0" w:color="auto"/>
        <w:left w:val="none" w:sz="0" w:space="0" w:color="auto"/>
        <w:bottom w:val="none" w:sz="0" w:space="0" w:color="auto"/>
        <w:right w:val="none" w:sz="0" w:space="0" w:color="auto"/>
      </w:divBdr>
    </w:div>
    <w:div w:id="384914327">
      <w:bodyDiv w:val="1"/>
      <w:marLeft w:val="0"/>
      <w:marRight w:val="0"/>
      <w:marTop w:val="0"/>
      <w:marBottom w:val="0"/>
      <w:divBdr>
        <w:top w:val="none" w:sz="0" w:space="0" w:color="auto"/>
        <w:left w:val="none" w:sz="0" w:space="0" w:color="auto"/>
        <w:bottom w:val="none" w:sz="0" w:space="0" w:color="auto"/>
        <w:right w:val="none" w:sz="0" w:space="0" w:color="auto"/>
      </w:divBdr>
    </w:div>
    <w:div w:id="388186719">
      <w:bodyDiv w:val="1"/>
      <w:marLeft w:val="0"/>
      <w:marRight w:val="0"/>
      <w:marTop w:val="0"/>
      <w:marBottom w:val="0"/>
      <w:divBdr>
        <w:top w:val="none" w:sz="0" w:space="0" w:color="auto"/>
        <w:left w:val="none" w:sz="0" w:space="0" w:color="auto"/>
        <w:bottom w:val="none" w:sz="0" w:space="0" w:color="auto"/>
        <w:right w:val="none" w:sz="0" w:space="0" w:color="auto"/>
      </w:divBdr>
    </w:div>
    <w:div w:id="397095189">
      <w:bodyDiv w:val="1"/>
      <w:marLeft w:val="0"/>
      <w:marRight w:val="0"/>
      <w:marTop w:val="0"/>
      <w:marBottom w:val="0"/>
      <w:divBdr>
        <w:top w:val="none" w:sz="0" w:space="0" w:color="auto"/>
        <w:left w:val="none" w:sz="0" w:space="0" w:color="auto"/>
        <w:bottom w:val="none" w:sz="0" w:space="0" w:color="auto"/>
        <w:right w:val="none" w:sz="0" w:space="0" w:color="auto"/>
      </w:divBdr>
    </w:div>
    <w:div w:id="405810524">
      <w:bodyDiv w:val="1"/>
      <w:marLeft w:val="0"/>
      <w:marRight w:val="0"/>
      <w:marTop w:val="0"/>
      <w:marBottom w:val="0"/>
      <w:divBdr>
        <w:top w:val="none" w:sz="0" w:space="0" w:color="auto"/>
        <w:left w:val="none" w:sz="0" w:space="0" w:color="auto"/>
        <w:bottom w:val="none" w:sz="0" w:space="0" w:color="auto"/>
        <w:right w:val="none" w:sz="0" w:space="0" w:color="auto"/>
      </w:divBdr>
    </w:div>
    <w:div w:id="437454180">
      <w:bodyDiv w:val="1"/>
      <w:marLeft w:val="0"/>
      <w:marRight w:val="0"/>
      <w:marTop w:val="0"/>
      <w:marBottom w:val="0"/>
      <w:divBdr>
        <w:top w:val="none" w:sz="0" w:space="0" w:color="auto"/>
        <w:left w:val="none" w:sz="0" w:space="0" w:color="auto"/>
        <w:bottom w:val="none" w:sz="0" w:space="0" w:color="auto"/>
        <w:right w:val="none" w:sz="0" w:space="0" w:color="auto"/>
      </w:divBdr>
    </w:div>
    <w:div w:id="455177027">
      <w:bodyDiv w:val="1"/>
      <w:marLeft w:val="0"/>
      <w:marRight w:val="0"/>
      <w:marTop w:val="0"/>
      <w:marBottom w:val="0"/>
      <w:divBdr>
        <w:top w:val="none" w:sz="0" w:space="0" w:color="auto"/>
        <w:left w:val="none" w:sz="0" w:space="0" w:color="auto"/>
        <w:bottom w:val="none" w:sz="0" w:space="0" w:color="auto"/>
        <w:right w:val="none" w:sz="0" w:space="0" w:color="auto"/>
      </w:divBdr>
    </w:div>
    <w:div w:id="472715225">
      <w:bodyDiv w:val="1"/>
      <w:marLeft w:val="0"/>
      <w:marRight w:val="0"/>
      <w:marTop w:val="0"/>
      <w:marBottom w:val="0"/>
      <w:divBdr>
        <w:top w:val="none" w:sz="0" w:space="0" w:color="auto"/>
        <w:left w:val="none" w:sz="0" w:space="0" w:color="auto"/>
        <w:bottom w:val="none" w:sz="0" w:space="0" w:color="auto"/>
        <w:right w:val="none" w:sz="0" w:space="0" w:color="auto"/>
      </w:divBdr>
    </w:div>
    <w:div w:id="501895547">
      <w:bodyDiv w:val="1"/>
      <w:marLeft w:val="0"/>
      <w:marRight w:val="0"/>
      <w:marTop w:val="0"/>
      <w:marBottom w:val="0"/>
      <w:divBdr>
        <w:top w:val="none" w:sz="0" w:space="0" w:color="auto"/>
        <w:left w:val="none" w:sz="0" w:space="0" w:color="auto"/>
        <w:bottom w:val="none" w:sz="0" w:space="0" w:color="auto"/>
        <w:right w:val="none" w:sz="0" w:space="0" w:color="auto"/>
      </w:divBdr>
    </w:div>
    <w:div w:id="533734887">
      <w:bodyDiv w:val="1"/>
      <w:marLeft w:val="0"/>
      <w:marRight w:val="0"/>
      <w:marTop w:val="0"/>
      <w:marBottom w:val="0"/>
      <w:divBdr>
        <w:top w:val="none" w:sz="0" w:space="0" w:color="auto"/>
        <w:left w:val="none" w:sz="0" w:space="0" w:color="auto"/>
        <w:bottom w:val="none" w:sz="0" w:space="0" w:color="auto"/>
        <w:right w:val="none" w:sz="0" w:space="0" w:color="auto"/>
      </w:divBdr>
    </w:div>
    <w:div w:id="554663818">
      <w:bodyDiv w:val="1"/>
      <w:marLeft w:val="0"/>
      <w:marRight w:val="0"/>
      <w:marTop w:val="0"/>
      <w:marBottom w:val="0"/>
      <w:divBdr>
        <w:top w:val="none" w:sz="0" w:space="0" w:color="auto"/>
        <w:left w:val="none" w:sz="0" w:space="0" w:color="auto"/>
        <w:bottom w:val="none" w:sz="0" w:space="0" w:color="auto"/>
        <w:right w:val="none" w:sz="0" w:space="0" w:color="auto"/>
      </w:divBdr>
    </w:div>
    <w:div w:id="571698953">
      <w:bodyDiv w:val="1"/>
      <w:marLeft w:val="0"/>
      <w:marRight w:val="0"/>
      <w:marTop w:val="0"/>
      <w:marBottom w:val="0"/>
      <w:divBdr>
        <w:top w:val="none" w:sz="0" w:space="0" w:color="auto"/>
        <w:left w:val="none" w:sz="0" w:space="0" w:color="auto"/>
        <w:bottom w:val="none" w:sz="0" w:space="0" w:color="auto"/>
        <w:right w:val="none" w:sz="0" w:space="0" w:color="auto"/>
      </w:divBdr>
    </w:div>
    <w:div w:id="613875897">
      <w:bodyDiv w:val="1"/>
      <w:marLeft w:val="0"/>
      <w:marRight w:val="0"/>
      <w:marTop w:val="0"/>
      <w:marBottom w:val="0"/>
      <w:divBdr>
        <w:top w:val="none" w:sz="0" w:space="0" w:color="auto"/>
        <w:left w:val="none" w:sz="0" w:space="0" w:color="auto"/>
        <w:bottom w:val="none" w:sz="0" w:space="0" w:color="auto"/>
        <w:right w:val="none" w:sz="0" w:space="0" w:color="auto"/>
      </w:divBdr>
    </w:div>
    <w:div w:id="615721506">
      <w:bodyDiv w:val="1"/>
      <w:marLeft w:val="0"/>
      <w:marRight w:val="0"/>
      <w:marTop w:val="0"/>
      <w:marBottom w:val="0"/>
      <w:divBdr>
        <w:top w:val="none" w:sz="0" w:space="0" w:color="auto"/>
        <w:left w:val="none" w:sz="0" w:space="0" w:color="auto"/>
        <w:bottom w:val="none" w:sz="0" w:space="0" w:color="auto"/>
        <w:right w:val="none" w:sz="0" w:space="0" w:color="auto"/>
      </w:divBdr>
    </w:div>
    <w:div w:id="638995534">
      <w:bodyDiv w:val="1"/>
      <w:marLeft w:val="0"/>
      <w:marRight w:val="0"/>
      <w:marTop w:val="0"/>
      <w:marBottom w:val="0"/>
      <w:divBdr>
        <w:top w:val="none" w:sz="0" w:space="0" w:color="auto"/>
        <w:left w:val="none" w:sz="0" w:space="0" w:color="auto"/>
        <w:bottom w:val="none" w:sz="0" w:space="0" w:color="auto"/>
        <w:right w:val="none" w:sz="0" w:space="0" w:color="auto"/>
      </w:divBdr>
    </w:div>
    <w:div w:id="643895649">
      <w:bodyDiv w:val="1"/>
      <w:marLeft w:val="0"/>
      <w:marRight w:val="0"/>
      <w:marTop w:val="0"/>
      <w:marBottom w:val="0"/>
      <w:divBdr>
        <w:top w:val="none" w:sz="0" w:space="0" w:color="auto"/>
        <w:left w:val="none" w:sz="0" w:space="0" w:color="auto"/>
        <w:bottom w:val="none" w:sz="0" w:space="0" w:color="auto"/>
        <w:right w:val="none" w:sz="0" w:space="0" w:color="auto"/>
      </w:divBdr>
    </w:div>
    <w:div w:id="649747920">
      <w:bodyDiv w:val="1"/>
      <w:marLeft w:val="0"/>
      <w:marRight w:val="0"/>
      <w:marTop w:val="0"/>
      <w:marBottom w:val="0"/>
      <w:divBdr>
        <w:top w:val="none" w:sz="0" w:space="0" w:color="auto"/>
        <w:left w:val="none" w:sz="0" w:space="0" w:color="auto"/>
        <w:bottom w:val="none" w:sz="0" w:space="0" w:color="auto"/>
        <w:right w:val="none" w:sz="0" w:space="0" w:color="auto"/>
      </w:divBdr>
      <w:divsChild>
        <w:div w:id="2035232212">
          <w:marLeft w:val="0"/>
          <w:marRight w:val="0"/>
          <w:marTop w:val="0"/>
          <w:marBottom w:val="0"/>
          <w:divBdr>
            <w:top w:val="none" w:sz="0" w:space="0" w:color="auto"/>
            <w:left w:val="none" w:sz="0" w:space="0" w:color="auto"/>
            <w:bottom w:val="none" w:sz="0" w:space="0" w:color="auto"/>
            <w:right w:val="none" w:sz="0" w:space="0" w:color="auto"/>
          </w:divBdr>
        </w:div>
        <w:div w:id="661615792">
          <w:marLeft w:val="0"/>
          <w:marRight w:val="0"/>
          <w:marTop w:val="0"/>
          <w:marBottom w:val="0"/>
          <w:divBdr>
            <w:top w:val="none" w:sz="0" w:space="0" w:color="auto"/>
            <w:left w:val="none" w:sz="0" w:space="0" w:color="auto"/>
            <w:bottom w:val="none" w:sz="0" w:space="0" w:color="auto"/>
            <w:right w:val="none" w:sz="0" w:space="0" w:color="auto"/>
          </w:divBdr>
        </w:div>
      </w:divsChild>
    </w:div>
    <w:div w:id="660156425">
      <w:bodyDiv w:val="1"/>
      <w:marLeft w:val="0"/>
      <w:marRight w:val="0"/>
      <w:marTop w:val="0"/>
      <w:marBottom w:val="0"/>
      <w:divBdr>
        <w:top w:val="none" w:sz="0" w:space="0" w:color="auto"/>
        <w:left w:val="none" w:sz="0" w:space="0" w:color="auto"/>
        <w:bottom w:val="none" w:sz="0" w:space="0" w:color="auto"/>
        <w:right w:val="none" w:sz="0" w:space="0" w:color="auto"/>
      </w:divBdr>
    </w:div>
    <w:div w:id="670136502">
      <w:bodyDiv w:val="1"/>
      <w:marLeft w:val="0"/>
      <w:marRight w:val="0"/>
      <w:marTop w:val="0"/>
      <w:marBottom w:val="0"/>
      <w:divBdr>
        <w:top w:val="none" w:sz="0" w:space="0" w:color="auto"/>
        <w:left w:val="none" w:sz="0" w:space="0" w:color="auto"/>
        <w:bottom w:val="none" w:sz="0" w:space="0" w:color="auto"/>
        <w:right w:val="none" w:sz="0" w:space="0" w:color="auto"/>
      </w:divBdr>
    </w:div>
    <w:div w:id="714892456">
      <w:bodyDiv w:val="1"/>
      <w:marLeft w:val="0"/>
      <w:marRight w:val="0"/>
      <w:marTop w:val="0"/>
      <w:marBottom w:val="0"/>
      <w:divBdr>
        <w:top w:val="none" w:sz="0" w:space="0" w:color="auto"/>
        <w:left w:val="none" w:sz="0" w:space="0" w:color="auto"/>
        <w:bottom w:val="none" w:sz="0" w:space="0" w:color="auto"/>
        <w:right w:val="none" w:sz="0" w:space="0" w:color="auto"/>
      </w:divBdr>
    </w:div>
    <w:div w:id="736322509">
      <w:bodyDiv w:val="1"/>
      <w:marLeft w:val="0"/>
      <w:marRight w:val="0"/>
      <w:marTop w:val="0"/>
      <w:marBottom w:val="0"/>
      <w:divBdr>
        <w:top w:val="none" w:sz="0" w:space="0" w:color="auto"/>
        <w:left w:val="none" w:sz="0" w:space="0" w:color="auto"/>
        <w:bottom w:val="none" w:sz="0" w:space="0" w:color="auto"/>
        <w:right w:val="none" w:sz="0" w:space="0" w:color="auto"/>
      </w:divBdr>
    </w:div>
    <w:div w:id="742600558">
      <w:bodyDiv w:val="1"/>
      <w:marLeft w:val="0"/>
      <w:marRight w:val="0"/>
      <w:marTop w:val="0"/>
      <w:marBottom w:val="0"/>
      <w:divBdr>
        <w:top w:val="none" w:sz="0" w:space="0" w:color="auto"/>
        <w:left w:val="none" w:sz="0" w:space="0" w:color="auto"/>
        <w:bottom w:val="none" w:sz="0" w:space="0" w:color="auto"/>
        <w:right w:val="none" w:sz="0" w:space="0" w:color="auto"/>
      </w:divBdr>
    </w:div>
    <w:div w:id="779034512">
      <w:bodyDiv w:val="1"/>
      <w:marLeft w:val="0"/>
      <w:marRight w:val="0"/>
      <w:marTop w:val="0"/>
      <w:marBottom w:val="0"/>
      <w:divBdr>
        <w:top w:val="none" w:sz="0" w:space="0" w:color="auto"/>
        <w:left w:val="none" w:sz="0" w:space="0" w:color="auto"/>
        <w:bottom w:val="none" w:sz="0" w:space="0" w:color="auto"/>
        <w:right w:val="none" w:sz="0" w:space="0" w:color="auto"/>
      </w:divBdr>
    </w:div>
    <w:div w:id="816461210">
      <w:bodyDiv w:val="1"/>
      <w:marLeft w:val="0"/>
      <w:marRight w:val="0"/>
      <w:marTop w:val="0"/>
      <w:marBottom w:val="0"/>
      <w:divBdr>
        <w:top w:val="none" w:sz="0" w:space="0" w:color="auto"/>
        <w:left w:val="none" w:sz="0" w:space="0" w:color="auto"/>
        <w:bottom w:val="none" w:sz="0" w:space="0" w:color="auto"/>
        <w:right w:val="none" w:sz="0" w:space="0" w:color="auto"/>
      </w:divBdr>
    </w:div>
    <w:div w:id="840580496">
      <w:bodyDiv w:val="1"/>
      <w:marLeft w:val="0"/>
      <w:marRight w:val="0"/>
      <w:marTop w:val="0"/>
      <w:marBottom w:val="0"/>
      <w:divBdr>
        <w:top w:val="none" w:sz="0" w:space="0" w:color="auto"/>
        <w:left w:val="none" w:sz="0" w:space="0" w:color="auto"/>
        <w:bottom w:val="none" w:sz="0" w:space="0" w:color="auto"/>
        <w:right w:val="none" w:sz="0" w:space="0" w:color="auto"/>
      </w:divBdr>
    </w:div>
    <w:div w:id="843861530">
      <w:bodyDiv w:val="1"/>
      <w:marLeft w:val="0"/>
      <w:marRight w:val="0"/>
      <w:marTop w:val="0"/>
      <w:marBottom w:val="0"/>
      <w:divBdr>
        <w:top w:val="none" w:sz="0" w:space="0" w:color="auto"/>
        <w:left w:val="none" w:sz="0" w:space="0" w:color="auto"/>
        <w:bottom w:val="none" w:sz="0" w:space="0" w:color="auto"/>
        <w:right w:val="none" w:sz="0" w:space="0" w:color="auto"/>
      </w:divBdr>
    </w:div>
    <w:div w:id="857962878">
      <w:bodyDiv w:val="1"/>
      <w:marLeft w:val="0"/>
      <w:marRight w:val="0"/>
      <w:marTop w:val="0"/>
      <w:marBottom w:val="0"/>
      <w:divBdr>
        <w:top w:val="none" w:sz="0" w:space="0" w:color="auto"/>
        <w:left w:val="none" w:sz="0" w:space="0" w:color="auto"/>
        <w:bottom w:val="none" w:sz="0" w:space="0" w:color="auto"/>
        <w:right w:val="none" w:sz="0" w:space="0" w:color="auto"/>
      </w:divBdr>
    </w:div>
    <w:div w:id="901405639">
      <w:bodyDiv w:val="1"/>
      <w:marLeft w:val="0"/>
      <w:marRight w:val="0"/>
      <w:marTop w:val="0"/>
      <w:marBottom w:val="0"/>
      <w:divBdr>
        <w:top w:val="none" w:sz="0" w:space="0" w:color="auto"/>
        <w:left w:val="none" w:sz="0" w:space="0" w:color="auto"/>
        <w:bottom w:val="none" w:sz="0" w:space="0" w:color="auto"/>
        <w:right w:val="none" w:sz="0" w:space="0" w:color="auto"/>
      </w:divBdr>
    </w:div>
    <w:div w:id="921911408">
      <w:bodyDiv w:val="1"/>
      <w:marLeft w:val="0"/>
      <w:marRight w:val="0"/>
      <w:marTop w:val="0"/>
      <w:marBottom w:val="0"/>
      <w:divBdr>
        <w:top w:val="none" w:sz="0" w:space="0" w:color="auto"/>
        <w:left w:val="none" w:sz="0" w:space="0" w:color="auto"/>
        <w:bottom w:val="none" w:sz="0" w:space="0" w:color="auto"/>
        <w:right w:val="none" w:sz="0" w:space="0" w:color="auto"/>
      </w:divBdr>
    </w:div>
    <w:div w:id="955798379">
      <w:bodyDiv w:val="1"/>
      <w:marLeft w:val="0"/>
      <w:marRight w:val="0"/>
      <w:marTop w:val="0"/>
      <w:marBottom w:val="0"/>
      <w:divBdr>
        <w:top w:val="none" w:sz="0" w:space="0" w:color="auto"/>
        <w:left w:val="none" w:sz="0" w:space="0" w:color="auto"/>
        <w:bottom w:val="none" w:sz="0" w:space="0" w:color="auto"/>
        <w:right w:val="none" w:sz="0" w:space="0" w:color="auto"/>
      </w:divBdr>
    </w:div>
    <w:div w:id="955939591">
      <w:bodyDiv w:val="1"/>
      <w:marLeft w:val="0"/>
      <w:marRight w:val="0"/>
      <w:marTop w:val="0"/>
      <w:marBottom w:val="0"/>
      <w:divBdr>
        <w:top w:val="none" w:sz="0" w:space="0" w:color="auto"/>
        <w:left w:val="none" w:sz="0" w:space="0" w:color="auto"/>
        <w:bottom w:val="none" w:sz="0" w:space="0" w:color="auto"/>
        <w:right w:val="none" w:sz="0" w:space="0" w:color="auto"/>
      </w:divBdr>
    </w:div>
    <w:div w:id="1004043910">
      <w:bodyDiv w:val="1"/>
      <w:marLeft w:val="0"/>
      <w:marRight w:val="0"/>
      <w:marTop w:val="0"/>
      <w:marBottom w:val="0"/>
      <w:divBdr>
        <w:top w:val="none" w:sz="0" w:space="0" w:color="auto"/>
        <w:left w:val="none" w:sz="0" w:space="0" w:color="auto"/>
        <w:bottom w:val="none" w:sz="0" w:space="0" w:color="auto"/>
        <w:right w:val="none" w:sz="0" w:space="0" w:color="auto"/>
      </w:divBdr>
    </w:div>
    <w:div w:id="1032072320">
      <w:bodyDiv w:val="1"/>
      <w:marLeft w:val="0"/>
      <w:marRight w:val="0"/>
      <w:marTop w:val="0"/>
      <w:marBottom w:val="0"/>
      <w:divBdr>
        <w:top w:val="none" w:sz="0" w:space="0" w:color="auto"/>
        <w:left w:val="none" w:sz="0" w:space="0" w:color="auto"/>
        <w:bottom w:val="none" w:sz="0" w:space="0" w:color="auto"/>
        <w:right w:val="none" w:sz="0" w:space="0" w:color="auto"/>
      </w:divBdr>
    </w:div>
    <w:div w:id="1060328690">
      <w:bodyDiv w:val="1"/>
      <w:marLeft w:val="0"/>
      <w:marRight w:val="0"/>
      <w:marTop w:val="0"/>
      <w:marBottom w:val="0"/>
      <w:divBdr>
        <w:top w:val="none" w:sz="0" w:space="0" w:color="auto"/>
        <w:left w:val="none" w:sz="0" w:space="0" w:color="auto"/>
        <w:bottom w:val="none" w:sz="0" w:space="0" w:color="auto"/>
        <w:right w:val="none" w:sz="0" w:space="0" w:color="auto"/>
      </w:divBdr>
    </w:div>
    <w:div w:id="1074281566">
      <w:bodyDiv w:val="1"/>
      <w:marLeft w:val="0"/>
      <w:marRight w:val="0"/>
      <w:marTop w:val="0"/>
      <w:marBottom w:val="0"/>
      <w:divBdr>
        <w:top w:val="none" w:sz="0" w:space="0" w:color="auto"/>
        <w:left w:val="none" w:sz="0" w:space="0" w:color="auto"/>
        <w:bottom w:val="none" w:sz="0" w:space="0" w:color="auto"/>
        <w:right w:val="none" w:sz="0" w:space="0" w:color="auto"/>
      </w:divBdr>
    </w:div>
    <w:div w:id="1078749424">
      <w:bodyDiv w:val="1"/>
      <w:marLeft w:val="0"/>
      <w:marRight w:val="0"/>
      <w:marTop w:val="0"/>
      <w:marBottom w:val="0"/>
      <w:divBdr>
        <w:top w:val="none" w:sz="0" w:space="0" w:color="auto"/>
        <w:left w:val="none" w:sz="0" w:space="0" w:color="auto"/>
        <w:bottom w:val="none" w:sz="0" w:space="0" w:color="auto"/>
        <w:right w:val="none" w:sz="0" w:space="0" w:color="auto"/>
      </w:divBdr>
      <w:divsChild>
        <w:div w:id="682585024">
          <w:marLeft w:val="0"/>
          <w:marRight w:val="0"/>
          <w:marTop w:val="0"/>
          <w:marBottom w:val="0"/>
          <w:divBdr>
            <w:top w:val="none" w:sz="0" w:space="0" w:color="auto"/>
            <w:left w:val="none" w:sz="0" w:space="0" w:color="auto"/>
            <w:bottom w:val="none" w:sz="0" w:space="0" w:color="auto"/>
            <w:right w:val="none" w:sz="0" w:space="0" w:color="auto"/>
          </w:divBdr>
        </w:div>
        <w:div w:id="1175878760">
          <w:marLeft w:val="0"/>
          <w:marRight w:val="0"/>
          <w:marTop w:val="0"/>
          <w:marBottom w:val="0"/>
          <w:divBdr>
            <w:top w:val="none" w:sz="0" w:space="0" w:color="auto"/>
            <w:left w:val="none" w:sz="0" w:space="0" w:color="auto"/>
            <w:bottom w:val="none" w:sz="0" w:space="0" w:color="auto"/>
            <w:right w:val="none" w:sz="0" w:space="0" w:color="auto"/>
          </w:divBdr>
        </w:div>
      </w:divsChild>
    </w:div>
    <w:div w:id="1088503096">
      <w:bodyDiv w:val="1"/>
      <w:marLeft w:val="0"/>
      <w:marRight w:val="0"/>
      <w:marTop w:val="0"/>
      <w:marBottom w:val="0"/>
      <w:divBdr>
        <w:top w:val="none" w:sz="0" w:space="0" w:color="auto"/>
        <w:left w:val="none" w:sz="0" w:space="0" w:color="auto"/>
        <w:bottom w:val="none" w:sz="0" w:space="0" w:color="auto"/>
        <w:right w:val="none" w:sz="0" w:space="0" w:color="auto"/>
      </w:divBdr>
    </w:div>
    <w:div w:id="1108085578">
      <w:bodyDiv w:val="1"/>
      <w:marLeft w:val="0"/>
      <w:marRight w:val="0"/>
      <w:marTop w:val="0"/>
      <w:marBottom w:val="0"/>
      <w:divBdr>
        <w:top w:val="none" w:sz="0" w:space="0" w:color="auto"/>
        <w:left w:val="none" w:sz="0" w:space="0" w:color="auto"/>
        <w:bottom w:val="none" w:sz="0" w:space="0" w:color="auto"/>
        <w:right w:val="none" w:sz="0" w:space="0" w:color="auto"/>
      </w:divBdr>
    </w:div>
    <w:div w:id="1193421362">
      <w:bodyDiv w:val="1"/>
      <w:marLeft w:val="0"/>
      <w:marRight w:val="0"/>
      <w:marTop w:val="0"/>
      <w:marBottom w:val="0"/>
      <w:divBdr>
        <w:top w:val="none" w:sz="0" w:space="0" w:color="auto"/>
        <w:left w:val="none" w:sz="0" w:space="0" w:color="auto"/>
        <w:bottom w:val="none" w:sz="0" w:space="0" w:color="auto"/>
        <w:right w:val="none" w:sz="0" w:space="0" w:color="auto"/>
      </w:divBdr>
    </w:div>
    <w:div w:id="1197499307">
      <w:bodyDiv w:val="1"/>
      <w:marLeft w:val="0"/>
      <w:marRight w:val="0"/>
      <w:marTop w:val="0"/>
      <w:marBottom w:val="0"/>
      <w:divBdr>
        <w:top w:val="none" w:sz="0" w:space="0" w:color="auto"/>
        <w:left w:val="none" w:sz="0" w:space="0" w:color="auto"/>
        <w:bottom w:val="none" w:sz="0" w:space="0" w:color="auto"/>
        <w:right w:val="none" w:sz="0" w:space="0" w:color="auto"/>
      </w:divBdr>
    </w:div>
    <w:div w:id="1203789913">
      <w:bodyDiv w:val="1"/>
      <w:marLeft w:val="0"/>
      <w:marRight w:val="0"/>
      <w:marTop w:val="0"/>
      <w:marBottom w:val="0"/>
      <w:divBdr>
        <w:top w:val="none" w:sz="0" w:space="0" w:color="auto"/>
        <w:left w:val="none" w:sz="0" w:space="0" w:color="auto"/>
        <w:bottom w:val="none" w:sz="0" w:space="0" w:color="auto"/>
        <w:right w:val="none" w:sz="0" w:space="0" w:color="auto"/>
      </w:divBdr>
    </w:div>
    <w:div w:id="1234391577">
      <w:bodyDiv w:val="1"/>
      <w:marLeft w:val="0"/>
      <w:marRight w:val="0"/>
      <w:marTop w:val="0"/>
      <w:marBottom w:val="0"/>
      <w:divBdr>
        <w:top w:val="none" w:sz="0" w:space="0" w:color="auto"/>
        <w:left w:val="none" w:sz="0" w:space="0" w:color="auto"/>
        <w:bottom w:val="none" w:sz="0" w:space="0" w:color="auto"/>
        <w:right w:val="none" w:sz="0" w:space="0" w:color="auto"/>
      </w:divBdr>
    </w:div>
    <w:div w:id="1242252391">
      <w:bodyDiv w:val="1"/>
      <w:marLeft w:val="0"/>
      <w:marRight w:val="0"/>
      <w:marTop w:val="0"/>
      <w:marBottom w:val="0"/>
      <w:divBdr>
        <w:top w:val="none" w:sz="0" w:space="0" w:color="auto"/>
        <w:left w:val="none" w:sz="0" w:space="0" w:color="auto"/>
        <w:bottom w:val="none" w:sz="0" w:space="0" w:color="auto"/>
        <w:right w:val="none" w:sz="0" w:space="0" w:color="auto"/>
      </w:divBdr>
    </w:div>
    <w:div w:id="1254166673">
      <w:bodyDiv w:val="1"/>
      <w:marLeft w:val="0"/>
      <w:marRight w:val="0"/>
      <w:marTop w:val="0"/>
      <w:marBottom w:val="0"/>
      <w:divBdr>
        <w:top w:val="none" w:sz="0" w:space="0" w:color="auto"/>
        <w:left w:val="none" w:sz="0" w:space="0" w:color="auto"/>
        <w:bottom w:val="none" w:sz="0" w:space="0" w:color="auto"/>
        <w:right w:val="none" w:sz="0" w:space="0" w:color="auto"/>
      </w:divBdr>
    </w:div>
    <w:div w:id="1278639229">
      <w:bodyDiv w:val="1"/>
      <w:marLeft w:val="0"/>
      <w:marRight w:val="0"/>
      <w:marTop w:val="0"/>
      <w:marBottom w:val="0"/>
      <w:divBdr>
        <w:top w:val="none" w:sz="0" w:space="0" w:color="auto"/>
        <w:left w:val="none" w:sz="0" w:space="0" w:color="auto"/>
        <w:bottom w:val="none" w:sz="0" w:space="0" w:color="auto"/>
        <w:right w:val="none" w:sz="0" w:space="0" w:color="auto"/>
      </w:divBdr>
    </w:div>
    <w:div w:id="1292400071">
      <w:bodyDiv w:val="1"/>
      <w:marLeft w:val="0"/>
      <w:marRight w:val="0"/>
      <w:marTop w:val="0"/>
      <w:marBottom w:val="0"/>
      <w:divBdr>
        <w:top w:val="none" w:sz="0" w:space="0" w:color="auto"/>
        <w:left w:val="none" w:sz="0" w:space="0" w:color="auto"/>
        <w:bottom w:val="none" w:sz="0" w:space="0" w:color="auto"/>
        <w:right w:val="none" w:sz="0" w:space="0" w:color="auto"/>
      </w:divBdr>
    </w:div>
    <w:div w:id="1314676888">
      <w:bodyDiv w:val="1"/>
      <w:marLeft w:val="0"/>
      <w:marRight w:val="0"/>
      <w:marTop w:val="0"/>
      <w:marBottom w:val="0"/>
      <w:divBdr>
        <w:top w:val="none" w:sz="0" w:space="0" w:color="auto"/>
        <w:left w:val="none" w:sz="0" w:space="0" w:color="auto"/>
        <w:bottom w:val="none" w:sz="0" w:space="0" w:color="auto"/>
        <w:right w:val="none" w:sz="0" w:space="0" w:color="auto"/>
      </w:divBdr>
    </w:div>
    <w:div w:id="1323195573">
      <w:bodyDiv w:val="1"/>
      <w:marLeft w:val="0"/>
      <w:marRight w:val="0"/>
      <w:marTop w:val="0"/>
      <w:marBottom w:val="0"/>
      <w:divBdr>
        <w:top w:val="none" w:sz="0" w:space="0" w:color="auto"/>
        <w:left w:val="none" w:sz="0" w:space="0" w:color="auto"/>
        <w:bottom w:val="none" w:sz="0" w:space="0" w:color="auto"/>
        <w:right w:val="none" w:sz="0" w:space="0" w:color="auto"/>
      </w:divBdr>
    </w:div>
    <w:div w:id="1324894994">
      <w:bodyDiv w:val="1"/>
      <w:marLeft w:val="0"/>
      <w:marRight w:val="0"/>
      <w:marTop w:val="0"/>
      <w:marBottom w:val="0"/>
      <w:divBdr>
        <w:top w:val="none" w:sz="0" w:space="0" w:color="auto"/>
        <w:left w:val="none" w:sz="0" w:space="0" w:color="auto"/>
        <w:bottom w:val="none" w:sz="0" w:space="0" w:color="auto"/>
        <w:right w:val="none" w:sz="0" w:space="0" w:color="auto"/>
      </w:divBdr>
      <w:divsChild>
        <w:div w:id="416446201">
          <w:marLeft w:val="0"/>
          <w:marRight w:val="0"/>
          <w:marTop w:val="0"/>
          <w:marBottom w:val="0"/>
          <w:divBdr>
            <w:top w:val="none" w:sz="0" w:space="0" w:color="auto"/>
            <w:left w:val="none" w:sz="0" w:space="0" w:color="auto"/>
            <w:bottom w:val="none" w:sz="0" w:space="0" w:color="auto"/>
            <w:right w:val="none" w:sz="0" w:space="0" w:color="auto"/>
          </w:divBdr>
          <w:divsChild>
            <w:div w:id="1978104770">
              <w:marLeft w:val="0"/>
              <w:marRight w:val="0"/>
              <w:marTop w:val="0"/>
              <w:marBottom w:val="0"/>
              <w:divBdr>
                <w:top w:val="none" w:sz="0" w:space="0" w:color="auto"/>
                <w:left w:val="none" w:sz="0" w:space="0" w:color="auto"/>
                <w:bottom w:val="none" w:sz="0" w:space="0" w:color="auto"/>
                <w:right w:val="none" w:sz="0" w:space="0" w:color="auto"/>
              </w:divBdr>
              <w:divsChild>
                <w:div w:id="609750106">
                  <w:marLeft w:val="0"/>
                  <w:marRight w:val="36"/>
                  <w:marTop w:val="0"/>
                  <w:marBottom w:val="0"/>
                  <w:divBdr>
                    <w:top w:val="none" w:sz="0" w:space="0" w:color="auto"/>
                    <w:left w:val="none" w:sz="0" w:space="0" w:color="auto"/>
                    <w:bottom w:val="none" w:sz="0" w:space="0" w:color="auto"/>
                    <w:right w:val="none" w:sz="0" w:space="0" w:color="auto"/>
                  </w:divBdr>
                </w:div>
              </w:divsChild>
            </w:div>
            <w:div w:id="1508863224">
              <w:marLeft w:val="0"/>
              <w:marRight w:val="0"/>
              <w:marTop w:val="0"/>
              <w:marBottom w:val="0"/>
              <w:divBdr>
                <w:top w:val="single" w:sz="6" w:space="0" w:color="E0E0E0"/>
                <w:left w:val="single" w:sz="6" w:space="0" w:color="E0E0E0"/>
                <w:bottom w:val="single" w:sz="6" w:space="0" w:color="E0E0E0"/>
                <w:right w:val="single" w:sz="6" w:space="0" w:color="E0E0E0"/>
              </w:divBdr>
              <w:divsChild>
                <w:div w:id="1811946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044587">
      <w:bodyDiv w:val="1"/>
      <w:marLeft w:val="0"/>
      <w:marRight w:val="0"/>
      <w:marTop w:val="0"/>
      <w:marBottom w:val="0"/>
      <w:divBdr>
        <w:top w:val="none" w:sz="0" w:space="0" w:color="auto"/>
        <w:left w:val="none" w:sz="0" w:space="0" w:color="auto"/>
        <w:bottom w:val="none" w:sz="0" w:space="0" w:color="auto"/>
        <w:right w:val="none" w:sz="0" w:space="0" w:color="auto"/>
      </w:divBdr>
    </w:div>
    <w:div w:id="1354839858">
      <w:bodyDiv w:val="1"/>
      <w:marLeft w:val="0"/>
      <w:marRight w:val="0"/>
      <w:marTop w:val="0"/>
      <w:marBottom w:val="0"/>
      <w:divBdr>
        <w:top w:val="none" w:sz="0" w:space="0" w:color="auto"/>
        <w:left w:val="none" w:sz="0" w:space="0" w:color="auto"/>
        <w:bottom w:val="none" w:sz="0" w:space="0" w:color="auto"/>
        <w:right w:val="none" w:sz="0" w:space="0" w:color="auto"/>
      </w:divBdr>
    </w:div>
    <w:div w:id="1369525317">
      <w:bodyDiv w:val="1"/>
      <w:marLeft w:val="0"/>
      <w:marRight w:val="0"/>
      <w:marTop w:val="0"/>
      <w:marBottom w:val="0"/>
      <w:divBdr>
        <w:top w:val="none" w:sz="0" w:space="0" w:color="auto"/>
        <w:left w:val="none" w:sz="0" w:space="0" w:color="auto"/>
        <w:bottom w:val="none" w:sz="0" w:space="0" w:color="auto"/>
        <w:right w:val="none" w:sz="0" w:space="0" w:color="auto"/>
      </w:divBdr>
      <w:divsChild>
        <w:div w:id="1195003289">
          <w:marLeft w:val="0"/>
          <w:marRight w:val="0"/>
          <w:marTop w:val="0"/>
          <w:marBottom w:val="0"/>
          <w:divBdr>
            <w:top w:val="none" w:sz="0" w:space="0" w:color="auto"/>
            <w:left w:val="none" w:sz="0" w:space="0" w:color="auto"/>
            <w:bottom w:val="none" w:sz="0" w:space="0" w:color="auto"/>
            <w:right w:val="none" w:sz="0" w:space="0" w:color="auto"/>
          </w:divBdr>
          <w:divsChild>
            <w:div w:id="1268196222">
              <w:marLeft w:val="0"/>
              <w:marRight w:val="0"/>
              <w:marTop w:val="0"/>
              <w:marBottom w:val="0"/>
              <w:divBdr>
                <w:top w:val="none" w:sz="0" w:space="0" w:color="auto"/>
                <w:left w:val="none" w:sz="0" w:space="0" w:color="auto"/>
                <w:bottom w:val="none" w:sz="0" w:space="0" w:color="auto"/>
                <w:right w:val="none" w:sz="0" w:space="0" w:color="auto"/>
              </w:divBdr>
            </w:div>
            <w:div w:id="888297940">
              <w:marLeft w:val="0"/>
              <w:marRight w:val="0"/>
              <w:marTop w:val="0"/>
              <w:marBottom w:val="0"/>
              <w:divBdr>
                <w:top w:val="none" w:sz="0" w:space="0" w:color="auto"/>
                <w:left w:val="none" w:sz="0" w:space="0" w:color="auto"/>
                <w:bottom w:val="none" w:sz="0" w:space="0" w:color="auto"/>
                <w:right w:val="none" w:sz="0" w:space="0" w:color="auto"/>
              </w:divBdr>
            </w:div>
          </w:divsChild>
        </w:div>
        <w:div w:id="1442992535">
          <w:marLeft w:val="0"/>
          <w:marRight w:val="0"/>
          <w:marTop w:val="0"/>
          <w:marBottom w:val="0"/>
          <w:divBdr>
            <w:top w:val="none" w:sz="0" w:space="0" w:color="auto"/>
            <w:left w:val="none" w:sz="0" w:space="0" w:color="auto"/>
            <w:bottom w:val="none" w:sz="0" w:space="0" w:color="auto"/>
            <w:right w:val="none" w:sz="0" w:space="0" w:color="auto"/>
          </w:divBdr>
          <w:divsChild>
            <w:div w:id="33623611">
              <w:marLeft w:val="0"/>
              <w:marRight w:val="0"/>
              <w:marTop w:val="0"/>
              <w:marBottom w:val="0"/>
              <w:divBdr>
                <w:top w:val="none" w:sz="0" w:space="0" w:color="auto"/>
                <w:left w:val="none" w:sz="0" w:space="0" w:color="auto"/>
                <w:bottom w:val="none" w:sz="0" w:space="0" w:color="auto"/>
                <w:right w:val="none" w:sz="0" w:space="0" w:color="auto"/>
              </w:divBdr>
            </w:div>
            <w:div w:id="1998073368">
              <w:marLeft w:val="0"/>
              <w:marRight w:val="0"/>
              <w:marTop w:val="0"/>
              <w:marBottom w:val="0"/>
              <w:divBdr>
                <w:top w:val="none" w:sz="0" w:space="0" w:color="auto"/>
                <w:left w:val="none" w:sz="0" w:space="0" w:color="auto"/>
                <w:bottom w:val="none" w:sz="0" w:space="0" w:color="auto"/>
                <w:right w:val="none" w:sz="0" w:space="0" w:color="auto"/>
              </w:divBdr>
            </w:div>
          </w:divsChild>
        </w:div>
        <w:div w:id="1547569080">
          <w:marLeft w:val="0"/>
          <w:marRight w:val="0"/>
          <w:marTop w:val="0"/>
          <w:marBottom w:val="0"/>
          <w:divBdr>
            <w:top w:val="none" w:sz="0" w:space="0" w:color="auto"/>
            <w:left w:val="none" w:sz="0" w:space="0" w:color="auto"/>
            <w:bottom w:val="none" w:sz="0" w:space="0" w:color="auto"/>
            <w:right w:val="none" w:sz="0" w:space="0" w:color="auto"/>
          </w:divBdr>
          <w:divsChild>
            <w:div w:id="494564742">
              <w:marLeft w:val="0"/>
              <w:marRight w:val="0"/>
              <w:marTop w:val="0"/>
              <w:marBottom w:val="0"/>
              <w:divBdr>
                <w:top w:val="none" w:sz="0" w:space="0" w:color="auto"/>
                <w:left w:val="none" w:sz="0" w:space="0" w:color="auto"/>
                <w:bottom w:val="none" w:sz="0" w:space="0" w:color="auto"/>
                <w:right w:val="none" w:sz="0" w:space="0" w:color="auto"/>
              </w:divBdr>
            </w:div>
            <w:div w:id="1115716212">
              <w:marLeft w:val="0"/>
              <w:marRight w:val="0"/>
              <w:marTop w:val="0"/>
              <w:marBottom w:val="0"/>
              <w:divBdr>
                <w:top w:val="none" w:sz="0" w:space="0" w:color="auto"/>
                <w:left w:val="none" w:sz="0" w:space="0" w:color="auto"/>
                <w:bottom w:val="none" w:sz="0" w:space="0" w:color="auto"/>
                <w:right w:val="none" w:sz="0" w:space="0" w:color="auto"/>
              </w:divBdr>
            </w:div>
          </w:divsChild>
        </w:div>
        <w:div w:id="1801455336">
          <w:marLeft w:val="0"/>
          <w:marRight w:val="0"/>
          <w:marTop w:val="0"/>
          <w:marBottom w:val="0"/>
          <w:divBdr>
            <w:top w:val="none" w:sz="0" w:space="0" w:color="auto"/>
            <w:left w:val="none" w:sz="0" w:space="0" w:color="auto"/>
            <w:bottom w:val="none" w:sz="0" w:space="0" w:color="auto"/>
            <w:right w:val="none" w:sz="0" w:space="0" w:color="auto"/>
          </w:divBdr>
          <w:divsChild>
            <w:div w:id="633751890">
              <w:marLeft w:val="0"/>
              <w:marRight w:val="0"/>
              <w:marTop w:val="0"/>
              <w:marBottom w:val="0"/>
              <w:divBdr>
                <w:top w:val="none" w:sz="0" w:space="0" w:color="auto"/>
                <w:left w:val="none" w:sz="0" w:space="0" w:color="auto"/>
                <w:bottom w:val="none" w:sz="0" w:space="0" w:color="auto"/>
                <w:right w:val="none" w:sz="0" w:space="0" w:color="auto"/>
              </w:divBdr>
            </w:div>
            <w:div w:id="1907450072">
              <w:marLeft w:val="0"/>
              <w:marRight w:val="0"/>
              <w:marTop w:val="0"/>
              <w:marBottom w:val="0"/>
              <w:divBdr>
                <w:top w:val="none" w:sz="0" w:space="0" w:color="auto"/>
                <w:left w:val="none" w:sz="0" w:space="0" w:color="auto"/>
                <w:bottom w:val="none" w:sz="0" w:space="0" w:color="auto"/>
                <w:right w:val="none" w:sz="0" w:space="0" w:color="auto"/>
              </w:divBdr>
            </w:div>
          </w:divsChild>
        </w:div>
        <w:div w:id="137308622">
          <w:marLeft w:val="0"/>
          <w:marRight w:val="0"/>
          <w:marTop w:val="0"/>
          <w:marBottom w:val="0"/>
          <w:divBdr>
            <w:top w:val="none" w:sz="0" w:space="0" w:color="auto"/>
            <w:left w:val="none" w:sz="0" w:space="0" w:color="auto"/>
            <w:bottom w:val="none" w:sz="0" w:space="0" w:color="auto"/>
            <w:right w:val="none" w:sz="0" w:space="0" w:color="auto"/>
          </w:divBdr>
          <w:divsChild>
            <w:div w:id="1855995621">
              <w:marLeft w:val="0"/>
              <w:marRight w:val="0"/>
              <w:marTop w:val="0"/>
              <w:marBottom w:val="0"/>
              <w:divBdr>
                <w:top w:val="none" w:sz="0" w:space="0" w:color="auto"/>
                <w:left w:val="none" w:sz="0" w:space="0" w:color="auto"/>
                <w:bottom w:val="none" w:sz="0" w:space="0" w:color="auto"/>
                <w:right w:val="none" w:sz="0" w:space="0" w:color="auto"/>
              </w:divBdr>
            </w:div>
            <w:div w:id="1810584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114451">
      <w:bodyDiv w:val="1"/>
      <w:marLeft w:val="0"/>
      <w:marRight w:val="0"/>
      <w:marTop w:val="0"/>
      <w:marBottom w:val="0"/>
      <w:divBdr>
        <w:top w:val="none" w:sz="0" w:space="0" w:color="auto"/>
        <w:left w:val="none" w:sz="0" w:space="0" w:color="auto"/>
        <w:bottom w:val="none" w:sz="0" w:space="0" w:color="auto"/>
        <w:right w:val="none" w:sz="0" w:space="0" w:color="auto"/>
      </w:divBdr>
      <w:divsChild>
        <w:div w:id="1990667850">
          <w:marLeft w:val="0"/>
          <w:marRight w:val="0"/>
          <w:marTop w:val="0"/>
          <w:marBottom w:val="0"/>
          <w:divBdr>
            <w:top w:val="none" w:sz="0" w:space="0" w:color="auto"/>
            <w:left w:val="none" w:sz="0" w:space="0" w:color="auto"/>
            <w:bottom w:val="none" w:sz="0" w:space="0" w:color="auto"/>
            <w:right w:val="none" w:sz="0" w:space="0" w:color="auto"/>
          </w:divBdr>
          <w:divsChild>
            <w:div w:id="1730879497">
              <w:marLeft w:val="0"/>
              <w:marRight w:val="0"/>
              <w:marTop w:val="0"/>
              <w:marBottom w:val="0"/>
              <w:divBdr>
                <w:top w:val="none" w:sz="0" w:space="0" w:color="auto"/>
                <w:left w:val="none" w:sz="0" w:space="0" w:color="auto"/>
                <w:bottom w:val="none" w:sz="0" w:space="0" w:color="auto"/>
                <w:right w:val="none" w:sz="0" w:space="0" w:color="auto"/>
              </w:divBdr>
              <w:divsChild>
                <w:div w:id="339620910">
                  <w:marLeft w:val="0"/>
                  <w:marRight w:val="36"/>
                  <w:marTop w:val="0"/>
                  <w:marBottom w:val="0"/>
                  <w:divBdr>
                    <w:top w:val="none" w:sz="0" w:space="0" w:color="auto"/>
                    <w:left w:val="none" w:sz="0" w:space="0" w:color="auto"/>
                    <w:bottom w:val="none" w:sz="0" w:space="0" w:color="auto"/>
                    <w:right w:val="none" w:sz="0" w:space="0" w:color="auto"/>
                  </w:divBdr>
                </w:div>
              </w:divsChild>
            </w:div>
            <w:div w:id="1957325374">
              <w:marLeft w:val="0"/>
              <w:marRight w:val="0"/>
              <w:marTop w:val="0"/>
              <w:marBottom w:val="0"/>
              <w:divBdr>
                <w:top w:val="single" w:sz="6" w:space="0" w:color="E0E0E0"/>
                <w:left w:val="single" w:sz="6" w:space="0" w:color="E0E0E0"/>
                <w:bottom w:val="single" w:sz="6" w:space="0" w:color="E0E0E0"/>
                <w:right w:val="single" w:sz="6" w:space="0" w:color="E0E0E0"/>
              </w:divBdr>
              <w:divsChild>
                <w:div w:id="206724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730651">
      <w:bodyDiv w:val="1"/>
      <w:marLeft w:val="0"/>
      <w:marRight w:val="0"/>
      <w:marTop w:val="0"/>
      <w:marBottom w:val="0"/>
      <w:divBdr>
        <w:top w:val="none" w:sz="0" w:space="0" w:color="auto"/>
        <w:left w:val="none" w:sz="0" w:space="0" w:color="auto"/>
        <w:bottom w:val="none" w:sz="0" w:space="0" w:color="auto"/>
        <w:right w:val="none" w:sz="0" w:space="0" w:color="auto"/>
      </w:divBdr>
    </w:div>
    <w:div w:id="1432890445">
      <w:bodyDiv w:val="1"/>
      <w:marLeft w:val="0"/>
      <w:marRight w:val="0"/>
      <w:marTop w:val="0"/>
      <w:marBottom w:val="0"/>
      <w:divBdr>
        <w:top w:val="none" w:sz="0" w:space="0" w:color="auto"/>
        <w:left w:val="none" w:sz="0" w:space="0" w:color="auto"/>
        <w:bottom w:val="none" w:sz="0" w:space="0" w:color="auto"/>
        <w:right w:val="none" w:sz="0" w:space="0" w:color="auto"/>
      </w:divBdr>
    </w:div>
    <w:div w:id="1465465774">
      <w:bodyDiv w:val="1"/>
      <w:marLeft w:val="0"/>
      <w:marRight w:val="0"/>
      <w:marTop w:val="0"/>
      <w:marBottom w:val="0"/>
      <w:divBdr>
        <w:top w:val="none" w:sz="0" w:space="0" w:color="auto"/>
        <w:left w:val="none" w:sz="0" w:space="0" w:color="auto"/>
        <w:bottom w:val="none" w:sz="0" w:space="0" w:color="auto"/>
        <w:right w:val="none" w:sz="0" w:space="0" w:color="auto"/>
      </w:divBdr>
    </w:div>
    <w:div w:id="1491557142">
      <w:bodyDiv w:val="1"/>
      <w:marLeft w:val="0"/>
      <w:marRight w:val="0"/>
      <w:marTop w:val="0"/>
      <w:marBottom w:val="0"/>
      <w:divBdr>
        <w:top w:val="none" w:sz="0" w:space="0" w:color="auto"/>
        <w:left w:val="none" w:sz="0" w:space="0" w:color="auto"/>
        <w:bottom w:val="none" w:sz="0" w:space="0" w:color="auto"/>
        <w:right w:val="none" w:sz="0" w:space="0" w:color="auto"/>
      </w:divBdr>
    </w:div>
    <w:div w:id="1506048484">
      <w:bodyDiv w:val="1"/>
      <w:marLeft w:val="0"/>
      <w:marRight w:val="0"/>
      <w:marTop w:val="0"/>
      <w:marBottom w:val="0"/>
      <w:divBdr>
        <w:top w:val="none" w:sz="0" w:space="0" w:color="auto"/>
        <w:left w:val="none" w:sz="0" w:space="0" w:color="auto"/>
        <w:bottom w:val="none" w:sz="0" w:space="0" w:color="auto"/>
        <w:right w:val="none" w:sz="0" w:space="0" w:color="auto"/>
      </w:divBdr>
    </w:div>
    <w:div w:id="1520778840">
      <w:bodyDiv w:val="1"/>
      <w:marLeft w:val="0"/>
      <w:marRight w:val="0"/>
      <w:marTop w:val="0"/>
      <w:marBottom w:val="0"/>
      <w:divBdr>
        <w:top w:val="none" w:sz="0" w:space="0" w:color="auto"/>
        <w:left w:val="none" w:sz="0" w:space="0" w:color="auto"/>
        <w:bottom w:val="none" w:sz="0" w:space="0" w:color="auto"/>
        <w:right w:val="none" w:sz="0" w:space="0" w:color="auto"/>
      </w:divBdr>
    </w:div>
    <w:div w:id="1522553006">
      <w:bodyDiv w:val="1"/>
      <w:marLeft w:val="0"/>
      <w:marRight w:val="0"/>
      <w:marTop w:val="0"/>
      <w:marBottom w:val="0"/>
      <w:divBdr>
        <w:top w:val="none" w:sz="0" w:space="0" w:color="auto"/>
        <w:left w:val="none" w:sz="0" w:space="0" w:color="auto"/>
        <w:bottom w:val="none" w:sz="0" w:space="0" w:color="auto"/>
        <w:right w:val="none" w:sz="0" w:space="0" w:color="auto"/>
      </w:divBdr>
    </w:div>
    <w:div w:id="1531652051">
      <w:bodyDiv w:val="1"/>
      <w:marLeft w:val="0"/>
      <w:marRight w:val="0"/>
      <w:marTop w:val="0"/>
      <w:marBottom w:val="0"/>
      <w:divBdr>
        <w:top w:val="none" w:sz="0" w:space="0" w:color="auto"/>
        <w:left w:val="none" w:sz="0" w:space="0" w:color="auto"/>
        <w:bottom w:val="none" w:sz="0" w:space="0" w:color="auto"/>
        <w:right w:val="none" w:sz="0" w:space="0" w:color="auto"/>
      </w:divBdr>
    </w:div>
    <w:div w:id="1540891688">
      <w:bodyDiv w:val="1"/>
      <w:marLeft w:val="0"/>
      <w:marRight w:val="0"/>
      <w:marTop w:val="0"/>
      <w:marBottom w:val="0"/>
      <w:divBdr>
        <w:top w:val="none" w:sz="0" w:space="0" w:color="auto"/>
        <w:left w:val="none" w:sz="0" w:space="0" w:color="auto"/>
        <w:bottom w:val="none" w:sz="0" w:space="0" w:color="auto"/>
        <w:right w:val="none" w:sz="0" w:space="0" w:color="auto"/>
      </w:divBdr>
      <w:divsChild>
        <w:div w:id="372312498">
          <w:marLeft w:val="0"/>
          <w:marRight w:val="0"/>
          <w:marTop w:val="0"/>
          <w:marBottom w:val="0"/>
          <w:divBdr>
            <w:top w:val="none" w:sz="0" w:space="0" w:color="auto"/>
            <w:left w:val="none" w:sz="0" w:space="0" w:color="auto"/>
            <w:bottom w:val="none" w:sz="0" w:space="0" w:color="auto"/>
            <w:right w:val="none" w:sz="0" w:space="0" w:color="auto"/>
          </w:divBdr>
          <w:divsChild>
            <w:div w:id="2071732020">
              <w:marLeft w:val="0"/>
              <w:marRight w:val="0"/>
              <w:marTop w:val="0"/>
              <w:marBottom w:val="0"/>
              <w:divBdr>
                <w:top w:val="none" w:sz="0" w:space="0" w:color="auto"/>
                <w:left w:val="none" w:sz="0" w:space="0" w:color="auto"/>
                <w:bottom w:val="none" w:sz="0" w:space="0" w:color="auto"/>
                <w:right w:val="none" w:sz="0" w:space="0" w:color="auto"/>
              </w:divBdr>
            </w:div>
          </w:divsChild>
        </w:div>
        <w:div w:id="1646541786">
          <w:marLeft w:val="0"/>
          <w:marRight w:val="0"/>
          <w:marTop w:val="0"/>
          <w:marBottom w:val="0"/>
          <w:divBdr>
            <w:top w:val="none" w:sz="0" w:space="0" w:color="auto"/>
            <w:left w:val="none" w:sz="0" w:space="0" w:color="auto"/>
            <w:bottom w:val="none" w:sz="0" w:space="0" w:color="auto"/>
            <w:right w:val="none" w:sz="0" w:space="0" w:color="auto"/>
          </w:divBdr>
          <w:divsChild>
            <w:div w:id="1892688697">
              <w:marLeft w:val="0"/>
              <w:marRight w:val="0"/>
              <w:marTop w:val="0"/>
              <w:marBottom w:val="0"/>
              <w:divBdr>
                <w:top w:val="none" w:sz="0" w:space="0" w:color="auto"/>
                <w:left w:val="none" w:sz="0" w:space="0" w:color="auto"/>
                <w:bottom w:val="none" w:sz="0" w:space="0" w:color="auto"/>
                <w:right w:val="none" w:sz="0" w:space="0" w:color="auto"/>
              </w:divBdr>
            </w:div>
          </w:divsChild>
        </w:div>
        <w:div w:id="2022732007">
          <w:marLeft w:val="0"/>
          <w:marRight w:val="0"/>
          <w:marTop w:val="0"/>
          <w:marBottom w:val="0"/>
          <w:divBdr>
            <w:top w:val="none" w:sz="0" w:space="0" w:color="auto"/>
            <w:left w:val="none" w:sz="0" w:space="0" w:color="auto"/>
            <w:bottom w:val="none" w:sz="0" w:space="0" w:color="auto"/>
            <w:right w:val="none" w:sz="0" w:space="0" w:color="auto"/>
          </w:divBdr>
          <w:divsChild>
            <w:div w:id="556938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942670">
      <w:bodyDiv w:val="1"/>
      <w:marLeft w:val="0"/>
      <w:marRight w:val="0"/>
      <w:marTop w:val="0"/>
      <w:marBottom w:val="0"/>
      <w:divBdr>
        <w:top w:val="none" w:sz="0" w:space="0" w:color="auto"/>
        <w:left w:val="none" w:sz="0" w:space="0" w:color="auto"/>
        <w:bottom w:val="none" w:sz="0" w:space="0" w:color="auto"/>
        <w:right w:val="none" w:sz="0" w:space="0" w:color="auto"/>
      </w:divBdr>
    </w:div>
    <w:div w:id="1606842494">
      <w:bodyDiv w:val="1"/>
      <w:marLeft w:val="0"/>
      <w:marRight w:val="0"/>
      <w:marTop w:val="0"/>
      <w:marBottom w:val="0"/>
      <w:divBdr>
        <w:top w:val="none" w:sz="0" w:space="0" w:color="auto"/>
        <w:left w:val="none" w:sz="0" w:space="0" w:color="auto"/>
        <w:bottom w:val="none" w:sz="0" w:space="0" w:color="auto"/>
        <w:right w:val="none" w:sz="0" w:space="0" w:color="auto"/>
      </w:divBdr>
    </w:div>
    <w:div w:id="1624532418">
      <w:bodyDiv w:val="1"/>
      <w:marLeft w:val="0"/>
      <w:marRight w:val="0"/>
      <w:marTop w:val="0"/>
      <w:marBottom w:val="0"/>
      <w:divBdr>
        <w:top w:val="none" w:sz="0" w:space="0" w:color="auto"/>
        <w:left w:val="none" w:sz="0" w:space="0" w:color="auto"/>
        <w:bottom w:val="none" w:sz="0" w:space="0" w:color="auto"/>
        <w:right w:val="none" w:sz="0" w:space="0" w:color="auto"/>
      </w:divBdr>
    </w:div>
    <w:div w:id="1655142808">
      <w:bodyDiv w:val="1"/>
      <w:marLeft w:val="0"/>
      <w:marRight w:val="0"/>
      <w:marTop w:val="0"/>
      <w:marBottom w:val="0"/>
      <w:divBdr>
        <w:top w:val="none" w:sz="0" w:space="0" w:color="auto"/>
        <w:left w:val="none" w:sz="0" w:space="0" w:color="auto"/>
        <w:bottom w:val="none" w:sz="0" w:space="0" w:color="auto"/>
        <w:right w:val="none" w:sz="0" w:space="0" w:color="auto"/>
      </w:divBdr>
    </w:div>
    <w:div w:id="1664577284">
      <w:bodyDiv w:val="1"/>
      <w:marLeft w:val="0"/>
      <w:marRight w:val="0"/>
      <w:marTop w:val="0"/>
      <w:marBottom w:val="0"/>
      <w:divBdr>
        <w:top w:val="none" w:sz="0" w:space="0" w:color="auto"/>
        <w:left w:val="none" w:sz="0" w:space="0" w:color="auto"/>
        <w:bottom w:val="none" w:sz="0" w:space="0" w:color="auto"/>
        <w:right w:val="none" w:sz="0" w:space="0" w:color="auto"/>
      </w:divBdr>
    </w:div>
    <w:div w:id="1706637871">
      <w:bodyDiv w:val="1"/>
      <w:marLeft w:val="0"/>
      <w:marRight w:val="0"/>
      <w:marTop w:val="0"/>
      <w:marBottom w:val="0"/>
      <w:divBdr>
        <w:top w:val="none" w:sz="0" w:space="0" w:color="auto"/>
        <w:left w:val="none" w:sz="0" w:space="0" w:color="auto"/>
        <w:bottom w:val="none" w:sz="0" w:space="0" w:color="auto"/>
        <w:right w:val="none" w:sz="0" w:space="0" w:color="auto"/>
      </w:divBdr>
    </w:div>
    <w:div w:id="1720741049">
      <w:bodyDiv w:val="1"/>
      <w:marLeft w:val="0"/>
      <w:marRight w:val="0"/>
      <w:marTop w:val="0"/>
      <w:marBottom w:val="0"/>
      <w:divBdr>
        <w:top w:val="none" w:sz="0" w:space="0" w:color="auto"/>
        <w:left w:val="none" w:sz="0" w:space="0" w:color="auto"/>
        <w:bottom w:val="none" w:sz="0" w:space="0" w:color="auto"/>
        <w:right w:val="none" w:sz="0" w:space="0" w:color="auto"/>
      </w:divBdr>
    </w:div>
    <w:div w:id="1753231711">
      <w:bodyDiv w:val="1"/>
      <w:marLeft w:val="0"/>
      <w:marRight w:val="0"/>
      <w:marTop w:val="0"/>
      <w:marBottom w:val="0"/>
      <w:divBdr>
        <w:top w:val="none" w:sz="0" w:space="0" w:color="auto"/>
        <w:left w:val="none" w:sz="0" w:space="0" w:color="auto"/>
        <w:bottom w:val="none" w:sz="0" w:space="0" w:color="auto"/>
        <w:right w:val="none" w:sz="0" w:space="0" w:color="auto"/>
      </w:divBdr>
    </w:div>
    <w:div w:id="1765227979">
      <w:bodyDiv w:val="1"/>
      <w:marLeft w:val="0"/>
      <w:marRight w:val="0"/>
      <w:marTop w:val="0"/>
      <w:marBottom w:val="0"/>
      <w:divBdr>
        <w:top w:val="none" w:sz="0" w:space="0" w:color="auto"/>
        <w:left w:val="none" w:sz="0" w:space="0" w:color="auto"/>
        <w:bottom w:val="none" w:sz="0" w:space="0" w:color="auto"/>
        <w:right w:val="none" w:sz="0" w:space="0" w:color="auto"/>
      </w:divBdr>
    </w:div>
    <w:div w:id="1775399059">
      <w:bodyDiv w:val="1"/>
      <w:marLeft w:val="0"/>
      <w:marRight w:val="0"/>
      <w:marTop w:val="0"/>
      <w:marBottom w:val="0"/>
      <w:divBdr>
        <w:top w:val="none" w:sz="0" w:space="0" w:color="auto"/>
        <w:left w:val="none" w:sz="0" w:space="0" w:color="auto"/>
        <w:bottom w:val="none" w:sz="0" w:space="0" w:color="auto"/>
        <w:right w:val="none" w:sz="0" w:space="0" w:color="auto"/>
      </w:divBdr>
    </w:div>
    <w:div w:id="1796102478">
      <w:bodyDiv w:val="1"/>
      <w:marLeft w:val="0"/>
      <w:marRight w:val="0"/>
      <w:marTop w:val="0"/>
      <w:marBottom w:val="0"/>
      <w:divBdr>
        <w:top w:val="none" w:sz="0" w:space="0" w:color="auto"/>
        <w:left w:val="none" w:sz="0" w:space="0" w:color="auto"/>
        <w:bottom w:val="none" w:sz="0" w:space="0" w:color="auto"/>
        <w:right w:val="none" w:sz="0" w:space="0" w:color="auto"/>
      </w:divBdr>
    </w:div>
    <w:div w:id="1828856420">
      <w:bodyDiv w:val="1"/>
      <w:marLeft w:val="0"/>
      <w:marRight w:val="0"/>
      <w:marTop w:val="0"/>
      <w:marBottom w:val="0"/>
      <w:divBdr>
        <w:top w:val="none" w:sz="0" w:space="0" w:color="auto"/>
        <w:left w:val="none" w:sz="0" w:space="0" w:color="auto"/>
        <w:bottom w:val="none" w:sz="0" w:space="0" w:color="auto"/>
        <w:right w:val="none" w:sz="0" w:space="0" w:color="auto"/>
      </w:divBdr>
    </w:div>
    <w:div w:id="1840846393">
      <w:bodyDiv w:val="1"/>
      <w:marLeft w:val="0"/>
      <w:marRight w:val="0"/>
      <w:marTop w:val="0"/>
      <w:marBottom w:val="0"/>
      <w:divBdr>
        <w:top w:val="none" w:sz="0" w:space="0" w:color="auto"/>
        <w:left w:val="none" w:sz="0" w:space="0" w:color="auto"/>
        <w:bottom w:val="none" w:sz="0" w:space="0" w:color="auto"/>
        <w:right w:val="none" w:sz="0" w:space="0" w:color="auto"/>
      </w:divBdr>
    </w:div>
    <w:div w:id="1859350109">
      <w:bodyDiv w:val="1"/>
      <w:marLeft w:val="0"/>
      <w:marRight w:val="0"/>
      <w:marTop w:val="0"/>
      <w:marBottom w:val="0"/>
      <w:divBdr>
        <w:top w:val="none" w:sz="0" w:space="0" w:color="auto"/>
        <w:left w:val="none" w:sz="0" w:space="0" w:color="auto"/>
        <w:bottom w:val="none" w:sz="0" w:space="0" w:color="auto"/>
        <w:right w:val="none" w:sz="0" w:space="0" w:color="auto"/>
      </w:divBdr>
    </w:div>
    <w:div w:id="1864707548">
      <w:bodyDiv w:val="1"/>
      <w:marLeft w:val="0"/>
      <w:marRight w:val="0"/>
      <w:marTop w:val="0"/>
      <w:marBottom w:val="0"/>
      <w:divBdr>
        <w:top w:val="none" w:sz="0" w:space="0" w:color="auto"/>
        <w:left w:val="none" w:sz="0" w:space="0" w:color="auto"/>
        <w:bottom w:val="none" w:sz="0" w:space="0" w:color="auto"/>
        <w:right w:val="none" w:sz="0" w:space="0" w:color="auto"/>
      </w:divBdr>
    </w:div>
    <w:div w:id="1883982057">
      <w:bodyDiv w:val="1"/>
      <w:marLeft w:val="0"/>
      <w:marRight w:val="0"/>
      <w:marTop w:val="0"/>
      <w:marBottom w:val="0"/>
      <w:divBdr>
        <w:top w:val="none" w:sz="0" w:space="0" w:color="auto"/>
        <w:left w:val="none" w:sz="0" w:space="0" w:color="auto"/>
        <w:bottom w:val="none" w:sz="0" w:space="0" w:color="auto"/>
        <w:right w:val="none" w:sz="0" w:space="0" w:color="auto"/>
      </w:divBdr>
    </w:div>
    <w:div w:id="1884905697">
      <w:bodyDiv w:val="1"/>
      <w:marLeft w:val="0"/>
      <w:marRight w:val="0"/>
      <w:marTop w:val="0"/>
      <w:marBottom w:val="0"/>
      <w:divBdr>
        <w:top w:val="none" w:sz="0" w:space="0" w:color="auto"/>
        <w:left w:val="none" w:sz="0" w:space="0" w:color="auto"/>
        <w:bottom w:val="none" w:sz="0" w:space="0" w:color="auto"/>
        <w:right w:val="none" w:sz="0" w:space="0" w:color="auto"/>
      </w:divBdr>
    </w:div>
    <w:div w:id="1893534945">
      <w:bodyDiv w:val="1"/>
      <w:marLeft w:val="0"/>
      <w:marRight w:val="0"/>
      <w:marTop w:val="0"/>
      <w:marBottom w:val="0"/>
      <w:divBdr>
        <w:top w:val="none" w:sz="0" w:space="0" w:color="auto"/>
        <w:left w:val="none" w:sz="0" w:space="0" w:color="auto"/>
        <w:bottom w:val="none" w:sz="0" w:space="0" w:color="auto"/>
        <w:right w:val="none" w:sz="0" w:space="0" w:color="auto"/>
      </w:divBdr>
      <w:divsChild>
        <w:div w:id="1573081091">
          <w:marLeft w:val="0"/>
          <w:marRight w:val="0"/>
          <w:marTop w:val="0"/>
          <w:marBottom w:val="0"/>
          <w:divBdr>
            <w:top w:val="none" w:sz="0" w:space="0" w:color="auto"/>
            <w:left w:val="none" w:sz="0" w:space="0" w:color="auto"/>
            <w:bottom w:val="none" w:sz="0" w:space="0" w:color="auto"/>
            <w:right w:val="none" w:sz="0" w:space="0" w:color="auto"/>
          </w:divBdr>
          <w:divsChild>
            <w:div w:id="433669741">
              <w:marLeft w:val="0"/>
              <w:marRight w:val="0"/>
              <w:marTop w:val="0"/>
              <w:marBottom w:val="0"/>
              <w:divBdr>
                <w:top w:val="none" w:sz="0" w:space="0" w:color="auto"/>
                <w:left w:val="none" w:sz="0" w:space="0" w:color="auto"/>
                <w:bottom w:val="none" w:sz="0" w:space="0" w:color="auto"/>
                <w:right w:val="none" w:sz="0" w:space="0" w:color="auto"/>
              </w:divBdr>
              <w:divsChild>
                <w:div w:id="1741174638">
                  <w:marLeft w:val="0"/>
                  <w:marRight w:val="0"/>
                  <w:marTop w:val="0"/>
                  <w:marBottom w:val="0"/>
                  <w:divBdr>
                    <w:top w:val="none" w:sz="0" w:space="0" w:color="auto"/>
                    <w:left w:val="none" w:sz="0" w:space="0" w:color="auto"/>
                    <w:bottom w:val="none" w:sz="0" w:space="0" w:color="auto"/>
                    <w:right w:val="none" w:sz="0" w:space="0" w:color="auto"/>
                  </w:divBdr>
                  <w:divsChild>
                    <w:div w:id="814416531">
                      <w:marLeft w:val="0"/>
                      <w:marRight w:val="0"/>
                      <w:marTop w:val="0"/>
                      <w:marBottom w:val="0"/>
                      <w:divBdr>
                        <w:top w:val="none" w:sz="0" w:space="0" w:color="auto"/>
                        <w:left w:val="none" w:sz="0" w:space="0" w:color="auto"/>
                        <w:bottom w:val="none" w:sz="0" w:space="0" w:color="auto"/>
                        <w:right w:val="none" w:sz="0" w:space="0" w:color="auto"/>
                      </w:divBdr>
                      <w:divsChild>
                        <w:div w:id="1493445553">
                          <w:marLeft w:val="0"/>
                          <w:marRight w:val="0"/>
                          <w:marTop w:val="0"/>
                          <w:marBottom w:val="0"/>
                          <w:divBdr>
                            <w:top w:val="none" w:sz="0" w:space="0" w:color="auto"/>
                            <w:left w:val="none" w:sz="0" w:space="0" w:color="auto"/>
                            <w:bottom w:val="none" w:sz="0" w:space="0" w:color="auto"/>
                            <w:right w:val="none" w:sz="0" w:space="0" w:color="auto"/>
                          </w:divBdr>
                        </w:div>
                      </w:divsChild>
                    </w:div>
                    <w:div w:id="832066355">
                      <w:marLeft w:val="0"/>
                      <w:marRight w:val="0"/>
                      <w:marTop w:val="0"/>
                      <w:marBottom w:val="0"/>
                      <w:divBdr>
                        <w:top w:val="none" w:sz="0" w:space="0" w:color="auto"/>
                        <w:left w:val="none" w:sz="0" w:space="0" w:color="auto"/>
                        <w:bottom w:val="none" w:sz="0" w:space="0" w:color="auto"/>
                        <w:right w:val="none" w:sz="0" w:space="0" w:color="auto"/>
                      </w:divBdr>
                      <w:divsChild>
                        <w:div w:id="1775128696">
                          <w:marLeft w:val="0"/>
                          <w:marRight w:val="0"/>
                          <w:marTop w:val="0"/>
                          <w:marBottom w:val="0"/>
                          <w:divBdr>
                            <w:top w:val="none" w:sz="0" w:space="0" w:color="auto"/>
                            <w:left w:val="none" w:sz="0" w:space="0" w:color="auto"/>
                            <w:bottom w:val="none" w:sz="0" w:space="0" w:color="auto"/>
                            <w:right w:val="none" w:sz="0" w:space="0" w:color="auto"/>
                          </w:divBdr>
                          <w:divsChild>
                            <w:div w:id="1078094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1933544">
          <w:marLeft w:val="0"/>
          <w:marRight w:val="0"/>
          <w:marTop w:val="0"/>
          <w:marBottom w:val="0"/>
          <w:divBdr>
            <w:top w:val="none" w:sz="0" w:space="0" w:color="auto"/>
            <w:left w:val="none" w:sz="0" w:space="0" w:color="auto"/>
            <w:bottom w:val="none" w:sz="0" w:space="0" w:color="auto"/>
            <w:right w:val="none" w:sz="0" w:space="0" w:color="auto"/>
          </w:divBdr>
          <w:divsChild>
            <w:div w:id="761802911">
              <w:marLeft w:val="0"/>
              <w:marRight w:val="0"/>
              <w:marTop w:val="0"/>
              <w:marBottom w:val="0"/>
              <w:divBdr>
                <w:top w:val="none" w:sz="0" w:space="0" w:color="auto"/>
                <w:left w:val="none" w:sz="0" w:space="0" w:color="auto"/>
                <w:bottom w:val="none" w:sz="0" w:space="0" w:color="auto"/>
                <w:right w:val="none" w:sz="0" w:space="0" w:color="auto"/>
              </w:divBdr>
              <w:divsChild>
                <w:div w:id="110244125">
                  <w:marLeft w:val="0"/>
                  <w:marRight w:val="0"/>
                  <w:marTop w:val="0"/>
                  <w:marBottom w:val="0"/>
                  <w:divBdr>
                    <w:top w:val="none" w:sz="0" w:space="0" w:color="auto"/>
                    <w:left w:val="none" w:sz="0" w:space="0" w:color="auto"/>
                    <w:bottom w:val="none" w:sz="0" w:space="0" w:color="auto"/>
                    <w:right w:val="none" w:sz="0" w:space="0" w:color="auto"/>
                  </w:divBdr>
                  <w:divsChild>
                    <w:div w:id="650521696">
                      <w:marLeft w:val="0"/>
                      <w:marRight w:val="0"/>
                      <w:marTop w:val="0"/>
                      <w:marBottom w:val="0"/>
                      <w:divBdr>
                        <w:top w:val="none" w:sz="0" w:space="0" w:color="auto"/>
                        <w:left w:val="none" w:sz="0" w:space="0" w:color="auto"/>
                        <w:bottom w:val="none" w:sz="0" w:space="0" w:color="auto"/>
                        <w:right w:val="none" w:sz="0" w:space="0" w:color="auto"/>
                      </w:divBdr>
                      <w:divsChild>
                        <w:div w:id="812209896">
                          <w:marLeft w:val="0"/>
                          <w:marRight w:val="0"/>
                          <w:marTop w:val="0"/>
                          <w:marBottom w:val="0"/>
                          <w:divBdr>
                            <w:top w:val="none" w:sz="0" w:space="0" w:color="auto"/>
                            <w:left w:val="none" w:sz="0" w:space="0" w:color="auto"/>
                            <w:bottom w:val="none" w:sz="0" w:space="0" w:color="auto"/>
                            <w:right w:val="none" w:sz="0" w:space="0" w:color="auto"/>
                          </w:divBdr>
                          <w:divsChild>
                            <w:div w:id="73979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55748882">
      <w:bodyDiv w:val="1"/>
      <w:marLeft w:val="0"/>
      <w:marRight w:val="0"/>
      <w:marTop w:val="0"/>
      <w:marBottom w:val="0"/>
      <w:divBdr>
        <w:top w:val="none" w:sz="0" w:space="0" w:color="auto"/>
        <w:left w:val="none" w:sz="0" w:space="0" w:color="auto"/>
        <w:bottom w:val="none" w:sz="0" w:space="0" w:color="auto"/>
        <w:right w:val="none" w:sz="0" w:space="0" w:color="auto"/>
      </w:divBdr>
    </w:div>
    <w:div w:id="1959412038">
      <w:bodyDiv w:val="1"/>
      <w:marLeft w:val="0"/>
      <w:marRight w:val="0"/>
      <w:marTop w:val="0"/>
      <w:marBottom w:val="0"/>
      <w:divBdr>
        <w:top w:val="none" w:sz="0" w:space="0" w:color="auto"/>
        <w:left w:val="none" w:sz="0" w:space="0" w:color="auto"/>
        <w:bottom w:val="none" w:sz="0" w:space="0" w:color="auto"/>
        <w:right w:val="none" w:sz="0" w:space="0" w:color="auto"/>
      </w:divBdr>
    </w:div>
    <w:div w:id="1990866594">
      <w:bodyDiv w:val="1"/>
      <w:marLeft w:val="0"/>
      <w:marRight w:val="0"/>
      <w:marTop w:val="0"/>
      <w:marBottom w:val="0"/>
      <w:divBdr>
        <w:top w:val="none" w:sz="0" w:space="0" w:color="auto"/>
        <w:left w:val="none" w:sz="0" w:space="0" w:color="auto"/>
        <w:bottom w:val="none" w:sz="0" w:space="0" w:color="auto"/>
        <w:right w:val="none" w:sz="0" w:space="0" w:color="auto"/>
      </w:divBdr>
    </w:div>
    <w:div w:id="2000885561">
      <w:bodyDiv w:val="1"/>
      <w:marLeft w:val="0"/>
      <w:marRight w:val="0"/>
      <w:marTop w:val="0"/>
      <w:marBottom w:val="0"/>
      <w:divBdr>
        <w:top w:val="none" w:sz="0" w:space="0" w:color="auto"/>
        <w:left w:val="none" w:sz="0" w:space="0" w:color="auto"/>
        <w:bottom w:val="none" w:sz="0" w:space="0" w:color="auto"/>
        <w:right w:val="none" w:sz="0" w:space="0" w:color="auto"/>
      </w:divBdr>
      <w:divsChild>
        <w:div w:id="317808219">
          <w:marLeft w:val="0"/>
          <w:marRight w:val="0"/>
          <w:marTop w:val="0"/>
          <w:marBottom w:val="0"/>
          <w:divBdr>
            <w:top w:val="none" w:sz="0" w:space="0" w:color="auto"/>
            <w:left w:val="none" w:sz="0" w:space="0" w:color="auto"/>
            <w:bottom w:val="none" w:sz="0" w:space="0" w:color="auto"/>
            <w:right w:val="none" w:sz="0" w:space="0" w:color="auto"/>
          </w:divBdr>
          <w:divsChild>
            <w:div w:id="632099254">
              <w:marLeft w:val="0"/>
              <w:marRight w:val="0"/>
              <w:marTop w:val="0"/>
              <w:marBottom w:val="0"/>
              <w:divBdr>
                <w:top w:val="none" w:sz="0" w:space="0" w:color="auto"/>
                <w:left w:val="none" w:sz="0" w:space="0" w:color="auto"/>
                <w:bottom w:val="none" w:sz="0" w:space="0" w:color="auto"/>
                <w:right w:val="none" w:sz="0" w:space="0" w:color="auto"/>
              </w:divBdr>
              <w:divsChild>
                <w:div w:id="1545287228">
                  <w:marLeft w:val="0"/>
                  <w:marRight w:val="36"/>
                  <w:marTop w:val="0"/>
                  <w:marBottom w:val="0"/>
                  <w:divBdr>
                    <w:top w:val="none" w:sz="0" w:space="0" w:color="auto"/>
                    <w:left w:val="none" w:sz="0" w:space="0" w:color="auto"/>
                    <w:bottom w:val="none" w:sz="0" w:space="0" w:color="auto"/>
                    <w:right w:val="none" w:sz="0" w:space="0" w:color="auto"/>
                  </w:divBdr>
                </w:div>
              </w:divsChild>
            </w:div>
            <w:div w:id="244992429">
              <w:marLeft w:val="0"/>
              <w:marRight w:val="0"/>
              <w:marTop w:val="0"/>
              <w:marBottom w:val="0"/>
              <w:divBdr>
                <w:top w:val="single" w:sz="6" w:space="0" w:color="E0E0E0"/>
                <w:left w:val="single" w:sz="6" w:space="0" w:color="E0E0E0"/>
                <w:bottom w:val="single" w:sz="6" w:space="0" w:color="E0E0E0"/>
                <w:right w:val="single" w:sz="6" w:space="0" w:color="E0E0E0"/>
              </w:divBdr>
              <w:divsChild>
                <w:div w:id="21963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199463">
      <w:bodyDiv w:val="1"/>
      <w:marLeft w:val="0"/>
      <w:marRight w:val="0"/>
      <w:marTop w:val="0"/>
      <w:marBottom w:val="0"/>
      <w:divBdr>
        <w:top w:val="none" w:sz="0" w:space="0" w:color="auto"/>
        <w:left w:val="none" w:sz="0" w:space="0" w:color="auto"/>
        <w:bottom w:val="none" w:sz="0" w:space="0" w:color="auto"/>
        <w:right w:val="none" w:sz="0" w:space="0" w:color="auto"/>
      </w:divBdr>
    </w:div>
    <w:div w:id="2043096114">
      <w:bodyDiv w:val="1"/>
      <w:marLeft w:val="0"/>
      <w:marRight w:val="0"/>
      <w:marTop w:val="0"/>
      <w:marBottom w:val="0"/>
      <w:divBdr>
        <w:top w:val="none" w:sz="0" w:space="0" w:color="auto"/>
        <w:left w:val="none" w:sz="0" w:space="0" w:color="auto"/>
        <w:bottom w:val="none" w:sz="0" w:space="0" w:color="auto"/>
        <w:right w:val="none" w:sz="0" w:space="0" w:color="auto"/>
      </w:divBdr>
      <w:divsChild>
        <w:div w:id="2029022963">
          <w:marLeft w:val="0"/>
          <w:marRight w:val="0"/>
          <w:marTop w:val="0"/>
          <w:marBottom w:val="0"/>
          <w:divBdr>
            <w:top w:val="none" w:sz="0" w:space="0" w:color="auto"/>
            <w:left w:val="none" w:sz="0" w:space="0" w:color="auto"/>
            <w:bottom w:val="none" w:sz="0" w:space="0" w:color="auto"/>
            <w:right w:val="none" w:sz="0" w:space="0" w:color="auto"/>
          </w:divBdr>
        </w:div>
      </w:divsChild>
    </w:div>
    <w:div w:id="2075658199">
      <w:bodyDiv w:val="1"/>
      <w:marLeft w:val="0"/>
      <w:marRight w:val="0"/>
      <w:marTop w:val="0"/>
      <w:marBottom w:val="0"/>
      <w:divBdr>
        <w:top w:val="none" w:sz="0" w:space="0" w:color="auto"/>
        <w:left w:val="none" w:sz="0" w:space="0" w:color="auto"/>
        <w:bottom w:val="none" w:sz="0" w:space="0" w:color="auto"/>
        <w:right w:val="none" w:sz="0" w:space="0" w:color="auto"/>
      </w:divBdr>
    </w:div>
    <w:div w:id="2079596711">
      <w:bodyDiv w:val="1"/>
      <w:marLeft w:val="0"/>
      <w:marRight w:val="0"/>
      <w:marTop w:val="0"/>
      <w:marBottom w:val="0"/>
      <w:divBdr>
        <w:top w:val="none" w:sz="0" w:space="0" w:color="auto"/>
        <w:left w:val="none" w:sz="0" w:space="0" w:color="auto"/>
        <w:bottom w:val="none" w:sz="0" w:space="0" w:color="auto"/>
        <w:right w:val="none" w:sz="0" w:space="0" w:color="auto"/>
      </w:divBdr>
    </w:div>
    <w:div w:id="2116168832">
      <w:bodyDiv w:val="1"/>
      <w:marLeft w:val="0"/>
      <w:marRight w:val="0"/>
      <w:marTop w:val="0"/>
      <w:marBottom w:val="0"/>
      <w:divBdr>
        <w:top w:val="none" w:sz="0" w:space="0" w:color="auto"/>
        <w:left w:val="none" w:sz="0" w:space="0" w:color="auto"/>
        <w:bottom w:val="none" w:sz="0" w:space="0" w:color="auto"/>
        <w:right w:val="none" w:sz="0" w:space="0" w:color="auto"/>
      </w:divBdr>
    </w:div>
    <w:div w:id="2116437694">
      <w:bodyDiv w:val="1"/>
      <w:marLeft w:val="0"/>
      <w:marRight w:val="0"/>
      <w:marTop w:val="0"/>
      <w:marBottom w:val="0"/>
      <w:divBdr>
        <w:top w:val="none" w:sz="0" w:space="0" w:color="auto"/>
        <w:left w:val="none" w:sz="0" w:space="0" w:color="auto"/>
        <w:bottom w:val="none" w:sz="0" w:space="0" w:color="auto"/>
        <w:right w:val="none" w:sz="0" w:space="0" w:color="auto"/>
      </w:divBdr>
      <w:divsChild>
        <w:div w:id="1620839468">
          <w:marLeft w:val="0"/>
          <w:marRight w:val="0"/>
          <w:marTop w:val="0"/>
          <w:marBottom w:val="0"/>
          <w:divBdr>
            <w:top w:val="none" w:sz="0" w:space="0" w:color="auto"/>
            <w:left w:val="none" w:sz="0" w:space="0" w:color="auto"/>
            <w:bottom w:val="none" w:sz="0" w:space="0" w:color="auto"/>
            <w:right w:val="none" w:sz="0" w:space="0" w:color="auto"/>
          </w:divBdr>
          <w:divsChild>
            <w:div w:id="974143221">
              <w:marLeft w:val="0"/>
              <w:marRight w:val="0"/>
              <w:marTop w:val="0"/>
              <w:marBottom w:val="0"/>
              <w:divBdr>
                <w:top w:val="none" w:sz="0" w:space="0" w:color="auto"/>
                <w:left w:val="none" w:sz="0" w:space="0" w:color="auto"/>
                <w:bottom w:val="none" w:sz="0" w:space="0" w:color="auto"/>
                <w:right w:val="none" w:sz="0" w:space="0" w:color="auto"/>
              </w:divBdr>
              <w:divsChild>
                <w:div w:id="902448298">
                  <w:marLeft w:val="0"/>
                  <w:marRight w:val="36"/>
                  <w:marTop w:val="0"/>
                  <w:marBottom w:val="0"/>
                  <w:divBdr>
                    <w:top w:val="none" w:sz="0" w:space="0" w:color="auto"/>
                    <w:left w:val="none" w:sz="0" w:space="0" w:color="auto"/>
                    <w:bottom w:val="none" w:sz="0" w:space="0" w:color="auto"/>
                    <w:right w:val="none" w:sz="0" w:space="0" w:color="auto"/>
                  </w:divBdr>
                </w:div>
              </w:divsChild>
            </w:div>
            <w:div w:id="1708555979">
              <w:marLeft w:val="0"/>
              <w:marRight w:val="0"/>
              <w:marTop w:val="0"/>
              <w:marBottom w:val="0"/>
              <w:divBdr>
                <w:top w:val="single" w:sz="6" w:space="0" w:color="E0E0E0"/>
                <w:left w:val="single" w:sz="6" w:space="0" w:color="E0E0E0"/>
                <w:bottom w:val="single" w:sz="6" w:space="0" w:color="E0E0E0"/>
                <w:right w:val="single" w:sz="6" w:space="0" w:color="E0E0E0"/>
              </w:divBdr>
              <w:divsChild>
                <w:div w:id="148461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ninrobotics.com/" TargetMode="External"/><Relationship Id="rId13" Type="http://schemas.openxmlformats.org/officeDocument/2006/relationships/hyperlink" Target="https://github.com/IDEA-Research/Grounded-Segment-Anything/tree/main/GroundingDINO" TargetMode="External"/><Relationship Id="rId18" Type="http://schemas.openxmlformats.org/officeDocument/2006/relationships/hyperlink" Target="vscode-file://vscode-app/c:/Users/ulisses.pinto/AppData/Local/Programs/Microsoft%20VS%20Code/resources/app/out/vs/code/electron-browser/workbench/workbench.html" TargetMode="External"/><Relationship Id="rId26" Type="http://schemas.openxmlformats.org/officeDocument/2006/relationships/hyperlink" Target="file:///C:\Dropbox\Code%20Robotics%20Books\tabletop%20handybot%20Uly\tabletop_handybot\tabletop_handybot\tabletop_handybot_node.py" TargetMode="External"/><Relationship Id="rId3" Type="http://schemas.openxmlformats.org/officeDocument/2006/relationships/styles" Target="styles.xml"/><Relationship Id="rId21" Type="http://schemas.openxmlformats.org/officeDocument/2006/relationships/hyperlink" Target="vscode-file://vscode-app/c:/Users/ulisses.pinto/AppData/Local/Programs/Microsoft%20VS%20Code/resources/app/out/vs/code/electron-browser/workbench/workbench.html" TargetMode="External"/><Relationship Id="rId7" Type="http://schemas.openxmlformats.org/officeDocument/2006/relationships/image" Target="media/image1.png"/><Relationship Id="rId12" Type="http://schemas.openxmlformats.org/officeDocument/2006/relationships/hyperlink" Target="https://github.com/mallorbc/whisper_mic" TargetMode="External"/><Relationship Id="rId17" Type="http://schemas.openxmlformats.org/officeDocument/2006/relationships/hyperlink" Target="vscode-file://vscode-app/c:/Users/ulisses.pinto/AppData/Local/Programs/Microsoft%20VS%20Code/resources/app/out/vs/code/electron-browser/workbench/workbench.html" TargetMode="External"/><Relationship Id="rId25" Type="http://schemas.openxmlformats.org/officeDocument/2006/relationships/hyperlink" Target="vscode-file://vscode-app/c:/Users/ulisses.pinto/AppData/Local/Programs/Microsoft%20VS%20Code/resources/app/out/vs/code/electron-browser/workbench/workbench.html" TargetMode="External"/><Relationship Id="rId2" Type="http://schemas.openxmlformats.org/officeDocument/2006/relationships/numbering" Target="numbering.xml"/><Relationship Id="rId16" Type="http://schemas.openxmlformats.org/officeDocument/2006/relationships/hyperlink" Target="https://github.com/ycheng517/ar4_ros_driver" TargetMode="External"/><Relationship Id="rId20" Type="http://schemas.openxmlformats.org/officeDocument/2006/relationships/hyperlink" Target="vscode-file://vscode-app/c:/Users/ulisses.pinto/AppData/Local/Programs/Microsoft%20VS%20Code/resources/app/out/vs/code/electron-browser/workbench/workbench.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ycheng517/tabletop-handybot" TargetMode="External"/><Relationship Id="rId11" Type="http://schemas.openxmlformats.org/officeDocument/2006/relationships/hyperlink" Target="https://github.com/IntelRealSense/realsense-ros" TargetMode="External"/><Relationship Id="rId24" Type="http://schemas.openxmlformats.org/officeDocument/2006/relationships/hyperlink" Target="vscode-file://vscode-app/c:/Users/ulisses.pinto/AppData/Local/Programs/Microsoft%20VS%20Code/resources/app/out/vs/code/electron-browser/workbench/workbench.html" TargetMode="External"/><Relationship Id="rId5" Type="http://schemas.openxmlformats.org/officeDocument/2006/relationships/webSettings" Target="webSettings.xml"/><Relationship Id="rId15" Type="http://schemas.openxmlformats.org/officeDocument/2006/relationships/hyperlink" Target="https://platform.openai.com/docs/assistants/overview" TargetMode="External"/><Relationship Id="rId23" Type="http://schemas.openxmlformats.org/officeDocument/2006/relationships/hyperlink" Target="vscode-file://vscode-app/c:/Users/ulisses.pinto/AppData/Local/Programs/Microsoft%20VS%20Code/resources/app/out/vs/code/electron-browser/workbench/workbench.html" TargetMode="External"/><Relationship Id="rId28" Type="http://schemas.openxmlformats.org/officeDocument/2006/relationships/hyperlink" Target="file:///C:\Dropbox\Code%20Robotics%20Books\tabletop%20handybot%20Uly\tabletop_handybot\resource\worlds\tabletop_with_camera.world" TargetMode="External"/><Relationship Id="rId10" Type="http://schemas.openxmlformats.org/officeDocument/2006/relationships/hyperlink" Target="https://store.intelrealsense.com/buy-intel-realsense-depth-camera-d435.html?_ga=2.156205052.639062113.1715864879-1357777019.1715864879" TargetMode="External"/><Relationship Id="rId19" Type="http://schemas.openxmlformats.org/officeDocument/2006/relationships/hyperlink" Target="vscode-file://vscode-app/c:/Users/ulisses.pinto/AppData/Local/Programs/Microsoft%20VS%20Code/resources/app/out/vs/code/electron-browser/workbench/workbench.html" TargetMode="External"/><Relationship Id="rId4" Type="http://schemas.openxmlformats.org/officeDocument/2006/relationships/settings" Target="settings.xml"/><Relationship Id="rId9" Type="http://schemas.openxmlformats.org/officeDocument/2006/relationships/hyperlink" Target="https://github.com/ycheng517/ar4_ros_driver" TargetMode="External"/><Relationship Id="rId14" Type="http://schemas.openxmlformats.org/officeDocument/2006/relationships/hyperlink" Target="https://github.com/IDEA-Research/Grounded-Segment-Anything/tree/main/segment_anything" TargetMode="External"/><Relationship Id="rId22" Type="http://schemas.openxmlformats.org/officeDocument/2006/relationships/hyperlink" Target="vscode-file://vscode-app/c:/Users/ulisses.pinto/AppData/Local/Programs/Microsoft%20VS%20Code/resources/app/out/vs/code/electron-browser/workbench/workbench.html" TargetMode="External"/><Relationship Id="rId27" Type="http://schemas.openxmlformats.org/officeDocument/2006/relationships/hyperlink" Target="file:///C:\Dropbox\Code%20Robotics%20Books\tabletop%20handybot%20Uly\tabletop_handybot\tabletop_handybot\audio_prompt_node.py"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FD1600-7598-4152-AB71-6DA211CB12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79</TotalTime>
  <Pages>31</Pages>
  <Words>13404</Words>
  <Characters>76403</Characters>
  <Application>Microsoft Office Word</Application>
  <DocSecurity>0</DocSecurity>
  <Lines>636</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isses Pinto</dc:creator>
  <cp:keywords/>
  <dc:description/>
  <cp:lastModifiedBy>Ulisses Pinto</cp:lastModifiedBy>
  <cp:revision>250</cp:revision>
  <cp:lastPrinted>2024-08-26T21:12:00Z</cp:lastPrinted>
  <dcterms:created xsi:type="dcterms:W3CDTF">2025-08-09T18:41:00Z</dcterms:created>
  <dcterms:modified xsi:type="dcterms:W3CDTF">2025-08-24T17:38:00Z</dcterms:modified>
</cp:coreProperties>
</file>